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ECB3DE" w14:textId="3A9A25E4" w:rsidR="001C353E" w:rsidRPr="00102734" w:rsidRDefault="00033E5A" w:rsidP="00102734">
      <w:pPr>
        <w:pStyle w:val="Standard"/>
        <w:spacing w:line="276" w:lineRule="auto"/>
        <w:jc w:val="center"/>
        <w:rPr>
          <w:rFonts w:ascii="Arial Narrow" w:eastAsia="Arial Narrow" w:hAnsi="Arial Narrow" w:cs="Arial Narrow"/>
          <w:b/>
          <w:sz w:val="28"/>
          <w:szCs w:val="28"/>
        </w:rPr>
      </w:pPr>
      <w:r>
        <w:rPr>
          <w:rFonts w:ascii="Arial Narrow" w:eastAsia="Arial Narrow" w:hAnsi="Arial Narrow" w:cs="Arial Narrow"/>
          <w:b/>
          <w:sz w:val="28"/>
          <w:szCs w:val="28"/>
        </w:rPr>
        <w:t xml:space="preserve">                                                    </w:t>
      </w:r>
      <w:r w:rsidR="00875455">
        <w:rPr>
          <w:rFonts w:ascii="Arial Narrow" w:eastAsia="Arial Narrow" w:hAnsi="Arial Narrow" w:cs="Arial Narrow"/>
          <w:b/>
          <w:sz w:val="28"/>
          <w:szCs w:val="28"/>
        </w:rPr>
        <w:br/>
      </w:r>
      <w:r w:rsidR="00FF4DC0" w:rsidRPr="00875455">
        <w:rPr>
          <w:rFonts w:ascii="Arial Narrow" w:eastAsia="Arial Narrow" w:hAnsi="Arial Narrow" w:cs="Arial Narrow"/>
          <w:b/>
          <w:sz w:val="28"/>
          <w:szCs w:val="28"/>
        </w:rPr>
        <w:t>Canadian Institute of Management</w:t>
      </w:r>
      <w:r w:rsidR="00165BC9" w:rsidRPr="00875455">
        <w:rPr>
          <w:rFonts w:ascii="Arial Narrow" w:eastAsia="Arial Narrow" w:hAnsi="Arial Narrow" w:cs="Arial Narrow"/>
          <w:b/>
          <w:sz w:val="28"/>
          <w:szCs w:val="28"/>
        </w:rPr>
        <w:br/>
      </w:r>
      <w:r w:rsidR="00D118D6">
        <w:rPr>
          <w:rFonts w:ascii="Arial Narrow" w:eastAsia="Arial Narrow" w:hAnsi="Arial Narrow" w:cs="Arial Narrow"/>
          <w:b/>
        </w:rPr>
        <w:t xml:space="preserve">Board </w:t>
      </w:r>
      <w:r w:rsidR="005A14D7">
        <w:rPr>
          <w:rFonts w:ascii="Arial Narrow" w:eastAsia="Arial Narrow" w:hAnsi="Arial Narrow" w:cs="Arial Narrow"/>
          <w:b/>
        </w:rPr>
        <w:t xml:space="preserve">Executive </w:t>
      </w:r>
      <w:r w:rsidR="007B4E21">
        <w:rPr>
          <w:rFonts w:ascii="Arial Narrow" w:eastAsia="Arial Narrow" w:hAnsi="Arial Narrow" w:cs="Arial Narrow"/>
          <w:b/>
        </w:rPr>
        <w:t>Meeting</w:t>
      </w:r>
      <w:r w:rsidR="00FF4DC0" w:rsidRPr="00875455">
        <w:rPr>
          <w:rFonts w:ascii="Arial Narrow" w:eastAsia="Arial Narrow" w:hAnsi="Arial Narrow" w:cs="Arial Narrow"/>
          <w:b/>
        </w:rPr>
        <w:t xml:space="preserve"> Minutes</w:t>
      </w:r>
    </w:p>
    <w:p w14:paraId="0DBD1708" w14:textId="21C5983E" w:rsidR="001C353E" w:rsidRPr="006A6D6D" w:rsidRDefault="00731B0C" w:rsidP="00A409B8">
      <w:pPr>
        <w:pStyle w:val="Heading1"/>
        <w:spacing w:after="0" w:line="100" w:lineRule="atLeast"/>
        <w:rPr>
          <w:rFonts w:ascii="Arial Narrow" w:eastAsia="Arial Narrow" w:hAnsi="Arial Narrow" w:cs="Arial Narrow"/>
          <w:bCs/>
          <w:iCs/>
          <w:sz w:val="20"/>
          <w:szCs w:val="20"/>
        </w:rPr>
      </w:pPr>
      <w:r>
        <w:rPr>
          <w:rFonts w:ascii="Arial Narrow" w:eastAsia="Arial Narrow" w:hAnsi="Arial Narrow" w:cs="Arial Narrow"/>
          <w:b/>
          <w:i/>
          <w:sz w:val="20"/>
          <w:szCs w:val="20"/>
        </w:rPr>
        <w:t>Wednesda</w:t>
      </w:r>
      <w:r w:rsidR="004121BF">
        <w:rPr>
          <w:rFonts w:ascii="Arial Narrow" w:eastAsia="Arial Narrow" w:hAnsi="Arial Narrow" w:cs="Arial Narrow"/>
          <w:b/>
          <w:i/>
          <w:sz w:val="20"/>
          <w:szCs w:val="20"/>
        </w:rPr>
        <w:t>y</w:t>
      </w:r>
      <w:r w:rsidR="0020274A">
        <w:rPr>
          <w:rFonts w:ascii="Arial Narrow" w:eastAsia="Arial Narrow" w:hAnsi="Arial Narrow" w:cs="Arial Narrow"/>
          <w:b/>
          <w:i/>
          <w:sz w:val="20"/>
          <w:szCs w:val="20"/>
        </w:rPr>
        <w:t xml:space="preserve">, </w:t>
      </w:r>
      <w:r>
        <w:rPr>
          <w:rFonts w:ascii="Arial Narrow" w:eastAsia="Arial Narrow" w:hAnsi="Arial Narrow" w:cs="Arial Narrow"/>
          <w:b/>
          <w:i/>
          <w:sz w:val="20"/>
          <w:szCs w:val="20"/>
        </w:rPr>
        <w:t>March 20, 2024</w:t>
      </w:r>
    </w:p>
    <w:p w14:paraId="2A29370B" w14:textId="77777777" w:rsidR="00165BC9" w:rsidRPr="00165BC9" w:rsidRDefault="00165BC9" w:rsidP="00A409B8">
      <w:pPr>
        <w:pStyle w:val="Textbody"/>
      </w:pPr>
    </w:p>
    <w:p w14:paraId="0A317020" w14:textId="77777777" w:rsidR="001C353E" w:rsidRPr="00165BC9" w:rsidRDefault="00FF4DC0" w:rsidP="00296A47">
      <w:pPr>
        <w:pStyle w:val="Heading2"/>
        <w:ind w:left="-284"/>
        <w:rPr>
          <w:rFonts w:ascii="Arial Narrow" w:eastAsia="Arial Narrow" w:hAnsi="Arial Narrow" w:cs="Arial Narrow"/>
          <w:b w:val="0"/>
          <w:sz w:val="20"/>
          <w:szCs w:val="20"/>
        </w:rPr>
      </w:pPr>
      <w:r>
        <w:rPr>
          <w:rFonts w:ascii="Arial Narrow" w:eastAsia="Arial Narrow" w:hAnsi="Arial Narrow" w:cs="Arial Narrow"/>
          <w:sz w:val="20"/>
          <w:szCs w:val="20"/>
          <w:u w:val="single"/>
        </w:rPr>
        <w:t>Call Meeting to Order</w:t>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r w:rsidR="00165BC9">
        <w:rPr>
          <w:rFonts w:ascii="Arial Narrow" w:eastAsia="Arial Narrow" w:hAnsi="Arial Narrow" w:cs="Arial Narrow"/>
          <w:b w:val="0"/>
          <w:sz w:val="20"/>
          <w:szCs w:val="20"/>
        </w:rPr>
        <w:tab/>
      </w:r>
    </w:p>
    <w:p w14:paraId="25A727E9" w14:textId="3A939A96" w:rsidR="00A9720B" w:rsidRDefault="00FF4DC0" w:rsidP="00296A47">
      <w:pPr>
        <w:pStyle w:val="Standard"/>
        <w:ind w:left="-284"/>
        <w:rPr>
          <w:rFonts w:ascii="Arial Narrow" w:eastAsia="Arial Narrow" w:hAnsi="Arial Narrow" w:cs="Arial Narrow"/>
          <w:sz w:val="20"/>
          <w:szCs w:val="20"/>
        </w:rPr>
      </w:pPr>
      <w:r>
        <w:rPr>
          <w:rFonts w:ascii="Arial Narrow" w:eastAsia="Arial Narrow" w:hAnsi="Arial Narrow" w:cs="Arial Narrow"/>
          <w:sz w:val="20"/>
          <w:szCs w:val="20"/>
        </w:rPr>
        <w:t xml:space="preserve">The </w:t>
      </w:r>
      <w:r w:rsidR="005A14D7">
        <w:rPr>
          <w:rFonts w:ascii="Arial Narrow" w:eastAsia="Arial Narrow" w:hAnsi="Arial Narrow" w:cs="Arial Narrow"/>
          <w:sz w:val="20"/>
          <w:szCs w:val="20"/>
        </w:rPr>
        <w:t xml:space="preserve">Executive Committee </w:t>
      </w:r>
      <w:r w:rsidR="00B0519A">
        <w:rPr>
          <w:rFonts w:ascii="Arial Narrow" w:eastAsia="Arial Narrow" w:hAnsi="Arial Narrow" w:cs="Arial Narrow"/>
          <w:sz w:val="20"/>
          <w:szCs w:val="20"/>
        </w:rPr>
        <w:t>M</w:t>
      </w:r>
      <w:r>
        <w:rPr>
          <w:rFonts w:ascii="Arial Narrow" w:eastAsia="Arial Narrow" w:hAnsi="Arial Narrow" w:cs="Arial Narrow"/>
          <w:sz w:val="20"/>
          <w:szCs w:val="20"/>
        </w:rPr>
        <w:t xml:space="preserve">eeting of the Canadian Institute of Management was called to order at </w:t>
      </w:r>
      <w:r w:rsidR="00C4754C">
        <w:rPr>
          <w:rFonts w:ascii="Arial Narrow" w:eastAsia="Arial Narrow" w:hAnsi="Arial Narrow" w:cs="Arial Narrow"/>
          <w:sz w:val="20"/>
          <w:szCs w:val="20"/>
        </w:rPr>
        <w:t>6</w:t>
      </w:r>
      <w:r w:rsidR="009A6C9C">
        <w:rPr>
          <w:rFonts w:ascii="Arial Narrow" w:eastAsia="Arial Narrow" w:hAnsi="Arial Narrow" w:cs="Arial Narrow"/>
          <w:sz w:val="20"/>
          <w:szCs w:val="20"/>
        </w:rPr>
        <w:t>:</w:t>
      </w:r>
      <w:r w:rsidR="002D5109">
        <w:rPr>
          <w:rFonts w:ascii="Arial Narrow" w:eastAsia="Arial Narrow" w:hAnsi="Arial Narrow" w:cs="Arial Narrow"/>
          <w:sz w:val="20"/>
          <w:szCs w:val="20"/>
        </w:rPr>
        <w:t>0</w:t>
      </w:r>
      <w:r w:rsidR="00731B0C">
        <w:rPr>
          <w:rFonts w:ascii="Arial Narrow" w:eastAsia="Arial Narrow" w:hAnsi="Arial Narrow" w:cs="Arial Narrow"/>
          <w:sz w:val="20"/>
          <w:szCs w:val="20"/>
        </w:rPr>
        <w:t>0</w:t>
      </w:r>
      <w:r w:rsidR="00BF27B6">
        <w:rPr>
          <w:rFonts w:ascii="Arial Narrow" w:eastAsia="Arial Narrow" w:hAnsi="Arial Narrow" w:cs="Arial Narrow"/>
          <w:sz w:val="20"/>
          <w:szCs w:val="20"/>
        </w:rPr>
        <w:t xml:space="preserve"> </w:t>
      </w:r>
      <w:r w:rsidR="001D255B">
        <w:rPr>
          <w:rFonts w:ascii="Arial Narrow" w:eastAsia="Arial Narrow" w:hAnsi="Arial Narrow" w:cs="Arial Narrow"/>
          <w:sz w:val="20"/>
          <w:szCs w:val="20"/>
        </w:rPr>
        <w:t>P</w:t>
      </w:r>
      <w:r w:rsidR="00F70B06">
        <w:rPr>
          <w:rFonts w:ascii="Arial Narrow" w:eastAsia="Arial Narrow" w:hAnsi="Arial Narrow" w:cs="Arial Narrow"/>
          <w:sz w:val="20"/>
          <w:szCs w:val="20"/>
        </w:rPr>
        <w:t>M</w:t>
      </w:r>
      <w:r w:rsidR="006402DF">
        <w:rPr>
          <w:rFonts w:ascii="Arial Narrow" w:eastAsia="Arial Narrow" w:hAnsi="Arial Narrow" w:cs="Arial Narrow"/>
          <w:sz w:val="20"/>
          <w:szCs w:val="20"/>
        </w:rPr>
        <w:t xml:space="preserve"> </w:t>
      </w:r>
      <w:r w:rsidR="00171E80">
        <w:rPr>
          <w:rFonts w:ascii="Arial Narrow" w:eastAsia="Arial Narrow" w:hAnsi="Arial Narrow" w:cs="Arial Narrow"/>
          <w:sz w:val="20"/>
          <w:szCs w:val="20"/>
        </w:rPr>
        <w:t>Central</w:t>
      </w:r>
      <w:r w:rsidR="006402DF">
        <w:rPr>
          <w:rFonts w:ascii="Arial Narrow" w:eastAsia="Arial Narrow" w:hAnsi="Arial Narrow" w:cs="Arial Narrow"/>
          <w:sz w:val="20"/>
          <w:szCs w:val="20"/>
        </w:rPr>
        <w:t xml:space="preserve"> </w:t>
      </w:r>
      <w:r w:rsidR="004F6FA6">
        <w:rPr>
          <w:rFonts w:ascii="Arial Narrow" w:eastAsia="Arial Narrow" w:hAnsi="Arial Narrow" w:cs="Arial Narrow"/>
          <w:sz w:val="20"/>
          <w:szCs w:val="20"/>
        </w:rPr>
        <w:t xml:space="preserve">on </w:t>
      </w:r>
      <w:r w:rsidR="00AE4BEE">
        <w:rPr>
          <w:rFonts w:ascii="Arial Narrow" w:eastAsia="Arial Narrow" w:hAnsi="Arial Narrow" w:cs="Arial Narrow"/>
          <w:sz w:val="20"/>
          <w:szCs w:val="20"/>
        </w:rPr>
        <w:t>Wednesday March 20</w:t>
      </w:r>
      <w:r w:rsidR="00232CF3">
        <w:rPr>
          <w:rFonts w:ascii="Arial Narrow" w:eastAsia="Arial Narrow" w:hAnsi="Arial Narrow" w:cs="Arial Narrow"/>
          <w:sz w:val="20"/>
          <w:szCs w:val="20"/>
        </w:rPr>
        <w:t>, 2024</w:t>
      </w:r>
      <w:r w:rsidR="00D118D6">
        <w:rPr>
          <w:rFonts w:ascii="Arial Narrow" w:eastAsia="Arial Narrow" w:hAnsi="Arial Narrow" w:cs="Arial Narrow"/>
          <w:sz w:val="20"/>
          <w:szCs w:val="20"/>
        </w:rPr>
        <w:t xml:space="preserve"> </w:t>
      </w:r>
      <w:r>
        <w:rPr>
          <w:rFonts w:ascii="Arial Narrow" w:eastAsia="Arial Narrow" w:hAnsi="Arial Narrow" w:cs="Arial Narrow"/>
          <w:sz w:val="20"/>
          <w:szCs w:val="20"/>
        </w:rPr>
        <w:t>by</w:t>
      </w:r>
      <w:r w:rsidR="00374646">
        <w:rPr>
          <w:rFonts w:ascii="Arial Narrow" w:eastAsia="Arial Narrow" w:hAnsi="Arial Narrow" w:cs="Arial Narrow"/>
          <w:sz w:val="20"/>
          <w:szCs w:val="20"/>
        </w:rPr>
        <w:t xml:space="preserve"> </w:t>
      </w:r>
      <w:r w:rsidR="00AE4BEE">
        <w:rPr>
          <w:rFonts w:ascii="Arial Narrow" w:eastAsia="Arial Narrow" w:hAnsi="Arial Narrow" w:cs="Arial Narrow"/>
          <w:sz w:val="20"/>
          <w:szCs w:val="20"/>
        </w:rPr>
        <w:t>Bob Fisher.</w:t>
      </w:r>
    </w:p>
    <w:p w14:paraId="18B2D689" w14:textId="77777777" w:rsidR="00AB6ACE" w:rsidRDefault="00AB6ACE" w:rsidP="00296A47">
      <w:pPr>
        <w:pStyle w:val="Standard"/>
        <w:ind w:left="-284"/>
        <w:rPr>
          <w:rFonts w:ascii="Arial Narrow" w:eastAsia="Arial Narrow" w:hAnsi="Arial Narrow" w:cs="Arial Narrow"/>
          <w:sz w:val="20"/>
          <w:szCs w:val="20"/>
        </w:rPr>
      </w:pPr>
    </w:p>
    <w:p w14:paraId="1FDD04C9" w14:textId="77777777" w:rsidR="001C353E" w:rsidRDefault="00FF4DC0" w:rsidP="00296A47">
      <w:pPr>
        <w:pStyle w:val="Standard"/>
        <w:ind w:left="-284"/>
      </w:pPr>
      <w:r>
        <w:rPr>
          <w:rFonts w:ascii="Arial Narrow" w:eastAsia="Arial Narrow" w:hAnsi="Arial Narrow" w:cs="Arial Narrow"/>
          <w:b/>
          <w:i/>
          <w:sz w:val="20"/>
          <w:szCs w:val="20"/>
          <w:u w:val="single"/>
        </w:rPr>
        <w:t>Roll Call</w:t>
      </w:r>
      <w:r>
        <w:rPr>
          <w:rFonts w:ascii="Arial Narrow" w:eastAsia="Arial Narrow" w:hAnsi="Arial Narrow" w:cs="Arial Narrow"/>
          <w:b/>
          <w:i/>
          <w:sz w:val="20"/>
          <w:szCs w:val="20"/>
        </w:rPr>
        <w:t>:</w:t>
      </w:r>
    </w:p>
    <w:p w14:paraId="77C69FD4" w14:textId="77777777" w:rsidR="007738DE" w:rsidRDefault="007738DE" w:rsidP="00582DB1">
      <w:pPr>
        <w:rPr>
          <w:rFonts w:cs="Mangal"/>
          <w:szCs w:val="20"/>
        </w:rPr>
      </w:pPr>
    </w:p>
    <w:p w14:paraId="24DFF883" w14:textId="77777777" w:rsidR="00AE4BEE" w:rsidRDefault="00AE4BEE" w:rsidP="00AE4BEE">
      <w:pPr>
        <w:autoSpaceDN/>
        <w:spacing w:line="240" w:lineRule="auto"/>
        <w:ind w:left="-284"/>
        <w:rPr>
          <w:rFonts w:ascii="Arial Narrow" w:eastAsia="Arial Narrow" w:hAnsi="Arial Narrow" w:cs="Arial Narrow"/>
          <w:sz w:val="20"/>
          <w:szCs w:val="20"/>
        </w:rPr>
      </w:pPr>
      <w:r>
        <w:rPr>
          <w:rFonts w:ascii="Arial Narrow" w:eastAsia="Arial Narrow" w:hAnsi="Arial Narrow" w:cs="Arial Narrow"/>
          <w:sz w:val="20"/>
          <w:szCs w:val="20"/>
        </w:rPr>
        <w:t xml:space="preserve">Robert Fisher, C.I.M.,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05B47581" w14:textId="77777777" w:rsidR="00AE4BEE" w:rsidRDefault="00AE4BEE" w:rsidP="00582DB1">
      <w:pPr>
        <w:rPr>
          <w:rFonts w:cs="Mangal"/>
          <w:szCs w:val="20"/>
        </w:rPr>
        <w:sectPr w:rsidR="00AE4BEE" w:rsidSect="00663D2F">
          <w:headerReference w:type="default" r:id="rId12"/>
          <w:footerReference w:type="default" r:id="rId13"/>
          <w:pgSz w:w="12240" w:h="15840"/>
          <w:pgMar w:top="1440" w:right="1800" w:bottom="1497" w:left="1800" w:header="720" w:footer="1440" w:gutter="0"/>
          <w:cols w:space="720"/>
        </w:sectPr>
      </w:pPr>
    </w:p>
    <w:p w14:paraId="670FEC40" w14:textId="77777777" w:rsidR="00DA2633" w:rsidRDefault="00DA2633" w:rsidP="00296A47">
      <w:pPr>
        <w:autoSpaceDN/>
        <w:spacing w:line="240" w:lineRule="auto"/>
        <w:ind w:left="-284"/>
        <w:rPr>
          <w:rFonts w:ascii="Arial Narrow" w:eastAsia="Arial Narrow" w:hAnsi="Arial Narrow" w:cs="Arial Narrow"/>
          <w:sz w:val="20"/>
          <w:szCs w:val="20"/>
        </w:rPr>
      </w:pPr>
      <w:r>
        <w:rPr>
          <w:rFonts w:ascii="Arial Narrow" w:eastAsia="Arial Narrow" w:hAnsi="Arial Narrow" w:cs="Arial Narrow"/>
          <w:sz w:val="20"/>
          <w:szCs w:val="20"/>
        </w:rPr>
        <w:t xml:space="preserve">Steve </w:t>
      </w:r>
      <w:proofErr w:type="spellStart"/>
      <w:r>
        <w:rPr>
          <w:rFonts w:ascii="Arial Narrow" w:eastAsia="Arial Narrow" w:hAnsi="Arial Narrow" w:cs="Arial Narrow"/>
          <w:sz w:val="20"/>
          <w:szCs w:val="20"/>
        </w:rPr>
        <w:t>Lupky</w:t>
      </w:r>
      <w:proofErr w:type="spellEnd"/>
      <w:r>
        <w:rPr>
          <w:rFonts w:ascii="Arial Narrow" w:eastAsia="Arial Narrow" w:hAnsi="Arial Narrow" w:cs="Arial Narrow"/>
          <w:sz w:val="20"/>
          <w:szCs w:val="20"/>
        </w:rPr>
        <w:t xml:space="preserve">, C.I.M.,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7E27CBEF" w14:textId="6748B2B9" w:rsidR="00AE4BEE" w:rsidRDefault="00AE4BEE" w:rsidP="00AE4BEE">
      <w:pPr>
        <w:autoSpaceDN/>
        <w:spacing w:line="240" w:lineRule="auto"/>
        <w:ind w:left="-284"/>
        <w:rPr>
          <w:rFonts w:ascii="Arial Narrow" w:eastAsia="Arial Narrow" w:hAnsi="Arial Narrow" w:cs="Arial Narrow"/>
          <w:sz w:val="20"/>
          <w:szCs w:val="20"/>
        </w:rPr>
      </w:pPr>
      <w:r>
        <w:rPr>
          <w:rFonts w:ascii="Arial Narrow" w:eastAsia="Arial Narrow" w:hAnsi="Arial Narrow" w:cs="Arial Narrow"/>
          <w:sz w:val="20"/>
          <w:szCs w:val="20"/>
        </w:rPr>
        <w:t xml:space="preserve">Elizabeth Wood,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615CFC00" w14:textId="77777777" w:rsidR="00C41E2A" w:rsidRDefault="00C41E2A" w:rsidP="00296A47">
      <w:pPr>
        <w:autoSpaceDN/>
        <w:spacing w:line="240" w:lineRule="auto"/>
        <w:ind w:left="-284"/>
        <w:rPr>
          <w:rFonts w:ascii="Arial Narrow" w:eastAsia="Arial Narrow" w:hAnsi="Arial Narrow" w:cs="Arial Narrow"/>
          <w:sz w:val="20"/>
          <w:szCs w:val="20"/>
        </w:rPr>
      </w:pPr>
      <w:r>
        <w:rPr>
          <w:rFonts w:ascii="Arial Narrow" w:eastAsia="Arial Narrow" w:hAnsi="Arial Narrow" w:cs="Arial Narrow"/>
          <w:sz w:val="20"/>
          <w:szCs w:val="20"/>
        </w:rPr>
        <w:t xml:space="preserve">Valerie Gundersen, C.I.M.,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4C3ACCCD" w14:textId="77777777" w:rsidR="00682D98" w:rsidRDefault="00682D98" w:rsidP="00296A47">
      <w:pPr>
        <w:pStyle w:val="Standard"/>
        <w:ind w:left="-284"/>
        <w:rPr>
          <w:rFonts w:ascii="Arial Narrow" w:eastAsia="Arial Narrow" w:hAnsi="Arial Narrow" w:cs="Arial Narrow"/>
          <w:b/>
          <w:i/>
          <w:sz w:val="20"/>
          <w:szCs w:val="20"/>
        </w:rPr>
      </w:pPr>
    </w:p>
    <w:p w14:paraId="7CFEC53F" w14:textId="77777777" w:rsidR="00682D98" w:rsidRPr="00575B40" w:rsidRDefault="00682D98" w:rsidP="00296A47">
      <w:pPr>
        <w:pStyle w:val="Standard"/>
        <w:ind w:left="-284"/>
        <w:rPr>
          <w:rFonts w:ascii="Arial Narrow" w:eastAsia="Arial Narrow" w:hAnsi="Arial Narrow" w:cs="Arial Narrow"/>
          <w:b/>
          <w:i/>
          <w:sz w:val="20"/>
          <w:szCs w:val="20"/>
        </w:rPr>
        <w:sectPr w:rsidR="00682D98" w:rsidRPr="00575B40" w:rsidSect="00663D2F">
          <w:type w:val="continuous"/>
          <w:pgSz w:w="12240" w:h="15840"/>
          <w:pgMar w:top="1440" w:right="1800" w:bottom="1497" w:left="1800" w:header="720" w:footer="1440" w:gutter="0"/>
          <w:cols w:space="0"/>
        </w:sectPr>
      </w:pPr>
    </w:p>
    <w:p w14:paraId="54E1F4D3" w14:textId="12C9B42B" w:rsidR="001C353E" w:rsidRDefault="00B0519A" w:rsidP="00296A47">
      <w:pPr>
        <w:pStyle w:val="Standard"/>
      </w:pPr>
      <w:r>
        <w:rPr>
          <w:rFonts w:ascii="Arial Narrow" w:eastAsia="Arial Narrow" w:hAnsi="Arial Narrow" w:cs="Arial Narrow"/>
          <w:b/>
          <w:i/>
          <w:sz w:val="20"/>
          <w:szCs w:val="20"/>
        </w:rPr>
        <w:t>M</w:t>
      </w:r>
      <w:r w:rsidR="00FF4DC0">
        <w:rPr>
          <w:rFonts w:ascii="Arial Narrow" w:eastAsia="Arial Narrow" w:hAnsi="Arial Narrow" w:cs="Arial Narrow"/>
          <w:b/>
          <w:i/>
          <w:sz w:val="20"/>
          <w:szCs w:val="20"/>
        </w:rPr>
        <w:t xml:space="preserve">inutes recorded </w:t>
      </w:r>
      <w:r w:rsidR="002D446C">
        <w:rPr>
          <w:rFonts w:ascii="Arial Narrow" w:eastAsia="Arial Narrow" w:hAnsi="Arial Narrow" w:cs="Arial Narrow"/>
          <w:b/>
          <w:i/>
          <w:sz w:val="20"/>
          <w:szCs w:val="20"/>
        </w:rPr>
        <w:t>by</w:t>
      </w:r>
      <w:r w:rsidR="00AE4BEE">
        <w:rPr>
          <w:rFonts w:ascii="Arial Narrow" w:eastAsia="Arial Narrow" w:hAnsi="Arial Narrow" w:cs="Arial Narrow"/>
          <w:b/>
          <w:i/>
          <w:sz w:val="20"/>
          <w:szCs w:val="20"/>
        </w:rPr>
        <w:t xml:space="preserve"> </w:t>
      </w:r>
      <w:r w:rsidR="00FF4DC0">
        <w:rPr>
          <w:rFonts w:ascii="Arial Narrow" w:eastAsia="Arial Narrow" w:hAnsi="Arial Narrow" w:cs="Arial Narrow"/>
          <w:sz w:val="20"/>
          <w:szCs w:val="20"/>
        </w:rPr>
        <w:t xml:space="preserve"> </w:t>
      </w:r>
      <w:r w:rsidR="00AE4BEE">
        <w:rPr>
          <w:rFonts w:ascii="Arial Narrow" w:eastAsia="Arial Narrow" w:hAnsi="Arial Narrow" w:cs="Arial Narrow"/>
          <w:sz w:val="20"/>
          <w:szCs w:val="20"/>
        </w:rPr>
        <w:t>Valerie Gundersen</w:t>
      </w:r>
      <w:r w:rsidR="00D548D4">
        <w:rPr>
          <w:rFonts w:ascii="Arial Narrow" w:eastAsia="Arial Narrow" w:hAnsi="Arial Narrow" w:cs="Arial Narrow"/>
          <w:sz w:val="20"/>
          <w:szCs w:val="20"/>
        </w:rPr>
        <w:t>, C.I.M.</w:t>
      </w:r>
      <w:r w:rsidR="00D9564B">
        <w:rPr>
          <w:rFonts w:ascii="Arial Narrow" w:eastAsia="Arial Narrow" w:hAnsi="Arial Narrow" w:cs="Arial Narrow"/>
          <w:sz w:val="20"/>
          <w:szCs w:val="20"/>
        </w:rPr>
        <w:t xml:space="preserve">, </w:t>
      </w:r>
      <w:proofErr w:type="spellStart"/>
      <w:r w:rsidR="00D9564B">
        <w:rPr>
          <w:rFonts w:ascii="Arial Narrow" w:eastAsia="Arial Narrow" w:hAnsi="Arial Narrow" w:cs="Arial Narrow"/>
          <w:sz w:val="20"/>
          <w:szCs w:val="20"/>
        </w:rPr>
        <w:t>C.Mgr</w:t>
      </w:r>
      <w:proofErr w:type="spellEnd"/>
      <w:r w:rsidR="00D9564B">
        <w:rPr>
          <w:rFonts w:ascii="Arial Narrow" w:eastAsia="Arial Narrow" w:hAnsi="Arial Narrow" w:cs="Arial Narrow"/>
          <w:sz w:val="20"/>
          <w:szCs w:val="20"/>
        </w:rPr>
        <w:t>.</w:t>
      </w:r>
    </w:p>
    <w:p w14:paraId="71F79E17" w14:textId="135880C8" w:rsidR="00F066FF" w:rsidRDefault="00F066FF" w:rsidP="000D23BB">
      <w:pPr>
        <w:pStyle w:val="Standard"/>
        <w:rPr>
          <w:rFonts w:ascii="Arial Narrow" w:eastAsia="Arial Narrow" w:hAnsi="Arial Narrow" w:cs="Arial Narrow"/>
          <w:bCs/>
          <w:sz w:val="20"/>
          <w:szCs w:val="20"/>
          <w:u w:val="single"/>
        </w:rPr>
      </w:pPr>
    </w:p>
    <w:p w14:paraId="69335762" w14:textId="5262433D" w:rsidR="008907ED" w:rsidRDefault="008907ED" w:rsidP="00A409B8">
      <w:pPr>
        <w:autoSpaceDN/>
        <w:spacing w:line="240" w:lineRule="auto"/>
        <w:contextualSpacing/>
        <w:textAlignment w:val="auto"/>
        <w:rPr>
          <w:rFonts w:ascii="Arial Narrow" w:eastAsiaTheme="minorHAnsi" w:hAnsi="Arial Narrow" w:cs="Arial"/>
          <w:kern w:val="0"/>
          <w:sz w:val="20"/>
          <w:lang w:eastAsia="en-CA" w:bidi="ar-SA"/>
        </w:rPr>
      </w:pPr>
      <w:r w:rsidRPr="00C1246A">
        <w:rPr>
          <w:rFonts w:ascii="Arial Narrow" w:eastAsiaTheme="minorHAnsi" w:hAnsi="Arial Narrow" w:cs="Arial"/>
          <w:b/>
          <w:bCs/>
          <w:kern w:val="0"/>
          <w:sz w:val="20"/>
          <w:lang w:eastAsia="en-CA" w:bidi="ar-SA"/>
        </w:rPr>
        <w:t>Motion</w:t>
      </w:r>
      <w:r w:rsidR="00C1246A">
        <w:rPr>
          <w:rFonts w:ascii="Arial Narrow" w:eastAsiaTheme="minorHAnsi" w:hAnsi="Arial Narrow" w:cs="Arial"/>
          <w:kern w:val="0"/>
          <w:sz w:val="20"/>
          <w:lang w:eastAsia="en-CA" w:bidi="ar-SA"/>
        </w:rPr>
        <w:t>: T</w:t>
      </w:r>
      <w:r>
        <w:rPr>
          <w:rFonts w:ascii="Arial Narrow" w:eastAsiaTheme="minorHAnsi" w:hAnsi="Arial Narrow" w:cs="Arial"/>
          <w:kern w:val="0"/>
          <w:sz w:val="20"/>
          <w:lang w:eastAsia="en-CA" w:bidi="ar-SA"/>
        </w:rPr>
        <w:t xml:space="preserve">o </w:t>
      </w:r>
      <w:r w:rsidR="00AE4BEE">
        <w:rPr>
          <w:rFonts w:ascii="Arial Narrow" w:eastAsiaTheme="minorHAnsi" w:hAnsi="Arial Narrow" w:cs="Arial"/>
          <w:kern w:val="0"/>
          <w:sz w:val="20"/>
          <w:lang w:eastAsia="en-CA" w:bidi="ar-SA"/>
        </w:rPr>
        <w:t>go in-camera</w:t>
      </w:r>
    </w:p>
    <w:p w14:paraId="16037224" w14:textId="77777777" w:rsidR="00BC1980" w:rsidRDefault="008907ED" w:rsidP="00A409B8">
      <w:pPr>
        <w:autoSpaceDN/>
        <w:spacing w:line="240" w:lineRule="auto"/>
        <w:contextualSpacing/>
        <w:textAlignment w:val="auto"/>
        <w:rPr>
          <w:rFonts w:ascii="Arial Narrow" w:eastAsiaTheme="minorHAnsi" w:hAnsi="Arial Narrow" w:cs="Arial"/>
          <w:kern w:val="0"/>
          <w:sz w:val="20"/>
          <w:lang w:eastAsia="en-CA" w:bidi="ar-SA"/>
        </w:rPr>
      </w:pPr>
      <w:r w:rsidRPr="00C1246A">
        <w:rPr>
          <w:rFonts w:ascii="Arial Narrow" w:eastAsiaTheme="minorHAnsi" w:hAnsi="Arial Narrow" w:cs="Arial"/>
          <w:b/>
          <w:bCs/>
          <w:kern w:val="0"/>
          <w:sz w:val="20"/>
          <w:lang w:eastAsia="en-CA" w:bidi="ar-SA"/>
        </w:rPr>
        <w:t>Moved:</w:t>
      </w:r>
      <w:r>
        <w:rPr>
          <w:rFonts w:ascii="Arial Narrow" w:eastAsiaTheme="minorHAnsi" w:hAnsi="Arial Narrow" w:cs="Arial"/>
          <w:kern w:val="0"/>
          <w:sz w:val="20"/>
          <w:lang w:eastAsia="en-CA" w:bidi="ar-SA"/>
        </w:rPr>
        <w:t xml:space="preserve"> </w:t>
      </w:r>
      <w:r w:rsidR="008A4916">
        <w:rPr>
          <w:rFonts w:ascii="Arial Narrow" w:eastAsiaTheme="minorHAnsi" w:hAnsi="Arial Narrow" w:cs="Arial"/>
          <w:kern w:val="0"/>
          <w:sz w:val="20"/>
          <w:lang w:eastAsia="en-CA" w:bidi="ar-SA"/>
        </w:rPr>
        <w:t>V</w:t>
      </w:r>
      <w:r w:rsidR="00BC1980">
        <w:rPr>
          <w:rFonts w:ascii="Arial Narrow" w:eastAsiaTheme="minorHAnsi" w:hAnsi="Arial Narrow" w:cs="Arial"/>
          <w:kern w:val="0"/>
          <w:sz w:val="20"/>
          <w:lang w:eastAsia="en-CA" w:bidi="ar-SA"/>
        </w:rPr>
        <w:t>alerie Gundersen</w:t>
      </w:r>
    </w:p>
    <w:p w14:paraId="0DC80D79" w14:textId="77777777" w:rsidR="00BC1980" w:rsidRDefault="00BC1980" w:rsidP="00A409B8">
      <w:pPr>
        <w:autoSpaceDN/>
        <w:spacing w:line="240" w:lineRule="auto"/>
        <w:contextualSpacing/>
        <w:textAlignment w:val="auto"/>
        <w:rPr>
          <w:rFonts w:ascii="Arial Narrow" w:eastAsiaTheme="minorHAnsi" w:hAnsi="Arial Narrow" w:cs="Arial"/>
          <w:kern w:val="0"/>
          <w:sz w:val="20"/>
          <w:lang w:eastAsia="en-CA" w:bidi="ar-SA"/>
        </w:rPr>
      </w:pPr>
      <w:r w:rsidRPr="00BC1980">
        <w:rPr>
          <w:rFonts w:ascii="Arial Narrow" w:eastAsiaTheme="minorHAnsi" w:hAnsi="Arial Narrow" w:cs="Arial"/>
          <w:b/>
          <w:bCs/>
          <w:kern w:val="0"/>
          <w:sz w:val="20"/>
          <w:lang w:eastAsia="en-CA" w:bidi="ar-SA"/>
        </w:rPr>
        <w:t>Se</w:t>
      </w:r>
      <w:r w:rsidR="008907ED" w:rsidRPr="00C1246A">
        <w:rPr>
          <w:rFonts w:ascii="Arial Narrow" w:eastAsiaTheme="minorHAnsi" w:hAnsi="Arial Narrow" w:cs="Arial"/>
          <w:b/>
          <w:bCs/>
          <w:kern w:val="0"/>
          <w:sz w:val="20"/>
          <w:lang w:eastAsia="en-CA" w:bidi="ar-SA"/>
        </w:rPr>
        <w:t>conder:</w:t>
      </w:r>
      <w:r w:rsidR="008907ED">
        <w:rPr>
          <w:rFonts w:ascii="Arial Narrow" w:eastAsiaTheme="minorHAnsi" w:hAnsi="Arial Narrow" w:cs="Arial"/>
          <w:kern w:val="0"/>
          <w:sz w:val="20"/>
          <w:lang w:eastAsia="en-CA" w:bidi="ar-SA"/>
        </w:rPr>
        <w:t xml:space="preserve"> </w:t>
      </w:r>
      <w:r w:rsidR="008A4916">
        <w:rPr>
          <w:rFonts w:ascii="Arial Narrow" w:eastAsiaTheme="minorHAnsi" w:hAnsi="Arial Narrow" w:cs="Arial"/>
          <w:kern w:val="0"/>
          <w:sz w:val="20"/>
          <w:lang w:eastAsia="en-CA" w:bidi="ar-SA"/>
        </w:rPr>
        <w:t>S</w:t>
      </w:r>
      <w:r>
        <w:rPr>
          <w:rFonts w:ascii="Arial Narrow" w:eastAsiaTheme="minorHAnsi" w:hAnsi="Arial Narrow" w:cs="Arial"/>
          <w:kern w:val="0"/>
          <w:sz w:val="20"/>
          <w:lang w:eastAsia="en-CA" w:bidi="ar-SA"/>
        </w:rPr>
        <w:t xml:space="preserve">teve </w:t>
      </w:r>
      <w:proofErr w:type="spellStart"/>
      <w:r>
        <w:rPr>
          <w:rFonts w:ascii="Arial Narrow" w:eastAsiaTheme="minorHAnsi" w:hAnsi="Arial Narrow" w:cs="Arial"/>
          <w:kern w:val="0"/>
          <w:sz w:val="20"/>
          <w:lang w:eastAsia="en-CA" w:bidi="ar-SA"/>
        </w:rPr>
        <w:t>Lupky</w:t>
      </w:r>
      <w:proofErr w:type="spellEnd"/>
    </w:p>
    <w:p w14:paraId="647878B5" w14:textId="675DCF8F" w:rsidR="001841FC" w:rsidRPr="00950544" w:rsidRDefault="00BC1980" w:rsidP="00A409B8">
      <w:pPr>
        <w:autoSpaceDN/>
        <w:spacing w:line="240" w:lineRule="auto"/>
        <w:contextualSpacing/>
        <w:textAlignment w:val="auto"/>
        <w:rPr>
          <w:rFonts w:ascii="Arial Narrow" w:eastAsiaTheme="minorHAnsi" w:hAnsi="Arial Narrow" w:cs="Arial"/>
          <w:b/>
          <w:bCs/>
          <w:kern w:val="0"/>
          <w:sz w:val="20"/>
          <w:lang w:eastAsia="en-CA" w:bidi="ar-SA"/>
        </w:rPr>
      </w:pPr>
      <w:r>
        <w:rPr>
          <w:rFonts w:ascii="Arial Narrow" w:eastAsiaTheme="minorHAnsi" w:hAnsi="Arial Narrow" w:cs="Arial"/>
          <w:b/>
          <w:bCs/>
          <w:kern w:val="0"/>
          <w:sz w:val="20"/>
          <w:lang w:eastAsia="en-CA" w:bidi="ar-SA"/>
        </w:rPr>
        <w:t>ACCEPTED</w:t>
      </w:r>
    </w:p>
    <w:p w14:paraId="4D0D829B" w14:textId="77777777" w:rsidR="0073448E" w:rsidRDefault="0073448E" w:rsidP="006C20B8">
      <w:pPr>
        <w:pStyle w:val="Standard"/>
        <w:rPr>
          <w:rFonts w:ascii="Arial Narrow" w:eastAsia="Arial Narrow" w:hAnsi="Arial Narrow" w:cs="Arial Narrow"/>
          <w:b/>
          <w:sz w:val="20"/>
          <w:szCs w:val="20"/>
          <w:u w:val="single"/>
        </w:rPr>
      </w:pPr>
    </w:p>
    <w:p w14:paraId="6ABFAFBD" w14:textId="13D29A5B" w:rsidR="00A01729" w:rsidRPr="00A01729" w:rsidRDefault="00A01729" w:rsidP="00A01729">
      <w:pPr>
        <w:pStyle w:val="Standard"/>
        <w:numPr>
          <w:ilvl w:val="0"/>
          <w:numId w:val="30"/>
        </w:numPr>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 xml:space="preserve">For the </w:t>
      </w:r>
      <w:r w:rsidRPr="00A01729">
        <w:rPr>
          <w:rFonts w:ascii="Arial Narrow" w:eastAsia="Arial Narrow" w:hAnsi="Arial Narrow" w:cs="Arial Narrow"/>
          <w:bCs/>
          <w:sz w:val="20"/>
          <w:szCs w:val="20"/>
          <w:lang w:val="en-US"/>
        </w:rPr>
        <w:t>Apr</w:t>
      </w:r>
      <w:r>
        <w:rPr>
          <w:rFonts w:ascii="Arial Narrow" w:eastAsia="Arial Narrow" w:hAnsi="Arial Narrow" w:cs="Arial Narrow"/>
          <w:bCs/>
          <w:sz w:val="20"/>
          <w:szCs w:val="20"/>
          <w:lang w:val="en-US"/>
        </w:rPr>
        <w:t>il</w:t>
      </w:r>
      <w:r w:rsidRPr="00A01729">
        <w:rPr>
          <w:rFonts w:ascii="Arial Narrow" w:eastAsia="Arial Narrow" w:hAnsi="Arial Narrow" w:cs="Arial Narrow"/>
          <w:bCs/>
          <w:sz w:val="20"/>
          <w:szCs w:val="20"/>
          <w:lang w:val="en-US"/>
        </w:rPr>
        <w:t xml:space="preserve"> 20 strat</w:t>
      </w:r>
      <w:r>
        <w:rPr>
          <w:rFonts w:ascii="Arial Narrow" w:eastAsia="Arial Narrow" w:hAnsi="Arial Narrow" w:cs="Arial Narrow"/>
          <w:bCs/>
          <w:sz w:val="20"/>
          <w:szCs w:val="20"/>
          <w:lang w:val="en-US"/>
        </w:rPr>
        <w:t>egy</w:t>
      </w:r>
      <w:r w:rsidRPr="00A01729">
        <w:rPr>
          <w:rFonts w:ascii="Arial Narrow" w:eastAsia="Arial Narrow" w:hAnsi="Arial Narrow" w:cs="Arial Narrow"/>
          <w:bCs/>
          <w:sz w:val="20"/>
          <w:szCs w:val="20"/>
          <w:lang w:val="en-US"/>
        </w:rPr>
        <w:t xml:space="preserve"> session</w:t>
      </w:r>
      <w:r>
        <w:rPr>
          <w:rFonts w:ascii="Arial Narrow" w:eastAsia="Arial Narrow" w:hAnsi="Arial Narrow" w:cs="Arial Narrow"/>
          <w:bCs/>
          <w:sz w:val="20"/>
          <w:szCs w:val="20"/>
          <w:lang w:val="en-US"/>
        </w:rPr>
        <w:t>, no staff including</w:t>
      </w:r>
      <w:r w:rsidRPr="00A01729">
        <w:rPr>
          <w:rFonts w:ascii="Arial Narrow" w:eastAsia="Arial Narrow" w:hAnsi="Arial Narrow" w:cs="Arial Narrow"/>
          <w:bCs/>
          <w:sz w:val="20"/>
          <w:szCs w:val="20"/>
          <w:lang w:val="en-US"/>
        </w:rPr>
        <w:t xml:space="preserve"> Matt will be attending.</w:t>
      </w:r>
    </w:p>
    <w:p w14:paraId="56C5D3E1" w14:textId="77777777" w:rsidR="00A01729" w:rsidRPr="00A01729" w:rsidRDefault="00A01729" w:rsidP="00A01729">
      <w:pPr>
        <w:pStyle w:val="Standard"/>
        <w:rPr>
          <w:rFonts w:ascii="Arial Narrow" w:eastAsia="Arial Narrow" w:hAnsi="Arial Narrow" w:cs="Arial Narrow"/>
          <w:bCs/>
          <w:sz w:val="20"/>
          <w:szCs w:val="20"/>
          <w:lang w:val="en-US"/>
        </w:rPr>
      </w:pPr>
    </w:p>
    <w:p w14:paraId="7E5E3FFE" w14:textId="16752D9D" w:rsidR="00A01729" w:rsidRPr="00A01729" w:rsidRDefault="00A01729" w:rsidP="00A01729">
      <w:pPr>
        <w:pStyle w:val="Standard"/>
        <w:numPr>
          <w:ilvl w:val="0"/>
          <w:numId w:val="30"/>
        </w:numPr>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Reporting in general has been lacking for financial information and current information.</w:t>
      </w:r>
    </w:p>
    <w:p w14:paraId="00C9EAA3" w14:textId="77777777" w:rsidR="00A01729" w:rsidRPr="00A01729" w:rsidRDefault="00A01729" w:rsidP="00A01729">
      <w:pPr>
        <w:pStyle w:val="Standard"/>
        <w:rPr>
          <w:rFonts w:ascii="Arial Narrow" w:eastAsia="Arial Narrow" w:hAnsi="Arial Narrow" w:cs="Arial Narrow"/>
          <w:bCs/>
          <w:sz w:val="20"/>
          <w:szCs w:val="20"/>
          <w:lang w:val="en-US"/>
        </w:rPr>
      </w:pPr>
    </w:p>
    <w:p w14:paraId="5D3B3053" w14:textId="18345094" w:rsidR="00A01729" w:rsidRPr="00A01729" w:rsidRDefault="00A01729" w:rsidP="00402CFB">
      <w:pPr>
        <w:pStyle w:val="Standard"/>
        <w:numPr>
          <w:ilvl w:val="0"/>
          <w:numId w:val="30"/>
        </w:numPr>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Comparisons of PAYING members over the years - choose a 5 year and 10 year comparison to today’s?</w:t>
      </w:r>
    </w:p>
    <w:p w14:paraId="42B9DA70" w14:textId="77777777" w:rsidR="00A01729" w:rsidRPr="00A01729" w:rsidRDefault="00A01729" w:rsidP="00A01729">
      <w:pPr>
        <w:pStyle w:val="Standard"/>
        <w:rPr>
          <w:rFonts w:ascii="Arial Narrow" w:eastAsia="Arial Narrow" w:hAnsi="Arial Narrow" w:cs="Arial Narrow"/>
          <w:bCs/>
          <w:sz w:val="20"/>
          <w:szCs w:val="20"/>
          <w:lang w:val="en-US"/>
        </w:rPr>
      </w:pPr>
    </w:p>
    <w:p w14:paraId="6D9F3EB4" w14:textId="5F9C0E54" w:rsidR="00A01729" w:rsidRPr="00A01729" w:rsidRDefault="00A01729" w:rsidP="00A01729">
      <w:pPr>
        <w:pStyle w:val="Standard"/>
        <w:numPr>
          <w:ilvl w:val="0"/>
          <w:numId w:val="30"/>
        </w:numPr>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Finance committee - should include 2 Board members</w:t>
      </w:r>
      <w:r w:rsidR="00402CFB">
        <w:rPr>
          <w:rFonts w:ascii="Arial Narrow" w:eastAsia="Arial Narrow" w:hAnsi="Arial Narrow" w:cs="Arial Narrow"/>
          <w:bCs/>
          <w:sz w:val="20"/>
          <w:szCs w:val="20"/>
          <w:lang w:val="en-US"/>
        </w:rPr>
        <w:t xml:space="preserve"> and b</w:t>
      </w:r>
      <w:r w:rsidRPr="00A01729">
        <w:rPr>
          <w:rFonts w:ascii="Arial Narrow" w:eastAsia="Arial Narrow" w:hAnsi="Arial Narrow" w:cs="Arial Narrow"/>
          <w:bCs/>
          <w:sz w:val="20"/>
          <w:szCs w:val="20"/>
          <w:lang w:val="en-US"/>
        </w:rPr>
        <w:t>ring specific recommendations to the Board</w:t>
      </w:r>
    </w:p>
    <w:p w14:paraId="11356EBD" w14:textId="77777777" w:rsidR="00A01729" w:rsidRPr="00A01729" w:rsidRDefault="00A01729" w:rsidP="00A01729">
      <w:pPr>
        <w:pStyle w:val="Standard"/>
        <w:rPr>
          <w:rFonts w:ascii="Arial Narrow" w:eastAsia="Arial Narrow" w:hAnsi="Arial Narrow" w:cs="Arial Narrow"/>
          <w:bCs/>
          <w:sz w:val="20"/>
          <w:szCs w:val="20"/>
          <w:lang w:val="en-US"/>
        </w:rPr>
      </w:pPr>
    </w:p>
    <w:p w14:paraId="49E5F923" w14:textId="27A07624" w:rsidR="00A01729" w:rsidRPr="00A01729" w:rsidRDefault="00402CFB" w:rsidP="00A01729">
      <w:pPr>
        <w:pStyle w:val="Standard"/>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We n</w:t>
      </w:r>
      <w:r w:rsidR="00A01729" w:rsidRPr="00A01729">
        <w:rPr>
          <w:rFonts w:ascii="Arial Narrow" w:eastAsia="Arial Narrow" w:hAnsi="Arial Narrow" w:cs="Arial Narrow"/>
          <w:bCs/>
          <w:sz w:val="20"/>
          <w:szCs w:val="20"/>
          <w:lang w:val="en-US"/>
        </w:rPr>
        <w:t>eed to nail down the issues we have as Exec</w:t>
      </w:r>
      <w:r>
        <w:rPr>
          <w:rFonts w:ascii="Arial Narrow" w:eastAsia="Arial Narrow" w:hAnsi="Arial Narrow" w:cs="Arial Narrow"/>
          <w:bCs/>
          <w:sz w:val="20"/>
          <w:szCs w:val="20"/>
          <w:lang w:val="en-US"/>
        </w:rPr>
        <w:t>utive Committee and</w:t>
      </w:r>
      <w:r w:rsidR="00A01729" w:rsidRPr="00A01729">
        <w:rPr>
          <w:rFonts w:ascii="Arial Narrow" w:eastAsia="Arial Narrow" w:hAnsi="Arial Narrow" w:cs="Arial Narrow"/>
          <w:bCs/>
          <w:sz w:val="20"/>
          <w:szCs w:val="20"/>
          <w:lang w:val="en-US"/>
        </w:rPr>
        <w:t xml:space="preserve"> have discussion with Matt citing issues and changes we need to see. As we work through the strategy, we need to</w:t>
      </w:r>
      <w:r w:rsidR="00FF5BF3">
        <w:rPr>
          <w:rFonts w:ascii="Arial Narrow" w:eastAsia="Arial Narrow" w:hAnsi="Arial Narrow" w:cs="Arial Narrow"/>
          <w:bCs/>
          <w:sz w:val="20"/>
          <w:szCs w:val="20"/>
          <w:lang w:val="en-US"/>
        </w:rPr>
        <w:t xml:space="preserve"> create measurables such as: </w:t>
      </w:r>
    </w:p>
    <w:p w14:paraId="1693A190" w14:textId="77777777" w:rsidR="00A01729" w:rsidRPr="00A01729" w:rsidRDefault="00A01729" w:rsidP="00A01729">
      <w:pPr>
        <w:pStyle w:val="Standard"/>
        <w:rPr>
          <w:rFonts w:ascii="Arial Narrow" w:eastAsia="Arial Narrow" w:hAnsi="Arial Narrow" w:cs="Arial Narrow"/>
          <w:bCs/>
          <w:sz w:val="20"/>
          <w:szCs w:val="20"/>
          <w:lang w:val="en-US"/>
        </w:rPr>
      </w:pPr>
    </w:p>
    <w:p w14:paraId="38A9CFBB" w14:textId="3FF4C506" w:rsidR="00A01729" w:rsidRPr="00A01729" w:rsidRDefault="00FF5BF3" w:rsidP="00A01729">
      <w:pPr>
        <w:pStyle w:val="Standard"/>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w:t>
      </w:r>
      <w:r w:rsidR="00A01729" w:rsidRPr="00A01729">
        <w:rPr>
          <w:rFonts w:ascii="Arial Narrow" w:eastAsia="Arial Narrow" w:hAnsi="Arial Narrow" w:cs="Arial Narrow"/>
          <w:bCs/>
          <w:sz w:val="20"/>
          <w:szCs w:val="20"/>
          <w:lang w:val="en-US"/>
        </w:rPr>
        <w:t xml:space="preserve"> target revenue with U of L</w:t>
      </w:r>
    </w:p>
    <w:p w14:paraId="6592F82C" w14:textId="604328F6" w:rsidR="00A01729" w:rsidRPr="00A01729" w:rsidRDefault="00FF5BF3" w:rsidP="00A01729">
      <w:pPr>
        <w:pStyle w:val="Standard"/>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 xml:space="preserve">- </w:t>
      </w:r>
      <w:r w:rsidR="00A01729" w:rsidRPr="00A01729">
        <w:rPr>
          <w:rFonts w:ascii="Arial Narrow" w:eastAsia="Arial Narrow" w:hAnsi="Arial Narrow" w:cs="Arial Narrow"/>
          <w:bCs/>
          <w:sz w:val="20"/>
          <w:szCs w:val="20"/>
          <w:lang w:val="en-US"/>
        </w:rPr>
        <w:t>Membership - targets</w:t>
      </w:r>
    </w:p>
    <w:p w14:paraId="52479583" w14:textId="62875846" w:rsidR="00A01729" w:rsidRPr="00A01729" w:rsidRDefault="00FF5BF3" w:rsidP="00A01729">
      <w:pPr>
        <w:pStyle w:val="Standard"/>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 xml:space="preserve">- </w:t>
      </w:r>
      <w:r w:rsidR="00A01729" w:rsidRPr="00A01729">
        <w:rPr>
          <w:rFonts w:ascii="Arial Narrow" w:eastAsia="Arial Narrow" w:hAnsi="Arial Narrow" w:cs="Arial Narrow"/>
          <w:bCs/>
          <w:sz w:val="20"/>
          <w:szCs w:val="20"/>
          <w:lang w:val="en-US"/>
        </w:rPr>
        <w:t>Corporate training - measurable growth, actual steps, who’s in charge, how are we measuring success?</w:t>
      </w:r>
    </w:p>
    <w:p w14:paraId="1F3FA127" w14:textId="77777777" w:rsidR="00A01729" w:rsidRPr="00A01729" w:rsidRDefault="00A01729" w:rsidP="00A01729">
      <w:pPr>
        <w:pStyle w:val="Standard"/>
        <w:rPr>
          <w:rFonts w:ascii="Arial Narrow" w:eastAsia="Arial Narrow" w:hAnsi="Arial Narrow" w:cs="Arial Narrow"/>
          <w:bCs/>
          <w:sz w:val="20"/>
          <w:szCs w:val="20"/>
          <w:lang w:val="en-US"/>
        </w:rPr>
      </w:pPr>
    </w:p>
    <w:p w14:paraId="6716117C" w14:textId="259E560F"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Gap</w:t>
      </w:r>
      <w:r w:rsidR="00A779BB">
        <w:rPr>
          <w:rFonts w:ascii="Arial Narrow" w:eastAsia="Arial Narrow" w:hAnsi="Arial Narrow" w:cs="Arial Narrow"/>
          <w:bCs/>
          <w:sz w:val="20"/>
          <w:szCs w:val="20"/>
          <w:lang w:val="en-US"/>
        </w:rPr>
        <w:t>s we have noted</w:t>
      </w:r>
      <w:r w:rsidRPr="00A01729">
        <w:rPr>
          <w:rFonts w:ascii="Arial Narrow" w:eastAsia="Arial Narrow" w:hAnsi="Arial Narrow" w:cs="Arial Narrow"/>
          <w:bCs/>
          <w:sz w:val="20"/>
          <w:szCs w:val="20"/>
          <w:lang w:val="en-US"/>
        </w:rPr>
        <w:t xml:space="preserve"> - Matt needs to have an annual work plan and determine if on track / off track. No need to provide an expansive CEO report. Need to hold him accountable.</w:t>
      </w:r>
    </w:p>
    <w:p w14:paraId="54A9A45A" w14:textId="77777777" w:rsidR="00A01729" w:rsidRPr="00A01729" w:rsidRDefault="00A01729" w:rsidP="00A01729">
      <w:pPr>
        <w:pStyle w:val="Standard"/>
        <w:rPr>
          <w:rFonts w:ascii="Arial Narrow" w:eastAsia="Arial Narrow" w:hAnsi="Arial Narrow" w:cs="Arial Narrow"/>
          <w:bCs/>
          <w:sz w:val="20"/>
          <w:szCs w:val="20"/>
          <w:lang w:val="en-US"/>
        </w:rPr>
      </w:pPr>
    </w:p>
    <w:p w14:paraId="0B12F687"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Need to have measures and goals.</w:t>
      </w:r>
    </w:p>
    <w:p w14:paraId="718846BF" w14:textId="77777777" w:rsidR="00A01729" w:rsidRPr="00A01729" w:rsidRDefault="00A01729" w:rsidP="00A01729">
      <w:pPr>
        <w:pStyle w:val="Standard"/>
        <w:rPr>
          <w:rFonts w:ascii="Arial Narrow" w:eastAsia="Arial Narrow" w:hAnsi="Arial Narrow" w:cs="Arial Narrow"/>
          <w:bCs/>
          <w:sz w:val="20"/>
          <w:szCs w:val="20"/>
          <w:lang w:val="en-US"/>
        </w:rPr>
      </w:pPr>
    </w:p>
    <w:p w14:paraId="140F05F3"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 xml:space="preserve">The board is hung up on working / non working, purpose of board is governance. We should be effective. Inputs from our skill </w:t>
      </w:r>
      <w:r w:rsidRPr="00A01729">
        <w:rPr>
          <w:rFonts w:ascii="Arial Narrow" w:eastAsia="Arial Narrow" w:hAnsi="Arial Narrow" w:cs="Arial Narrow"/>
          <w:bCs/>
          <w:sz w:val="20"/>
          <w:szCs w:val="20"/>
          <w:lang w:val="en-US"/>
        </w:rPr>
        <w:lastRenderedPageBreak/>
        <w:t>sets, supporting the staff based on our experience. Guidance, insight, support, governance</w:t>
      </w:r>
    </w:p>
    <w:p w14:paraId="1F63F8CC" w14:textId="77777777" w:rsidR="00A01729" w:rsidRPr="00A01729" w:rsidRDefault="00A01729" w:rsidP="00A01729">
      <w:pPr>
        <w:pStyle w:val="Standard"/>
        <w:rPr>
          <w:rFonts w:ascii="Arial Narrow" w:eastAsia="Arial Narrow" w:hAnsi="Arial Narrow" w:cs="Arial Narrow"/>
          <w:bCs/>
          <w:sz w:val="20"/>
          <w:szCs w:val="20"/>
          <w:lang w:val="en-US"/>
        </w:rPr>
      </w:pPr>
    </w:p>
    <w:p w14:paraId="14ACA88B"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Does Anela bring value? Is our marketing effective? Is this a necessary cost? Brand recognition needs to be the focus.</w:t>
      </w:r>
    </w:p>
    <w:p w14:paraId="3ECA9CB6" w14:textId="77777777" w:rsidR="00A01729" w:rsidRPr="00A01729" w:rsidRDefault="00A01729" w:rsidP="00A01729">
      <w:pPr>
        <w:pStyle w:val="Standard"/>
        <w:rPr>
          <w:rFonts w:ascii="Arial Narrow" w:eastAsia="Arial Narrow" w:hAnsi="Arial Narrow" w:cs="Arial Narrow"/>
          <w:bCs/>
          <w:sz w:val="20"/>
          <w:szCs w:val="20"/>
          <w:lang w:val="en-US"/>
        </w:rPr>
      </w:pPr>
    </w:p>
    <w:p w14:paraId="7DEABF24"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Deb and Julia, cost is excessive for roughly 40 hours per month.</w:t>
      </w:r>
    </w:p>
    <w:p w14:paraId="31B3BDCB" w14:textId="77777777" w:rsidR="00A01729" w:rsidRPr="00A01729" w:rsidRDefault="00A01729" w:rsidP="00A01729">
      <w:pPr>
        <w:pStyle w:val="Standard"/>
        <w:rPr>
          <w:rFonts w:ascii="Arial Narrow" w:eastAsia="Arial Narrow" w:hAnsi="Arial Narrow" w:cs="Arial Narrow"/>
          <w:bCs/>
          <w:sz w:val="20"/>
          <w:szCs w:val="20"/>
          <w:lang w:val="en-US"/>
        </w:rPr>
      </w:pPr>
    </w:p>
    <w:p w14:paraId="5784D602" w14:textId="4B5CCB9B"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Need to get the information for the 20th strat</w:t>
      </w:r>
      <w:r w:rsidR="00F87316">
        <w:rPr>
          <w:rFonts w:ascii="Arial Narrow" w:eastAsia="Arial Narrow" w:hAnsi="Arial Narrow" w:cs="Arial Narrow"/>
          <w:bCs/>
          <w:sz w:val="20"/>
          <w:szCs w:val="20"/>
          <w:lang w:val="en-US"/>
        </w:rPr>
        <w:t>egy</w:t>
      </w:r>
      <w:r w:rsidRPr="00A01729">
        <w:rPr>
          <w:rFonts w:ascii="Arial Narrow" w:eastAsia="Arial Narrow" w:hAnsi="Arial Narrow" w:cs="Arial Narrow"/>
          <w:bCs/>
          <w:sz w:val="20"/>
          <w:szCs w:val="20"/>
          <w:lang w:val="en-US"/>
        </w:rPr>
        <w:t xml:space="preserve"> meeting </w:t>
      </w:r>
      <w:r w:rsidR="00F87316">
        <w:rPr>
          <w:rFonts w:ascii="Arial Narrow" w:eastAsia="Arial Narrow" w:hAnsi="Arial Narrow" w:cs="Arial Narrow"/>
          <w:bCs/>
          <w:sz w:val="20"/>
          <w:szCs w:val="20"/>
          <w:lang w:val="en-US"/>
        </w:rPr>
        <w:t xml:space="preserve">to have a </w:t>
      </w:r>
      <w:r w:rsidRPr="00A01729">
        <w:rPr>
          <w:rFonts w:ascii="Arial Narrow" w:eastAsia="Arial Narrow" w:hAnsi="Arial Narrow" w:cs="Arial Narrow"/>
          <w:bCs/>
          <w:sz w:val="20"/>
          <w:szCs w:val="20"/>
          <w:lang w:val="en-US"/>
        </w:rPr>
        <w:t>clear picture of finances and where we sit.</w:t>
      </w:r>
    </w:p>
    <w:p w14:paraId="1E12EC96" w14:textId="77777777" w:rsidR="00A01729" w:rsidRPr="00A01729" w:rsidRDefault="00A01729" w:rsidP="00A01729">
      <w:pPr>
        <w:pStyle w:val="Standard"/>
        <w:rPr>
          <w:rFonts w:ascii="Arial Narrow" w:eastAsia="Arial Narrow" w:hAnsi="Arial Narrow" w:cs="Arial Narrow"/>
          <w:bCs/>
          <w:sz w:val="20"/>
          <w:szCs w:val="20"/>
          <w:lang w:val="en-US"/>
        </w:rPr>
      </w:pPr>
    </w:p>
    <w:p w14:paraId="570AF282"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We’re meeting alone, concerns around direction, shortfalls, costs, finance giving direction to the board etc. Recommendations on changes we need to see before, need change management. The holistic direction of the board, digestible pieces of the roles, not the people (staff)</w:t>
      </w:r>
    </w:p>
    <w:p w14:paraId="5A065205" w14:textId="77777777" w:rsidR="00A01729" w:rsidRPr="00A01729" w:rsidRDefault="00A01729" w:rsidP="00A01729">
      <w:pPr>
        <w:pStyle w:val="Standard"/>
        <w:rPr>
          <w:rFonts w:ascii="Arial Narrow" w:eastAsia="Arial Narrow" w:hAnsi="Arial Narrow" w:cs="Arial Narrow"/>
          <w:bCs/>
          <w:sz w:val="20"/>
          <w:szCs w:val="20"/>
          <w:lang w:val="en-US"/>
        </w:rPr>
      </w:pPr>
    </w:p>
    <w:p w14:paraId="3F858021" w14:textId="67BD4C7A" w:rsidR="00A01729" w:rsidRPr="00A01729" w:rsidRDefault="00F80F4A" w:rsidP="00A01729">
      <w:pPr>
        <w:pStyle w:val="Standard"/>
        <w:rPr>
          <w:rFonts w:ascii="Arial Narrow" w:eastAsia="Arial Narrow" w:hAnsi="Arial Narrow" w:cs="Arial Narrow"/>
          <w:bCs/>
          <w:sz w:val="20"/>
          <w:szCs w:val="20"/>
          <w:lang w:val="en-US"/>
        </w:rPr>
      </w:pPr>
      <w:r>
        <w:rPr>
          <w:rFonts w:ascii="Arial Narrow" w:eastAsia="Arial Narrow" w:hAnsi="Arial Narrow" w:cs="Arial Narrow"/>
          <w:bCs/>
          <w:sz w:val="20"/>
          <w:szCs w:val="20"/>
          <w:lang w:val="en-US"/>
        </w:rPr>
        <w:t>Valerie</w:t>
      </w:r>
      <w:r w:rsidR="00A01729" w:rsidRPr="00A01729">
        <w:rPr>
          <w:rFonts w:ascii="Arial Narrow" w:eastAsia="Arial Narrow" w:hAnsi="Arial Narrow" w:cs="Arial Narrow"/>
          <w:bCs/>
          <w:sz w:val="20"/>
          <w:szCs w:val="20"/>
          <w:lang w:val="en-US"/>
        </w:rPr>
        <w:t xml:space="preserve"> to </w:t>
      </w:r>
      <w:r>
        <w:rPr>
          <w:rFonts w:ascii="Arial Narrow" w:eastAsia="Arial Narrow" w:hAnsi="Arial Narrow" w:cs="Arial Narrow"/>
          <w:bCs/>
          <w:sz w:val="20"/>
          <w:szCs w:val="20"/>
          <w:lang w:val="en-US"/>
        </w:rPr>
        <w:t xml:space="preserve">create outline for </w:t>
      </w:r>
      <w:r w:rsidR="00A01729" w:rsidRPr="00A01729">
        <w:rPr>
          <w:rFonts w:ascii="Arial Narrow" w:eastAsia="Arial Narrow" w:hAnsi="Arial Narrow" w:cs="Arial Narrow"/>
          <w:bCs/>
          <w:sz w:val="20"/>
          <w:szCs w:val="20"/>
          <w:lang w:val="en-US"/>
        </w:rPr>
        <w:t>the strategy session outline,</w:t>
      </w:r>
      <w:r w:rsidR="006B338C">
        <w:rPr>
          <w:rFonts w:ascii="Arial Narrow" w:eastAsia="Arial Narrow" w:hAnsi="Arial Narrow" w:cs="Arial Narrow"/>
          <w:bCs/>
          <w:sz w:val="20"/>
          <w:szCs w:val="20"/>
          <w:lang w:val="en-US"/>
        </w:rPr>
        <w:t xml:space="preserve"> asking</w:t>
      </w:r>
      <w:r w:rsidR="00A01729" w:rsidRPr="00A01729">
        <w:rPr>
          <w:rFonts w:ascii="Arial Narrow" w:eastAsia="Arial Narrow" w:hAnsi="Arial Narrow" w:cs="Arial Narrow"/>
          <w:bCs/>
          <w:sz w:val="20"/>
          <w:szCs w:val="20"/>
          <w:lang w:val="en-US"/>
        </w:rPr>
        <w:t xml:space="preserve"> each board member </w:t>
      </w:r>
      <w:r w:rsidR="006B338C">
        <w:rPr>
          <w:rFonts w:ascii="Arial Narrow" w:eastAsia="Arial Narrow" w:hAnsi="Arial Narrow" w:cs="Arial Narrow"/>
          <w:bCs/>
          <w:sz w:val="20"/>
          <w:szCs w:val="20"/>
          <w:lang w:val="en-US"/>
        </w:rPr>
        <w:t xml:space="preserve">to </w:t>
      </w:r>
      <w:r w:rsidR="00A01729" w:rsidRPr="00A01729">
        <w:rPr>
          <w:rFonts w:ascii="Arial Narrow" w:eastAsia="Arial Narrow" w:hAnsi="Arial Narrow" w:cs="Arial Narrow"/>
          <w:bCs/>
          <w:sz w:val="20"/>
          <w:szCs w:val="20"/>
          <w:lang w:val="en-US"/>
        </w:rPr>
        <w:t>submit their idea in advance of the meeting.</w:t>
      </w:r>
    </w:p>
    <w:p w14:paraId="7F91448E" w14:textId="77777777" w:rsidR="00A01729" w:rsidRPr="00A01729" w:rsidRDefault="00A01729" w:rsidP="00A01729">
      <w:pPr>
        <w:pStyle w:val="Standard"/>
        <w:rPr>
          <w:rFonts w:ascii="Arial Narrow" w:eastAsia="Arial Narrow" w:hAnsi="Arial Narrow" w:cs="Arial Narrow"/>
          <w:bCs/>
          <w:sz w:val="20"/>
          <w:szCs w:val="20"/>
          <w:lang w:val="en-US"/>
        </w:rPr>
      </w:pPr>
    </w:p>
    <w:p w14:paraId="0300023C"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Action item list with timelines.</w:t>
      </w:r>
    </w:p>
    <w:p w14:paraId="32627B02" w14:textId="77777777" w:rsidR="00A01729" w:rsidRPr="00A01729" w:rsidRDefault="00A01729" w:rsidP="00A01729">
      <w:pPr>
        <w:pStyle w:val="Standard"/>
        <w:rPr>
          <w:rFonts w:ascii="Arial Narrow" w:eastAsia="Arial Narrow" w:hAnsi="Arial Narrow" w:cs="Arial Narrow"/>
          <w:bCs/>
          <w:sz w:val="20"/>
          <w:szCs w:val="20"/>
          <w:lang w:val="en-US"/>
        </w:rPr>
      </w:pPr>
    </w:p>
    <w:p w14:paraId="0715D2F3" w14:textId="73A73E39"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This strat</w:t>
      </w:r>
      <w:r w:rsidR="006B338C">
        <w:rPr>
          <w:rFonts w:ascii="Arial Narrow" w:eastAsia="Arial Narrow" w:hAnsi="Arial Narrow" w:cs="Arial Narrow"/>
          <w:bCs/>
          <w:sz w:val="20"/>
          <w:szCs w:val="20"/>
          <w:lang w:val="en-US"/>
        </w:rPr>
        <w:t xml:space="preserve">egy </w:t>
      </w:r>
      <w:r w:rsidRPr="00A01729">
        <w:rPr>
          <w:rFonts w:ascii="Arial Narrow" w:eastAsia="Arial Narrow" w:hAnsi="Arial Narrow" w:cs="Arial Narrow"/>
          <w:bCs/>
          <w:sz w:val="20"/>
          <w:szCs w:val="20"/>
          <w:lang w:val="en-US"/>
        </w:rPr>
        <w:t>plan should be for one year.</w:t>
      </w:r>
    </w:p>
    <w:p w14:paraId="6B4A68E0" w14:textId="77777777" w:rsidR="00A01729" w:rsidRPr="00A01729" w:rsidRDefault="00A01729" w:rsidP="00A01729">
      <w:pPr>
        <w:pStyle w:val="Standard"/>
        <w:rPr>
          <w:rFonts w:ascii="Arial Narrow" w:eastAsia="Arial Narrow" w:hAnsi="Arial Narrow" w:cs="Arial Narrow"/>
          <w:bCs/>
          <w:sz w:val="20"/>
          <w:szCs w:val="20"/>
          <w:lang w:val="en-US"/>
        </w:rPr>
      </w:pPr>
    </w:p>
    <w:p w14:paraId="20A646D9" w14:textId="77777777" w:rsidR="00A01729" w:rsidRPr="00A01729" w:rsidRDefault="00A01729" w:rsidP="00A01729">
      <w:pPr>
        <w:pStyle w:val="Standard"/>
        <w:rPr>
          <w:rFonts w:ascii="Arial Narrow" w:eastAsia="Arial Narrow" w:hAnsi="Arial Narrow" w:cs="Arial Narrow"/>
          <w:bCs/>
          <w:sz w:val="20"/>
          <w:szCs w:val="20"/>
          <w:lang w:val="en-US"/>
        </w:rPr>
      </w:pPr>
      <w:r w:rsidRPr="00A01729">
        <w:rPr>
          <w:rFonts w:ascii="Arial Narrow" w:eastAsia="Arial Narrow" w:hAnsi="Arial Narrow" w:cs="Arial Narrow"/>
          <w:bCs/>
          <w:sz w:val="20"/>
          <w:szCs w:val="20"/>
          <w:lang w:val="en-US"/>
        </w:rPr>
        <w:t>Adjourn 7:05</w:t>
      </w:r>
    </w:p>
    <w:p w14:paraId="560443AF" w14:textId="77777777" w:rsidR="00A26C97" w:rsidRPr="00C4754C" w:rsidRDefault="00A26C97" w:rsidP="00C4754C">
      <w:pPr>
        <w:pStyle w:val="Standard"/>
        <w:rPr>
          <w:rFonts w:ascii="Arial Narrow" w:eastAsia="Arial Narrow" w:hAnsi="Arial Narrow" w:cs="Arial Narrow"/>
          <w:bCs/>
          <w:sz w:val="20"/>
          <w:szCs w:val="20"/>
        </w:rPr>
      </w:pPr>
    </w:p>
    <w:p w14:paraId="49BDC835" w14:textId="7BAAC4A8" w:rsidR="001C353E" w:rsidRDefault="001F39BA" w:rsidP="006B338C">
      <w:pPr>
        <w:pStyle w:val="Standard"/>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Adjournment</w:t>
      </w:r>
      <w:r w:rsidR="00610F97">
        <w:rPr>
          <w:rFonts w:ascii="Arial Narrow" w:eastAsia="Arial Narrow" w:hAnsi="Arial Narrow" w:cs="Arial Narrow"/>
          <w:sz w:val="20"/>
          <w:szCs w:val="20"/>
        </w:rPr>
        <w:t xml:space="preserve"> </w:t>
      </w:r>
      <w:r w:rsidRPr="001F39BA">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sidR="007D6274">
        <w:rPr>
          <w:rFonts w:ascii="Arial Narrow" w:eastAsia="Arial Narrow" w:hAnsi="Arial Narrow" w:cs="Arial Narrow"/>
          <w:b/>
          <w:sz w:val="20"/>
          <w:szCs w:val="20"/>
        </w:rPr>
        <w:tab/>
      </w:r>
      <w:r>
        <w:rPr>
          <w:rFonts w:ascii="Arial Narrow" w:eastAsia="Arial Narrow" w:hAnsi="Arial Narrow" w:cs="Arial Narrow"/>
          <w:b/>
          <w:sz w:val="20"/>
          <w:szCs w:val="20"/>
        </w:rPr>
        <w:t xml:space="preserve">              </w:t>
      </w:r>
      <w:r>
        <w:rPr>
          <w:rFonts w:ascii="Arial Narrow" w:eastAsia="Arial Narrow" w:hAnsi="Arial Narrow" w:cs="Arial Narrow"/>
          <w:b/>
          <w:sz w:val="20"/>
          <w:szCs w:val="20"/>
        </w:rPr>
        <w:tab/>
      </w:r>
    </w:p>
    <w:p w14:paraId="40B824EB" w14:textId="5B24B639" w:rsidR="000B487C" w:rsidRDefault="000B487C" w:rsidP="00A409B8">
      <w:pPr>
        <w:pStyle w:val="Standard"/>
        <w:rPr>
          <w:rFonts w:ascii="Arial Narrow" w:eastAsia="Arial Narrow" w:hAnsi="Arial Narrow" w:cs="Arial Narrow"/>
          <w:bCs/>
          <w:sz w:val="20"/>
          <w:szCs w:val="20"/>
        </w:rPr>
      </w:pPr>
      <w:r w:rsidRPr="00676E95">
        <w:rPr>
          <w:rFonts w:ascii="Arial Narrow" w:eastAsia="Arial Narrow" w:hAnsi="Arial Narrow" w:cs="Arial Narrow"/>
          <w:bCs/>
          <w:sz w:val="20"/>
          <w:szCs w:val="20"/>
        </w:rPr>
        <w:t xml:space="preserve">Motion to </w:t>
      </w:r>
      <w:r>
        <w:rPr>
          <w:rFonts w:ascii="Arial Narrow" w:eastAsia="Arial Narrow" w:hAnsi="Arial Narrow" w:cs="Arial Narrow"/>
          <w:bCs/>
          <w:sz w:val="20"/>
          <w:szCs w:val="20"/>
        </w:rPr>
        <w:t>adjourn the meeting</w:t>
      </w:r>
      <w:r w:rsidR="003A3BF9">
        <w:rPr>
          <w:rFonts w:ascii="Arial Narrow" w:eastAsia="Arial Narrow" w:hAnsi="Arial Narrow" w:cs="Arial Narrow"/>
          <w:bCs/>
          <w:sz w:val="20"/>
          <w:szCs w:val="20"/>
        </w:rPr>
        <w:t xml:space="preserve"> at </w:t>
      </w:r>
      <w:r w:rsidR="006B338C">
        <w:rPr>
          <w:rFonts w:ascii="Arial Narrow" w:eastAsia="Arial Narrow" w:hAnsi="Arial Narrow" w:cs="Arial Narrow"/>
          <w:bCs/>
          <w:sz w:val="20"/>
          <w:szCs w:val="20"/>
        </w:rPr>
        <w:t>7</w:t>
      </w:r>
      <w:r w:rsidR="001C7DE6">
        <w:rPr>
          <w:rFonts w:ascii="Arial Narrow" w:eastAsia="Arial Narrow" w:hAnsi="Arial Narrow" w:cs="Arial Narrow"/>
          <w:bCs/>
          <w:sz w:val="20"/>
          <w:szCs w:val="20"/>
        </w:rPr>
        <w:t>:</w:t>
      </w:r>
      <w:r w:rsidR="00171E80">
        <w:rPr>
          <w:rFonts w:ascii="Arial Narrow" w:eastAsia="Arial Narrow" w:hAnsi="Arial Narrow" w:cs="Arial Narrow"/>
          <w:bCs/>
          <w:sz w:val="20"/>
          <w:szCs w:val="20"/>
        </w:rPr>
        <w:t>05</w:t>
      </w:r>
      <w:r w:rsidR="003A3BF9">
        <w:rPr>
          <w:rFonts w:ascii="Arial Narrow" w:eastAsia="Arial Narrow" w:hAnsi="Arial Narrow" w:cs="Arial Narrow"/>
          <w:bCs/>
          <w:sz w:val="20"/>
          <w:szCs w:val="20"/>
        </w:rPr>
        <w:t xml:space="preserve"> </w:t>
      </w:r>
      <w:r w:rsidR="00171E80">
        <w:rPr>
          <w:rFonts w:ascii="Arial Narrow" w:eastAsia="Arial Narrow" w:hAnsi="Arial Narrow" w:cs="Arial Narrow"/>
          <w:bCs/>
          <w:sz w:val="20"/>
          <w:szCs w:val="20"/>
        </w:rPr>
        <w:t>Central</w:t>
      </w:r>
    </w:p>
    <w:p w14:paraId="7C23D0B4" w14:textId="2A512913" w:rsidR="00F23A3F" w:rsidRDefault="006D7A93" w:rsidP="00A409B8">
      <w:pPr>
        <w:pStyle w:val="Standard"/>
        <w:rPr>
          <w:rFonts w:ascii="Arial Narrow" w:eastAsia="Arial Narrow" w:hAnsi="Arial Narrow" w:cs="Arial Narrow"/>
          <w:bCs/>
          <w:sz w:val="20"/>
          <w:szCs w:val="20"/>
        </w:rPr>
      </w:pPr>
      <w:r w:rsidRPr="006D7A93">
        <w:rPr>
          <w:rFonts w:ascii="Arial Narrow" w:eastAsia="Arial Narrow" w:hAnsi="Arial Narrow" w:cs="Arial Narrow"/>
          <w:b/>
          <w:sz w:val="20"/>
          <w:szCs w:val="20"/>
        </w:rPr>
        <w:t>Moved:</w:t>
      </w:r>
      <w:r>
        <w:rPr>
          <w:rFonts w:ascii="Arial Narrow" w:eastAsia="Arial Narrow" w:hAnsi="Arial Narrow" w:cs="Arial Narrow"/>
          <w:bCs/>
          <w:sz w:val="20"/>
          <w:szCs w:val="20"/>
        </w:rPr>
        <w:t xml:space="preserve"> </w:t>
      </w:r>
      <w:r w:rsidR="00271FFB">
        <w:rPr>
          <w:rFonts w:ascii="Arial Narrow" w:eastAsia="Arial Narrow" w:hAnsi="Arial Narrow" w:cs="Arial Narrow"/>
          <w:bCs/>
          <w:sz w:val="20"/>
          <w:szCs w:val="20"/>
        </w:rPr>
        <w:t>V</w:t>
      </w:r>
      <w:r w:rsidR="00CB5733">
        <w:rPr>
          <w:rFonts w:ascii="Arial Narrow" w:eastAsia="Arial Narrow" w:hAnsi="Arial Narrow" w:cs="Arial Narrow"/>
          <w:bCs/>
          <w:sz w:val="20"/>
          <w:szCs w:val="20"/>
        </w:rPr>
        <w:t>alerie Gundersen</w:t>
      </w:r>
    </w:p>
    <w:p w14:paraId="035D21B9" w14:textId="6F408ED5" w:rsidR="006D7A93" w:rsidRDefault="006D7A93" w:rsidP="00A409B8">
      <w:pPr>
        <w:pStyle w:val="Standard"/>
        <w:rPr>
          <w:rFonts w:ascii="Arial Narrow" w:eastAsia="Arial Narrow" w:hAnsi="Arial Narrow" w:cs="Arial Narrow"/>
          <w:bCs/>
          <w:sz w:val="20"/>
          <w:szCs w:val="20"/>
        </w:rPr>
      </w:pPr>
      <w:r w:rsidRPr="006D7A93">
        <w:rPr>
          <w:rFonts w:ascii="Arial Narrow" w:eastAsia="Arial Narrow" w:hAnsi="Arial Narrow" w:cs="Arial Narrow"/>
          <w:b/>
          <w:sz w:val="20"/>
          <w:szCs w:val="20"/>
        </w:rPr>
        <w:t>Seconded:</w:t>
      </w:r>
      <w:r>
        <w:rPr>
          <w:rFonts w:ascii="Arial Narrow" w:eastAsia="Arial Narrow" w:hAnsi="Arial Narrow" w:cs="Arial Narrow"/>
          <w:bCs/>
          <w:sz w:val="20"/>
          <w:szCs w:val="20"/>
        </w:rPr>
        <w:t xml:space="preserve"> </w:t>
      </w:r>
      <w:r w:rsidR="00271FFB">
        <w:rPr>
          <w:rFonts w:ascii="Arial Narrow" w:eastAsia="Arial Narrow" w:hAnsi="Arial Narrow" w:cs="Arial Narrow"/>
          <w:bCs/>
          <w:sz w:val="20"/>
          <w:szCs w:val="20"/>
        </w:rPr>
        <w:t>S</w:t>
      </w:r>
      <w:r w:rsidR="00CB5733">
        <w:rPr>
          <w:rFonts w:ascii="Arial Narrow" w:eastAsia="Arial Narrow" w:hAnsi="Arial Narrow" w:cs="Arial Narrow"/>
          <w:bCs/>
          <w:sz w:val="20"/>
          <w:szCs w:val="20"/>
        </w:rPr>
        <w:t xml:space="preserve">teve </w:t>
      </w:r>
      <w:proofErr w:type="spellStart"/>
      <w:r w:rsidR="00CB5733">
        <w:rPr>
          <w:rFonts w:ascii="Arial Narrow" w:eastAsia="Arial Narrow" w:hAnsi="Arial Narrow" w:cs="Arial Narrow"/>
          <w:bCs/>
          <w:sz w:val="20"/>
          <w:szCs w:val="20"/>
        </w:rPr>
        <w:t>Lupky</w:t>
      </w:r>
      <w:proofErr w:type="spellEnd"/>
    </w:p>
    <w:p w14:paraId="73B7E4A5" w14:textId="5014FBFC" w:rsidR="00C4206E" w:rsidRPr="00676E95" w:rsidRDefault="006A30E1" w:rsidP="00A409B8">
      <w:pPr>
        <w:pStyle w:val="Standard"/>
        <w:rPr>
          <w:rFonts w:ascii="Arial Narrow" w:eastAsia="Arial Narrow" w:hAnsi="Arial Narrow" w:cs="Arial Narrow"/>
          <w:bCs/>
          <w:sz w:val="20"/>
          <w:szCs w:val="20"/>
        </w:rPr>
      </w:pPr>
      <w:r>
        <w:rPr>
          <w:rFonts w:ascii="Arial Narrow" w:eastAsia="Arial Narrow" w:hAnsi="Arial Narrow" w:cs="Arial Narrow"/>
          <w:bCs/>
          <w:sz w:val="20"/>
          <w:szCs w:val="20"/>
        </w:rPr>
        <w:t>APPROVED</w:t>
      </w:r>
    </w:p>
    <w:p w14:paraId="098CD3C4" w14:textId="77777777" w:rsidR="00582DB1" w:rsidRDefault="00582DB1" w:rsidP="00A409B8">
      <w:pPr>
        <w:pStyle w:val="Standard"/>
        <w:rPr>
          <w:rFonts w:ascii="Arial Narrow" w:eastAsia="Arial Narrow" w:hAnsi="Arial Narrow" w:cs="Arial Narrow"/>
          <w:b/>
          <w:i/>
          <w:sz w:val="20"/>
          <w:szCs w:val="20"/>
        </w:rPr>
      </w:pPr>
    </w:p>
    <w:sectPr w:rsidR="00582DB1" w:rsidSect="00663D2F">
      <w:headerReference w:type="default" r:id="rId14"/>
      <w:type w:val="continuous"/>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B73D3" w14:textId="77777777" w:rsidR="0032760E" w:rsidRDefault="0032760E">
      <w:pPr>
        <w:spacing w:line="240" w:lineRule="auto"/>
      </w:pPr>
      <w:r>
        <w:separator/>
      </w:r>
    </w:p>
  </w:endnote>
  <w:endnote w:type="continuationSeparator" w:id="0">
    <w:p w14:paraId="6E4B0996" w14:textId="77777777" w:rsidR="0032760E" w:rsidRDefault="003276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AD96D" w14:textId="189ADEA1" w:rsidR="00B606F8" w:rsidRPr="00165BC9" w:rsidRDefault="00B606F8">
    <w:pPr>
      <w:pStyle w:val="Standard"/>
      <w:tabs>
        <w:tab w:val="center" w:pos="4320"/>
      </w:tabs>
      <w:spacing w:after="720"/>
      <w:rPr>
        <w:sz w:val="14"/>
        <w:szCs w:val="14"/>
      </w:rPr>
    </w:pPr>
    <w:r w:rsidRPr="00165BC9">
      <w:rPr>
        <w:rFonts w:ascii="Arial Narrow" w:eastAsia="Arial Narrow" w:hAnsi="Arial Narrow" w:cs="Arial Narrow"/>
        <w:sz w:val="14"/>
        <w:szCs w:val="14"/>
        <w:u w:val="single"/>
      </w:rPr>
      <w:t>Canadian Institute of Management</w:t>
    </w:r>
    <w:r w:rsidRPr="00165BC9">
      <w:rPr>
        <w:rFonts w:ascii="Arial Narrow" w:eastAsia="Arial Narrow" w:hAnsi="Arial Narrow" w:cs="Arial Narrow"/>
        <w:sz w:val="14"/>
        <w:szCs w:val="14"/>
        <w:u w:val="single"/>
      </w:rPr>
      <w:br/>
    </w:r>
    <w:r w:rsidR="00006628">
      <w:rPr>
        <w:rFonts w:ascii="Arial Narrow" w:eastAsia="Arial Narrow" w:hAnsi="Arial Narrow" w:cs="Arial Narrow"/>
        <w:sz w:val="14"/>
        <w:szCs w:val="14"/>
        <w:u w:val="single"/>
      </w:rPr>
      <w:t xml:space="preserve">Board </w:t>
    </w:r>
    <w:r w:rsidR="003F23B8">
      <w:rPr>
        <w:rFonts w:ascii="Arial Narrow" w:eastAsia="Arial Narrow" w:hAnsi="Arial Narrow" w:cs="Arial Narrow"/>
        <w:sz w:val="14"/>
        <w:szCs w:val="14"/>
        <w:u w:val="single"/>
      </w:rPr>
      <w:t xml:space="preserve">Executive Committee </w:t>
    </w:r>
    <w:r w:rsidR="00A779BB">
      <w:rPr>
        <w:rFonts w:ascii="Arial Narrow" w:eastAsia="Arial Narrow" w:hAnsi="Arial Narrow" w:cs="Arial Narrow"/>
        <w:sz w:val="14"/>
        <w:szCs w:val="14"/>
        <w:u w:val="single"/>
      </w:rPr>
      <w:t xml:space="preserve">In-camera </w:t>
    </w:r>
    <w:r>
      <w:rPr>
        <w:rFonts w:ascii="Arial Narrow" w:eastAsia="Arial Narrow" w:hAnsi="Arial Narrow" w:cs="Arial Narrow"/>
        <w:sz w:val="14"/>
        <w:szCs w:val="14"/>
        <w:u w:val="single"/>
      </w:rPr>
      <w:t>Minutes</w:t>
    </w:r>
    <w:r>
      <w:rPr>
        <w:rFonts w:ascii="Arial Narrow" w:eastAsia="Arial Narrow" w:hAnsi="Arial Narrow" w:cs="Arial Narrow"/>
        <w:sz w:val="14"/>
        <w:szCs w:val="14"/>
        <w:u w:val="single"/>
      </w:rPr>
      <w:tab/>
    </w:r>
    <w:r w:rsidR="00CF2246">
      <w:rPr>
        <w:rFonts w:ascii="Arial Narrow" w:eastAsia="Arial Narrow" w:hAnsi="Arial Narrow" w:cs="Arial Narrow"/>
        <w:sz w:val="14"/>
        <w:szCs w:val="14"/>
        <w:u w:val="single"/>
      </w:rPr>
      <w:t>M</w:t>
    </w:r>
    <w:r w:rsidR="00A779BB">
      <w:rPr>
        <w:rFonts w:ascii="Arial Narrow" w:eastAsia="Arial Narrow" w:hAnsi="Arial Narrow" w:cs="Arial Narrow"/>
        <w:sz w:val="14"/>
        <w:szCs w:val="14"/>
        <w:u w:val="single"/>
      </w:rPr>
      <w:t>arch 20</w:t>
    </w:r>
    <w:r w:rsidR="00F31FAB">
      <w:rPr>
        <w:rFonts w:ascii="Arial Narrow" w:eastAsia="Arial Narrow" w:hAnsi="Arial Narrow" w:cs="Arial Narrow"/>
        <w:sz w:val="14"/>
        <w:szCs w:val="14"/>
        <w:u w:val="single"/>
      </w:rPr>
      <w:t>, 2024</w:t>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t xml:space="preserve">Page </w:t>
    </w:r>
    <w:r w:rsidRPr="00165BC9">
      <w:rPr>
        <w:sz w:val="14"/>
        <w:szCs w:val="14"/>
      </w:rPr>
      <w:fldChar w:fldCharType="begin"/>
    </w:r>
    <w:r w:rsidRPr="00165BC9">
      <w:rPr>
        <w:sz w:val="14"/>
        <w:szCs w:val="14"/>
      </w:rPr>
      <w:instrText xml:space="preserve"> PAGE </w:instrText>
    </w:r>
    <w:r w:rsidRPr="00165BC9">
      <w:rPr>
        <w:sz w:val="14"/>
        <w:szCs w:val="14"/>
      </w:rPr>
      <w:fldChar w:fldCharType="separate"/>
    </w:r>
    <w:r w:rsidR="00D91FB3">
      <w:rPr>
        <w:noProof/>
        <w:sz w:val="14"/>
        <w:szCs w:val="14"/>
      </w:rPr>
      <w:t>1</w:t>
    </w:r>
    <w:r w:rsidRPr="00165BC9">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D93D1" w14:textId="77777777" w:rsidR="0032760E" w:rsidRDefault="0032760E">
      <w:pPr>
        <w:spacing w:line="240" w:lineRule="auto"/>
      </w:pPr>
      <w:r>
        <w:rPr>
          <w:color w:val="000000"/>
        </w:rPr>
        <w:separator/>
      </w:r>
    </w:p>
  </w:footnote>
  <w:footnote w:type="continuationSeparator" w:id="0">
    <w:p w14:paraId="4DE315A1" w14:textId="77777777" w:rsidR="0032760E" w:rsidRDefault="003276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CB244" w14:textId="77777777" w:rsidR="00B606F8" w:rsidRDefault="00FE3E38" w:rsidP="009B6067">
    <w:pPr>
      <w:pStyle w:val="Header"/>
      <w:jc w:val="center"/>
    </w:pPr>
    <w:r>
      <w:rPr>
        <w:noProof/>
        <w:lang w:val="en-US" w:eastAsia="en-US" w:bidi="ar-SA"/>
      </w:rPr>
      <w:drawing>
        <wp:inline distT="0" distB="0" distL="0" distR="0" wp14:anchorId="03C30799" wp14:editId="6C072CE1">
          <wp:extent cx="4933950" cy="1209675"/>
          <wp:effectExtent l="0" t="0" r="0" b="0"/>
          <wp:docPr id="182822948" name="Picture 18282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3950" cy="12096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C6264" w14:textId="77777777" w:rsidR="00B606F8" w:rsidRPr="00165BC9" w:rsidRDefault="00B606F8" w:rsidP="00165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462BF"/>
    <w:multiLevelType w:val="hybridMultilevel"/>
    <w:tmpl w:val="FA589688"/>
    <w:lvl w:ilvl="0" w:tplc="330E191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320617"/>
    <w:multiLevelType w:val="hybridMultilevel"/>
    <w:tmpl w:val="82FC8D8A"/>
    <w:lvl w:ilvl="0" w:tplc="1009001B">
      <w:start w:val="1"/>
      <w:numFmt w:val="lowerRoman"/>
      <w:lvlText w:val="%1."/>
      <w:lvlJc w:val="right"/>
      <w:pPr>
        <w:ind w:left="2340" w:hanging="360"/>
      </w:pPr>
    </w:lvl>
    <w:lvl w:ilvl="1" w:tplc="10090019" w:tentative="1">
      <w:start w:val="1"/>
      <w:numFmt w:val="lowerLetter"/>
      <w:lvlText w:val="%2."/>
      <w:lvlJc w:val="left"/>
      <w:pPr>
        <w:ind w:left="3060" w:hanging="360"/>
      </w:pPr>
    </w:lvl>
    <w:lvl w:ilvl="2" w:tplc="1009001B" w:tentative="1">
      <w:start w:val="1"/>
      <w:numFmt w:val="lowerRoman"/>
      <w:lvlText w:val="%3."/>
      <w:lvlJc w:val="right"/>
      <w:pPr>
        <w:ind w:left="3780" w:hanging="180"/>
      </w:pPr>
    </w:lvl>
    <w:lvl w:ilvl="3" w:tplc="1009000F" w:tentative="1">
      <w:start w:val="1"/>
      <w:numFmt w:val="decimal"/>
      <w:lvlText w:val="%4."/>
      <w:lvlJc w:val="left"/>
      <w:pPr>
        <w:ind w:left="4500" w:hanging="360"/>
      </w:pPr>
    </w:lvl>
    <w:lvl w:ilvl="4" w:tplc="10090019" w:tentative="1">
      <w:start w:val="1"/>
      <w:numFmt w:val="lowerLetter"/>
      <w:lvlText w:val="%5."/>
      <w:lvlJc w:val="left"/>
      <w:pPr>
        <w:ind w:left="5220" w:hanging="360"/>
      </w:pPr>
    </w:lvl>
    <w:lvl w:ilvl="5" w:tplc="1009001B" w:tentative="1">
      <w:start w:val="1"/>
      <w:numFmt w:val="lowerRoman"/>
      <w:lvlText w:val="%6."/>
      <w:lvlJc w:val="right"/>
      <w:pPr>
        <w:ind w:left="5940" w:hanging="180"/>
      </w:pPr>
    </w:lvl>
    <w:lvl w:ilvl="6" w:tplc="1009000F" w:tentative="1">
      <w:start w:val="1"/>
      <w:numFmt w:val="decimal"/>
      <w:lvlText w:val="%7."/>
      <w:lvlJc w:val="left"/>
      <w:pPr>
        <w:ind w:left="6660" w:hanging="360"/>
      </w:pPr>
    </w:lvl>
    <w:lvl w:ilvl="7" w:tplc="10090019" w:tentative="1">
      <w:start w:val="1"/>
      <w:numFmt w:val="lowerLetter"/>
      <w:lvlText w:val="%8."/>
      <w:lvlJc w:val="left"/>
      <w:pPr>
        <w:ind w:left="7380" w:hanging="360"/>
      </w:pPr>
    </w:lvl>
    <w:lvl w:ilvl="8" w:tplc="1009001B" w:tentative="1">
      <w:start w:val="1"/>
      <w:numFmt w:val="lowerRoman"/>
      <w:lvlText w:val="%9."/>
      <w:lvlJc w:val="right"/>
      <w:pPr>
        <w:ind w:left="8100" w:hanging="180"/>
      </w:pPr>
    </w:lvl>
  </w:abstractNum>
  <w:abstractNum w:abstractNumId="2" w15:restartNumberingAfterBreak="0">
    <w:nsid w:val="09604F59"/>
    <w:multiLevelType w:val="hybridMultilevel"/>
    <w:tmpl w:val="C340F63A"/>
    <w:lvl w:ilvl="0" w:tplc="1009001B">
      <w:start w:val="1"/>
      <w:numFmt w:val="lowerRoman"/>
      <w:lvlText w:val="%1."/>
      <w:lvlJc w:val="righ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3" w15:restartNumberingAfterBreak="0">
    <w:nsid w:val="0E8A6574"/>
    <w:multiLevelType w:val="hybridMultilevel"/>
    <w:tmpl w:val="B0AE8F28"/>
    <w:lvl w:ilvl="0" w:tplc="1009001B">
      <w:start w:val="1"/>
      <w:numFmt w:val="lowerRoman"/>
      <w:lvlText w:val="%1."/>
      <w:lvlJc w:val="right"/>
      <w:pPr>
        <w:ind w:left="5580" w:hanging="360"/>
      </w:pPr>
    </w:lvl>
    <w:lvl w:ilvl="1" w:tplc="10090019" w:tentative="1">
      <w:start w:val="1"/>
      <w:numFmt w:val="lowerLetter"/>
      <w:lvlText w:val="%2."/>
      <w:lvlJc w:val="left"/>
      <w:pPr>
        <w:ind w:left="6300" w:hanging="360"/>
      </w:pPr>
    </w:lvl>
    <w:lvl w:ilvl="2" w:tplc="1009001B" w:tentative="1">
      <w:start w:val="1"/>
      <w:numFmt w:val="lowerRoman"/>
      <w:lvlText w:val="%3."/>
      <w:lvlJc w:val="right"/>
      <w:pPr>
        <w:ind w:left="7020" w:hanging="180"/>
      </w:pPr>
    </w:lvl>
    <w:lvl w:ilvl="3" w:tplc="1009000F" w:tentative="1">
      <w:start w:val="1"/>
      <w:numFmt w:val="decimal"/>
      <w:lvlText w:val="%4."/>
      <w:lvlJc w:val="left"/>
      <w:pPr>
        <w:ind w:left="7740" w:hanging="360"/>
      </w:pPr>
    </w:lvl>
    <w:lvl w:ilvl="4" w:tplc="10090019" w:tentative="1">
      <w:start w:val="1"/>
      <w:numFmt w:val="lowerLetter"/>
      <w:lvlText w:val="%5."/>
      <w:lvlJc w:val="left"/>
      <w:pPr>
        <w:ind w:left="8460" w:hanging="360"/>
      </w:pPr>
    </w:lvl>
    <w:lvl w:ilvl="5" w:tplc="1009001B" w:tentative="1">
      <w:start w:val="1"/>
      <w:numFmt w:val="lowerRoman"/>
      <w:lvlText w:val="%6."/>
      <w:lvlJc w:val="right"/>
      <w:pPr>
        <w:ind w:left="9180" w:hanging="180"/>
      </w:pPr>
    </w:lvl>
    <w:lvl w:ilvl="6" w:tplc="1009000F" w:tentative="1">
      <w:start w:val="1"/>
      <w:numFmt w:val="decimal"/>
      <w:lvlText w:val="%7."/>
      <w:lvlJc w:val="left"/>
      <w:pPr>
        <w:ind w:left="9900" w:hanging="360"/>
      </w:pPr>
    </w:lvl>
    <w:lvl w:ilvl="7" w:tplc="10090019" w:tentative="1">
      <w:start w:val="1"/>
      <w:numFmt w:val="lowerLetter"/>
      <w:lvlText w:val="%8."/>
      <w:lvlJc w:val="left"/>
      <w:pPr>
        <w:ind w:left="10620" w:hanging="360"/>
      </w:pPr>
    </w:lvl>
    <w:lvl w:ilvl="8" w:tplc="1009001B" w:tentative="1">
      <w:start w:val="1"/>
      <w:numFmt w:val="lowerRoman"/>
      <w:lvlText w:val="%9."/>
      <w:lvlJc w:val="right"/>
      <w:pPr>
        <w:ind w:left="11340" w:hanging="180"/>
      </w:pPr>
    </w:lvl>
  </w:abstractNum>
  <w:abstractNum w:abstractNumId="4" w15:restartNumberingAfterBreak="0">
    <w:nsid w:val="134E39DA"/>
    <w:multiLevelType w:val="multilevel"/>
    <w:tmpl w:val="5C220CDE"/>
    <w:styleLink w:val="WW8Num3"/>
    <w:lvl w:ilvl="0">
      <w:start w:val="4"/>
      <w:numFmt w:val="decimal"/>
      <w:lvlText w:val="%1."/>
      <w:lvlJc w:val="left"/>
      <w:pPr>
        <w:ind w:left="4083" w:firstLine="3723"/>
      </w:pPr>
      <w:rPr>
        <w:rFonts w:cs="Arial Narrow"/>
      </w:rPr>
    </w:lvl>
    <w:lvl w:ilvl="1">
      <w:start w:val="1"/>
      <w:numFmt w:val="lowerLetter"/>
      <w:lvlText w:val="%2)"/>
      <w:lvlJc w:val="left"/>
      <w:pPr>
        <w:ind w:left="4803" w:firstLine="4443"/>
      </w:pPr>
    </w:lvl>
    <w:lvl w:ilvl="2">
      <w:numFmt w:val="bullet"/>
      <w:lvlText w:val="-"/>
      <w:lvlJc w:val="left"/>
      <w:pPr>
        <w:ind w:left="5703" w:firstLine="5343"/>
      </w:pPr>
      <w:rPr>
        <w:rFonts w:ascii="Arial" w:hAnsi="Arial"/>
      </w:rPr>
    </w:lvl>
    <w:lvl w:ilvl="3">
      <w:start w:val="1"/>
      <w:numFmt w:val="decimal"/>
      <w:lvlText w:val="%1.%2.%3.%4."/>
      <w:lvlJc w:val="left"/>
      <w:pPr>
        <w:ind w:left="6243" w:firstLine="5883"/>
      </w:pPr>
    </w:lvl>
    <w:lvl w:ilvl="4">
      <w:start w:val="1"/>
      <w:numFmt w:val="lowerLetter"/>
      <w:lvlText w:val="%1.%2.%3.%4.%5."/>
      <w:lvlJc w:val="left"/>
      <w:pPr>
        <w:ind w:left="6963" w:firstLine="6603"/>
      </w:pPr>
    </w:lvl>
    <w:lvl w:ilvl="5">
      <w:start w:val="1"/>
      <w:numFmt w:val="lowerRoman"/>
      <w:lvlText w:val="%1.%2.%3.%4.%5.%6."/>
      <w:lvlJc w:val="right"/>
      <w:pPr>
        <w:ind w:left="7683" w:firstLine="7503"/>
      </w:pPr>
    </w:lvl>
    <w:lvl w:ilvl="6">
      <w:start w:val="1"/>
      <w:numFmt w:val="decimal"/>
      <w:lvlText w:val="%1.%2.%3.%4.%5.%6.%7."/>
      <w:lvlJc w:val="left"/>
      <w:pPr>
        <w:ind w:left="8403" w:firstLine="8043"/>
      </w:pPr>
    </w:lvl>
    <w:lvl w:ilvl="7">
      <w:start w:val="1"/>
      <w:numFmt w:val="lowerLetter"/>
      <w:lvlText w:val="%1.%2.%3.%4.%5.%6.%7.%8."/>
      <w:lvlJc w:val="left"/>
      <w:pPr>
        <w:ind w:left="9123" w:firstLine="8763"/>
      </w:pPr>
    </w:lvl>
    <w:lvl w:ilvl="8">
      <w:start w:val="1"/>
      <w:numFmt w:val="lowerRoman"/>
      <w:lvlText w:val="%1.%2.%3.%4.%5.%6.%7.%8.%9."/>
      <w:lvlJc w:val="right"/>
      <w:pPr>
        <w:ind w:left="9843" w:firstLine="9663"/>
      </w:pPr>
    </w:lvl>
  </w:abstractNum>
  <w:abstractNum w:abstractNumId="5" w15:restartNumberingAfterBreak="0">
    <w:nsid w:val="13636077"/>
    <w:multiLevelType w:val="hybridMultilevel"/>
    <w:tmpl w:val="B6686756"/>
    <w:lvl w:ilvl="0" w:tplc="3D5A1B32">
      <w:numFmt w:val="bullet"/>
      <w:lvlText w:val="-"/>
      <w:lvlJc w:val="left"/>
      <w:pPr>
        <w:ind w:left="720" w:hanging="360"/>
      </w:pPr>
      <w:rPr>
        <w:rFonts w:ascii="Arial Narrow" w:eastAsia="Arial Narrow" w:hAnsi="Arial Narrow" w:cs="Arial Narro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D04A1F"/>
    <w:multiLevelType w:val="hybridMultilevel"/>
    <w:tmpl w:val="80084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93B2BE9"/>
    <w:multiLevelType w:val="hybridMultilevel"/>
    <w:tmpl w:val="6E44B3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99E73D9"/>
    <w:multiLevelType w:val="hybridMultilevel"/>
    <w:tmpl w:val="5E6A5B82"/>
    <w:lvl w:ilvl="0" w:tplc="1009001B">
      <w:start w:val="1"/>
      <w:numFmt w:val="lowerRoman"/>
      <w:lvlText w:val="%1."/>
      <w:lvlJc w:val="righ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9" w15:restartNumberingAfterBreak="0">
    <w:nsid w:val="1B235343"/>
    <w:multiLevelType w:val="hybridMultilevel"/>
    <w:tmpl w:val="11D46E10"/>
    <w:lvl w:ilvl="0" w:tplc="1009001B">
      <w:start w:val="1"/>
      <w:numFmt w:val="lowerRoman"/>
      <w:lvlText w:val="%1."/>
      <w:lvlJc w:val="right"/>
      <w:pPr>
        <w:ind w:left="2340" w:hanging="360"/>
      </w:pPr>
    </w:lvl>
    <w:lvl w:ilvl="1" w:tplc="10090019" w:tentative="1">
      <w:start w:val="1"/>
      <w:numFmt w:val="lowerLetter"/>
      <w:lvlText w:val="%2."/>
      <w:lvlJc w:val="left"/>
      <w:pPr>
        <w:ind w:left="3060" w:hanging="360"/>
      </w:pPr>
    </w:lvl>
    <w:lvl w:ilvl="2" w:tplc="1009001B" w:tentative="1">
      <w:start w:val="1"/>
      <w:numFmt w:val="lowerRoman"/>
      <w:lvlText w:val="%3."/>
      <w:lvlJc w:val="right"/>
      <w:pPr>
        <w:ind w:left="3780" w:hanging="180"/>
      </w:pPr>
    </w:lvl>
    <w:lvl w:ilvl="3" w:tplc="1009000F" w:tentative="1">
      <w:start w:val="1"/>
      <w:numFmt w:val="decimal"/>
      <w:lvlText w:val="%4."/>
      <w:lvlJc w:val="left"/>
      <w:pPr>
        <w:ind w:left="4500" w:hanging="360"/>
      </w:pPr>
    </w:lvl>
    <w:lvl w:ilvl="4" w:tplc="10090019" w:tentative="1">
      <w:start w:val="1"/>
      <w:numFmt w:val="lowerLetter"/>
      <w:lvlText w:val="%5."/>
      <w:lvlJc w:val="left"/>
      <w:pPr>
        <w:ind w:left="5220" w:hanging="360"/>
      </w:pPr>
    </w:lvl>
    <w:lvl w:ilvl="5" w:tplc="1009001B" w:tentative="1">
      <w:start w:val="1"/>
      <w:numFmt w:val="lowerRoman"/>
      <w:lvlText w:val="%6."/>
      <w:lvlJc w:val="right"/>
      <w:pPr>
        <w:ind w:left="5940" w:hanging="180"/>
      </w:pPr>
    </w:lvl>
    <w:lvl w:ilvl="6" w:tplc="1009000F" w:tentative="1">
      <w:start w:val="1"/>
      <w:numFmt w:val="decimal"/>
      <w:lvlText w:val="%7."/>
      <w:lvlJc w:val="left"/>
      <w:pPr>
        <w:ind w:left="6660" w:hanging="360"/>
      </w:pPr>
    </w:lvl>
    <w:lvl w:ilvl="7" w:tplc="10090019" w:tentative="1">
      <w:start w:val="1"/>
      <w:numFmt w:val="lowerLetter"/>
      <w:lvlText w:val="%8."/>
      <w:lvlJc w:val="left"/>
      <w:pPr>
        <w:ind w:left="7380" w:hanging="360"/>
      </w:pPr>
    </w:lvl>
    <w:lvl w:ilvl="8" w:tplc="1009001B" w:tentative="1">
      <w:start w:val="1"/>
      <w:numFmt w:val="lowerRoman"/>
      <w:lvlText w:val="%9."/>
      <w:lvlJc w:val="right"/>
      <w:pPr>
        <w:ind w:left="8100" w:hanging="180"/>
      </w:pPr>
    </w:lvl>
  </w:abstractNum>
  <w:abstractNum w:abstractNumId="10" w15:restartNumberingAfterBreak="0">
    <w:nsid w:val="2286178B"/>
    <w:multiLevelType w:val="hybridMultilevel"/>
    <w:tmpl w:val="E79CE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C57AD4"/>
    <w:multiLevelType w:val="hybridMultilevel"/>
    <w:tmpl w:val="EE7A741A"/>
    <w:lvl w:ilvl="0" w:tplc="1009001B">
      <w:start w:val="1"/>
      <w:numFmt w:val="lowerRoman"/>
      <w:lvlText w:val="%1."/>
      <w:lvlJc w:val="right"/>
      <w:pPr>
        <w:ind w:left="2340" w:hanging="360"/>
      </w:pPr>
    </w:lvl>
    <w:lvl w:ilvl="1" w:tplc="10090019" w:tentative="1">
      <w:start w:val="1"/>
      <w:numFmt w:val="lowerLetter"/>
      <w:lvlText w:val="%2."/>
      <w:lvlJc w:val="left"/>
      <w:pPr>
        <w:ind w:left="3060" w:hanging="360"/>
      </w:pPr>
    </w:lvl>
    <w:lvl w:ilvl="2" w:tplc="1009001B" w:tentative="1">
      <w:start w:val="1"/>
      <w:numFmt w:val="lowerRoman"/>
      <w:lvlText w:val="%3."/>
      <w:lvlJc w:val="right"/>
      <w:pPr>
        <w:ind w:left="3780" w:hanging="180"/>
      </w:pPr>
    </w:lvl>
    <w:lvl w:ilvl="3" w:tplc="1009000F" w:tentative="1">
      <w:start w:val="1"/>
      <w:numFmt w:val="decimal"/>
      <w:lvlText w:val="%4."/>
      <w:lvlJc w:val="left"/>
      <w:pPr>
        <w:ind w:left="4500" w:hanging="360"/>
      </w:pPr>
    </w:lvl>
    <w:lvl w:ilvl="4" w:tplc="10090019" w:tentative="1">
      <w:start w:val="1"/>
      <w:numFmt w:val="lowerLetter"/>
      <w:lvlText w:val="%5."/>
      <w:lvlJc w:val="left"/>
      <w:pPr>
        <w:ind w:left="5220" w:hanging="360"/>
      </w:pPr>
    </w:lvl>
    <w:lvl w:ilvl="5" w:tplc="1009001B" w:tentative="1">
      <w:start w:val="1"/>
      <w:numFmt w:val="lowerRoman"/>
      <w:lvlText w:val="%6."/>
      <w:lvlJc w:val="right"/>
      <w:pPr>
        <w:ind w:left="5940" w:hanging="180"/>
      </w:pPr>
    </w:lvl>
    <w:lvl w:ilvl="6" w:tplc="1009000F" w:tentative="1">
      <w:start w:val="1"/>
      <w:numFmt w:val="decimal"/>
      <w:lvlText w:val="%7."/>
      <w:lvlJc w:val="left"/>
      <w:pPr>
        <w:ind w:left="6660" w:hanging="360"/>
      </w:pPr>
    </w:lvl>
    <w:lvl w:ilvl="7" w:tplc="10090019" w:tentative="1">
      <w:start w:val="1"/>
      <w:numFmt w:val="lowerLetter"/>
      <w:lvlText w:val="%8."/>
      <w:lvlJc w:val="left"/>
      <w:pPr>
        <w:ind w:left="7380" w:hanging="360"/>
      </w:pPr>
    </w:lvl>
    <w:lvl w:ilvl="8" w:tplc="1009001B" w:tentative="1">
      <w:start w:val="1"/>
      <w:numFmt w:val="lowerRoman"/>
      <w:lvlText w:val="%9."/>
      <w:lvlJc w:val="right"/>
      <w:pPr>
        <w:ind w:left="8100" w:hanging="180"/>
      </w:pPr>
    </w:lvl>
  </w:abstractNum>
  <w:abstractNum w:abstractNumId="12" w15:restartNumberingAfterBreak="0">
    <w:nsid w:val="278D1202"/>
    <w:multiLevelType w:val="multilevel"/>
    <w:tmpl w:val="F828B6EC"/>
    <w:styleLink w:val="WW8Num2"/>
    <w:lvl w:ilvl="0">
      <w:start w:val="1"/>
      <w:numFmt w:val="decimal"/>
      <w:lvlText w:val="%1."/>
      <w:lvlJc w:val="left"/>
      <w:pPr>
        <w:ind w:left="720" w:firstLine="360"/>
      </w:pPr>
      <w:rPr>
        <w:rFonts w:eastAsia="Arial Narrow" w:cs="Arial Narrow"/>
        <w:b/>
        <w:position w:val="0"/>
        <w:sz w:val="20"/>
        <w:szCs w:val="20"/>
        <w:u w:val="none"/>
        <w:vertAlign w:val="baseline"/>
      </w:rPr>
    </w:lvl>
    <w:lvl w:ilvl="1">
      <w:start w:val="1"/>
      <w:numFmt w:val="lowerLetter"/>
      <w:lvlText w:val="%2."/>
      <w:lvlJc w:val="left"/>
      <w:pPr>
        <w:ind w:left="1440" w:firstLine="1080"/>
      </w:pPr>
      <w:rPr>
        <w:b w:val="0"/>
        <w:i/>
        <w:position w:val="0"/>
        <w:sz w:val="18"/>
        <w:szCs w:val="18"/>
        <w:vertAlign w:val="baseline"/>
      </w:rPr>
    </w:lvl>
    <w:lvl w:ilvl="2">
      <w:start w:val="1"/>
      <w:numFmt w:val="lowerRoman"/>
      <w:lvlText w:val="%1.%2.%3."/>
      <w:lvlJc w:val="right"/>
      <w:pPr>
        <w:ind w:left="2160" w:firstLine="1980"/>
      </w:pPr>
      <w:rPr>
        <w:rFonts w:ascii="Arial" w:hAnsi="Arial" w:cs="Arial"/>
        <w:position w:val="0"/>
        <w:sz w:val="22"/>
        <w:vertAlign w:val="baseline"/>
      </w:rPr>
    </w:lvl>
    <w:lvl w:ilvl="3">
      <w:start w:val="1"/>
      <w:numFmt w:val="decimal"/>
      <w:lvlText w:val="%1.%2.%3.%4."/>
      <w:lvlJc w:val="left"/>
      <w:pPr>
        <w:ind w:left="2880" w:firstLine="2520"/>
      </w:pPr>
      <w:rPr>
        <w:rFonts w:ascii="Arial" w:hAnsi="Arial" w:cs="Arial"/>
        <w:position w:val="0"/>
        <w:sz w:val="22"/>
        <w:vertAlign w:val="baseline"/>
      </w:rPr>
    </w:lvl>
    <w:lvl w:ilvl="4">
      <w:start w:val="1"/>
      <w:numFmt w:val="lowerLetter"/>
      <w:lvlText w:val="%1.%2.%3.%4.%5."/>
      <w:lvlJc w:val="left"/>
      <w:pPr>
        <w:ind w:left="3600" w:firstLine="3240"/>
      </w:pPr>
      <w:rPr>
        <w:rFonts w:ascii="Arial" w:hAnsi="Arial" w:cs="Arial"/>
        <w:position w:val="0"/>
        <w:sz w:val="22"/>
        <w:vertAlign w:val="baseline"/>
      </w:rPr>
    </w:lvl>
    <w:lvl w:ilvl="5">
      <w:start w:val="1"/>
      <w:numFmt w:val="lowerRoman"/>
      <w:lvlText w:val="%1.%2.%3.%4.%5.%6."/>
      <w:lvlJc w:val="right"/>
      <w:pPr>
        <w:ind w:left="4320" w:firstLine="4140"/>
      </w:pPr>
      <w:rPr>
        <w:rFonts w:ascii="Arial" w:hAnsi="Arial" w:cs="Arial"/>
        <w:position w:val="0"/>
        <w:sz w:val="22"/>
        <w:vertAlign w:val="baseline"/>
      </w:rPr>
    </w:lvl>
    <w:lvl w:ilvl="6">
      <w:start w:val="1"/>
      <w:numFmt w:val="decimal"/>
      <w:lvlText w:val="%1.%2.%3.%4.%5.%6.%7."/>
      <w:lvlJc w:val="left"/>
      <w:pPr>
        <w:ind w:left="5040" w:firstLine="4680"/>
      </w:pPr>
      <w:rPr>
        <w:rFonts w:ascii="Arial" w:hAnsi="Arial" w:cs="Arial"/>
        <w:position w:val="0"/>
        <w:sz w:val="22"/>
        <w:vertAlign w:val="baseline"/>
      </w:rPr>
    </w:lvl>
    <w:lvl w:ilvl="7">
      <w:start w:val="1"/>
      <w:numFmt w:val="lowerLetter"/>
      <w:lvlText w:val="%1.%2.%3.%4.%5.%6.%7.%8."/>
      <w:lvlJc w:val="left"/>
      <w:pPr>
        <w:ind w:left="5760" w:firstLine="5400"/>
      </w:pPr>
      <w:rPr>
        <w:rFonts w:ascii="Arial" w:hAnsi="Arial" w:cs="Arial"/>
        <w:position w:val="0"/>
        <w:sz w:val="22"/>
        <w:vertAlign w:val="baseline"/>
      </w:rPr>
    </w:lvl>
    <w:lvl w:ilvl="8">
      <w:start w:val="1"/>
      <w:numFmt w:val="lowerRoman"/>
      <w:lvlText w:val="%1.%2.%3.%4.%5.%6.%7.%8.%9."/>
      <w:lvlJc w:val="right"/>
      <w:pPr>
        <w:ind w:left="6480" w:firstLine="6300"/>
      </w:pPr>
      <w:rPr>
        <w:rFonts w:ascii="Arial" w:hAnsi="Arial" w:cs="Arial"/>
        <w:position w:val="0"/>
        <w:sz w:val="22"/>
        <w:vertAlign w:val="baseline"/>
      </w:rPr>
    </w:lvl>
  </w:abstractNum>
  <w:abstractNum w:abstractNumId="13" w15:restartNumberingAfterBreak="0">
    <w:nsid w:val="29C51625"/>
    <w:multiLevelType w:val="hybridMultilevel"/>
    <w:tmpl w:val="CCDEE188"/>
    <w:lvl w:ilvl="0" w:tplc="AA1ED20C">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4" w15:restartNumberingAfterBreak="0">
    <w:nsid w:val="3557000F"/>
    <w:multiLevelType w:val="hybridMultilevel"/>
    <w:tmpl w:val="B5F4E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9606276"/>
    <w:multiLevelType w:val="hybridMultilevel"/>
    <w:tmpl w:val="49BE84F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7A5C99"/>
    <w:multiLevelType w:val="hybridMultilevel"/>
    <w:tmpl w:val="4C54B96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436078BE"/>
    <w:multiLevelType w:val="hybridMultilevel"/>
    <w:tmpl w:val="BBCE6186"/>
    <w:lvl w:ilvl="0" w:tplc="3D5A1B32">
      <w:numFmt w:val="bullet"/>
      <w:lvlText w:val="-"/>
      <w:lvlJc w:val="left"/>
      <w:pPr>
        <w:ind w:left="720" w:hanging="360"/>
      </w:pPr>
      <w:rPr>
        <w:rFonts w:ascii="Arial Narrow" w:eastAsia="Arial Narrow" w:hAnsi="Arial Narrow" w:cs="Arial Narro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D201553"/>
    <w:multiLevelType w:val="multilevel"/>
    <w:tmpl w:val="7316AE32"/>
    <w:styleLink w:val="WW8Num1"/>
    <w:lvl w:ilvl="0">
      <w:start w:val="1"/>
      <w:numFmt w:val="none"/>
      <w:suff w:val="nothing"/>
      <w:lvlText w:val="%1"/>
      <w:lvlJc w:val="left"/>
      <w:pPr>
        <w:ind w:left="432" w:hanging="432"/>
      </w:pPr>
      <w:rPr>
        <w:b/>
        <w:position w:val="0"/>
        <w:sz w:val="22"/>
        <w:vertAlign w:val="baseline"/>
      </w:rPr>
    </w:lvl>
    <w:lvl w:ilvl="1">
      <w:start w:val="1"/>
      <w:numFmt w:val="none"/>
      <w:suff w:val="nothing"/>
      <w:lvlText w:val="%2"/>
      <w:lvlJc w:val="left"/>
      <w:pPr>
        <w:ind w:left="576" w:hanging="576"/>
      </w:pPr>
      <w:rPr>
        <w:b/>
        <w:i/>
        <w:position w:val="0"/>
        <w:sz w:val="22"/>
        <w:vertAlign w:val="baseline"/>
      </w:rPr>
    </w:lvl>
    <w:lvl w:ilvl="2">
      <w:start w:val="1"/>
      <w:numFmt w:val="none"/>
      <w:suff w:val="nothing"/>
      <w:lvlText w:val="%3"/>
      <w:lvlJc w:val="left"/>
      <w:pPr>
        <w:ind w:left="720" w:hanging="720"/>
      </w:pPr>
      <w:rPr>
        <w:position w:val="0"/>
        <w:sz w:val="22"/>
        <w:vertAlign w:val="baseline"/>
      </w:r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19" w15:restartNumberingAfterBreak="0">
    <w:nsid w:val="552C3356"/>
    <w:multiLevelType w:val="hybridMultilevel"/>
    <w:tmpl w:val="C2A84270"/>
    <w:lvl w:ilvl="0" w:tplc="2DEAE86A">
      <w:numFmt w:val="bullet"/>
      <w:lvlText w:val="-"/>
      <w:lvlJc w:val="left"/>
      <w:pPr>
        <w:ind w:left="720" w:hanging="360"/>
      </w:pPr>
      <w:rPr>
        <w:rFonts w:ascii="Arial Narrow" w:eastAsia="Arial Narrow" w:hAnsi="Arial Narrow" w:cs="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BE3051"/>
    <w:multiLevelType w:val="hybridMultilevel"/>
    <w:tmpl w:val="CA2C7EDC"/>
    <w:lvl w:ilvl="0" w:tplc="B7DE6EC4">
      <w:start w:val="1"/>
      <w:numFmt w:val="decimal"/>
      <w:lvlText w:val="%1."/>
      <w:lvlJc w:val="left"/>
      <w:pPr>
        <w:ind w:left="502" w:hanging="360"/>
      </w:pPr>
      <w:rPr>
        <w:rFonts w:ascii="Arial Narrow" w:hAnsi="Arial Narrow" w:hint="default"/>
        <w:b/>
        <w:sz w:val="20"/>
        <w:szCs w:val="20"/>
      </w:rPr>
    </w:lvl>
    <w:lvl w:ilvl="1" w:tplc="21A8ACE2">
      <w:start w:val="1"/>
      <w:numFmt w:val="lowerLetter"/>
      <w:lvlText w:val="%2."/>
      <w:lvlJc w:val="left"/>
      <w:pPr>
        <w:ind w:left="1440" w:hanging="360"/>
      </w:pPr>
      <w:rPr>
        <w:b/>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D9E3138"/>
    <w:multiLevelType w:val="hybridMultilevel"/>
    <w:tmpl w:val="D4160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2860BB9"/>
    <w:multiLevelType w:val="hybridMultilevel"/>
    <w:tmpl w:val="74C4264C"/>
    <w:lvl w:ilvl="0" w:tplc="6DD278E6">
      <w:start w:val="1"/>
      <w:numFmt w:val="lowerLetter"/>
      <w:lvlText w:val="%1)"/>
      <w:lvlJc w:val="left"/>
      <w:pPr>
        <w:ind w:left="502" w:hanging="360"/>
      </w:pPr>
      <w:rPr>
        <w:rFonts w:hint="default"/>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23" w15:restartNumberingAfterBreak="0">
    <w:nsid w:val="65DB5645"/>
    <w:multiLevelType w:val="hybridMultilevel"/>
    <w:tmpl w:val="C340F63A"/>
    <w:lvl w:ilvl="0" w:tplc="1009001B">
      <w:start w:val="1"/>
      <w:numFmt w:val="lowerRoman"/>
      <w:lvlText w:val="%1."/>
      <w:lvlJc w:val="righ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24" w15:restartNumberingAfterBreak="0">
    <w:nsid w:val="6BB67D88"/>
    <w:multiLevelType w:val="hybridMultilevel"/>
    <w:tmpl w:val="4956E0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12C7F2B"/>
    <w:multiLevelType w:val="hybridMultilevel"/>
    <w:tmpl w:val="CA280D72"/>
    <w:lvl w:ilvl="0" w:tplc="1009001B">
      <w:start w:val="1"/>
      <w:numFmt w:val="lowerRoman"/>
      <w:lvlText w:val="%1."/>
      <w:lvlJc w:val="righ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26" w15:restartNumberingAfterBreak="0">
    <w:nsid w:val="73002296"/>
    <w:multiLevelType w:val="hybridMultilevel"/>
    <w:tmpl w:val="DE18BAEE"/>
    <w:lvl w:ilvl="0" w:tplc="52E6C598">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7" w15:restartNumberingAfterBreak="0">
    <w:nsid w:val="755175CA"/>
    <w:multiLevelType w:val="hybridMultilevel"/>
    <w:tmpl w:val="C4E895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7AEC1315"/>
    <w:multiLevelType w:val="hybridMultilevel"/>
    <w:tmpl w:val="A6CED9D6"/>
    <w:lvl w:ilvl="0" w:tplc="1009001B">
      <w:start w:val="1"/>
      <w:numFmt w:val="lowerRoman"/>
      <w:lvlText w:val="%1."/>
      <w:lvlJc w:val="right"/>
      <w:pPr>
        <w:ind w:left="2340" w:hanging="360"/>
      </w:pPr>
    </w:lvl>
    <w:lvl w:ilvl="1" w:tplc="10090019" w:tentative="1">
      <w:start w:val="1"/>
      <w:numFmt w:val="lowerLetter"/>
      <w:lvlText w:val="%2."/>
      <w:lvlJc w:val="left"/>
      <w:pPr>
        <w:ind w:left="3060" w:hanging="360"/>
      </w:pPr>
    </w:lvl>
    <w:lvl w:ilvl="2" w:tplc="1009001B" w:tentative="1">
      <w:start w:val="1"/>
      <w:numFmt w:val="lowerRoman"/>
      <w:lvlText w:val="%3."/>
      <w:lvlJc w:val="right"/>
      <w:pPr>
        <w:ind w:left="3780" w:hanging="180"/>
      </w:pPr>
    </w:lvl>
    <w:lvl w:ilvl="3" w:tplc="1009000F" w:tentative="1">
      <w:start w:val="1"/>
      <w:numFmt w:val="decimal"/>
      <w:lvlText w:val="%4."/>
      <w:lvlJc w:val="left"/>
      <w:pPr>
        <w:ind w:left="4500" w:hanging="360"/>
      </w:pPr>
    </w:lvl>
    <w:lvl w:ilvl="4" w:tplc="10090019" w:tentative="1">
      <w:start w:val="1"/>
      <w:numFmt w:val="lowerLetter"/>
      <w:lvlText w:val="%5."/>
      <w:lvlJc w:val="left"/>
      <w:pPr>
        <w:ind w:left="5220" w:hanging="360"/>
      </w:pPr>
    </w:lvl>
    <w:lvl w:ilvl="5" w:tplc="1009001B" w:tentative="1">
      <w:start w:val="1"/>
      <w:numFmt w:val="lowerRoman"/>
      <w:lvlText w:val="%6."/>
      <w:lvlJc w:val="right"/>
      <w:pPr>
        <w:ind w:left="5940" w:hanging="180"/>
      </w:pPr>
    </w:lvl>
    <w:lvl w:ilvl="6" w:tplc="1009000F" w:tentative="1">
      <w:start w:val="1"/>
      <w:numFmt w:val="decimal"/>
      <w:lvlText w:val="%7."/>
      <w:lvlJc w:val="left"/>
      <w:pPr>
        <w:ind w:left="6660" w:hanging="360"/>
      </w:pPr>
    </w:lvl>
    <w:lvl w:ilvl="7" w:tplc="10090019" w:tentative="1">
      <w:start w:val="1"/>
      <w:numFmt w:val="lowerLetter"/>
      <w:lvlText w:val="%8."/>
      <w:lvlJc w:val="left"/>
      <w:pPr>
        <w:ind w:left="7380" w:hanging="360"/>
      </w:pPr>
    </w:lvl>
    <w:lvl w:ilvl="8" w:tplc="1009001B" w:tentative="1">
      <w:start w:val="1"/>
      <w:numFmt w:val="lowerRoman"/>
      <w:lvlText w:val="%9."/>
      <w:lvlJc w:val="right"/>
      <w:pPr>
        <w:ind w:left="8100" w:hanging="180"/>
      </w:pPr>
    </w:lvl>
  </w:abstractNum>
  <w:num w:numId="1" w16cid:durableId="106853070">
    <w:abstractNumId w:val="18"/>
  </w:num>
  <w:num w:numId="2" w16cid:durableId="341664101">
    <w:abstractNumId w:val="12"/>
  </w:num>
  <w:num w:numId="3" w16cid:durableId="922760270">
    <w:abstractNumId w:val="20"/>
  </w:num>
  <w:num w:numId="4" w16cid:durableId="1941571153">
    <w:abstractNumId w:val="4"/>
  </w:num>
  <w:num w:numId="5" w16cid:durableId="11853638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7389128">
    <w:abstractNumId w:val="28"/>
  </w:num>
  <w:num w:numId="7" w16cid:durableId="1626421437">
    <w:abstractNumId w:val="2"/>
  </w:num>
  <w:num w:numId="8" w16cid:durableId="615866613">
    <w:abstractNumId w:val="11"/>
  </w:num>
  <w:num w:numId="9" w16cid:durableId="811363127">
    <w:abstractNumId w:val="25"/>
  </w:num>
  <w:num w:numId="10" w16cid:durableId="1983272466">
    <w:abstractNumId w:val="23"/>
  </w:num>
  <w:num w:numId="11" w16cid:durableId="558788659">
    <w:abstractNumId w:val="5"/>
  </w:num>
  <w:num w:numId="12" w16cid:durableId="1780637574">
    <w:abstractNumId w:val="17"/>
  </w:num>
  <w:num w:numId="13" w16cid:durableId="1815832884">
    <w:abstractNumId w:val="14"/>
  </w:num>
  <w:num w:numId="14" w16cid:durableId="1950575902">
    <w:abstractNumId w:val="0"/>
  </w:num>
  <w:num w:numId="15" w16cid:durableId="1596471989">
    <w:abstractNumId w:val="24"/>
  </w:num>
  <w:num w:numId="16" w16cid:durableId="1524053859">
    <w:abstractNumId w:val="7"/>
  </w:num>
  <w:num w:numId="17" w16cid:durableId="785663482">
    <w:abstractNumId w:val="16"/>
  </w:num>
  <w:num w:numId="18" w16cid:durableId="190459082">
    <w:abstractNumId w:val="22"/>
  </w:num>
  <w:num w:numId="19" w16cid:durableId="254243494">
    <w:abstractNumId w:val="26"/>
  </w:num>
  <w:num w:numId="20" w16cid:durableId="1290091383">
    <w:abstractNumId w:val="27"/>
  </w:num>
  <w:num w:numId="21" w16cid:durableId="405611260">
    <w:abstractNumId w:val="9"/>
  </w:num>
  <w:num w:numId="22" w16cid:durableId="142934454">
    <w:abstractNumId w:val="8"/>
  </w:num>
  <w:num w:numId="23" w16cid:durableId="2060156875">
    <w:abstractNumId w:val="3"/>
  </w:num>
  <w:num w:numId="24" w16cid:durableId="1699966248">
    <w:abstractNumId w:val="1"/>
  </w:num>
  <w:num w:numId="25" w16cid:durableId="1204362289">
    <w:abstractNumId w:val="10"/>
  </w:num>
  <w:num w:numId="26" w16cid:durableId="1459490342">
    <w:abstractNumId w:val="13"/>
  </w:num>
  <w:num w:numId="27" w16cid:durableId="1198661334">
    <w:abstractNumId w:val="15"/>
  </w:num>
  <w:num w:numId="28" w16cid:durableId="1323587743">
    <w:abstractNumId w:val="6"/>
  </w:num>
  <w:num w:numId="29" w16cid:durableId="1860387569">
    <w:abstractNumId w:val="21"/>
  </w:num>
  <w:num w:numId="30" w16cid:durableId="323628538">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autoHyphenation/>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NgPSJpaGFpYWpko6SsGpxcWZ+XkgBSa1ACRP3W8sAAAA"/>
  </w:docVars>
  <w:rsids>
    <w:rsidRoot w:val="001C353E"/>
    <w:rsid w:val="00000A1B"/>
    <w:rsid w:val="000011D8"/>
    <w:rsid w:val="00001464"/>
    <w:rsid w:val="00001635"/>
    <w:rsid w:val="000016F3"/>
    <w:rsid w:val="000025EA"/>
    <w:rsid w:val="00002601"/>
    <w:rsid w:val="00002651"/>
    <w:rsid w:val="00002673"/>
    <w:rsid w:val="00002852"/>
    <w:rsid w:val="000028E8"/>
    <w:rsid w:val="00002B13"/>
    <w:rsid w:val="00002FAE"/>
    <w:rsid w:val="00003433"/>
    <w:rsid w:val="00003478"/>
    <w:rsid w:val="00003AF7"/>
    <w:rsid w:val="00003B5A"/>
    <w:rsid w:val="00004265"/>
    <w:rsid w:val="000044AE"/>
    <w:rsid w:val="00005202"/>
    <w:rsid w:val="00005482"/>
    <w:rsid w:val="000059CC"/>
    <w:rsid w:val="000061F9"/>
    <w:rsid w:val="00006200"/>
    <w:rsid w:val="00006628"/>
    <w:rsid w:val="00006B5A"/>
    <w:rsid w:val="00006F0F"/>
    <w:rsid w:val="00010913"/>
    <w:rsid w:val="00010DBB"/>
    <w:rsid w:val="00010F8F"/>
    <w:rsid w:val="0001104E"/>
    <w:rsid w:val="0001113C"/>
    <w:rsid w:val="0001175C"/>
    <w:rsid w:val="0001176D"/>
    <w:rsid w:val="00012FBE"/>
    <w:rsid w:val="00013142"/>
    <w:rsid w:val="0001352B"/>
    <w:rsid w:val="0001458F"/>
    <w:rsid w:val="000145BB"/>
    <w:rsid w:val="00014731"/>
    <w:rsid w:val="00014744"/>
    <w:rsid w:val="00014E99"/>
    <w:rsid w:val="0001531B"/>
    <w:rsid w:val="00015EA3"/>
    <w:rsid w:val="00015F39"/>
    <w:rsid w:val="000167CF"/>
    <w:rsid w:val="00016DEA"/>
    <w:rsid w:val="000176EA"/>
    <w:rsid w:val="000178CF"/>
    <w:rsid w:val="000211A3"/>
    <w:rsid w:val="00021340"/>
    <w:rsid w:val="00024602"/>
    <w:rsid w:val="00024803"/>
    <w:rsid w:val="00024E2E"/>
    <w:rsid w:val="000250D5"/>
    <w:rsid w:val="000251E0"/>
    <w:rsid w:val="00026321"/>
    <w:rsid w:val="0002642D"/>
    <w:rsid w:val="00026448"/>
    <w:rsid w:val="0002650D"/>
    <w:rsid w:val="00026642"/>
    <w:rsid w:val="0002669C"/>
    <w:rsid w:val="000269A1"/>
    <w:rsid w:val="00026FFE"/>
    <w:rsid w:val="00027186"/>
    <w:rsid w:val="00027965"/>
    <w:rsid w:val="00027C99"/>
    <w:rsid w:val="00030B6D"/>
    <w:rsid w:val="0003134F"/>
    <w:rsid w:val="00032674"/>
    <w:rsid w:val="00032E18"/>
    <w:rsid w:val="00033240"/>
    <w:rsid w:val="00033E40"/>
    <w:rsid w:val="00033E5A"/>
    <w:rsid w:val="00033EB6"/>
    <w:rsid w:val="00034191"/>
    <w:rsid w:val="000347EE"/>
    <w:rsid w:val="000349EC"/>
    <w:rsid w:val="000354D6"/>
    <w:rsid w:val="00035972"/>
    <w:rsid w:val="00035ADE"/>
    <w:rsid w:val="00035D50"/>
    <w:rsid w:val="0003626D"/>
    <w:rsid w:val="00036449"/>
    <w:rsid w:val="000366ED"/>
    <w:rsid w:val="00036C34"/>
    <w:rsid w:val="00037C1E"/>
    <w:rsid w:val="000403B6"/>
    <w:rsid w:val="000403FD"/>
    <w:rsid w:val="00040BCF"/>
    <w:rsid w:val="00040DC8"/>
    <w:rsid w:val="00040FCA"/>
    <w:rsid w:val="00041D52"/>
    <w:rsid w:val="00042257"/>
    <w:rsid w:val="00042AAC"/>
    <w:rsid w:val="00042DCF"/>
    <w:rsid w:val="00043615"/>
    <w:rsid w:val="00043832"/>
    <w:rsid w:val="00043877"/>
    <w:rsid w:val="00043D2C"/>
    <w:rsid w:val="0004409F"/>
    <w:rsid w:val="00044F1F"/>
    <w:rsid w:val="0004526D"/>
    <w:rsid w:val="000453AC"/>
    <w:rsid w:val="000454C7"/>
    <w:rsid w:val="00045DE4"/>
    <w:rsid w:val="00046211"/>
    <w:rsid w:val="000462B4"/>
    <w:rsid w:val="0004688B"/>
    <w:rsid w:val="00047C91"/>
    <w:rsid w:val="00047E3E"/>
    <w:rsid w:val="00047F18"/>
    <w:rsid w:val="0005047C"/>
    <w:rsid w:val="000506E2"/>
    <w:rsid w:val="00050707"/>
    <w:rsid w:val="0005072C"/>
    <w:rsid w:val="00050BCB"/>
    <w:rsid w:val="000516C0"/>
    <w:rsid w:val="00051841"/>
    <w:rsid w:val="00051DB7"/>
    <w:rsid w:val="00051DB8"/>
    <w:rsid w:val="00052139"/>
    <w:rsid w:val="00052386"/>
    <w:rsid w:val="00052C9C"/>
    <w:rsid w:val="00052F33"/>
    <w:rsid w:val="0005376E"/>
    <w:rsid w:val="000539C3"/>
    <w:rsid w:val="00053B6E"/>
    <w:rsid w:val="00053B97"/>
    <w:rsid w:val="00053CAC"/>
    <w:rsid w:val="0005513E"/>
    <w:rsid w:val="00055314"/>
    <w:rsid w:val="00055413"/>
    <w:rsid w:val="00055E4A"/>
    <w:rsid w:val="000564DC"/>
    <w:rsid w:val="00056516"/>
    <w:rsid w:val="00056536"/>
    <w:rsid w:val="000569B7"/>
    <w:rsid w:val="00056D14"/>
    <w:rsid w:val="00056EC8"/>
    <w:rsid w:val="00057995"/>
    <w:rsid w:val="00057B0F"/>
    <w:rsid w:val="00057D1C"/>
    <w:rsid w:val="00057FFC"/>
    <w:rsid w:val="0006054F"/>
    <w:rsid w:val="00061094"/>
    <w:rsid w:val="000612A4"/>
    <w:rsid w:val="00061C4B"/>
    <w:rsid w:val="00061CFD"/>
    <w:rsid w:val="00061FE9"/>
    <w:rsid w:val="000625A6"/>
    <w:rsid w:val="0006264D"/>
    <w:rsid w:val="00062C2B"/>
    <w:rsid w:val="00063214"/>
    <w:rsid w:val="00063536"/>
    <w:rsid w:val="00063A56"/>
    <w:rsid w:val="000640B8"/>
    <w:rsid w:val="000644B9"/>
    <w:rsid w:val="000650EE"/>
    <w:rsid w:val="00065CA1"/>
    <w:rsid w:val="00065E56"/>
    <w:rsid w:val="00065F66"/>
    <w:rsid w:val="00066E57"/>
    <w:rsid w:val="00067041"/>
    <w:rsid w:val="00067399"/>
    <w:rsid w:val="0006767A"/>
    <w:rsid w:val="00067BC4"/>
    <w:rsid w:val="00067FF9"/>
    <w:rsid w:val="00070359"/>
    <w:rsid w:val="00070567"/>
    <w:rsid w:val="00071A5C"/>
    <w:rsid w:val="00071CCE"/>
    <w:rsid w:val="00071F48"/>
    <w:rsid w:val="000720F4"/>
    <w:rsid w:val="000724F9"/>
    <w:rsid w:val="000727CF"/>
    <w:rsid w:val="0007296C"/>
    <w:rsid w:val="00073069"/>
    <w:rsid w:val="000730FA"/>
    <w:rsid w:val="000733B3"/>
    <w:rsid w:val="00073C26"/>
    <w:rsid w:val="000743CB"/>
    <w:rsid w:val="000744EA"/>
    <w:rsid w:val="00074DC5"/>
    <w:rsid w:val="00074E79"/>
    <w:rsid w:val="000750A4"/>
    <w:rsid w:val="000755E7"/>
    <w:rsid w:val="00075A01"/>
    <w:rsid w:val="00075B30"/>
    <w:rsid w:val="00075E66"/>
    <w:rsid w:val="0007691F"/>
    <w:rsid w:val="00077EAB"/>
    <w:rsid w:val="0008086C"/>
    <w:rsid w:val="00081058"/>
    <w:rsid w:val="00081231"/>
    <w:rsid w:val="00082681"/>
    <w:rsid w:val="00082748"/>
    <w:rsid w:val="000831B6"/>
    <w:rsid w:val="0008367D"/>
    <w:rsid w:val="00083D71"/>
    <w:rsid w:val="0008426D"/>
    <w:rsid w:val="000844FD"/>
    <w:rsid w:val="00084E6E"/>
    <w:rsid w:val="00084F2D"/>
    <w:rsid w:val="00085126"/>
    <w:rsid w:val="000855E5"/>
    <w:rsid w:val="000860F3"/>
    <w:rsid w:val="000869AC"/>
    <w:rsid w:val="00086C96"/>
    <w:rsid w:val="00087A1D"/>
    <w:rsid w:val="00087D57"/>
    <w:rsid w:val="0009006D"/>
    <w:rsid w:val="00090220"/>
    <w:rsid w:val="00090796"/>
    <w:rsid w:val="000907DB"/>
    <w:rsid w:val="00090E6E"/>
    <w:rsid w:val="00091F38"/>
    <w:rsid w:val="00092061"/>
    <w:rsid w:val="000924A4"/>
    <w:rsid w:val="000928E0"/>
    <w:rsid w:val="00093592"/>
    <w:rsid w:val="0009456E"/>
    <w:rsid w:val="00094733"/>
    <w:rsid w:val="00094A5F"/>
    <w:rsid w:val="00095640"/>
    <w:rsid w:val="00095920"/>
    <w:rsid w:val="00095B64"/>
    <w:rsid w:val="00095CE1"/>
    <w:rsid w:val="0009697F"/>
    <w:rsid w:val="000969C4"/>
    <w:rsid w:val="000974A8"/>
    <w:rsid w:val="000979C3"/>
    <w:rsid w:val="00097E1B"/>
    <w:rsid w:val="000A0361"/>
    <w:rsid w:val="000A2A56"/>
    <w:rsid w:val="000A2E0F"/>
    <w:rsid w:val="000A340F"/>
    <w:rsid w:val="000A3A33"/>
    <w:rsid w:val="000A478C"/>
    <w:rsid w:val="000A591A"/>
    <w:rsid w:val="000A5BBC"/>
    <w:rsid w:val="000A5C21"/>
    <w:rsid w:val="000A5D43"/>
    <w:rsid w:val="000A656D"/>
    <w:rsid w:val="000A6AE2"/>
    <w:rsid w:val="000A6C9F"/>
    <w:rsid w:val="000A71DB"/>
    <w:rsid w:val="000A74EE"/>
    <w:rsid w:val="000A77F8"/>
    <w:rsid w:val="000A79A8"/>
    <w:rsid w:val="000B0930"/>
    <w:rsid w:val="000B1B3E"/>
    <w:rsid w:val="000B21A3"/>
    <w:rsid w:val="000B25A1"/>
    <w:rsid w:val="000B3A1C"/>
    <w:rsid w:val="000B3B05"/>
    <w:rsid w:val="000B3E2C"/>
    <w:rsid w:val="000B44D3"/>
    <w:rsid w:val="000B487C"/>
    <w:rsid w:val="000B50D0"/>
    <w:rsid w:val="000B5564"/>
    <w:rsid w:val="000B59AA"/>
    <w:rsid w:val="000B5FD7"/>
    <w:rsid w:val="000B6072"/>
    <w:rsid w:val="000B76DA"/>
    <w:rsid w:val="000B778D"/>
    <w:rsid w:val="000B7A42"/>
    <w:rsid w:val="000C053A"/>
    <w:rsid w:val="000C09B9"/>
    <w:rsid w:val="000C0CD6"/>
    <w:rsid w:val="000C0F17"/>
    <w:rsid w:val="000C1301"/>
    <w:rsid w:val="000C13F8"/>
    <w:rsid w:val="000C15B2"/>
    <w:rsid w:val="000C18D7"/>
    <w:rsid w:val="000C1A4D"/>
    <w:rsid w:val="000C1AF8"/>
    <w:rsid w:val="000C2A03"/>
    <w:rsid w:val="000C4022"/>
    <w:rsid w:val="000C41A5"/>
    <w:rsid w:val="000C44AC"/>
    <w:rsid w:val="000C5016"/>
    <w:rsid w:val="000C5663"/>
    <w:rsid w:val="000C5697"/>
    <w:rsid w:val="000C5FF9"/>
    <w:rsid w:val="000C6455"/>
    <w:rsid w:val="000C7608"/>
    <w:rsid w:val="000C78E0"/>
    <w:rsid w:val="000C7971"/>
    <w:rsid w:val="000C7A7D"/>
    <w:rsid w:val="000C7E27"/>
    <w:rsid w:val="000C7E85"/>
    <w:rsid w:val="000D04E8"/>
    <w:rsid w:val="000D05B6"/>
    <w:rsid w:val="000D076D"/>
    <w:rsid w:val="000D0EDD"/>
    <w:rsid w:val="000D205D"/>
    <w:rsid w:val="000D2175"/>
    <w:rsid w:val="000D23BB"/>
    <w:rsid w:val="000D2555"/>
    <w:rsid w:val="000D295F"/>
    <w:rsid w:val="000D2B50"/>
    <w:rsid w:val="000D3030"/>
    <w:rsid w:val="000D3141"/>
    <w:rsid w:val="000D332C"/>
    <w:rsid w:val="000D352F"/>
    <w:rsid w:val="000D62A8"/>
    <w:rsid w:val="000D69EB"/>
    <w:rsid w:val="000D7530"/>
    <w:rsid w:val="000D791A"/>
    <w:rsid w:val="000D7FD4"/>
    <w:rsid w:val="000E00C3"/>
    <w:rsid w:val="000E0BA7"/>
    <w:rsid w:val="000E192E"/>
    <w:rsid w:val="000E1A61"/>
    <w:rsid w:val="000E27AC"/>
    <w:rsid w:val="000E2E04"/>
    <w:rsid w:val="000E2FBC"/>
    <w:rsid w:val="000E30F4"/>
    <w:rsid w:val="000E359B"/>
    <w:rsid w:val="000E35CD"/>
    <w:rsid w:val="000E3600"/>
    <w:rsid w:val="000E374E"/>
    <w:rsid w:val="000E38C4"/>
    <w:rsid w:val="000E448B"/>
    <w:rsid w:val="000E45C7"/>
    <w:rsid w:val="000E4A82"/>
    <w:rsid w:val="000E5E38"/>
    <w:rsid w:val="000E64F3"/>
    <w:rsid w:val="000E6BAE"/>
    <w:rsid w:val="000E6E4D"/>
    <w:rsid w:val="000E73BA"/>
    <w:rsid w:val="000E754C"/>
    <w:rsid w:val="000E77E9"/>
    <w:rsid w:val="000E7D0B"/>
    <w:rsid w:val="000E7DFB"/>
    <w:rsid w:val="000F0BD3"/>
    <w:rsid w:val="000F0F6E"/>
    <w:rsid w:val="000F0FA2"/>
    <w:rsid w:val="000F17D4"/>
    <w:rsid w:val="000F1930"/>
    <w:rsid w:val="000F1F14"/>
    <w:rsid w:val="000F2550"/>
    <w:rsid w:val="000F3425"/>
    <w:rsid w:val="000F3582"/>
    <w:rsid w:val="000F38E6"/>
    <w:rsid w:val="000F4C3A"/>
    <w:rsid w:val="000F5B48"/>
    <w:rsid w:val="000F5F42"/>
    <w:rsid w:val="000F63C6"/>
    <w:rsid w:val="000F6980"/>
    <w:rsid w:val="000F712A"/>
    <w:rsid w:val="000F7262"/>
    <w:rsid w:val="000F7C7C"/>
    <w:rsid w:val="00100858"/>
    <w:rsid w:val="00100D8F"/>
    <w:rsid w:val="00100EFE"/>
    <w:rsid w:val="00100F61"/>
    <w:rsid w:val="001013CD"/>
    <w:rsid w:val="00101415"/>
    <w:rsid w:val="00101C31"/>
    <w:rsid w:val="001020CF"/>
    <w:rsid w:val="001020EF"/>
    <w:rsid w:val="00102734"/>
    <w:rsid w:val="001033A6"/>
    <w:rsid w:val="00103D30"/>
    <w:rsid w:val="00103EED"/>
    <w:rsid w:val="001044E3"/>
    <w:rsid w:val="001047F0"/>
    <w:rsid w:val="00104B5E"/>
    <w:rsid w:val="00104C85"/>
    <w:rsid w:val="001050AF"/>
    <w:rsid w:val="00105541"/>
    <w:rsid w:val="00105A85"/>
    <w:rsid w:val="00105EAD"/>
    <w:rsid w:val="0010604D"/>
    <w:rsid w:val="00106093"/>
    <w:rsid w:val="001065D9"/>
    <w:rsid w:val="00106751"/>
    <w:rsid w:val="001070EA"/>
    <w:rsid w:val="00107F7B"/>
    <w:rsid w:val="00110CC9"/>
    <w:rsid w:val="00111CAA"/>
    <w:rsid w:val="00111CAD"/>
    <w:rsid w:val="00111D86"/>
    <w:rsid w:val="0011244B"/>
    <w:rsid w:val="001129C8"/>
    <w:rsid w:val="00112C72"/>
    <w:rsid w:val="001134C9"/>
    <w:rsid w:val="001156BC"/>
    <w:rsid w:val="00115841"/>
    <w:rsid w:val="00115862"/>
    <w:rsid w:val="001158B8"/>
    <w:rsid w:val="0011605F"/>
    <w:rsid w:val="0011641B"/>
    <w:rsid w:val="00116971"/>
    <w:rsid w:val="00117DDC"/>
    <w:rsid w:val="00117F88"/>
    <w:rsid w:val="0012037D"/>
    <w:rsid w:val="00120B3A"/>
    <w:rsid w:val="00120E7A"/>
    <w:rsid w:val="0012117A"/>
    <w:rsid w:val="0012156D"/>
    <w:rsid w:val="00121B3C"/>
    <w:rsid w:val="001225A2"/>
    <w:rsid w:val="00122965"/>
    <w:rsid w:val="00122D90"/>
    <w:rsid w:val="00123671"/>
    <w:rsid w:val="00123F3C"/>
    <w:rsid w:val="00124C1A"/>
    <w:rsid w:val="0012606F"/>
    <w:rsid w:val="0012610D"/>
    <w:rsid w:val="0012617D"/>
    <w:rsid w:val="0012649D"/>
    <w:rsid w:val="00126752"/>
    <w:rsid w:val="00126776"/>
    <w:rsid w:val="00126B50"/>
    <w:rsid w:val="00127374"/>
    <w:rsid w:val="00127522"/>
    <w:rsid w:val="001275F9"/>
    <w:rsid w:val="00130918"/>
    <w:rsid w:val="00130BE2"/>
    <w:rsid w:val="001315FB"/>
    <w:rsid w:val="0013166C"/>
    <w:rsid w:val="00131771"/>
    <w:rsid w:val="00131E02"/>
    <w:rsid w:val="00132539"/>
    <w:rsid w:val="00132FA4"/>
    <w:rsid w:val="00133132"/>
    <w:rsid w:val="0013313E"/>
    <w:rsid w:val="00133877"/>
    <w:rsid w:val="00133E7A"/>
    <w:rsid w:val="00134597"/>
    <w:rsid w:val="00134A73"/>
    <w:rsid w:val="001358FD"/>
    <w:rsid w:val="00135A5E"/>
    <w:rsid w:val="00135B4E"/>
    <w:rsid w:val="00135B5A"/>
    <w:rsid w:val="00136C26"/>
    <w:rsid w:val="001374CB"/>
    <w:rsid w:val="001378B3"/>
    <w:rsid w:val="00137C4B"/>
    <w:rsid w:val="0014030F"/>
    <w:rsid w:val="0014076D"/>
    <w:rsid w:val="00140B0F"/>
    <w:rsid w:val="0014130B"/>
    <w:rsid w:val="00141C99"/>
    <w:rsid w:val="00141CBB"/>
    <w:rsid w:val="00142BE4"/>
    <w:rsid w:val="00142D63"/>
    <w:rsid w:val="00143F9F"/>
    <w:rsid w:val="00144481"/>
    <w:rsid w:val="0014452E"/>
    <w:rsid w:val="00144840"/>
    <w:rsid w:val="00144869"/>
    <w:rsid w:val="00144AD6"/>
    <w:rsid w:val="00144C06"/>
    <w:rsid w:val="00144DC2"/>
    <w:rsid w:val="00144FDB"/>
    <w:rsid w:val="001464DF"/>
    <w:rsid w:val="0014677C"/>
    <w:rsid w:val="00146ADD"/>
    <w:rsid w:val="00147336"/>
    <w:rsid w:val="00147567"/>
    <w:rsid w:val="00147EC2"/>
    <w:rsid w:val="00147EF9"/>
    <w:rsid w:val="00150741"/>
    <w:rsid w:val="00151557"/>
    <w:rsid w:val="00151777"/>
    <w:rsid w:val="001517AB"/>
    <w:rsid w:val="00151892"/>
    <w:rsid w:val="00151F77"/>
    <w:rsid w:val="001520A6"/>
    <w:rsid w:val="001526AA"/>
    <w:rsid w:val="001528F5"/>
    <w:rsid w:val="00152B6C"/>
    <w:rsid w:val="00152BBA"/>
    <w:rsid w:val="001533F2"/>
    <w:rsid w:val="001535F6"/>
    <w:rsid w:val="00154EC9"/>
    <w:rsid w:val="001551E0"/>
    <w:rsid w:val="001553D4"/>
    <w:rsid w:val="00155692"/>
    <w:rsid w:val="001558FC"/>
    <w:rsid w:val="001565D5"/>
    <w:rsid w:val="00156A80"/>
    <w:rsid w:val="00157503"/>
    <w:rsid w:val="00157C8F"/>
    <w:rsid w:val="00160419"/>
    <w:rsid w:val="00160660"/>
    <w:rsid w:val="00160CB9"/>
    <w:rsid w:val="001610F9"/>
    <w:rsid w:val="00161922"/>
    <w:rsid w:val="00161C38"/>
    <w:rsid w:val="00161E88"/>
    <w:rsid w:val="0016228E"/>
    <w:rsid w:val="00162407"/>
    <w:rsid w:val="00164194"/>
    <w:rsid w:val="001641C2"/>
    <w:rsid w:val="001642DA"/>
    <w:rsid w:val="001645C7"/>
    <w:rsid w:val="0016497E"/>
    <w:rsid w:val="0016499F"/>
    <w:rsid w:val="00164A1F"/>
    <w:rsid w:val="0016507D"/>
    <w:rsid w:val="00165596"/>
    <w:rsid w:val="00165A75"/>
    <w:rsid w:val="00165B65"/>
    <w:rsid w:val="00165BC9"/>
    <w:rsid w:val="00165E15"/>
    <w:rsid w:val="0016643D"/>
    <w:rsid w:val="0016764D"/>
    <w:rsid w:val="00167BE8"/>
    <w:rsid w:val="00170C7B"/>
    <w:rsid w:val="00171E80"/>
    <w:rsid w:val="00171ED2"/>
    <w:rsid w:val="00173242"/>
    <w:rsid w:val="0017351B"/>
    <w:rsid w:val="0017386D"/>
    <w:rsid w:val="001738F9"/>
    <w:rsid w:val="00173B5A"/>
    <w:rsid w:val="0017424A"/>
    <w:rsid w:val="00174A41"/>
    <w:rsid w:val="001755E6"/>
    <w:rsid w:val="001755F7"/>
    <w:rsid w:val="00175D7B"/>
    <w:rsid w:val="001760A8"/>
    <w:rsid w:val="00176282"/>
    <w:rsid w:val="001767C0"/>
    <w:rsid w:val="00176C80"/>
    <w:rsid w:val="00177924"/>
    <w:rsid w:val="001812B7"/>
    <w:rsid w:val="00181517"/>
    <w:rsid w:val="001815BC"/>
    <w:rsid w:val="001820CD"/>
    <w:rsid w:val="001820CF"/>
    <w:rsid w:val="001821F7"/>
    <w:rsid w:val="001824CF"/>
    <w:rsid w:val="0018280E"/>
    <w:rsid w:val="00182BD4"/>
    <w:rsid w:val="00183290"/>
    <w:rsid w:val="00183347"/>
    <w:rsid w:val="00183902"/>
    <w:rsid w:val="00183905"/>
    <w:rsid w:val="001841FC"/>
    <w:rsid w:val="001844B2"/>
    <w:rsid w:val="00184981"/>
    <w:rsid w:val="00184E73"/>
    <w:rsid w:val="001851C1"/>
    <w:rsid w:val="00185D9F"/>
    <w:rsid w:val="00185E2A"/>
    <w:rsid w:val="00186047"/>
    <w:rsid w:val="0018617D"/>
    <w:rsid w:val="00186CF4"/>
    <w:rsid w:val="00187B3B"/>
    <w:rsid w:val="0019042C"/>
    <w:rsid w:val="001907F8"/>
    <w:rsid w:val="0019099E"/>
    <w:rsid w:val="00190B0E"/>
    <w:rsid w:val="00191140"/>
    <w:rsid w:val="00191BE6"/>
    <w:rsid w:val="00191EF7"/>
    <w:rsid w:val="00191F36"/>
    <w:rsid w:val="0019204C"/>
    <w:rsid w:val="00192A70"/>
    <w:rsid w:val="001933C4"/>
    <w:rsid w:val="001935B3"/>
    <w:rsid w:val="00193E3B"/>
    <w:rsid w:val="0019435C"/>
    <w:rsid w:val="00194D17"/>
    <w:rsid w:val="00194DAA"/>
    <w:rsid w:val="0019597B"/>
    <w:rsid w:val="00195D86"/>
    <w:rsid w:val="00195EE7"/>
    <w:rsid w:val="00195F7C"/>
    <w:rsid w:val="001970C9"/>
    <w:rsid w:val="0019761A"/>
    <w:rsid w:val="0019773C"/>
    <w:rsid w:val="00197BC3"/>
    <w:rsid w:val="001A0240"/>
    <w:rsid w:val="001A0799"/>
    <w:rsid w:val="001A2097"/>
    <w:rsid w:val="001A2824"/>
    <w:rsid w:val="001A29DC"/>
    <w:rsid w:val="001A2ABC"/>
    <w:rsid w:val="001A2DDE"/>
    <w:rsid w:val="001A326E"/>
    <w:rsid w:val="001A34A7"/>
    <w:rsid w:val="001A359E"/>
    <w:rsid w:val="001A3A98"/>
    <w:rsid w:val="001A3C21"/>
    <w:rsid w:val="001A4C97"/>
    <w:rsid w:val="001A4D1F"/>
    <w:rsid w:val="001A4DED"/>
    <w:rsid w:val="001A4FBB"/>
    <w:rsid w:val="001A504B"/>
    <w:rsid w:val="001A5071"/>
    <w:rsid w:val="001A513B"/>
    <w:rsid w:val="001A54D0"/>
    <w:rsid w:val="001A72EC"/>
    <w:rsid w:val="001A7E58"/>
    <w:rsid w:val="001B011D"/>
    <w:rsid w:val="001B06CE"/>
    <w:rsid w:val="001B083C"/>
    <w:rsid w:val="001B093A"/>
    <w:rsid w:val="001B0A16"/>
    <w:rsid w:val="001B0A9B"/>
    <w:rsid w:val="001B24A9"/>
    <w:rsid w:val="001B3693"/>
    <w:rsid w:val="001B3727"/>
    <w:rsid w:val="001B388B"/>
    <w:rsid w:val="001B3C3D"/>
    <w:rsid w:val="001B3FE3"/>
    <w:rsid w:val="001B47EA"/>
    <w:rsid w:val="001B58F3"/>
    <w:rsid w:val="001B5AD6"/>
    <w:rsid w:val="001B602E"/>
    <w:rsid w:val="001B624A"/>
    <w:rsid w:val="001B63E4"/>
    <w:rsid w:val="001B7293"/>
    <w:rsid w:val="001B7B12"/>
    <w:rsid w:val="001B7D80"/>
    <w:rsid w:val="001B7F40"/>
    <w:rsid w:val="001C12A1"/>
    <w:rsid w:val="001C134D"/>
    <w:rsid w:val="001C17A5"/>
    <w:rsid w:val="001C2134"/>
    <w:rsid w:val="001C225C"/>
    <w:rsid w:val="001C25A2"/>
    <w:rsid w:val="001C26B5"/>
    <w:rsid w:val="001C2D89"/>
    <w:rsid w:val="001C2EED"/>
    <w:rsid w:val="001C31CF"/>
    <w:rsid w:val="001C353E"/>
    <w:rsid w:val="001C3925"/>
    <w:rsid w:val="001C4661"/>
    <w:rsid w:val="001C4A49"/>
    <w:rsid w:val="001C4A7D"/>
    <w:rsid w:val="001C4BC0"/>
    <w:rsid w:val="001C55EA"/>
    <w:rsid w:val="001C5F8B"/>
    <w:rsid w:val="001C60A9"/>
    <w:rsid w:val="001C6201"/>
    <w:rsid w:val="001C67CA"/>
    <w:rsid w:val="001C6844"/>
    <w:rsid w:val="001C6915"/>
    <w:rsid w:val="001C69F5"/>
    <w:rsid w:val="001C7C70"/>
    <w:rsid w:val="001C7DE6"/>
    <w:rsid w:val="001D071C"/>
    <w:rsid w:val="001D0A67"/>
    <w:rsid w:val="001D0B4F"/>
    <w:rsid w:val="001D0E76"/>
    <w:rsid w:val="001D1517"/>
    <w:rsid w:val="001D2042"/>
    <w:rsid w:val="001D255B"/>
    <w:rsid w:val="001D2C2D"/>
    <w:rsid w:val="001D2F85"/>
    <w:rsid w:val="001D30EA"/>
    <w:rsid w:val="001D3BA2"/>
    <w:rsid w:val="001D4248"/>
    <w:rsid w:val="001D4950"/>
    <w:rsid w:val="001D4AB5"/>
    <w:rsid w:val="001D4E5B"/>
    <w:rsid w:val="001D52AE"/>
    <w:rsid w:val="001D5E10"/>
    <w:rsid w:val="001D6165"/>
    <w:rsid w:val="001D651A"/>
    <w:rsid w:val="001D6794"/>
    <w:rsid w:val="001D688D"/>
    <w:rsid w:val="001D70AB"/>
    <w:rsid w:val="001E0063"/>
    <w:rsid w:val="001E042A"/>
    <w:rsid w:val="001E06C2"/>
    <w:rsid w:val="001E0887"/>
    <w:rsid w:val="001E0B8C"/>
    <w:rsid w:val="001E0D11"/>
    <w:rsid w:val="001E1568"/>
    <w:rsid w:val="001E1739"/>
    <w:rsid w:val="001E1747"/>
    <w:rsid w:val="001E1CD3"/>
    <w:rsid w:val="001E21E4"/>
    <w:rsid w:val="001E2AC5"/>
    <w:rsid w:val="001E2DB5"/>
    <w:rsid w:val="001E36B7"/>
    <w:rsid w:val="001E3A06"/>
    <w:rsid w:val="001E3BD0"/>
    <w:rsid w:val="001E4084"/>
    <w:rsid w:val="001E416A"/>
    <w:rsid w:val="001E41A6"/>
    <w:rsid w:val="001E4308"/>
    <w:rsid w:val="001E4548"/>
    <w:rsid w:val="001E4E19"/>
    <w:rsid w:val="001E583F"/>
    <w:rsid w:val="001E5AEC"/>
    <w:rsid w:val="001E653E"/>
    <w:rsid w:val="001E692D"/>
    <w:rsid w:val="001E7024"/>
    <w:rsid w:val="001E703F"/>
    <w:rsid w:val="001E760B"/>
    <w:rsid w:val="001E7C1C"/>
    <w:rsid w:val="001F02C9"/>
    <w:rsid w:val="001F1DFF"/>
    <w:rsid w:val="001F2442"/>
    <w:rsid w:val="001F2BC5"/>
    <w:rsid w:val="001F2D24"/>
    <w:rsid w:val="001F2F34"/>
    <w:rsid w:val="001F39BA"/>
    <w:rsid w:val="001F3C17"/>
    <w:rsid w:val="001F3C35"/>
    <w:rsid w:val="001F41EA"/>
    <w:rsid w:val="001F4B7D"/>
    <w:rsid w:val="001F54AD"/>
    <w:rsid w:val="001F5623"/>
    <w:rsid w:val="001F563D"/>
    <w:rsid w:val="001F5896"/>
    <w:rsid w:val="001F5A8A"/>
    <w:rsid w:val="001F5EFD"/>
    <w:rsid w:val="001F632F"/>
    <w:rsid w:val="001F63B3"/>
    <w:rsid w:val="001F6C94"/>
    <w:rsid w:val="001F744A"/>
    <w:rsid w:val="001F7670"/>
    <w:rsid w:val="001F78A0"/>
    <w:rsid w:val="00200ABB"/>
    <w:rsid w:val="0020144E"/>
    <w:rsid w:val="002015B6"/>
    <w:rsid w:val="002015BE"/>
    <w:rsid w:val="002015C9"/>
    <w:rsid w:val="0020166C"/>
    <w:rsid w:val="00201882"/>
    <w:rsid w:val="002018B3"/>
    <w:rsid w:val="00202191"/>
    <w:rsid w:val="0020274A"/>
    <w:rsid w:val="0020279C"/>
    <w:rsid w:val="00202819"/>
    <w:rsid w:val="00202989"/>
    <w:rsid w:val="00202F1F"/>
    <w:rsid w:val="00203561"/>
    <w:rsid w:val="0020420F"/>
    <w:rsid w:val="0020442B"/>
    <w:rsid w:val="002045BD"/>
    <w:rsid w:val="00204BC9"/>
    <w:rsid w:val="00204CBB"/>
    <w:rsid w:val="00205A95"/>
    <w:rsid w:val="00206089"/>
    <w:rsid w:val="0020616A"/>
    <w:rsid w:val="0020657D"/>
    <w:rsid w:val="0020675A"/>
    <w:rsid w:val="00206AC4"/>
    <w:rsid w:val="0020730C"/>
    <w:rsid w:val="00207386"/>
    <w:rsid w:val="00210681"/>
    <w:rsid w:val="00210A73"/>
    <w:rsid w:val="00210A7D"/>
    <w:rsid w:val="00210F68"/>
    <w:rsid w:val="002114F4"/>
    <w:rsid w:val="0021169D"/>
    <w:rsid w:val="00213660"/>
    <w:rsid w:val="002136CD"/>
    <w:rsid w:val="002136D8"/>
    <w:rsid w:val="00213E63"/>
    <w:rsid w:val="00213FBE"/>
    <w:rsid w:val="00214611"/>
    <w:rsid w:val="0021566F"/>
    <w:rsid w:val="00215848"/>
    <w:rsid w:val="0021646E"/>
    <w:rsid w:val="002164B3"/>
    <w:rsid w:val="00216B20"/>
    <w:rsid w:val="00216D76"/>
    <w:rsid w:val="00217273"/>
    <w:rsid w:val="0021773E"/>
    <w:rsid w:val="002178C0"/>
    <w:rsid w:val="00220CE6"/>
    <w:rsid w:val="00220D74"/>
    <w:rsid w:val="00220ED9"/>
    <w:rsid w:val="0022105E"/>
    <w:rsid w:val="00222781"/>
    <w:rsid w:val="002228DC"/>
    <w:rsid w:val="00222D8E"/>
    <w:rsid w:val="00222DB3"/>
    <w:rsid w:val="002231B8"/>
    <w:rsid w:val="0022361C"/>
    <w:rsid w:val="00223E80"/>
    <w:rsid w:val="00224165"/>
    <w:rsid w:val="0022432F"/>
    <w:rsid w:val="00224465"/>
    <w:rsid w:val="002254AC"/>
    <w:rsid w:val="0022583A"/>
    <w:rsid w:val="0022629A"/>
    <w:rsid w:val="0023043D"/>
    <w:rsid w:val="0023085F"/>
    <w:rsid w:val="00230A89"/>
    <w:rsid w:val="00230E12"/>
    <w:rsid w:val="00231032"/>
    <w:rsid w:val="002310D5"/>
    <w:rsid w:val="002311E2"/>
    <w:rsid w:val="0023151F"/>
    <w:rsid w:val="00231608"/>
    <w:rsid w:val="00231F90"/>
    <w:rsid w:val="002320BB"/>
    <w:rsid w:val="002323A1"/>
    <w:rsid w:val="0023245C"/>
    <w:rsid w:val="00232823"/>
    <w:rsid w:val="0023293D"/>
    <w:rsid w:val="00232C6D"/>
    <w:rsid w:val="00232CF3"/>
    <w:rsid w:val="00232E9F"/>
    <w:rsid w:val="002337A9"/>
    <w:rsid w:val="00234094"/>
    <w:rsid w:val="00234AC4"/>
    <w:rsid w:val="002359DF"/>
    <w:rsid w:val="002359FB"/>
    <w:rsid w:val="002378CA"/>
    <w:rsid w:val="00237A33"/>
    <w:rsid w:val="00237CC5"/>
    <w:rsid w:val="00237E9D"/>
    <w:rsid w:val="0024090D"/>
    <w:rsid w:val="002410F6"/>
    <w:rsid w:val="00241D2F"/>
    <w:rsid w:val="002428EC"/>
    <w:rsid w:val="00242ABE"/>
    <w:rsid w:val="00243DD0"/>
    <w:rsid w:val="0024452F"/>
    <w:rsid w:val="00245014"/>
    <w:rsid w:val="002456D5"/>
    <w:rsid w:val="00245B10"/>
    <w:rsid w:val="00246E8D"/>
    <w:rsid w:val="002476DF"/>
    <w:rsid w:val="00247ADC"/>
    <w:rsid w:val="00247BDA"/>
    <w:rsid w:val="00251018"/>
    <w:rsid w:val="0025104B"/>
    <w:rsid w:val="00251695"/>
    <w:rsid w:val="002516A8"/>
    <w:rsid w:val="00251788"/>
    <w:rsid w:val="002517F7"/>
    <w:rsid w:val="00251B69"/>
    <w:rsid w:val="00251CCD"/>
    <w:rsid w:val="0025338A"/>
    <w:rsid w:val="002535F5"/>
    <w:rsid w:val="002539CB"/>
    <w:rsid w:val="0025430B"/>
    <w:rsid w:val="00254E57"/>
    <w:rsid w:val="0025503F"/>
    <w:rsid w:val="00255331"/>
    <w:rsid w:val="00255747"/>
    <w:rsid w:val="002557ED"/>
    <w:rsid w:val="00255F1F"/>
    <w:rsid w:val="00256005"/>
    <w:rsid w:val="00256AB9"/>
    <w:rsid w:val="00257A18"/>
    <w:rsid w:val="002602CA"/>
    <w:rsid w:val="002607FB"/>
    <w:rsid w:val="00261417"/>
    <w:rsid w:val="00261B46"/>
    <w:rsid w:val="00261F93"/>
    <w:rsid w:val="002621AC"/>
    <w:rsid w:val="002622DB"/>
    <w:rsid w:val="002623DB"/>
    <w:rsid w:val="002626A6"/>
    <w:rsid w:val="00263161"/>
    <w:rsid w:val="00263323"/>
    <w:rsid w:val="00263482"/>
    <w:rsid w:val="00263834"/>
    <w:rsid w:val="00263D3E"/>
    <w:rsid w:val="00264269"/>
    <w:rsid w:val="00264749"/>
    <w:rsid w:val="00264DE3"/>
    <w:rsid w:val="00265960"/>
    <w:rsid w:val="00265DFB"/>
    <w:rsid w:val="0026609E"/>
    <w:rsid w:val="00266D80"/>
    <w:rsid w:val="00267240"/>
    <w:rsid w:val="00267440"/>
    <w:rsid w:val="002676B9"/>
    <w:rsid w:val="0026782D"/>
    <w:rsid w:val="00267FFD"/>
    <w:rsid w:val="0027054B"/>
    <w:rsid w:val="00270711"/>
    <w:rsid w:val="00270862"/>
    <w:rsid w:val="002718AE"/>
    <w:rsid w:val="00271C2D"/>
    <w:rsid w:val="00271F73"/>
    <w:rsid w:val="00271FFB"/>
    <w:rsid w:val="00272617"/>
    <w:rsid w:val="00272E01"/>
    <w:rsid w:val="002730D5"/>
    <w:rsid w:val="0027386A"/>
    <w:rsid w:val="002738BE"/>
    <w:rsid w:val="00275AF5"/>
    <w:rsid w:val="00275FA6"/>
    <w:rsid w:val="00276050"/>
    <w:rsid w:val="00276363"/>
    <w:rsid w:val="0027662E"/>
    <w:rsid w:val="00276910"/>
    <w:rsid w:val="002775C9"/>
    <w:rsid w:val="00277B85"/>
    <w:rsid w:val="0028031F"/>
    <w:rsid w:val="00280B18"/>
    <w:rsid w:val="00280B78"/>
    <w:rsid w:val="002817FE"/>
    <w:rsid w:val="00281D0F"/>
    <w:rsid w:val="002824AC"/>
    <w:rsid w:val="002833E2"/>
    <w:rsid w:val="00283D8C"/>
    <w:rsid w:val="00284114"/>
    <w:rsid w:val="00284E6F"/>
    <w:rsid w:val="00285D16"/>
    <w:rsid w:val="002871A1"/>
    <w:rsid w:val="00287779"/>
    <w:rsid w:val="00287D21"/>
    <w:rsid w:val="00290BA7"/>
    <w:rsid w:val="00290CB4"/>
    <w:rsid w:val="002911EF"/>
    <w:rsid w:val="00291B93"/>
    <w:rsid w:val="00291BCF"/>
    <w:rsid w:val="002923F1"/>
    <w:rsid w:val="00292A0D"/>
    <w:rsid w:val="002930E9"/>
    <w:rsid w:val="0029373B"/>
    <w:rsid w:val="002937A3"/>
    <w:rsid w:val="00294236"/>
    <w:rsid w:val="00294388"/>
    <w:rsid w:val="0029458D"/>
    <w:rsid w:val="00294987"/>
    <w:rsid w:val="00294CFC"/>
    <w:rsid w:val="00295108"/>
    <w:rsid w:val="0029567B"/>
    <w:rsid w:val="002965A8"/>
    <w:rsid w:val="002965D9"/>
    <w:rsid w:val="00296A47"/>
    <w:rsid w:val="00296BC3"/>
    <w:rsid w:val="00297E21"/>
    <w:rsid w:val="002A004E"/>
    <w:rsid w:val="002A03D4"/>
    <w:rsid w:val="002A051F"/>
    <w:rsid w:val="002A0539"/>
    <w:rsid w:val="002A0865"/>
    <w:rsid w:val="002A0C70"/>
    <w:rsid w:val="002A14D6"/>
    <w:rsid w:val="002A1C13"/>
    <w:rsid w:val="002A2431"/>
    <w:rsid w:val="002A2DEA"/>
    <w:rsid w:val="002A316D"/>
    <w:rsid w:val="002A3A64"/>
    <w:rsid w:val="002A3CB3"/>
    <w:rsid w:val="002A3D44"/>
    <w:rsid w:val="002A4564"/>
    <w:rsid w:val="002A4BDD"/>
    <w:rsid w:val="002A4C15"/>
    <w:rsid w:val="002A5A76"/>
    <w:rsid w:val="002A5BCA"/>
    <w:rsid w:val="002A5F1E"/>
    <w:rsid w:val="002A6729"/>
    <w:rsid w:val="002A6D1A"/>
    <w:rsid w:val="002A7310"/>
    <w:rsid w:val="002A74AE"/>
    <w:rsid w:val="002A7B3E"/>
    <w:rsid w:val="002B01E5"/>
    <w:rsid w:val="002B05F3"/>
    <w:rsid w:val="002B0737"/>
    <w:rsid w:val="002B09E5"/>
    <w:rsid w:val="002B0D19"/>
    <w:rsid w:val="002B0E5D"/>
    <w:rsid w:val="002B0FC4"/>
    <w:rsid w:val="002B1137"/>
    <w:rsid w:val="002B1A74"/>
    <w:rsid w:val="002B1E2A"/>
    <w:rsid w:val="002B2001"/>
    <w:rsid w:val="002B21E9"/>
    <w:rsid w:val="002B25B4"/>
    <w:rsid w:val="002B27D1"/>
    <w:rsid w:val="002B2A91"/>
    <w:rsid w:val="002B3F96"/>
    <w:rsid w:val="002B4C64"/>
    <w:rsid w:val="002B4F26"/>
    <w:rsid w:val="002B50FA"/>
    <w:rsid w:val="002B5359"/>
    <w:rsid w:val="002B62F4"/>
    <w:rsid w:val="002B630F"/>
    <w:rsid w:val="002B6714"/>
    <w:rsid w:val="002B69CE"/>
    <w:rsid w:val="002B6EB2"/>
    <w:rsid w:val="002B78CB"/>
    <w:rsid w:val="002C046A"/>
    <w:rsid w:val="002C0D20"/>
    <w:rsid w:val="002C0D39"/>
    <w:rsid w:val="002C126F"/>
    <w:rsid w:val="002C16DF"/>
    <w:rsid w:val="002C20C1"/>
    <w:rsid w:val="002C2AC5"/>
    <w:rsid w:val="002C2BB2"/>
    <w:rsid w:val="002C32A0"/>
    <w:rsid w:val="002C3566"/>
    <w:rsid w:val="002C3E1D"/>
    <w:rsid w:val="002C460F"/>
    <w:rsid w:val="002C48BE"/>
    <w:rsid w:val="002C4AAB"/>
    <w:rsid w:val="002C4FAB"/>
    <w:rsid w:val="002C6117"/>
    <w:rsid w:val="002C620A"/>
    <w:rsid w:val="002C623B"/>
    <w:rsid w:val="002C6284"/>
    <w:rsid w:val="002C6700"/>
    <w:rsid w:val="002C77C5"/>
    <w:rsid w:val="002D01E1"/>
    <w:rsid w:val="002D04B1"/>
    <w:rsid w:val="002D0545"/>
    <w:rsid w:val="002D0B85"/>
    <w:rsid w:val="002D0E49"/>
    <w:rsid w:val="002D1364"/>
    <w:rsid w:val="002D18D1"/>
    <w:rsid w:val="002D1AD6"/>
    <w:rsid w:val="002D2728"/>
    <w:rsid w:val="002D304C"/>
    <w:rsid w:val="002D384D"/>
    <w:rsid w:val="002D3A7A"/>
    <w:rsid w:val="002D446C"/>
    <w:rsid w:val="002D4CC1"/>
    <w:rsid w:val="002D5109"/>
    <w:rsid w:val="002D55F8"/>
    <w:rsid w:val="002D574E"/>
    <w:rsid w:val="002D597B"/>
    <w:rsid w:val="002D6073"/>
    <w:rsid w:val="002D65EB"/>
    <w:rsid w:val="002D66CE"/>
    <w:rsid w:val="002D684C"/>
    <w:rsid w:val="002D6D15"/>
    <w:rsid w:val="002D7278"/>
    <w:rsid w:val="002D731B"/>
    <w:rsid w:val="002D758F"/>
    <w:rsid w:val="002E001C"/>
    <w:rsid w:val="002E0702"/>
    <w:rsid w:val="002E0873"/>
    <w:rsid w:val="002E0908"/>
    <w:rsid w:val="002E0AEF"/>
    <w:rsid w:val="002E1011"/>
    <w:rsid w:val="002E192B"/>
    <w:rsid w:val="002E1D2B"/>
    <w:rsid w:val="002E22E8"/>
    <w:rsid w:val="002E23BC"/>
    <w:rsid w:val="002E2CA6"/>
    <w:rsid w:val="002E2D48"/>
    <w:rsid w:val="002E324F"/>
    <w:rsid w:val="002E33EB"/>
    <w:rsid w:val="002E3B60"/>
    <w:rsid w:val="002E5109"/>
    <w:rsid w:val="002E53DB"/>
    <w:rsid w:val="002E5694"/>
    <w:rsid w:val="002E578A"/>
    <w:rsid w:val="002E5A56"/>
    <w:rsid w:val="002E65D0"/>
    <w:rsid w:val="002E6630"/>
    <w:rsid w:val="002E6946"/>
    <w:rsid w:val="002E6FDF"/>
    <w:rsid w:val="002E72AD"/>
    <w:rsid w:val="002F0222"/>
    <w:rsid w:val="002F0335"/>
    <w:rsid w:val="002F1094"/>
    <w:rsid w:val="002F12BE"/>
    <w:rsid w:val="002F1613"/>
    <w:rsid w:val="002F1C38"/>
    <w:rsid w:val="002F2AEB"/>
    <w:rsid w:val="002F30A2"/>
    <w:rsid w:val="002F3185"/>
    <w:rsid w:val="002F3335"/>
    <w:rsid w:val="002F3F26"/>
    <w:rsid w:val="002F43A0"/>
    <w:rsid w:val="002F4F37"/>
    <w:rsid w:val="002F4F64"/>
    <w:rsid w:val="002F5056"/>
    <w:rsid w:val="002F520D"/>
    <w:rsid w:val="002F5241"/>
    <w:rsid w:val="002F5C91"/>
    <w:rsid w:val="002F657D"/>
    <w:rsid w:val="002F6786"/>
    <w:rsid w:val="002F67FE"/>
    <w:rsid w:val="002F693A"/>
    <w:rsid w:val="002F6F44"/>
    <w:rsid w:val="002F77C7"/>
    <w:rsid w:val="00300073"/>
    <w:rsid w:val="00301048"/>
    <w:rsid w:val="003012CC"/>
    <w:rsid w:val="00301C23"/>
    <w:rsid w:val="00301D52"/>
    <w:rsid w:val="00302851"/>
    <w:rsid w:val="00302D84"/>
    <w:rsid w:val="00304B26"/>
    <w:rsid w:val="00304BA0"/>
    <w:rsid w:val="00304BC4"/>
    <w:rsid w:val="00304CFD"/>
    <w:rsid w:val="00305713"/>
    <w:rsid w:val="00305CF6"/>
    <w:rsid w:val="00305EF6"/>
    <w:rsid w:val="003062BA"/>
    <w:rsid w:val="003062F5"/>
    <w:rsid w:val="00306677"/>
    <w:rsid w:val="0030684E"/>
    <w:rsid w:val="00306E9E"/>
    <w:rsid w:val="003070A1"/>
    <w:rsid w:val="0030794D"/>
    <w:rsid w:val="00307B21"/>
    <w:rsid w:val="00307F01"/>
    <w:rsid w:val="00310B51"/>
    <w:rsid w:val="00311CE6"/>
    <w:rsid w:val="00311EFE"/>
    <w:rsid w:val="00312115"/>
    <w:rsid w:val="003121F9"/>
    <w:rsid w:val="00312210"/>
    <w:rsid w:val="003125F1"/>
    <w:rsid w:val="003127D3"/>
    <w:rsid w:val="00313576"/>
    <w:rsid w:val="00313A88"/>
    <w:rsid w:val="00313C88"/>
    <w:rsid w:val="00313CAA"/>
    <w:rsid w:val="00314F21"/>
    <w:rsid w:val="0031525A"/>
    <w:rsid w:val="00315286"/>
    <w:rsid w:val="00315293"/>
    <w:rsid w:val="003152A6"/>
    <w:rsid w:val="0031544A"/>
    <w:rsid w:val="0032054D"/>
    <w:rsid w:val="0032072E"/>
    <w:rsid w:val="003213C3"/>
    <w:rsid w:val="003214E4"/>
    <w:rsid w:val="0032286C"/>
    <w:rsid w:val="00322B28"/>
    <w:rsid w:val="0032313B"/>
    <w:rsid w:val="003235D9"/>
    <w:rsid w:val="003237EE"/>
    <w:rsid w:val="00324AC4"/>
    <w:rsid w:val="00324EB3"/>
    <w:rsid w:val="0032560F"/>
    <w:rsid w:val="00325CF9"/>
    <w:rsid w:val="00325EF9"/>
    <w:rsid w:val="003260B0"/>
    <w:rsid w:val="003266C8"/>
    <w:rsid w:val="00326EC8"/>
    <w:rsid w:val="00327117"/>
    <w:rsid w:val="003272EC"/>
    <w:rsid w:val="0032760E"/>
    <w:rsid w:val="00327C6E"/>
    <w:rsid w:val="0033002D"/>
    <w:rsid w:val="003301D0"/>
    <w:rsid w:val="00330670"/>
    <w:rsid w:val="00330E52"/>
    <w:rsid w:val="00330EC2"/>
    <w:rsid w:val="00331311"/>
    <w:rsid w:val="00331361"/>
    <w:rsid w:val="00331DDB"/>
    <w:rsid w:val="00331E55"/>
    <w:rsid w:val="00331F18"/>
    <w:rsid w:val="003342C0"/>
    <w:rsid w:val="0033432B"/>
    <w:rsid w:val="00334555"/>
    <w:rsid w:val="0033471F"/>
    <w:rsid w:val="003347D9"/>
    <w:rsid w:val="00334EFB"/>
    <w:rsid w:val="00335F00"/>
    <w:rsid w:val="00336CD9"/>
    <w:rsid w:val="003371CA"/>
    <w:rsid w:val="0033732F"/>
    <w:rsid w:val="0033769C"/>
    <w:rsid w:val="0034068D"/>
    <w:rsid w:val="0034080F"/>
    <w:rsid w:val="00341197"/>
    <w:rsid w:val="0034142E"/>
    <w:rsid w:val="00341609"/>
    <w:rsid w:val="00341B41"/>
    <w:rsid w:val="00341B93"/>
    <w:rsid w:val="00341EB7"/>
    <w:rsid w:val="0034288B"/>
    <w:rsid w:val="00342B65"/>
    <w:rsid w:val="00343285"/>
    <w:rsid w:val="003439FE"/>
    <w:rsid w:val="00343C02"/>
    <w:rsid w:val="003440D6"/>
    <w:rsid w:val="003442BB"/>
    <w:rsid w:val="0034487E"/>
    <w:rsid w:val="00344B09"/>
    <w:rsid w:val="0034514F"/>
    <w:rsid w:val="00345536"/>
    <w:rsid w:val="00345539"/>
    <w:rsid w:val="00345570"/>
    <w:rsid w:val="00345D74"/>
    <w:rsid w:val="00345F67"/>
    <w:rsid w:val="003461F1"/>
    <w:rsid w:val="003464EB"/>
    <w:rsid w:val="00346C2A"/>
    <w:rsid w:val="00347B46"/>
    <w:rsid w:val="00347F8A"/>
    <w:rsid w:val="00347FFC"/>
    <w:rsid w:val="00350A96"/>
    <w:rsid w:val="00350AD5"/>
    <w:rsid w:val="0035101B"/>
    <w:rsid w:val="00351264"/>
    <w:rsid w:val="0035167F"/>
    <w:rsid w:val="00351B37"/>
    <w:rsid w:val="003520CA"/>
    <w:rsid w:val="003525F3"/>
    <w:rsid w:val="00352E6E"/>
    <w:rsid w:val="00353418"/>
    <w:rsid w:val="00353551"/>
    <w:rsid w:val="00353BD3"/>
    <w:rsid w:val="00353D7A"/>
    <w:rsid w:val="00353DDA"/>
    <w:rsid w:val="003541DC"/>
    <w:rsid w:val="00354886"/>
    <w:rsid w:val="00354A07"/>
    <w:rsid w:val="00354B52"/>
    <w:rsid w:val="00355F23"/>
    <w:rsid w:val="0035651B"/>
    <w:rsid w:val="00356751"/>
    <w:rsid w:val="00356932"/>
    <w:rsid w:val="00356C83"/>
    <w:rsid w:val="003570F5"/>
    <w:rsid w:val="00357C13"/>
    <w:rsid w:val="00360102"/>
    <w:rsid w:val="0036040F"/>
    <w:rsid w:val="00360A2A"/>
    <w:rsid w:val="00360EAF"/>
    <w:rsid w:val="00361432"/>
    <w:rsid w:val="00361461"/>
    <w:rsid w:val="0036184D"/>
    <w:rsid w:val="0036190F"/>
    <w:rsid w:val="00361D30"/>
    <w:rsid w:val="003625D1"/>
    <w:rsid w:val="0036280E"/>
    <w:rsid w:val="0036363D"/>
    <w:rsid w:val="0036391C"/>
    <w:rsid w:val="00363F86"/>
    <w:rsid w:val="0036405B"/>
    <w:rsid w:val="0036429B"/>
    <w:rsid w:val="00364A5B"/>
    <w:rsid w:val="00364CB6"/>
    <w:rsid w:val="00365B63"/>
    <w:rsid w:val="00366198"/>
    <w:rsid w:val="00366C3D"/>
    <w:rsid w:val="00366CEF"/>
    <w:rsid w:val="00366E98"/>
    <w:rsid w:val="00367408"/>
    <w:rsid w:val="00367953"/>
    <w:rsid w:val="003702D2"/>
    <w:rsid w:val="00370406"/>
    <w:rsid w:val="0037102D"/>
    <w:rsid w:val="00371355"/>
    <w:rsid w:val="0037135B"/>
    <w:rsid w:val="003714F0"/>
    <w:rsid w:val="00371943"/>
    <w:rsid w:val="00371FFD"/>
    <w:rsid w:val="0037226B"/>
    <w:rsid w:val="00372332"/>
    <w:rsid w:val="00372C2D"/>
    <w:rsid w:val="003730F4"/>
    <w:rsid w:val="003734AA"/>
    <w:rsid w:val="00373610"/>
    <w:rsid w:val="003736CE"/>
    <w:rsid w:val="00373B54"/>
    <w:rsid w:val="00373B8F"/>
    <w:rsid w:val="00373C88"/>
    <w:rsid w:val="003740B6"/>
    <w:rsid w:val="003741DF"/>
    <w:rsid w:val="00374646"/>
    <w:rsid w:val="00374BA7"/>
    <w:rsid w:val="00375748"/>
    <w:rsid w:val="00375BAD"/>
    <w:rsid w:val="0037643A"/>
    <w:rsid w:val="003774D8"/>
    <w:rsid w:val="00380292"/>
    <w:rsid w:val="00380407"/>
    <w:rsid w:val="00380DB1"/>
    <w:rsid w:val="00381A9A"/>
    <w:rsid w:val="003820FA"/>
    <w:rsid w:val="003821E1"/>
    <w:rsid w:val="0038241A"/>
    <w:rsid w:val="00382B1A"/>
    <w:rsid w:val="00382E8D"/>
    <w:rsid w:val="00383175"/>
    <w:rsid w:val="00383BCC"/>
    <w:rsid w:val="00384631"/>
    <w:rsid w:val="00384A52"/>
    <w:rsid w:val="003854E5"/>
    <w:rsid w:val="003856F7"/>
    <w:rsid w:val="00385DAC"/>
    <w:rsid w:val="00385E69"/>
    <w:rsid w:val="00385FFC"/>
    <w:rsid w:val="00386030"/>
    <w:rsid w:val="00387303"/>
    <w:rsid w:val="00387B83"/>
    <w:rsid w:val="00387FA3"/>
    <w:rsid w:val="00390234"/>
    <w:rsid w:val="0039061E"/>
    <w:rsid w:val="00391160"/>
    <w:rsid w:val="003912F1"/>
    <w:rsid w:val="00391996"/>
    <w:rsid w:val="003924AA"/>
    <w:rsid w:val="003924D9"/>
    <w:rsid w:val="00392BD0"/>
    <w:rsid w:val="00393DD1"/>
    <w:rsid w:val="00393E92"/>
    <w:rsid w:val="00394836"/>
    <w:rsid w:val="0039493A"/>
    <w:rsid w:val="00394AAE"/>
    <w:rsid w:val="00394B79"/>
    <w:rsid w:val="003958C7"/>
    <w:rsid w:val="0039719B"/>
    <w:rsid w:val="003979DE"/>
    <w:rsid w:val="00397B95"/>
    <w:rsid w:val="003A0022"/>
    <w:rsid w:val="003A01A7"/>
    <w:rsid w:val="003A064F"/>
    <w:rsid w:val="003A1B2D"/>
    <w:rsid w:val="003A1CFA"/>
    <w:rsid w:val="003A23E4"/>
    <w:rsid w:val="003A240C"/>
    <w:rsid w:val="003A2BFB"/>
    <w:rsid w:val="003A2D8E"/>
    <w:rsid w:val="003A3282"/>
    <w:rsid w:val="003A3BF9"/>
    <w:rsid w:val="003A3F94"/>
    <w:rsid w:val="003A41D3"/>
    <w:rsid w:val="003A50A5"/>
    <w:rsid w:val="003A52A1"/>
    <w:rsid w:val="003A5738"/>
    <w:rsid w:val="003A600E"/>
    <w:rsid w:val="003A61F3"/>
    <w:rsid w:val="003A6D1D"/>
    <w:rsid w:val="003A6EAC"/>
    <w:rsid w:val="003A7652"/>
    <w:rsid w:val="003A7D83"/>
    <w:rsid w:val="003A7DFE"/>
    <w:rsid w:val="003B01E9"/>
    <w:rsid w:val="003B03EA"/>
    <w:rsid w:val="003B06D7"/>
    <w:rsid w:val="003B09AC"/>
    <w:rsid w:val="003B0FDA"/>
    <w:rsid w:val="003B164D"/>
    <w:rsid w:val="003B18BC"/>
    <w:rsid w:val="003B1BED"/>
    <w:rsid w:val="003B1EAB"/>
    <w:rsid w:val="003B1EE1"/>
    <w:rsid w:val="003B1F20"/>
    <w:rsid w:val="003B2078"/>
    <w:rsid w:val="003B23AD"/>
    <w:rsid w:val="003B25BB"/>
    <w:rsid w:val="003B2D70"/>
    <w:rsid w:val="003B2E8F"/>
    <w:rsid w:val="003B30BA"/>
    <w:rsid w:val="003B323C"/>
    <w:rsid w:val="003B368C"/>
    <w:rsid w:val="003B3732"/>
    <w:rsid w:val="003B3856"/>
    <w:rsid w:val="003B3883"/>
    <w:rsid w:val="003B4445"/>
    <w:rsid w:val="003B4597"/>
    <w:rsid w:val="003B471F"/>
    <w:rsid w:val="003B482B"/>
    <w:rsid w:val="003B49FE"/>
    <w:rsid w:val="003B4E9D"/>
    <w:rsid w:val="003B4EC7"/>
    <w:rsid w:val="003B5F78"/>
    <w:rsid w:val="003B676D"/>
    <w:rsid w:val="003B6953"/>
    <w:rsid w:val="003B6A70"/>
    <w:rsid w:val="003B738A"/>
    <w:rsid w:val="003B7790"/>
    <w:rsid w:val="003B7CD0"/>
    <w:rsid w:val="003B7F34"/>
    <w:rsid w:val="003C0E7E"/>
    <w:rsid w:val="003C0F9B"/>
    <w:rsid w:val="003C1628"/>
    <w:rsid w:val="003C1750"/>
    <w:rsid w:val="003C22B8"/>
    <w:rsid w:val="003C248B"/>
    <w:rsid w:val="003C2824"/>
    <w:rsid w:val="003C2DD9"/>
    <w:rsid w:val="003C376A"/>
    <w:rsid w:val="003C378B"/>
    <w:rsid w:val="003C3DE5"/>
    <w:rsid w:val="003C4097"/>
    <w:rsid w:val="003C4586"/>
    <w:rsid w:val="003C4D4D"/>
    <w:rsid w:val="003C5EE2"/>
    <w:rsid w:val="003C75F8"/>
    <w:rsid w:val="003C7778"/>
    <w:rsid w:val="003C7A25"/>
    <w:rsid w:val="003D0C41"/>
    <w:rsid w:val="003D0F5C"/>
    <w:rsid w:val="003D26FA"/>
    <w:rsid w:val="003D2A91"/>
    <w:rsid w:val="003D2DC7"/>
    <w:rsid w:val="003D4474"/>
    <w:rsid w:val="003D4DBC"/>
    <w:rsid w:val="003D52D4"/>
    <w:rsid w:val="003D53C1"/>
    <w:rsid w:val="003D56BC"/>
    <w:rsid w:val="003D5A65"/>
    <w:rsid w:val="003D5D32"/>
    <w:rsid w:val="003D60F9"/>
    <w:rsid w:val="003D6787"/>
    <w:rsid w:val="003D72B2"/>
    <w:rsid w:val="003D756D"/>
    <w:rsid w:val="003E0D61"/>
    <w:rsid w:val="003E1D66"/>
    <w:rsid w:val="003E2453"/>
    <w:rsid w:val="003E2DC1"/>
    <w:rsid w:val="003E2E3D"/>
    <w:rsid w:val="003E313C"/>
    <w:rsid w:val="003E35E6"/>
    <w:rsid w:val="003E3BA3"/>
    <w:rsid w:val="003E463D"/>
    <w:rsid w:val="003E4984"/>
    <w:rsid w:val="003E4D9D"/>
    <w:rsid w:val="003E507D"/>
    <w:rsid w:val="003E50EB"/>
    <w:rsid w:val="003E587B"/>
    <w:rsid w:val="003E626C"/>
    <w:rsid w:val="003E6A41"/>
    <w:rsid w:val="003E6E2F"/>
    <w:rsid w:val="003E6F5E"/>
    <w:rsid w:val="003E7159"/>
    <w:rsid w:val="003E7183"/>
    <w:rsid w:val="003E7234"/>
    <w:rsid w:val="003E75D5"/>
    <w:rsid w:val="003E7763"/>
    <w:rsid w:val="003E7AB0"/>
    <w:rsid w:val="003F03E2"/>
    <w:rsid w:val="003F0512"/>
    <w:rsid w:val="003F1947"/>
    <w:rsid w:val="003F2150"/>
    <w:rsid w:val="003F23B8"/>
    <w:rsid w:val="003F3947"/>
    <w:rsid w:val="003F3ABF"/>
    <w:rsid w:val="003F3FEB"/>
    <w:rsid w:val="003F59CE"/>
    <w:rsid w:val="003F5B04"/>
    <w:rsid w:val="003F5F1E"/>
    <w:rsid w:val="003F62F9"/>
    <w:rsid w:val="003F63D4"/>
    <w:rsid w:val="003F6E6D"/>
    <w:rsid w:val="003F7BE1"/>
    <w:rsid w:val="00400FF0"/>
    <w:rsid w:val="00401447"/>
    <w:rsid w:val="0040171C"/>
    <w:rsid w:val="00401DF7"/>
    <w:rsid w:val="004021CC"/>
    <w:rsid w:val="004021D9"/>
    <w:rsid w:val="00402321"/>
    <w:rsid w:val="00402AEF"/>
    <w:rsid w:val="00402CFB"/>
    <w:rsid w:val="00402FF9"/>
    <w:rsid w:val="0040305C"/>
    <w:rsid w:val="00403656"/>
    <w:rsid w:val="004036BC"/>
    <w:rsid w:val="004039CD"/>
    <w:rsid w:val="00403B2C"/>
    <w:rsid w:val="00404110"/>
    <w:rsid w:val="004047A4"/>
    <w:rsid w:val="00404EC6"/>
    <w:rsid w:val="004050F6"/>
    <w:rsid w:val="004053C2"/>
    <w:rsid w:val="00405B91"/>
    <w:rsid w:val="00406233"/>
    <w:rsid w:val="00406512"/>
    <w:rsid w:val="00407453"/>
    <w:rsid w:val="00407B66"/>
    <w:rsid w:val="00410AB2"/>
    <w:rsid w:val="00410EC7"/>
    <w:rsid w:val="004114CE"/>
    <w:rsid w:val="0041191F"/>
    <w:rsid w:val="00411976"/>
    <w:rsid w:val="00411C6F"/>
    <w:rsid w:val="004121BF"/>
    <w:rsid w:val="0041353B"/>
    <w:rsid w:val="00413568"/>
    <w:rsid w:val="00413599"/>
    <w:rsid w:val="004138B7"/>
    <w:rsid w:val="00414780"/>
    <w:rsid w:val="0041594B"/>
    <w:rsid w:val="00415D4F"/>
    <w:rsid w:val="00416282"/>
    <w:rsid w:val="00416801"/>
    <w:rsid w:val="00417A5C"/>
    <w:rsid w:val="00417F8A"/>
    <w:rsid w:val="004201B1"/>
    <w:rsid w:val="00420215"/>
    <w:rsid w:val="004206AF"/>
    <w:rsid w:val="004209B3"/>
    <w:rsid w:val="00420C9E"/>
    <w:rsid w:val="0042111E"/>
    <w:rsid w:val="00421A5D"/>
    <w:rsid w:val="00421BDD"/>
    <w:rsid w:val="00421CF7"/>
    <w:rsid w:val="00422153"/>
    <w:rsid w:val="004227CC"/>
    <w:rsid w:val="00423A2E"/>
    <w:rsid w:val="00423A98"/>
    <w:rsid w:val="00424233"/>
    <w:rsid w:val="004248D1"/>
    <w:rsid w:val="00424D72"/>
    <w:rsid w:val="004259B4"/>
    <w:rsid w:val="00425AB7"/>
    <w:rsid w:val="00425FBD"/>
    <w:rsid w:val="0042609D"/>
    <w:rsid w:val="00427149"/>
    <w:rsid w:val="00427A86"/>
    <w:rsid w:val="00427DDA"/>
    <w:rsid w:val="00427E1F"/>
    <w:rsid w:val="004303DA"/>
    <w:rsid w:val="004305D6"/>
    <w:rsid w:val="004308A1"/>
    <w:rsid w:val="00430B6B"/>
    <w:rsid w:val="00431510"/>
    <w:rsid w:val="0043167A"/>
    <w:rsid w:val="004316A5"/>
    <w:rsid w:val="0043197A"/>
    <w:rsid w:val="00432037"/>
    <w:rsid w:val="004322BE"/>
    <w:rsid w:val="00432403"/>
    <w:rsid w:val="00432AF3"/>
    <w:rsid w:val="0043332A"/>
    <w:rsid w:val="0043338D"/>
    <w:rsid w:val="004333F8"/>
    <w:rsid w:val="00433407"/>
    <w:rsid w:val="004337C0"/>
    <w:rsid w:val="0043385F"/>
    <w:rsid w:val="00433D5A"/>
    <w:rsid w:val="00434201"/>
    <w:rsid w:val="0043450B"/>
    <w:rsid w:val="00434FC8"/>
    <w:rsid w:val="00435FBB"/>
    <w:rsid w:val="00436A96"/>
    <w:rsid w:val="00437578"/>
    <w:rsid w:val="00437A31"/>
    <w:rsid w:val="00440F80"/>
    <w:rsid w:val="00441384"/>
    <w:rsid w:val="00441899"/>
    <w:rsid w:val="00442325"/>
    <w:rsid w:val="004423BD"/>
    <w:rsid w:val="00443A19"/>
    <w:rsid w:val="00443C2B"/>
    <w:rsid w:val="00443D69"/>
    <w:rsid w:val="00443EE0"/>
    <w:rsid w:val="00445000"/>
    <w:rsid w:val="00445A86"/>
    <w:rsid w:val="00445BBD"/>
    <w:rsid w:val="00445D84"/>
    <w:rsid w:val="004469AA"/>
    <w:rsid w:val="00446AB8"/>
    <w:rsid w:val="00447332"/>
    <w:rsid w:val="0044782B"/>
    <w:rsid w:val="00447F6D"/>
    <w:rsid w:val="0045018A"/>
    <w:rsid w:val="00451D7B"/>
    <w:rsid w:val="00451FCA"/>
    <w:rsid w:val="00452B08"/>
    <w:rsid w:val="00453F22"/>
    <w:rsid w:val="004540A4"/>
    <w:rsid w:val="004541D9"/>
    <w:rsid w:val="0045440B"/>
    <w:rsid w:val="00454B80"/>
    <w:rsid w:val="00454FE6"/>
    <w:rsid w:val="004561DB"/>
    <w:rsid w:val="0045633B"/>
    <w:rsid w:val="004578D5"/>
    <w:rsid w:val="004578EF"/>
    <w:rsid w:val="00457A5C"/>
    <w:rsid w:val="0046018C"/>
    <w:rsid w:val="00460428"/>
    <w:rsid w:val="0046127F"/>
    <w:rsid w:val="004614F0"/>
    <w:rsid w:val="004619E1"/>
    <w:rsid w:val="00461A84"/>
    <w:rsid w:val="00461CA3"/>
    <w:rsid w:val="00461DE2"/>
    <w:rsid w:val="004621D3"/>
    <w:rsid w:val="004628EC"/>
    <w:rsid w:val="0046321A"/>
    <w:rsid w:val="00463DA3"/>
    <w:rsid w:val="00463E84"/>
    <w:rsid w:val="004641E7"/>
    <w:rsid w:val="004648BE"/>
    <w:rsid w:val="00464C68"/>
    <w:rsid w:val="004664E2"/>
    <w:rsid w:val="00466F1E"/>
    <w:rsid w:val="00466F9A"/>
    <w:rsid w:val="00467272"/>
    <w:rsid w:val="004676AA"/>
    <w:rsid w:val="004677C9"/>
    <w:rsid w:val="004703A8"/>
    <w:rsid w:val="00470910"/>
    <w:rsid w:val="00470A7B"/>
    <w:rsid w:val="00470B6D"/>
    <w:rsid w:val="004712E8"/>
    <w:rsid w:val="004713DE"/>
    <w:rsid w:val="00471AB6"/>
    <w:rsid w:val="00471D22"/>
    <w:rsid w:val="00471D23"/>
    <w:rsid w:val="00472138"/>
    <w:rsid w:val="0047237A"/>
    <w:rsid w:val="00472412"/>
    <w:rsid w:val="00472428"/>
    <w:rsid w:val="00472C28"/>
    <w:rsid w:val="00472D12"/>
    <w:rsid w:val="004730F3"/>
    <w:rsid w:val="00473DBC"/>
    <w:rsid w:val="00473DC0"/>
    <w:rsid w:val="00474EA1"/>
    <w:rsid w:val="004754EC"/>
    <w:rsid w:val="004755CB"/>
    <w:rsid w:val="00475E17"/>
    <w:rsid w:val="004767B1"/>
    <w:rsid w:val="00476F29"/>
    <w:rsid w:val="00477481"/>
    <w:rsid w:val="004777BF"/>
    <w:rsid w:val="00477BDD"/>
    <w:rsid w:val="00477C3F"/>
    <w:rsid w:val="00477EF1"/>
    <w:rsid w:val="0048067F"/>
    <w:rsid w:val="00480CB2"/>
    <w:rsid w:val="00480F44"/>
    <w:rsid w:val="00481A21"/>
    <w:rsid w:val="004836EF"/>
    <w:rsid w:val="004837CF"/>
    <w:rsid w:val="004839A7"/>
    <w:rsid w:val="004841FE"/>
    <w:rsid w:val="00484701"/>
    <w:rsid w:val="00484A68"/>
    <w:rsid w:val="00485033"/>
    <w:rsid w:val="004856B4"/>
    <w:rsid w:val="004857A6"/>
    <w:rsid w:val="00485B95"/>
    <w:rsid w:val="004861E7"/>
    <w:rsid w:val="004866BF"/>
    <w:rsid w:val="004867E0"/>
    <w:rsid w:val="00486967"/>
    <w:rsid w:val="00486A3F"/>
    <w:rsid w:val="00487383"/>
    <w:rsid w:val="00487C41"/>
    <w:rsid w:val="00490398"/>
    <w:rsid w:val="00490B56"/>
    <w:rsid w:val="00490D95"/>
    <w:rsid w:val="00490FEA"/>
    <w:rsid w:val="00491161"/>
    <w:rsid w:val="00491E51"/>
    <w:rsid w:val="00491ECB"/>
    <w:rsid w:val="00491FF4"/>
    <w:rsid w:val="00492246"/>
    <w:rsid w:val="00492550"/>
    <w:rsid w:val="00492835"/>
    <w:rsid w:val="00492869"/>
    <w:rsid w:val="0049293B"/>
    <w:rsid w:val="00492F1B"/>
    <w:rsid w:val="00492F3D"/>
    <w:rsid w:val="0049320B"/>
    <w:rsid w:val="00493A8F"/>
    <w:rsid w:val="0049454B"/>
    <w:rsid w:val="00495394"/>
    <w:rsid w:val="00495D55"/>
    <w:rsid w:val="0049613A"/>
    <w:rsid w:val="00496487"/>
    <w:rsid w:val="00496A2D"/>
    <w:rsid w:val="00496EED"/>
    <w:rsid w:val="00497CEC"/>
    <w:rsid w:val="00497F4E"/>
    <w:rsid w:val="004A010B"/>
    <w:rsid w:val="004A08EE"/>
    <w:rsid w:val="004A0A1B"/>
    <w:rsid w:val="004A0DED"/>
    <w:rsid w:val="004A0E52"/>
    <w:rsid w:val="004A1266"/>
    <w:rsid w:val="004A18AD"/>
    <w:rsid w:val="004A1940"/>
    <w:rsid w:val="004A1CA5"/>
    <w:rsid w:val="004A2E59"/>
    <w:rsid w:val="004A2EFB"/>
    <w:rsid w:val="004A2F48"/>
    <w:rsid w:val="004A3B6E"/>
    <w:rsid w:val="004A3D9E"/>
    <w:rsid w:val="004A4930"/>
    <w:rsid w:val="004A4AC7"/>
    <w:rsid w:val="004A6A03"/>
    <w:rsid w:val="004A6E94"/>
    <w:rsid w:val="004A7828"/>
    <w:rsid w:val="004A7A27"/>
    <w:rsid w:val="004A7F3C"/>
    <w:rsid w:val="004B001A"/>
    <w:rsid w:val="004B0067"/>
    <w:rsid w:val="004B05F2"/>
    <w:rsid w:val="004B0FF5"/>
    <w:rsid w:val="004B1700"/>
    <w:rsid w:val="004B1889"/>
    <w:rsid w:val="004B1C85"/>
    <w:rsid w:val="004B2014"/>
    <w:rsid w:val="004B2239"/>
    <w:rsid w:val="004B22AD"/>
    <w:rsid w:val="004B2483"/>
    <w:rsid w:val="004B2962"/>
    <w:rsid w:val="004B409D"/>
    <w:rsid w:val="004B493B"/>
    <w:rsid w:val="004B63C9"/>
    <w:rsid w:val="004B68DD"/>
    <w:rsid w:val="004B744A"/>
    <w:rsid w:val="004B7B40"/>
    <w:rsid w:val="004B7CD8"/>
    <w:rsid w:val="004B7D83"/>
    <w:rsid w:val="004C000A"/>
    <w:rsid w:val="004C0208"/>
    <w:rsid w:val="004C0330"/>
    <w:rsid w:val="004C0534"/>
    <w:rsid w:val="004C0538"/>
    <w:rsid w:val="004C0690"/>
    <w:rsid w:val="004C0ED8"/>
    <w:rsid w:val="004C10A0"/>
    <w:rsid w:val="004C196C"/>
    <w:rsid w:val="004C1D2C"/>
    <w:rsid w:val="004C2A50"/>
    <w:rsid w:val="004C2B77"/>
    <w:rsid w:val="004C2DB2"/>
    <w:rsid w:val="004C3980"/>
    <w:rsid w:val="004C3EBD"/>
    <w:rsid w:val="004C4683"/>
    <w:rsid w:val="004C4F74"/>
    <w:rsid w:val="004C52C6"/>
    <w:rsid w:val="004C58DC"/>
    <w:rsid w:val="004C6492"/>
    <w:rsid w:val="004C6ABE"/>
    <w:rsid w:val="004C6BBB"/>
    <w:rsid w:val="004C7191"/>
    <w:rsid w:val="004C7A28"/>
    <w:rsid w:val="004D0125"/>
    <w:rsid w:val="004D055A"/>
    <w:rsid w:val="004D1477"/>
    <w:rsid w:val="004D2862"/>
    <w:rsid w:val="004D29ED"/>
    <w:rsid w:val="004D4699"/>
    <w:rsid w:val="004D4D4F"/>
    <w:rsid w:val="004D4DC2"/>
    <w:rsid w:val="004D50CC"/>
    <w:rsid w:val="004D5ABB"/>
    <w:rsid w:val="004D5C6C"/>
    <w:rsid w:val="004D6075"/>
    <w:rsid w:val="004D664A"/>
    <w:rsid w:val="004D71F0"/>
    <w:rsid w:val="004D765D"/>
    <w:rsid w:val="004E0301"/>
    <w:rsid w:val="004E11DE"/>
    <w:rsid w:val="004E13E6"/>
    <w:rsid w:val="004E14C2"/>
    <w:rsid w:val="004E1536"/>
    <w:rsid w:val="004E179D"/>
    <w:rsid w:val="004E28F8"/>
    <w:rsid w:val="004E329A"/>
    <w:rsid w:val="004E42A0"/>
    <w:rsid w:val="004E451A"/>
    <w:rsid w:val="004E46BC"/>
    <w:rsid w:val="004E4B9D"/>
    <w:rsid w:val="004E5015"/>
    <w:rsid w:val="004E614B"/>
    <w:rsid w:val="004E7902"/>
    <w:rsid w:val="004F0958"/>
    <w:rsid w:val="004F0F9D"/>
    <w:rsid w:val="004F1560"/>
    <w:rsid w:val="004F1A55"/>
    <w:rsid w:val="004F1E01"/>
    <w:rsid w:val="004F21E1"/>
    <w:rsid w:val="004F2B5B"/>
    <w:rsid w:val="004F2EB4"/>
    <w:rsid w:val="004F370A"/>
    <w:rsid w:val="004F3F9E"/>
    <w:rsid w:val="004F44C0"/>
    <w:rsid w:val="004F5196"/>
    <w:rsid w:val="004F5500"/>
    <w:rsid w:val="004F55CE"/>
    <w:rsid w:val="004F5EE9"/>
    <w:rsid w:val="004F62A7"/>
    <w:rsid w:val="004F6FA6"/>
    <w:rsid w:val="004F74AE"/>
    <w:rsid w:val="004F7D82"/>
    <w:rsid w:val="004F7FA5"/>
    <w:rsid w:val="005002F1"/>
    <w:rsid w:val="005018AB"/>
    <w:rsid w:val="00501D97"/>
    <w:rsid w:val="00502490"/>
    <w:rsid w:val="0050261A"/>
    <w:rsid w:val="00502B97"/>
    <w:rsid w:val="00502DBD"/>
    <w:rsid w:val="00503A8F"/>
    <w:rsid w:val="00503AE9"/>
    <w:rsid w:val="00503F31"/>
    <w:rsid w:val="00504136"/>
    <w:rsid w:val="005049C8"/>
    <w:rsid w:val="00504AD1"/>
    <w:rsid w:val="00505070"/>
    <w:rsid w:val="005050AC"/>
    <w:rsid w:val="005050C3"/>
    <w:rsid w:val="0050636B"/>
    <w:rsid w:val="00506FC5"/>
    <w:rsid w:val="0050758E"/>
    <w:rsid w:val="0050763C"/>
    <w:rsid w:val="005076D2"/>
    <w:rsid w:val="00507DDD"/>
    <w:rsid w:val="00507EBD"/>
    <w:rsid w:val="00507EC5"/>
    <w:rsid w:val="005100FF"/>
    <w:rsid w:val="005101D7"/>
    <w:rsid w:val="00510375"/>
    <w:rsid w:val="005114CE"/>
    <w:rsid w:val="00511849"/>
    <w:rsid w:val="00512282"/>
    <w:rsid w:val="0051238A"/>
    <w:rsid w:val="00512E1C"/>
    <w:rsid w:val="00513628"/>
    <w:rsid w:val="0051483D"/>
    <w:rsid w:val="00514FAE"/>
    <w:rsid w:val="005150E5"/>
    <w:rsid w:val="00515A32"/>
    <w:rsid w:val="00515DE8"/>
    <w:rsid w:val="0051650E"/>
    <w:rsid w:val="005172E3"/>
    <w:rsid w:val="00517CD8"/>
    <w:rsid w:val="00517EB2"/>
    <w:rsid w:val="005205C2"/>
    <w:rsid w:val="00520C93"/>
    <w:rsid w:val="00521730"/>
    <w:rsid w:val="00521BF4"/>
    <w:rsid w:val="00521C5B"/>
    <w:rsid w:val="00521D37"/>
    <w:rsid w:val="00521EA7"/>
    <w:rsid w:val="00522051"/>
    <w:rsid w:val="005220D9"/>
    <w:rsid w:val="00522305"/>
    <w:rsid w:val="00522640"/>
    <w:rsid w:val="005228CE"/>
    <w:rsid w:val="00522D20"/>
    <w:rsid w:val="00522EDF"/>
    <w:rsid w:val="005232B8"/>
    <w:rsid w:val="0052396F"/>
    <w:rsid w:val="00523D73"/>
    <w:rsid w:val="00523D78"/>
    <w:rsid w:val="00524964"/>
    <w:rsid w:val="0052522C"/>
    <w:rsid w:val="0052530F"/>
    <w:rsid w:val="0052543F"/>
    <w:rsid w:val="00526A29"/>
    <w:rsid w:val="00526B5B"/>
    <w:rsid w:val="00526EE2"/>
    <w:rsid w:val="00527483"/>
    <w:rsid w:val="00530CDB"/>
    <w:rsid w:val="0053134F"/>
    <w:rsid w:val="00532218"/>
    <w:rsid w:val="005323B8"/>
    <w:rsid w:val="00532433"/>
    <w:rsid w:val="0053274E"/>
    <w:rsid w:val="00532BCB"/>
    <w:rsid w:val="00532DC6"/>
    <w:rsid w:val="00532E02"/>
    <w:rsid w:val="00533ADA"/>
    <w:rsid w:val="00533E1F"/>
    <w:rsid w:val="00535096"/>
    <w:rsid w:val="00535B99"/>
    <w:rsid w:val="00536626"/>
    <w:rsid w:val="005372DD"/>
    <w:rsid w:val="005378BE"/>
    <w:rsid w:val="00537ED9"/>
    <w:rsid w:val="00537F66"/>
    <w:rsid w:val="00537F9A"/>
    <w:rsid w:val="005411DD"/>
    <w:rsid w:val="00542512"/>
    <w:rsid w:val="00542B37"/>
    <w:rsid w:val="00542F1C"/>
    <w:rsid w:val="00542F7E"/>
    <w:rsid w:val="00543912"/>
    <w:rsid w:val="00543C85"/>
    <w:rsid w:val="00544B3B"/>
    <w:rsid w:val="00545599"/>
    <w:rsid w:val="005456F8"/>
    <w:rsid w:val="00545EA0"/>
    <w:rsid w:val="0054649B"/>
    <w:rsid w:val="00546666"/>
    <w:rsid w:val="0054729A"/>
    <w:rsid w:val="00547B74"/>
    <w:rsid w:val="00547DA1"/>
    <w:rsid w:val="00547FAB"/>
    <w:rsid w:val="00551376"/>
    <w:rsid w:val="00551FE7"/>
    <w:rsid w:val="005520FD"/>
    <w:rsid w:val="00552657"/>
    <w:rsid w:val="00553505"/>
    <w:rsid w:val="0055381F"/>
    <w:rsid w:val="00553DC7"/>
    <w:rsid w:val="00553EBD"/>
    <w:rsid w:val="0055412F"/>
    <w:rsid w:val="00554163"/>
    <w:rsid w:val="005547C7"/>
    <w:rsid w:val="00555308"/>
    <w:rsid w:val="0055532F"/>
    <w:rsid w:val="005558D4"/>
    <w:rsid w:val="00555C9A"/>
    <w:rsid w:val="00555F9B"/>
    <w:rsid w:val="00556317"/>
    <w:rsid w:val="0055659C"/>
    <w:rsid w:val="00557209"/>
    <w:rsid w:val="00560175"/>
    <w:rsid w:val="00560526"/>
    <w:rsid w:val="005605E2"/>
    <w:rsid w:val="00560889"/>
    <w:rsid w:val="00560BF8"/>
    <w:rsid w:val="00561225"/>
    <w:rsid w:val="005612A1"/>
    <w:rsid w:val="005612E5"/>
    <w:rsid w:val="005617DD"/>
    <w:rsid w:val="0056199E"/>
    <w:rsid w:val="005619D3"/>
    <w:rsid w:val="00561AD1"/>
    <w:rsid w:val="0056231D"/>
    <w:rsid w:val="00563119"/>
    <w:rsid w:val="005639DF"/>
    <w:rsid w:val="00563AC7"/>
    <w:rsid w:val="00563C1E"/>
    <w:rsid w:val="00565466"/>
    <w:rsid w:val="005662F0"/>
    <w:rsid w:val="005665C7"/>
    <w:rsid w:val="0056681E"/>
    <w:rsid w:val="005668BC"/>
    <w:rsid w:val="0056758D"/>
    <w:rsid w:val="00567850"/>
    <w:rsid w:val="00570573"/>
    <w:rsid w:val="005715E3"/>
    <w:rsid w:val="0057166B"/>
    <w:rsid w:val="005716BF"/>
    <w:rsid w:val="00571A04"/>
    <w:rsid w:val="00571DFF"/>
    <w:rsid w:val="00572434"/>
    <w:rsid w:val="00572745"/>
    <w:rsid w:val="0057298A"/>
    <w:rsid w:val="0057298F"/>
    <w:rsid w:val="00573426"/>
    <w:rsid w:val="0057377B"/>
    <w:rsid w:val="00573B0E"/>
    <w:rsid w:val="00575B40"/>
    <w:rsid w:val="00575C82"/>
    <w:rsid w:val="00576657"/>
    <w:rsid w:val="00580B0A"/>
    <w:rsid w:val="00580C69"/>
    <w:rsid w:val="00580E02"/>
    <w:rsid w:val="005815C5"/>
    <w:rsid w:val="005817E7"/>
    <w:rsid w:val="00582858"/>
    <w:rsid w:val="00582DB1"/>
    <w:rsid w:val="0058309B"/>
    <w:rsid w:val="00583F46"/>
    <w:rsid w:val="00584C8F"/>
    <w:rsid w:val="0058607D"/>
    <w:rsid w:val="005863CF"/>
    <w:rsid w:val="005874A0"/>
    <w:rsid w:val="00587577"/>
    <w:rsid w:val="0058796B"/>
    <w:rsid w:val="00587A9D"/>
    <w:rsid w:val="00590599"/>
    <w:rsid w:val="00590658"/>
    <w:rsid w:val="0059066B"/>
    <w:rsid w:val="005906A1"/>
    <w:rsid w:val="00590A43"/>
    <w:rsid w:val="00590DA1"/>
    <w:rsid w:val="00590E99"/>
    <w:rsid w:val="005911C4"/>
    <w:rsid w:val="005914B3"/>
    <w:rsid w:val="005914C0"/>
    <w:rsid w:val="00591B75"/>
    <w:rsid w:val="00591D63"/>
    <w:rsid w:val="0059281D"/>
    <w:rsid w:val="00592917"/>
    <w:rsid w:val="0059293E"/>
    <w:rsid w:val="00592F6D"/>
    <w:rsid w:val="00593DE4"/>
    <w:rsid w:val="00594E18"/>
    <w:rsid w:val="00595196"/>
    <w:rsid w:val="00595AE7"/>
    <w:rsid w:val="005962C7"/>
    <w:rsid w:val="00596759"/>
    <w:rsid w:val="005973BE"/>
    <w:rsid w:val="00597444"/>
    <w:rsid w:val="005979EE"/>
    <w:rsid w:val="005A110C"/>
    <w:rsid w:val="005A1179"/>
    <w:rsid w:val="005A12BE"/>
    <w:rsid w:val="005A14D7"/>
    <w:rsid w:val="005A158D"/>
    <w:rsid w:val="005A1798"/>
    <w:rsid w:val="005A1C79"/>
    <w:rsid w:val="005A224F"/>
    <w:rsid w:val="005A22E6"/>
    <w:rsid w:val="005A2856"/>
    <w:rsid w:val="005A286F"/>
    <w:rsid w:val="005A2CF5"/>
    <w:rsid w:val="005A354C"/>
    <w:rsid w:val="005A35EC"/>
    <w:rsid w:val="005A3865"/>
    <w:rsid w:val="005A3A62"/>
    <w:rsid w:val="005A45F8"/>
    <w:rsid w:val="005A4BE8"/>
    <w:rsid w:val="005A4C33"/>
    <w:rsid w:val="005A598A"/>
    <w:rsid w:val="005A5B87"/>
    <w:rsid w:val="005A6309"/>
    <w:rsid w:val="005A7103"/>
    <w:rsid w:val="005A7177"/>
    <w:rsid w:val="005A77E0"/>
    <w:rsid w:val="005A7907"/>
    <w:rsid w:val="005B038F"/>
    <w:rsid w:val="005B063B"/>
    <w:rsid w:val="005B0C70"/>
    <w:rsid w:val="005B132D"/>
    <w:rsid w:val="005B17B4"/>
    <w:rsid w:val="005B1DB7"/>
    <w:rsid w:val="005B1DE1"/>
    <w:rsid w:val="005B1F77"/>
    <w:rsid w:val="005B2351"/>
    <w:rsid w:val="005B2832"/>
    <w:rsid w:val="005B2B82"/>
    <w:rsid w:val="005B3071"/>
    <w:rsid w:val="005B32F8"/>
    <w:rsid w:val="005B356D"/>
    <w:rsid w:val="005B37F3"/>
    <w:rsid w:val="005B3D72"/>
    <w:rsid w:val="005B42BE"/>
    <w:rsid w:val="005B4ACE"/>
    <w:rsid w:val="005B4C78"/>
    <w:rsid w:val="005B5696"/>
    <w:rsid w:val="005B57CA"/>
    <w:rsid w:val="005B5DDC"/>
    <w:rsid w:val="005B60AE"/>
    <w:rsid w:val="005B6F86"/>
    <w:rsid w:val="005B70C0"/>
    <w:rsid w:val="005B75C4"/>
    <w:rsid w:val="005B7F1D"/>
    <w:rsid w:val="005C027F"/>
    <w:rsid w:val="005C0404"/>
    <w:rsid w:val="005C08C9"/>
    <w:rsid w:val="005C1064"/>
    <w:rsid w:val="005C113A"/>
    <w:rsid w:val="005C1467"/>
    <w:rsid w:val="005C1C62"/>
    <w:rsid w:val="005C207D"/>
    <w:rsid w:val="005C2613"/>
    <w:rsid w:val="005C2BC9"/>
    <w:rsid w:val="005C32FF"/>
    <w:rsid w:val="005C370F"/>
    <w:rsid w:val="005C3DFA"/>
    <w:rsid w:val="005C4346"/>
    <w:rsid w:val="005C43C2"/>
    <w:rsid w:val="005C4DAB"/>
    <w:rsid w:val="005C537D"/>
    <w:rsid w:val="005C5ACF"/>
    <w:rsid w:val="005C5AEF"/>
    <w:rsid w:val="005C62C8"/>
    <w:rsid w:val="005C62EB"/>
    <w:rsid w:val="005C65EE"/>
    <w:rsid w:val="005C6B41"/>
    <w:rsid w:val="005C7A7E"/>
    <w:rsid w:val="005C7C83"/>
    <w:rsid w:val="005D083B"/>
    <w:rsid w:val="005D0F0C"/>
    <w:rsid w:val="005D1447"/>
    <w:rsid w:val="005D153A"/>
    <w:rsid w:val="005D298E"/>
    <w:rsid w:val="005D2DF1"/>
    <w:rsid w:val="005D3137"/>
    <w:rsid w:val="005D366D"/>
    <w:rsid w:val="005D3C24"/>
    <w:rsid w:val="005D3D51"/>
    <w:rsid w:val="005D4BDF"/>
    <w:rsid w:val="005D5868"/>
    <w:rsid w:val="005D6F8B"/>
    <w:rsid w:val="005D701C"/>
    <w:rsid w:val="005D72EF"/>
    <w:rsid w:val="005D768B"/>
    <w:rsid w:val="005D78E6"/>
    <w:rsid w:val="005D7B50"/>
    <w:rsid w:val="005E0ED1"/>
    <w:rsid w:val="005E1057"/>
    <w:rsid w:val="005E184A"/>
    <w:rsid w:val="005E1884"/>
    <w:rsid w:val="005E1B71"/>
    <w:rsid w:val="005E2137"/>
    <w:rsid w:val="005E2C87"/>
    <w:rsid w:val="005E2D22"/>
    <w:rsid w:val="005E306F"/>
    <w:rsid w:val="005E3564"/>
    <w:rsid w:val="005E44B0"/>
    <w:rsid w:val="005E4DEE"/>
    <w:rsid w:val="005E4EC4"/>
    <w:rsid w:val="005E5149"/>
    <w:rsid w:val="005E5219"/>
    <w:rsid w:val="005E54DC"/>
    <w:rsid w:val="005E5903"/>
    <w:rsid w:val="005E5A4D"/>
    <w:rsid w:val="005E6085"/>
    <w:rsid w:val="005E62EB"/>
    <w:rsid w:val="005E688C"/>
    <w:rsid w:val="005E6C42"/>
    <w:rsid w:val="005E6DD7"/>
    <w:rsid w:val="005E70DD"/>
    <w:rsid w:val="005E7D53"/>
    <w:rsid w:val="005F0665"/>
    <w:rsid w:val="005F08E3"/>
    <w:rsid w:val="005F0D4C"/>
    <w:rsid w:val="005F0DF7"/>
    <w:rsid w:val="005F18C1"/>
    <w:rsid w:val="005F2553"/>
    <w:rsid w:val="005F2A20"/>
    <w:rsid w:val="005F2EE1"/>
    <w:rsid w:val="005F2FDB"/>
    <w:rsid w:val="005F315E"/>
    <w:rsid w:val="005F34A7"/>
    <w:rsid w:val="005F44FA"/>
    <w:rsid w:val="005F459D"/>
    <w:rsid w:val="005F4CCD"/>
    <w:rsid w:val="005F4D82"/>
    <w:rsid w:val="005F4DDF"/>
    <w:rsid w:val="005F529D"/>
    <w:rsid w:val="005F588C"/>
    <w:rsid w:val="005F5931"/>
    <w:rsid w:val="005F6A80"/>
    <w:rsid w:val="005F714F"/>
    <w:rsid w:val="005F7F64"/>
    <w:rsid w:val="0060084B"/>
    <w:rsid w:val="00600C11"/>
    <w:rsid w:val="00600E4C"/>
    <w:rsid w:val="006010E8"/>
    <w:rsid w:val="00601869"/>
    <w:rsid w:val="00601FBA"/>
    <w:rsid w:val="0060303D"/>
    <w:rsid w:val="0060428A"/>
    <w:rsid w:val="006048B7"/>
    <w:rsid w:val="00604B5F"/>
    <w:rsid w:val="00604E44"/>
    <w:rsid w:val="00605887"/>
    <w:rsid w:val="00606139"/>
    <w:rsid w:val="006068B9"/>
    <w:rsid w:val="00607C10"/>
    <w:rsid w:val="00610122"/>
    <w:rsid w:val="00610381"/>
    <w:rsid w:val="006105A7"/>
    <w:rsid w:val="0061080D"/>
    <w:rsid w:val="006108E4"/>
    <w:rsid w:val="00610AF2"/>
    <w:rsid w:val="00610DA9"/>
    <w:rsid w:val="00610F97"/>
    <w:rsid w:val="0061121B"/>
    <w:rsid w:val="006112E1"/>
    <w:rsid w:val="0061187C"/>
    <w:rsid w:val="00612E13"/>
    <w:rsid w:val="00613793"/>
    <w:rsid w:val="006139CF"/>
    <w:rsid w:val="00613DB0"/>
    <w:rsid w:val="00615991"/>
    <w:rsid w:val="00615CBB"/>
    <w:rsid w:val="00616024"/>
    <w:rsid w:val="00616D55"/>
    <w:rsid w:val="0061728E"/>
    <w:rsid w:val="0061785E"/>
    <w:rsid w:val="00617ECA"/>
    <w:rsid w:val="00617EFD"/>
    <w:rsid w:val="00621B44"/>
    <w:rsid w:val="00621C04"/>
    <w:rsid w:val="006224FA"/>
    <w:rsid w:val="00623311"/>
    <w:rsid w:val="006233BE"/>
    <w:rsid w:val="00623525"/>
    <w:rsid w:val="00623AEF"/>
    <w:rsid w:val="00623E59"/>
    <w:rsid w:val="006240D4"/>
    <w:rsid w:val="006247B1"/>
    <w:rsid w:val="00624A8F"/>
    <w:rsid w:val="006259B0"/>
    <w:rsid w:val="006259CA"/>
    <w:rsid w:val="006259E2"/>
    <w:rsid w:val="00625D55"/>
    <w:rsid w:val="0062640D"/>
    <w:rsid w:val="00626CEF"/>
    <w:rsid w:val="00626D2A"/>
    <w:rsid w:val="00626F8E"/>
    <w:rsid w:val="006300C3"/>
    <w:rsid w:val="006303F4"/>
    <w:rsid w:val="006311D3"/>
    <w:rsid w:val="0063198F"/>
    <w:rsid w:val="00631BD9"/>
    <w:rsid w:val="0063263A"/>
    <w:rsid w:val="00632924"/>
    <w:rsid w:val="0063323F"/>
    <w:rsid w:val="0063369E"/>
    <w:rsid w:val="006341C3"/>
    <w:rsid w:val="006344B5"/>
    <w:rsid w:val="00634635"/>
    <w:rsid w:val="006346BB"/>
    <w:rsid w:val="00634B47"/>
    <w:rsid w:val="00634D80"/>
    <w:rsid w:val="00635A98"/>
    <w:rsid w:val="00635FC0"/>
    <w:rsid w:val="006364B8"/>
    <w:rsid w:val="0063651D"/>
    <w:rsid w:val="00636809"/>
    <w:rsid w:val="00636AB6"/>
    <w:rsid w:val="00636AC5"/>
    <w:rsid w:val="0063706F"/>
    <w:rsid w:val="00637572"/>
    <w:rsid w:val="00637F77"/>
    <w:rsid w:val="006402DF"/>
    <w:rsid w:val="0064145E"/>
    <w:rsid w:val="006415E5"/>
    <w:rsid w:val="0064172C"/>
    <w:rsid w:val="00641ED1"/>
    <w:rsid w:val="00641F0D"/>
    <w:rsid w:val="0064297C"/>
    <w:rsid w:val="00642AAD"/>
    <w:rsid w:val="00642E0B"/>
    <w:rsid w:val="00643BE7"/>
    <w:rsid w:val="00643ED2"/>
    <w:rsid w:val="006445E6"/>
    <w:rsid w:val="006452A9"/>
    <w:rsid w:val="00645480"/>
    <w:rsid w:val="00646087"/>
    <w:rsid w:val="006466B2"/>
    <w:rsid w:val="006467BD"/>
    <w:rsid w:val="006477CC"/>
    <w:rsid w:val="0064786B"/>
    <w:rsid w:val="00647E7F"/>
    <w:rsid w:val="006506A3"/>
    <w:rsid w:val="0065080B"/>
    <w:rsid w:val="00650A75"/>
    <w:rsid w:val="00650FE5"/>
    <w:rsid w:val="006518E7"/>
    <w:rsid w:val="00652254"/>
    <w:rsid w:val="0065272F"/>
    <w:rsid w:val="00652987"/>
    <w:rsid w:val="00653317"/>
    <w:rsid w:val="00653B98"/>
    <w:rsid w:val="00653C7C"/>
    <w:rsid w:val="00653CD0"/>
    <w:rsid w:val="00653DC4"/>
    <w:rsid w:val="00654EF3"/>
    <w:rsid w:val="00654EF6"/>
    <w:rsid w:val="00655ABD"/>
    <w:rsid w:val="006560CF"/>
    <w:rsid w:val="00656312"/>
    <w:rsid w:val="00656E7E"/>
    <w:rsid w:val="006578D7"/>
    <w:rsid w:val="00657E2A"/>
    <w:rsid w:val="0066046D"/>
    <w:rsid w:val="006608A1"/>
    <w:rsid w:val="00660AA9"/>
    <w:rsid w:val="00660C15"/>
    <w:rsid w:val="00660DEE"/>
    <w:rsid w:val="00661229"/>
    <w:rsid w:val="0066169D"/>
    <w:rsid w:val="006616DD"/>
    <w:rsid w:val="006616E7"/>
    <w:rsid w:val="00662A1E"/>
    <w:rsid w:val="00663357"/>
    <w:rsid w:val="00663953"/>
    <w:rsid w:val="00663D2F"/>
    <w:rsid w:val="00663F6F"/>
    <w:rsid w:val="00664368"/>
    <w:rsid w:val="00664889"/>
    <w:rsid w:val="006654D4"/>
    <w:rsid w:val="00665892"/>
    <w:rsid w:val="00665D50"/>
    <w:rsid w:val="00666873"/>
    <w:rsid w:val="00666C22"/>
    <w:rsid w:val="006673B8"/>
    <w:rsid w:val="0066746B"/>
    <w:rsid w:val="00667FCC"/>
    <w:rsid w:val="0067024C"/>
    <w:rsid w:val="00670417"/>
    <w:rsid w:val="00670BEC"/>
    <w:rsid w:val="0067138C"/>
    <w:rsid w:val="00671490"/>
    <w:rsid w:val="006715BE"/>
    <w:rsid w:val="006718CF"/>
    <w:rsid w:val="00671BFD"/>
    <w:rsid w:val="006723EF"/>
    <w:rsid w:val="00672C56"/>
    <w:rsid w:val="00672D7F"/>
    <w:rsid w:val="00673320"/>
    <w:rsid w:val="006734FC"/>
    <w:rsid w:val="00673983"/>
    <w:rsid w:val="00673AA4"/>
    <w:rsid w:val="00673FBC"/>
    <w:rsid w:val="00674183"/>
    <w:rsid w:val="006742B9"/>
    <w:rsid w:val="00674CD4"/>
    <w:rsid w:val="00674E93"/>
    <w:rsid w:val="00674FF1"/>
    <w:rsid w:val="0067530E"/>
    <w:rsid w:val="0067628C"/>
    <w:rsid w:val="006762F8"/>
    <w:rsid w:val="00676E95"/>
    <w:rsid w:val="006779D4"/>
    <w:rsid w:val="00677ADF"/>
    <w:rsid w:val="00677DFF"/>
    <w:rsid w:val="00680BAD"/>
    <w:rsid w:val="00680F4E"/>
    <w:rsid w:val="00681263"/>
    <w:rsid w:val="00681686"/>
    <w:rsid w:val="00681E21"/>
    <w:rsid w:val="00682082"/>
    <w:rsid w:val="00682344"/>
    <w:rsid w:val="0068259F"/>
    <w:rsid w:val="00682D98"/>
    <w:rsid w:val="0068314F"/>
    <w:rsid w:val="006833F3"/>
    <w:rsid w:val="0068352D"/>
    <w:rsid w:val="00683A57"/>
    <w:rsid w:val="006845D7"/>
    <w:rsid w:val="00685190"/>
    <w:rsid w:val="00686359"/>
    <w:rsid w:val="006864DA"/>
    <w:rsid w:val="006868BF"/>
    <w:rsid w:val="00686E0B"/>
    <w:rsid w:val="006871BD"/>
    <w:rsid w:val="0068758D"/>
    <w:rsid w:val="00687925"/>
    <w:rsid w:val="00687CC4"/>
    <w:rsid w:val="00687E6A"/>
    <w:rsid w:val="00690732"/>
    <w:rsid w:val="006908CD"/>
    <w:rsid w:val="00690BE8"/>
    <w:rsid w:val="00690F80"/>
    <w:rsid w:val="00691579"/>
    <w:rsid w:val="00692195"/>
    <w:rsid w:val="00692C63"/>
    <w:rsid w:val="00692CA3"/>
    <w:rsid w:val="00692E4C"/>
    <w:rsid w:val="00692E7D"/>
    <w:rsid w:val="00693013"/>
    <w:rsid w:val="0069327D"/>
    <w:rsid w:val="006935A0"/>
    <w:rsid w:val="0069374E"/>
    <w:rsid w:val="00693FEC"/>
    <w:rsid w:val="00694090"/>
    <w:rsid w:val="00694697"/>
    <w:rsid w:val="00694EFB"/>
    <w:rsid w:val="00695638"/>
    <w:rsid w:val="006962D2"/>
    <w:rsid w:val="00696656"/>
    <w:rsid w:val="0069701B"/>
    <w:rsid w:val="00697222"/>
    <w:rsid w:val="006975CC"/>
    <w:rsid w:val="006975EA"/>
    <w:rsid w:val="00697811"/>
    <w:rsid w:val="00697913"/>
    <w:rsid w:val="006A0864"/>
    <w:rsid w:val="006A08CE"/>
    <w:rsid w:val="006A0FAD"/>
    <w:rsid w:val="006A10EF"/>
    <w:rsid w:val="006A1BE7"/>
    <w:rsid w:val="006A1DA7"/>
    <w:rsid w:val="006A2182"/>
    <w:rsid w:val="006A227B"/>
    <w:rsid w:val="006A2560"/>
    <w:rsid w:val="006A26EB"/>
    <w:rsid w:val="006A27E0"/>
    <w:rsid w:val="006A29BF"/>
    <w:rsid w:val="006A30E1"/>
    <w:rsid w:val="006A323F"/>
    <w:rsid w:val="006A337F"/>
    <w:rsid w:val="006A3741"/>
    <w:rsid w:val="006A50ED"/>
    <w:rsid w:val="006A5AA1"/>
    <w:rsid w:val="006A6D6D"/>
    <w:rsid w:val="006A7070"/>
    <w:rsid w:val="006A710A"/>
    <w:rsid w:val="006A73CD"/>
    <w:rsid w:val="006A74A9"/>
    <w:rsid w:val="006A7B46"/>
    <w:rsid w:val="006A7E07"/>
    <w:rsid w:val="006A7FAB"/>
    <w:rsid w:val="006B03CD"/>
    <w:rsid w:val="006B0D0E"/>
    <w:rsid w:val="006B151B"/>
    <w:rsid w:val="006B1719"/>
    <w:rsid w:val="006B25B1"/>
    <w:rsid w:val="006B2A34"/>
    <w:rsid w:val="006B2C34"/>
    <w:rsid w:val="006B3355"/>
    <w:rsid w:val="006B338C"/>
    <w:rsid w:val="006B3A32"/>
    <w:rsid w:val="006B419F"/>
    <w:rsid w:val="006B4967"/>
    <w:rsid w:val="006B4AD7"/>
    <w:rsid w:val="006B4BDB"/>
    <w:rsid w:val="006B4FF9"/>
    <w:rsid w:val="006B53E8"/>
    <w:rsid w:val="006B5B18"/>
    <w:rsid w:val="006B5F0F"/>
    <w:rsid w:val="006B7244"/>
    <w:rsid w:val="006B7394"/>
    <w:rsid w:val="006C0FB2"/>
    <w:rsid w:val="006C1247"/>
    <w:rsid w:val="006C1C87"/>
    <w:rsid w:val="006C1EED"/>
    <w:rsid w:val="006C20AA"/>
    <w:rsid w:val="006C20B8"/>
    <w:rsid w:val="006C3A69"/>
    <w:rsid w:val="006C4946"/>
    <w:rsid w:val="006C4BA8"/>
    <w:rsid w:val="006C5182"/>
    <w:rsid w:val="006C559E"/>
    <w:rsid w:val="006C56B6"/>
    <w:rsid w:val="006C56F6"/>
    <w:rsid w:val="006C5775"/>
    <w:rsid w:val="006C5899"/>
    <w:rsid w:val="006C5B35"/>
    <w:rsid w:val="006C5D91"/>
    <w:rsid w:val="006C5E2C"/>
    <w:rsid w:val="006C6B1C"/>
    <w:rsid w:val="006C6E49"/>
    <w:rsid w:val="006C6E6A"/>
    <w:rsid w:val="006C75CF"/>
    <w:rsid w:val="006D007C"/>
    <w:rsid w:val="006D020E"/>
    <w:rsid w:val="006D0347"/>
    <w:rsid w:val="006D03CF"/>
    <w:rsid w:val="006D0996"/>
    <w:rsid w:val="006D1785"/>
    <w:rsid w:val="006D2144"/>
    <w:rsid w:val="006D23B3"/>
    <w:rsid w:val="006D3A70"/>
    <w:rsid w:val="006D3F0D"/>
    <w:rsid w:val="006D4999"/>
    <w:rsid w:val="006D4B75"/>
    <w:rsid w:val="006D4EE5"/>
    <w:rsid w:val="006D57D8"/>
    <w:rsid w:val="006D621A"/>
    <w:rsid w:val="006D6288"/>
    <w:rsid w:val="006D6A70"/>
    <w:rsid w:val="006D7003"/>
    <w:rsid w:val="006D7A93"/>
    <w:rsid w:val="006E0694"/>
    <w:rsid w:val="006E09E0"/>
    <w:rsid w:val="006E0FB5"/>
    <w:rsid w:val="006E1132"/>
    <w:rsid w:val="006E2449"/>
    <w:rsid w:val="006E2770"/>
    <w:rsid w:val="006E2811"/>
    <w:rsid w:val="006E2952"/>
    <w:rsid w:val="006E2EB8"/>
    <w:rsid w:val="006E33A1"/>
    <w:rsid w:val="006E3F44"/>
    <w:rsid w:val="006E4234"/>
    <w:rsid w:val="006E4501"/>
    <w:rsid w:val="006E45BC"/>
    <w:rsid w:val="006E4803"/>
    <w:rsid w:val="006E48C1"/>
    <w:rsid w:val="006E54FF"/>
    <w:rsid w:val="006E5952"/>
    <w:rsid w:val="006E5A52"/>
    <w:rsid w:val="006E5B5F"/>
    <w:rsid w:val="006E5C80"/>
    <w:rsid w:val="006E60A1"/>
    <w:rsid w:val="006E691D"/>
    <w:rsid w:val="006E6934"/>
    <w:rsid w:val="006E72A7"/>
    <w:rsid w:val="006E775D"/>
    <w:rsid w:val="006E78BD"/>
    <w:rsid w:val="006E7D0F"/>
    <w:rsid w:val="006F008D"/>
    <w:rsid w:val="006F22B7"/>
    <w:rsid w:val="006F2AC0"/>
    <w:rsid w:val="006F3CA6"/>
    <w:rsid w:val="006F3DFC"/>
    <w:rsid w:val="006F3EC9"/>
    <w:rsid w:val="006F5C8F"/>
    <w:rsid w:val="006F6880"/>
    <w:rsid w:val="006F6911"/>
    <w:rsid w:val="006F6AC4"/>
    <w:rsid w:val="006F6C9A"/>
    <w:rsid w:val="00700299"/>
    <w:rsid w:val="007006FB"/>
    <w:rsid w:val="00700D81"/>
    <w:rsid w:val="007019CA"/>
    <w:rsid w:val="00701B7B"/>
    <w:rsid w:val="00702305"/>
    <w:rsid w:val="00703052"/>
    <w:rsid w:val="007031C8"/>
    <w:rsid w:val="0070391F"/>
    <w:rsid w:val="00703C4E"/>
    <w:rsid w:val="00704059"/>
    <w:rsid w:val="007044D8"/>
    <w:rsid w:val="007049BF"/>
    <w:rsid w:val="00705277"/>
    <w:rsid w:val="00705718"/>
    <w:rsid w:val="00705C41"/>
    <w:rsid w:val="00705D94"/>
    <w:rsid w:val="00706B52"/>
    <w:rsid w:val="0070724E"/>
    <w:rsid w:val="007074DE"/>
    <w:rsid w:val="00707617"/>
    <w:rsid w:val="007078C9"/>
    <w:rsid w:val="00707AFF"/>
    <w:rsid w:val="00710B19"/>
    <w:rsid w:val="00710DF1"/>
    <w:rsid w:val="00711B14"/>
    <w:rsid w:val="00711F06"/>
    <w:rsid w:val="007120EC"/>
    <w:rsid w:val="00712FE4"/>
    <w:rsid w:val="00713284"/>
    <w:rsid w:val="00713331"/>
    <w:rsid w:val="00713395"/>
    <w:rsid w:val="0071392B"/>
    <w:rsid w:val="00713CB7"/>
    <w:rsid w:val="0071434F"/>
    <w:rsid w:val="0071440B"/>
    <w:rsid w:val="0071667E"/>
    <w:rsid w:val="007169B2"/>
    <w:rsid w:val="00716D8D"/>
    <w:rsid w:val="007179D6"/>
    <w:rsid w:val="00717D62"/>
    <w:rsid w:val="00717F12"/>
    <w:rsid w:val="00717F68"/>
    <w:rsid w:val="0072089F"/>
    <w:rsid w:val="00720C17"/>
    <w:rsid w:val="0072118C"/>
    <w:rsid w:val="007216FD"/>
    <w:rsid w:val="007217BC"/>
    <w:rsid w:val="00721917"/>
    <w:rsid w:val="00721B1F"/>
    <w:rsid w:val="00721C05"/>
    <w:rsid w:val="00721C23"/>
    <w:rsid w:val="00721DBF"/>
    <w:rsid w:val="007224A2"/>
    <w:rsid w:val="00722983"/>
    <w:rsid w:val="00722D78"/>
    <w:rsid w:val="00722DEA"/>
    <w:rsid w:val="00722F1B"/>
    <w:rsid w:val="00723F16"/>
    <w:rsid w:val="0072426E"/>
    <w:rsid w:val="007260DA"/>
    <w:rsid w:val="007262CC"/>
    <w:rsid w:val="00726483"/>
    <w:rsid w:val="0072652A"/>
    <w:rsid w:val="00726567"/>
    <w:rsid w:val="00726A0A"/>
    <w:rsid w:val="007276BA"/>
    <w:rsid w:val="00727C88"/>
    <w:rsid w:val="007301EA"/>
    <w:rsid w:val="00730638"/>
    <w:rsid w:val="00730AD6"/>
    <w:rsid w:val="00730C3A"/>
    <w:rsid w:val="00730C6A"/>
    <w:rsid w:val="0073119B"/>
    <w:rsid w:val="00731B0C"/>
    <w:rsid w:val="007321C2"/>
    <w:rsid w:val="0073234A"/>
    <w:rsid w:val="007328E3"/>
    <w:rsid w:val="00733229"/>
    <w:rsid w:val="0073363A"/>
    <w:rsid w:val="007336AC"/>
    <w:rsid w:val="00733992"/>
    <w:rsid w:val="00733E61"/>
    <w:rsid w:val="0073448E"/>
    <w:rsid w:val="00734875"/>
    <w:rsid w:val="00734DF2"/>
    <w:rsid w:val="0073588F"/>
    <w:rsid w:val="00735989"/>
    <w:rsid w:val="007359ED"/>
    <w:rsid w:val="00735A94"/>
    <w:rsid w:val="00735FD1"/>
    <w:rsid w:val="007364A2"/>
    <w:rsid w:val="00736904"/>
    <w:rsid w:val="007376BE"/>
    <w:rsid w:val="00737A83"/>
    <w:rsid w:val="00737C1B"/>
    <w:rsid w:val="007404F6"/>
    <w:rsid w:val="0074052A"/>
    <w:rsid w:val="00740A5E"/>
    <w:rsid w:val="00741683"/>
    <w:rsid w:val="00741A65"/>
    <w:rsid w:val="00741C55"/>
    <w:rsid w:val="007420C6"/>
    <w:rsid w:val="007421EE"/>
    <w:rsid w:val="00742E3D"/>
    <w:rsid w:val="007436EF"/>
    <w:rsid w:val="00743A30"/>
    <w:rsid w:val="00744742"/>
    <w:rsid w:val="00744768"/>
    <w:rsid w:val="00744915"/>
    <w:rsid w:val="00745072"/>
    <w:rsid w:val="0074522D"/>
    <w:rsid w:val="0074560A"/>
    <w:rsid w:val="00745A78"/>
    <w:rsid w:val="00745DDA"/>
    <w:rsid w:val="007460BD"/>
    <w:rsid w:val="00746207"/>
    <w:rsid w:val="00746583"/>
    <w:rsid w:val="0074663E"/>
    <w:rsid w:val="007468B8"/>
    <w:rsid w:val="00747A74"/>
    <w:rsid w:val="00747A77"/>
    <w:rsid w:val="00747D13"/>
    <w:rsid w:val="00750019"/>
    <w:rsid w:val="00750819"/>
    <w:rsid w:val="007517DF"/>
    <w:rsid w:val="00751A4E"/>
    <w:rsid w:val="0075352C"/>
    <w:rsid w:val="007538B4"/>
    <w:rsid w:val="00753D5B"/>
    <w:rsid w:val="007540BE"/>
    <w:rsid w:val="007544E1"/>
    <w:rsid w:val="007545DB"/>
    <w:rsid w:val="0075478D"/>
    <w:rsid w:val="00754A03"/>
    <w:rsid w:val="00754E12"/>
    <w:rsid w:val="007563F5"/>
    <w:rsid w:val="007565FF"/>
    <w:rsid w:val="007568C6"/>
    <w:rsid w:val="007573F9"/>
    <w:rsid w:val="00757E5C"/>
    <w:rsid w:val="00757EA5"/>
    <w:rsid w:val="007602F6"/>
    <w:rsid w:val="007603FD"/>
    <w:rsid w:val="007604B5"/>
    <w:rsid w:val="007606E2"/>
    <w:rsid w:val="0076099C"/>
    <w:rsid w:val="00761E37"/>
    <w:rsid w:val="0076287F"/>
    <w:rsid w:val="00762924"/>
    <w:rsid w:val="00762FCB"/>
    <w:rsid w:val="0076358E"/>
    <w:rsid w:val="007635C0"/>
    <w:rsid w:val="0076399B"/>
    <w:rsid w:val="007639ED"/>
    <w:rsid w:val="0076496A"/>
    <w:rsid w:val="00764A4A"/>
    <w:rsid w:val="00764BFF"/>
    <w:rsid w:val="00764F9D"/>
    <w:rsid w:val="0076524D"/>
    <w:rsid w:val="00765282"/>
    <w:rsid w:val="007657F2"/>
    <w:rsid w:val="00766423"/>
    <w:rsid w:val="00766BEE"/>
    <w:rsid w:val="007670CF"/>
    <w:rsid w:val="00767DA8"/>
    <w:rsid w:val="00767F1F"/>
    <w:rsid w:val="00770073"/>
    <w:rsid w:val="00770163"/>
    <w:rsid w:val="0077047C"/>
    <w:rsid w:val="007708F4"/>
    <w:rsid w:val="007709A8"/>
    <w:rsid w:val="00770B41"/>
    <w:rsid w:val="00771611"/>
    <w:rsid w:val="00771984"/>
    <w:rsid w:val="00771E66"/>
    <w:rsid w:val="00771F93"/>
    <w:rsid w:val="00772611"/>
    <w:rsid w:val="00772890"/>
    <w:rsid w:val="007728C3"/>
    <w:rsid w:val="007738DE"/>
    <w:rsid w:val="00773B2A"/>
    <w:rsid w:val="00773C73"/>
    <w:rsid w:val="00773EFF"/>
    <w:rsid w:val="0077468A"/>
    <w:rsid w:val="007749A7"/>
    <w:rsid w:val="00774B07"/>
    <w:rsid w:val="00774B45"/>
    <w:rsid w:val="00775355"/>
    <w:rsid w:val="00775437"/>
    <w:rsid w:val="00775DBE"/>
    <w:rsid w:val="00776034"/>
    <w:rsid w:val="0077657E"/>
    <w:rsid w:val="00776656"/>
    <w:rsid w:val="007766C2"/>
    <w:rsid w:val="00777919"/>
    <w:rsid w:val="00780DBD"/>
    <w:rsid w:val="007815F7"/>
    <w:rsid w:val="00782F74"/>
    <w:rsid w:val="007830ED"/>
    <w:rsid w:val="007833E3"/>
    <w:rsid w:val="0078357D"/>
    <w:rsid w:val="007845FF"/>
    <w:rsid w:val="00784963"/>
    <w:rsid w:val="00784A31"/>
    <w:rsid w:val="00785931"/>
    <w:rsid w:val="00785C58"/>
    <w:rsid w:val="00786DC1"/>
    <w:rsid w:val="0078756B"/>
    <w:rsid w:val="00787CA2"/>
    <w:rsid w:val="00787CB0"/>
    <w:rsid w:val="0079087F"/>
    <w:rsid w:val="007908CA"/>
    <w:rsid w:val="0079170E"/>
    <w:rsid w:val="00791740"/>
    <w:rsid w:val="007920EB"/>
    <w:rsid w:val="007923E0"/>
    <w:rsid w:val="007929B2"/>
    <w:rsid w:val="0079328C"/>
    <w:rsid w:val="0079371E"/>
    <w:rsid w:val="00793B4E"/>
    <w:rsid w:val="007940F7"/>
    <w:rsid w:val="007943C4"/>
    <w:rsid w:val="0079499F"/>
    <w:rsid w:val="007949AB"/>
    <w:rsid w:val="00794F0A"/>
    <w:rsid w:val="00795333"/>
    <w:rsid w:val="00795527"/>
    <w:rsid w:val="00795766"/>
    <w:rsid w:val="007966BD"/>
    <w:rsid w:val="007969B0"/>
    <w:rsid w:val="0079700B"/>
    <w:rsid w:val="00797331"/>
    <w:rsid w:val="007976A9"/>
    <w:rsid w:val="00797DE4"/>
    <w:rsid w:val="007A00A1"/>
    <w:rsid w:val="007A0297"/>
    <w:rsid w:val="007A126C"/>
    <w:rsid w:val="007A137B"/>
    <w:rsid w:val="007A1844"/>
    <w:rsid w:val="007A22AD"/>
    <w:rsid w:val="007A2331"/>
    <w:rsid w:val="007A2895"/>
    <w:rsid w:val="007A3078"/>
    <w:rsid w:val="007A361D"/>
    <w:rsid w:val="007A3C67"/>
    <w:rsid w:val="007A40E7"/>
    <w:rsid w:val="007A43F5"/>
    <w:rsid w:val="007A4647"/>
    <w:rsid w:val="007A4675"/>
    <w:rsid w:val="007A5089"/>
    <w:rsid w:val="007A509C"/>
    <w:rsid w:val="007A51DC"/>
    <w:rsid w:val="007A5896"/>
    <w:rsid w:val="007A59D1"/>
    <w:rsid w:val="007A66B4"/>
    <w:rsid w:val="007A6A90"/>
    <w:rsid w:val="007A6B15"/>
    <w:rsid w:val="007A6C41"/>
    <w:rsid w:val="007A6FB4"/>
    <w:rsid w:val="007A7490"/>
    <w:rsid w:val="007A749F"/>
    <w:rsid w:val="007A7AF6"/>
    <w:rsid w:val="007A7E2F"/>
    <w:rsid w:val="007B002C"/>
    <w:rsid w:val="007B0161"/>
    <w:rsid w:val="007B1066"/>
    <w:rsid w:val="007B1170"/>
    <w:rsid w:val="007B20F9"/>
    <w:rsid w:val="007B2261"/>
    <w:rsid w:val="007B24A2"/>
    <w:rsid w:val="007B2CF2"/>
    <w:rsid w:val="007B2D5F"/>
    <w:rsid w:val="007B3959"/>
    <w:rsid w:val="007B4251"/>
    <w:rsid w:val="007B4758"/>
    <w:rsid w:val="007B4AD0"/>
    <w:rsid w:val="007B4C4F"/>
    <w:rsid w:val="007B4E21"/>
    <w:rsid w:val="007B50F8"/>
    <w:rsid w:val="007B521A"/>
    <w:rsid w:val="007B5261"/>
    <w:rsid w:val="007B59E2"/>
    <w:rsid w:val="007B5D83"/>
    <w:rsid w:val="007B5E10"/>
    <w:rsid w:val="007B625A"/>
    <w:rsid w:val="007B6903"/>
    <w:rsid w:val="007B6937"/>
    <w:rsid w:val="007B6FE7"/>
    <w:rsid w:val="007B742A"/>
    <w:rsid w:val="007B77BB"/>
    <w:rsid w:val="007C09AF"/>
    <w:rsid w:val="007C0C87"/>
    <w:rsid w:val="007C0F08"/>
    <w:rsid w:val="007C11E1"/>
    <w:rsid w:val="007C1A27"/>
    <w:rsid w:val="007C2161"/>
    <w:rsid w:val="007C2D80"/>
    <w:rsid w:val="007C369F"/>
    <w:rsid w:val="007C37B4"/>
    <w:rsid w:val="007C3885"/>
    <w:rsid w:val="007C4185"/>
    <w:rsid w:val="007C4259"/>
    <w:rsid w:val="007C4577"/>
    <w:rsid w:val="007C51B5"/>
    <w:rsid w:val="007C527A"/>
    <w:rsid w:val="007C5CF7"/>
    <w:rsid w:val="007C712E"/>
    <w:rsid w:val="007C71DE"/>
    <w:rsid w:val="007C724B"/>
    <w:rsid w:val="007D08AE"/>
    <w:rsid w:val="007D0A46"/>
    <w:rsid w:val="007D0F24"/>
    <w:rsid w:val="007D14E2"/>
    <w:rsid w:val="007D16EA"/>
    <w:rsid w:val="007D18CE"/>
    <w:rsid w:val="007D1E17"/>
    <w:rsid w:val="007D2147"/>
    <w:rsid w:val="007D2457"/>
    <w:rsid w:val="007D25E1"/>
    <w:rsid w:val="007D2E05"/>
    <w:rsid w:val="007D3E88"/>
    <w:rsid w:val="007D47CF"/>
    <w:rsid w:val="007D48CD"/>
    <w:rsid w:val="007D48CF"/>
    <w:rsid w:val="007D54D6"/>
    <w:rsid w:val="007D5B6F"/>
    <w:rsid w:val="007D5ED6"/>
    <w:rsid w:val="007D6274"/>
    <w:rsid w:val="007D666D"/>
    <w:rsid w:val="007D6B90"/>
    <w:rsid w:val="007D710F"/>
    <w:rsid w:val="007D73D4"/>
    <w:rsid w:val="007D74D6"/>
    <w:rsid w:val="007D7E83"/>
    <w:rsid w:val="007D7EF0"/>
    <w:rsid w:val="007E063D"/>
    <w:rsid w:val="007E0892"/>
    <w:rsid w:val="007E0A29"/>
    <w:rsid w:val="007E0FF8"/>
    <w:rsid w:val="007E1254"/>
    <w:rsid w:val="007E15A0"/>
    <w:rsid w:val="007E1E23"/>
    <w:rsid w:val="007E294A"/>
    <w:rsid w:val="007E3CD7"/>
    <w:rsid w:val="007E4034"/>
    <w:rsid w:val="007E41B7"/>
    <w:rsid w:val="007E438F"/>
    <w:rsid w:val="007E4703"/>
    <w:rsid w:val="007E4AA8"/>
    <w:rsid w:val="007E4BEB"/>
    <w:rsid w:val="007E4CC2"/>
    <w:rsid w:val="007E4D6A"/>
    <w:rsid w:val="007E4FB3"/>
    <w:rsid w:val="007E50D0"/>
    <w:rsid w:val="007E5234"/>
    <w:rsid w:val="007E59C8"/>
    <w:rsid w:val="007E608E"/>
    <w:rsid w:val="007E6AF1"/>
    <w:rsid w:val="007E732C"/>
    <w:rsid w:val="007E7435"/>
    <w:rsid w:val="007E79E7"/>
    <w:rsid w:val="007E7AB4"/>
    <w:rsid w:val="007F029F"/>
    <w:rsid w:val="007F03A8"/>
    <w:rsid w:val="007F077F"/>
    <w:rsid w:val="007F115B"/>
    <w:rsid w:val="007F1A37"/>
    <w:rsid w:val="007F1D91"/>
    <w:rsid w:val="007F2316"/>
    <w:rsid w:val="007F2326"/>
    <w:rsid w:val="007F262D"/>
    <w:rsid w:val="007F33F5"/>
    <w:rsid w:val="007F371B"/>
    <w:rsid w:val="007F3848"/>
    <w:rsid w:val="007F3AA7"/>
    <w:rsid w:val="007F3BE0"/>
    <w:rsid w:val="007F3C3B"/>
    <w:rsid w:val="007F44D9"/>
    <w:rsid w:val="007F531D"/>
    <w:rsid w:val="007F5ED4"/>
    <w:rsid w:val="007F6186"/>
    <w:rsid w:val="007F6660"/>
    <w:rsid w:val="007F6C12"/>
    <w:rsid w:val="007F704C"/>
    <w:rsid w:val="007F72AF"/>
    <w:rsid w:val="007F74B6"/>
    <w:rsid w:val="007F7FBB"/>
    <w:rsid w:val="00800183"/>
    <w:rsid w:val="008001CB"/>
    <w:rsid w:val="008010B7"/>
    <w:rsid w:val="00801A02"/>
    <w:rsid w:val="0080206D"/>
    <w:rsid w:val="008024A0"/>
    <w:rsid w:val="00802B37"/>
    <w:rsid w:val="00803274"/>
    <w:rsid w:val="00803C83"/>
    <w:rsid w:val="008041C9"/>
    <w:rsid w:val="008046FE"/>
    <w:rsid w:val="00804752"/>
    <w:rsid w:val="0080475A"/>
    <w:rsid w:val="00804AC0"/>
    <w:rsid w:val="0080532D"/>
    <w:rsid w:val="00805396"/>
    <w:rsid w:val="00805824"/>
    <w:rsid w:val="008066F8"/>
    <w:rsid w:val="00806B5D"/>
    <w:rsid w:val="00807B3C"/>
    <w:rsid w:val="00807C13"/>
    <w:rsid w:val="00807E8E"/>
    <w:rsid w:val="00810B8E"/>
    <w:rsid w:val="00810D51"/>
    <w:rsid w:val="00811117"/>
    <w:rsid w:val="00811CBD"/>
    <w:rsid w:val="00813B04"/>
    <w:rsid w:val="008148E2"/>
    <w:rsid w:val="00814962"/>
    <w:rsid w:val="00814BDE"/>
    <w:rsid w:val="008152E5"/>
    <w:rsid w:val="008153EF"/>
    <w:rsid w:val="0081601D"/>
    <w:rsid w:val="00816EA7"/>
    <w:rsid w:val="0081729D"/>
    <w:rsid w:val="008172C1"/>
    <w:rsid w:val="008173A7"/>
    <w:rsid w:val="00817454"/>
    <w:rsid w:val="008174BA"/>
    <w:rsid w:val="00820040"/>
    <w:rsid w:val="008201A0"/>
    <w:rsid w:val="008208ED"/>
    <w:rsid w:val="00821365"/>
    <w:rsid w:val="00821D31"/>
    <w:rsid w:val="008220EA"/>
    <w:rsid w:val="00822679"/>
    <w:rsid w:val="0082280E"/>
    <w:rsid w:val="00823870"/>
    <w:rsid w:val="00823C37"/>
    <w:rsid w:val="00824093"/>
    <w:rsid w:val="008253F3"/>
    <w:rsid w:val="00825781"/>
    <w:rsid w:val="0082583D"/>
    <w:rsid w:val="00825B25"/>
    <w:rsid w:val="00826992"/>
    <w:rsid w:val="00826C8F"/>
    <w:rsid w:val="008272C1"/>
    <w:rsid w:val="008273CA"/>
    <w:rsid w:val="0082792D"/>
    <w:rsid w:val="00827ECD"/>
    <w:rsid w:val="008301B9"/>
    <w:rsid w:val="008316EE"/>
    <w:rsid w:val="00831DF9"/>
    <w:rsid w:val="00832120"/>
    <w:rsid w:val="0083328F"/>
    <w:rsid w:val="008336D7"/>
    <w:rsid w:val="00833853"/>
    <w:rsid w:val="008344D5"/>
    <w:rsid w:val="00834675"/>
    <w:rsid w:val="00835104"/>
    <w:rsid w:val="00835C99"/>
    <w:rsid w:val="00835D3F"/>
    <w:rsid w:val="0083633C"/>
    <w:rsid w:val="00836450"/>
    <w:rsid w:val="00836739"/>
    <w:rsid w:val="008418F2"/>
    <w:rsid w:val="00841BF8"/>
    <w:rsid w:val="00841BFD"/>
    <w:rsid w:val="00842394"/>
    <w:rsid w:val="008425A1"/>
    <w:rsid w:val="00842C20"/>
    <w:rsid w:val="00842E05"/>
    <w:rsid w:val="008430FD"/>
    <w:rsid w:val="00843E59"/>
    <w:rsid w:val="00843E8C"/>
    <w:rsid w:val="00843F81"/>
    <w:rsid w:val="00844150"/>
    <w:rsid w:val="00844432"/>
    <w:rsid w:val="00844B2F"/>
    <w:rsid w:val="008450E7"/>
    <w:rsid w:val="00845A55"/>
    <w:rsid w:val="00845C8F"/>
    <w:rsid w:val="00845D42"/>
    <w:rsid w:val="0084612B"/>
    <w:rsid w:val="0084687B"/>
    <w:rsid w:val="00847486"/>
    <w:rsid w:val="0084784E"/>
    <w:rsid w:val="0085005A"/>
    <w:rsid w:val="00850287"/>
    <w:rsid w:val="0085097C"/>
    <w:rsid w:val="008514AC"/>
    <w:rsid w:val="008519C5"/>
    <w:rsid w:val="00851C02"/>
    <w:rsid w:val="00851F09"/>
    <w:rsid w:val="008522F1"/>
    <w:rsid w:val="008532A9"/>
    <w:rsid w:val="00853850"/>
    <w:rsid w:val="00853BE6"/>
    <w:rsid w:val="00853F4C"/>
    <w:rsid w:val="00854014"/>
    <w:rsid w:val="0085466D"/>
    <w:rsid w:val="00854EEA"/>
    <w:rsid w:val="00854FBD"/>
    <w:rsid w:val="00856579"/>
    <w:rsid w:val="0085724D"/>
    <w:rsid w:val="008574FA"/>
    <w:rsid w:val="008575F1"/>
    <w:rsid w:val="008579CF"/>
    <w:rsid w:val="00860BB6"/>
    <w:rsid w:val="00860E76"/>
    <w:rsid w:val="00861F35"/>
    <w:rsid w:val="008624D0"/>
    <w:rsid w:val="0086296B"/>
    <w:rsid w:val="00862FB6"/>
    <w:rsid w:val="00863070"/>
    <w:rsid w:val="008637F1"/>
    <w:rsid w:val="008650F6"/>
    <w:rsid w:val="0086548B"/>
    <w:rsid w:val="00865BF0"/>
    <w:rsid w:val="00865D40"/>
    <w:rsid w:val="00865EA1"/>
    <w:rsid w:val="00866015"/>
    <w:rsid w:val="00866384"/>
    <w:rsid w:val="0086695E"/>
    <w:rsid w:val="00870511"/>
    <w:rsid w:val="008706A5"/>
    <w:rsid w:val="00870ADF"/>
    <w:rsid w:val="00870D97"/>
    <w:rsid w:val="00870D9C"/>
    <w:rsid w:val="0087102E"/>
    <w:rsid w:val="00871524"/>
    <w:rsid w:val="0087189F"/>
    <w:rsid w:val="00871A54"/>
    <w:rsid w:val="00872596"/>
    <w:rsid w:val="00872BEF"/>
    <w:rsid w:val="00872D05"/>
    <w:rsid w:val="008737EF"/>
    <w:rsid w:val="00874004"/>
    <w:rsid w:val="00874D05"/>
    <w:rsid w:val="00875455"/>
    <w:rsid w:val="00876161"/>
    <w:rsid w:val="00876B47"/>
    <w:rsid w:val="00877208"/>
    <w:rsid w:val="0087734E"/>
    <w:rsid w:val="00877E7D"/>
    <w:rsid w:val="0088046F"/>
    <w:rsid w:val="00880689"/>
    <w:rsid w:val="00880E9F"/>
    <w:rsid w:val="00881199"/>
    <w:rsid w:val="00881DD1"/>
    <w:rsid w:val="0088296E"/>
    <w:rsid w:val="0088344C"/>
    <w:rsid w:val="008836E7"/>
    <w:rsid w:val="00883EA6"/>
    <w:rsid w:val="008845C5"/>
    <w:rsid w:val="008845D2"/>
    <w:rsid w:val="00884879"/>
    <w:rsid w:val="008848C4"/>
    <w:rsid w:val="00885D73"/>
    <w:rsid w:val="00886649"/>
    <w:rsid w:val="0088690F"/>
    <w:rsid w:val="00886983"/>
    <w:rsid w:val="00886A00"/>
    <w:rsid w:val="00886A2F"/>
    <w:rsid w:val="00886E41"/>
    <w:rsid w:val="00887226"/>
    <w:rsid w:val="00887CAB"/>
    <w:rsid w:val="008901AD"/>
    <w:rsid w:val="0089022C"/>
    <w:rsid w:val="00890672"/>
    <w:rsid w:val="008907ED"/>
    <w:rsid w:val="008908D9"/>
    <w:rsid w:val="0089093C"/>
    <w:rsid w:val="0089123E"/>
    <w:rsid w:val="008912D2"/>
    <w:rsid w:val="00891AAA"/>
    <w:rsid w:val="00891F82"/>
    <w:rsid w:val="008927E9"/>
    <w:rsid w:val="0089296C"/>
    <w:rsid w:val="00892AB9"/>
    <w:rsid w:val="00892C89"/>
    <w:rsid w:val="00893B3F"/>
    <w:rsid w:val="008944A1"/>
    <w:rsid w:val="00894E5F"/>
    <w:rsid w:val="0089504F"/>
    <w:rsid w:val="00895413"/>
    <w:rsid w:val="00895538"/>
    <w:rsid w:val="008956DE"/>
    <w:rsid w:val="008961D7"/>
    <w:rsid w:val="00896CA7"/>
    <w:rsid w:val="00896E04"/>
    <w:rsid w:val="00896E78"/>
    <w:rsid w:val="0089737B"/>
    <w:rsid w:val="008974DB"/>
    <w:rsid w:val="008977B7"/>
    <w:rsid w:val="00897DD2"/>
    <w:rsid w:val="00897F43"/>
    <w:rsid w:val="008A00ED"/>
    <w:rsid w:val="008A022B"/>
    <w:rsid w:val="008A076B"/>
    <w:rsid w:val="008A098E"/>
    <w:rsid w:val="008A0B1D"/>
    <w:rsid w:val="008A0C72"/>
    <w:rsid w:val="008A1098"/>
    <w:rsid w:val="008A11E1"/>
    <w:rsid w:val="008A1546"/>
    <w:rsid w:val="008A176B"/>
    <w:rsid w:val="008A1C36"/>
    <w:rsid w:val="008A2278"/>
    <w:rsid w:val="008A2528"/>
    <w:rsid w:val="008A2A29"/>
    <w:rsid w:val="008A3239"/>
    <w:rsid w:val="008A4916"/>
    <w:rsid w:val="008A57FA"/>
    <w:rsid w:val="008A6512"/>
    <w:rsid w:val="008A6951"/>
    <w:rsid w:val="008A7995"/>
    <w:rsid w:val="008A7A27"/>
    <w:rsid w:val="008A7A38"/>
    <w:rsid w:val="008A7A70"/>
    <w:rsid w:val="008A7B83"/>
    <w:rsid w:val="008A7D1A"/>
    <w:rsid w:val="008B03FF"/>
    <w:rsid w:val="008B0E4B"/>
    <w:rsid w:val="008B1100"/>
    <w:rsid w:val="008B11D3"/>
    <w:rsid w:val="008B1257"/>
    <w:rsid w:val="008B164D"/>
    <w:rsid w:val="008B184A"/>
    <w:rsid w:val="008B1855"/>
    <w:rsid w:val="008B1BD8"/>
    <w:rsid w:val="008B1FAD"/>
    <w:rsid w:val="008B213C"/>
    <w:rsid w:val="008B2534"/>
    <w:rsid w:val="008B260B"/>
    <w:rsid w:val="008B34B6"/>
    <w:rsid w:val="008B369D"/>
    <w:rsid w:val="008B4047"/>
    <w:rsid w:val="008B4EFB"/>
    <w:rsid w:val="008B53A7"/>
    <w:rsid w:val="008B560D"/>
    <w:rsid w:val="008B59F9"/>
    <w:rsid w:val="008B5ADA"/>
    <w:rsid w:val="008B5B15"/>
    <w:rsid w:val="008B606F"/>
    <w:rsid w:val="008B63CE"/>
    <w:rsid w:val="008B6483"/>
    <w:rsid w:val="008B6977"/>
    <w:rsid w:val="008B7132"/>
    <w:rsid w:val="008B7653"/>
    <w:rsid w:val="008C065E"/>
    <w:rsid w:val="008C0D27"/>
    <w:rsid w:val="008C1891"/>
    <w:rsid w:val="008C2950"/>
    <w:rsid w:val="008C3502"/>
    <w:rsid w:val="008C3829"/>
    <w:rsid w:val="008C3F6B"/>
    <w:rsid w:val="008C4331"/>
    <w:rsid w:val="008C451E"/>
    <w:rsid w:val="008C4603"/>
    <w:rsid w:val="008C4BF3"/>
    <w:rsid w:val="008C50BF"/>
    <w:rsid w:val="008C5226"/>
    <w:rsid w:val="008C5D17"/>
    <w:rsid w:val="008C5E83"/>
    <w:rsid w:val="008C64C9"/>
    <w:rsid w:val="008C6516"/>
    <w:rsid w:val="008C68D9"/>
    <w:rsid w:val="008C6D6F"/>
    <w:rsid w:val="008C70BF"/>
    <w:rsid w:val="008C78C3"/>
    <w:rsid w:val="008C7F52"/>
    <w:rsid w:val="008D05DA"/>
    <w:rsid w:val="008D09B4"/>
    <w:rsid w:val="008D1489"/>
    <w:rsid w:val="008D1834"/>
    <w:rsid w:val="008D1A73"/>
    <w:rsid w:val="008D1C5F"/>
    <w:rsid w:val="008D1FB5"/>
    <w:rsid w:val="008D2926"/>
    <w:rsid w:val="008D292D"/>
    <w:rsid w:val="008D2BA3"/>
    <w:rsid w:val="008D3611"/>
    <w:rsid w:val="008D38D4"/>
    <w:rsid w:val="008D3A68"/>
    <w:rsid w:val="008D3B84"/>
    <w:rsid w:val="008D3CB4"/>
    <w:rsid w:val="008D3D61"/>
    <w:rsid w:val="008D4667"/>
    <w:rsid w:val="008D508C"/>
    <w:rsid w:val="008D5EAF"/>
    <w:rsid w:val="008D7449"/>
    <w:rsid w:val="008D74AE"/>
    <w:rsid w:val="008D790E"/>
    <w:rsid w:val="008D7D94"/>
    <w:rsid w:val="008E0615"/>
    <w:rsid w:val="008E073B"/>
    <w:rsid w:val="008E0863"/>
    <w:rsid w:val="008E146C"/>
    <w:rsid w:val="008E2459"/>
    <w:rsid w:val="008E28A5"/>
    <w:rsid w:val="008E2AE9"/>
    <w:rsid w:val="008E31E4"/>
    <w:rsid w:val="008E380B"/>
    <w:rsid w:val="008E3B9D"/>
    <w:rsid w:val="008E3F1C"/>
    <w:rsid w:val="008E3F44"/>
    <w:rsid w:val="008E48E5"/>
    <w:rsid w:val="008E4E6B"/>
    <w:rsid w:val="008E54FC"/>
    <w:rsid w:val="008E551A"/>
    <w:rsid w:val="008E580E"/>
    <w:rsid w:val="008E63AA"/>
    <w:rsid w:val="008E6456"/>
    <w:rsid w:val="008E7666"/>
    <w:rsid w:val="008E788C"/>
    <w:rsid w:val="008F03B9"/>
    <w:rsid w:val="008F0526"/>
    <w:rsid w:val="008F074F"/>
    <w:rsid w:val="008F0BC0"/>
    <w:rsid w:val="008F0D13"/>
    <w:rsid w:val="008F0DE4"/>
    <w:rsid w:val="008F1379"/>
    <w:rsid w:val="008F1579"/>
    <w:rsid w:val="008F16C3"/>
    <w:rsid w:val="008F1826"/>
    <w:rsid w:val="008F1AFF"/>
    <w:rsid w:val="008F2698"/>
    <w:rsid w:val="008F2FF2"/>
    <w:rsid w:val="008F30B6"/>
    <w:rsid w:val="008F3286"/>
    <w:rsid w:val="008F3F47"/>
    <w:rsid w:val="008F40A1"/>
    <w:rsid w:val="008F4CFE"/>
    <w:rsid w:val="008F5650"/>
    <w:rsid w:val="008F58D2"/>
    <w:rsid w:val="008F5E78"/>
    <w:rsid w:val="008F6055"/>
    <w:rsid w:val="008F6A8C"/>
    <w:rsid w:val="008F6BE1"/>
    <w:rsid w:val="008F7113"/>
    <w:rsid w:val="00900A7F"/>
    <w:rsid w:val="00900DA3"/>
    <w:rsid w:val="009016CC"/>
    <w:rsid w:val="00901771"/>
    <w:rsid w:val="00901C80"/>
    <w:rsid w:val="00902374"/>
    <w:rsid w:val="0090249F"/>
    <w:rsid w:val="00902742"/>
    <w:rsid w:val="00902829"/>
    <w:rsid w:val="00902B4A"/>
    <w:rsid w:val="00902CC6"/>
    <w:rsid w:val="00902E55"/>
    <w:rsid w:val="0090378A"/>
    <w:rsid w:val="00904BC3"/>
    <w:rsid w:val="00904F3E"/>
    <w:rsid w:val="00905C97"/>
    <w:rsid w:val="00906367"/>
    <w:rsid w:val="009068F0"/>
    <w:rsid w:val="00906AE3"/>
    <w:rsid w:val="00907181"/>
    <w:rsid w:val="00907358"/>
    <w:rsid w:val="00907741"/>
    <w:rsid w:val="00907747"/>
    <w:rsid w:val="00907770"/>
    <w:rsid w:val="00910107"/>
    <w:rsid w:val="00910275"/>
    <w:rsid w:val="00910466"/>
    <w:rsid w:val="0091059C"/>
    <w:rsid w:val="009106D1"/>
    <w:rsid w:val="009108AD"/>
    <w:rsid w:val="0091167B"/>
    <w:rsid w:val="00911917"/>
    <w:rsid w:val="0091229C"/>
    <w:rsid w:val="00912AEC"/>
    <w:rsid w:val="00912B08"/>
    <w:rsid w:val="00912CE8"/>
    <w:rsid w:val="00912F32"/>
    <w:rsid w:val="00913469"/>
    <w:rsid w:val="009135EF"/>
    <w:rsid w:val="0091395B"/>
    <w:rsid w:val="00913993"/>
    <w:rsid w:val="00913BA6"/>
    <w:rsid w:val="00913D3E"/>
    <w:rsid w:val="00913F38"/>
    <w:rsid w:val="00914727"/>
    <w:rsid w:val="00914A74"/>
    <w:rsid w:val="009155D5"/>
    <w:rsid w:val="00915AE4"/>
    <w:rsid w:val="00916182"/>
    <w:rsid w:val="0091661A"/>
    <w:rsid w:val="00917AE1"/>
    <w:rsid w:val="00917D5F"/>
    <w:rsid w:val="0092033D"/>
    <w:rsid w:val="0092077A"/>
    <w:rsid w:val="00920A62"/>
    <w:rsid w:val="00920C56"/>
    <w:rsid w:val="00920C6F"/>
    <w:rsid w:val="00920D26"/>
    <w:rsid w:val="009217BF"/>
    <w:rsid w:val="00921DB0"/>
    <w:rsid w:val="009230F1"/>
    <w:rsid w:val="00923938"/>
    <w:rsid w:val="00923EB5"/>
    <w:rsid w:val="00924119"/>
    <w:rsid w:val="0092420C"/>
    <w:rsid w:val="00924573"/>
    <w:rsid w:val="00924758"/>
    <w:rsid w:val="00925011"/>
    <w:rsid w:val="00925852"/>
    <w:rsid w:val="00925B05"/>
    <w:rsid w:val="00925F7E"/>
    <w:rsid w:val="00926259"/>
    <w:rsid w:val="00926395"/>
    <w:rsid w:val="0092640F"/>
    <w:rsid w:val="00926543"/>
    <w:rsid w:val="00926636"/>
    <w:rsid w:val="0092748D"/>
    <w:rsid w:val="009277F8"/>
    <w:rsid w:val="009278CA"/>
    <w:rsid w:val="00927B00"/>
    <w:rsid w:val="00927BCD"/>
    <w:rsid w:val="00930382"/>
    <w:rsid w:val="00930818"/>
    <w:rsid w:val="00930E12"/>
    <w:rsid w:val="00930E8F"/>
    <w:rsid w:val="00930F4C"/>
    <w:rsid w:val="00930FCF"/>
    <w:rsid w:val="00931034"/>
    <w:rsid w:val="0093208B"/>
    <w:rsid w:val="0093246E"/>
    <w:rsid w:val="009325F9"/>
    <w:rsid w:val="0093274B"/>
    <w:rsid w:val="00932BA4"/>
    <w:rsid w:val="00932C00"/>
    <w:rsid w:val="00932D01"/>
    <w:rsid w:val="009333FB"/>
    <w:rsid w:val="009337FF"/>
    <w:rsid w:val="00933877"/>
    <w:rsid w:val="00934178"/>
    <w:rsid w:val="00934343"/>
    <w:rsid w:val="00934975"/>
    <w:rsid w:val="00934B3E"/>
    <w:rsid w:val="00934D3D"/>
    <w:rsid w:val="009353D7"/>
    <w:rsid w:val="0093570D"/>
    <w:rsid w:val="00935F8B"/>
    <w:rsid w:val="00936568"/>
    <w:rsid w:val="009366BC"/>
    <w:rsid w:val="00936911"/>
    <w:rsid w:val="00936F53"/>
    <w:rsid w:val="00937C11"/>
    <w:rsid w:val="00940638"/>
    <w:rsid w:val="00940775"/>
    <w:rsid w:val="009407F2"/>
    <w:rsid w:val="00940BD0"/>
    <w:rsid w:val="00942033"/>
    <w:rsid w:val="009427B9"/>
    <w:rsid w:val="0094293B"/>
    <w:rsid w:val="009429F8"/>
    <w:rsid w:val="009431C6"/>
    <w:rsid w:val="0094328E"/>
    <w:rsid w:val="009433BF"/>
    <w:rsid w:val="00943E82"/>
    <w:rsid w:val="00944418"/>
    <w:rsid w:val="00944D2D"/>
    <w:rsid w:val="00944D81"/>
    <w:rsid w:val="009454D2"/>
    <w:rsid w:val="00945D60"/>
    <w:rsid w:val="00946A98"/>
    <w:rsid w:val="00946D1E"/>
    <w:rsid w:val="00947275"/>
    <w:rsid w:val="0094728E"/>
    <w:rsid w:val="009473EC"/>
    <w:rsid w:val="00947B8F"/>
    <w:rsid w:val="00950140"/>
    <w:rsid w:val="00950141"/>
    <w:rsid w:val="00950544"/>
    <w:rsid w:val="00950949"/>
    <w:rsid w:val="009509F7"/>
    <w:rsid w:val="009513CE"/>
    <w:rsid w:val="00951DAC"/>
    <w:rsid w:val="00951E42"/>
    <w:rsid w:val="00952575"/>
    <w:rsid w:val="0095277F"/>
    <w:rsid w:val="00952D24"/>
    <w:rsid w:val="00952ED2"/>
    <w:rsid w:val="00953331"/>
    <w:rsid w:val="00953451"/>
    <w:rsid w:val="00953D80"/>
    <w:rsid w:val="00953FC1"/>
    <w:rsid w:val="0095483F"/>
    <w:rsid w:val="009551EC"/>
    <w:rsid w:val="009559B5"/>
    <w:rsid w:val="00955F1F"/>
    <w:rsid w:val="00956324"/>
    <w:rsid w:val="00956596"/>
    <w:rsid w:val="0095751E"/>
    <w:rsid w:val="009605AC"/>
    <w:rsid w:val="0096107A"/>
    <w:rsid w:val="009613B4"/>
    <w:rsid w:val="009618F5"/>
    <w:rsid w:val="00961B85"/>
    <w:rsid w:val="00963ACC"/>
    <w:rsid w:val="00963E8F"/>
    <w:rsid w:val="00964810"/>
    <w:rsid w:val="009667B0"/>
    <w:rsid w:val="009668B9"/>
    <w:rsid w:val="00966B92"/>
    <w:rsid w:val="00966C24"/>
    <w:rsid w:val="00966CD6"/>
    <w:rsid w:val="00966D64"/>
    <w:rsid w:val="009674DF"/>
    <w:rsid w:val="00967673"/>
    <w:rsid w:val="009705A0"/>
    <w:rsid w:val="009705F4"/>
    <w:rsid w:val="00970C83"/>
    <w:rsid w:val="00971D1B"/>
    <w:rsid w:val="00972390"/>
    <w:rsid w:val="00972769"/>
    <w:rsid w:val="00972CB3"/>
    <w:rsid w:val="009734C9"/>
    <w:rsid w:val="00973B02"/>
    <w:rsid w:val="00975335"/>
    <w:rsid w:val="00975C37"/>
    <w:rsid w:val="00975F9B"/>
    <w:rsid w:val="00976598"/>
    <w:rsid w:val="009766F9"/>
    <w:rsid w:val="009767F6"/>
    <w:rsid w:val="00977752"/>
    <w:rsid w:val="009779C8"/>
    <w:rsid w:val="00977B4B"/>
    <w:rsid w:val="0098071E"/>
    <w:rsid w:val="0098078D"/>
    <w:rsid w:val="00980AE8"/>
    <w:rsid w:val="00981247"/>
    <w:rsid w:val="00981778"/>
    <w:rsid w:val="009826DD"/>
    <w:rsid w:val="00982B9E"/>
    <w:rsid w:val="00983180"/>
    <w:rsid w:val="0098331F"/>
    <w:rsid w:val="00983873"/>
    <w:rsid w:val="00984156"/>
    <w:rsid w:val="009846AA"/>
    <w:rsid w:val="00984D30"/>
    <w:rsid w:val="00984F94"/>
    <w:rsid w:val="00985035"/>
    <w:rsid w:val="00985C5C"/>
    <w:rsid w:val="00985DA4"/>
    <w:rsid w:val="00985E48"/>
    <w:rsid w:val="00986B56"/>
    <w:rsid w:val="0098742A"/>
    <w:rsid w:val="0098773B"/>
    <w:rsid w:val="009877BA"/>
    <w:rsid w:val="009877C4"/>
    <w:rsid w:val="009877C5"/>
    <w:rsid w:val="00987B43"/>
    <w:rsid w:val="00987C04"/>
    <w:rsid w:val="009907F0"/>
    <w:rsid w:val="00990B05"/>
    <w:rsid w:val="00990D28"/>
    <w:rsid w:val="0099130E"/>
    <w:rsid w:val="00991BCE"/>
    <w:rsid w:val="00991CF1"/>
    <w:rsid w:val="0099262D"/>
    <w:rsid w:val="00993B85"/>
    <w:rsid w:val="00993FC1"/>
    <w:rsid w:val="00994D9F"/>
    <w:rsid w:val="00994F62"/>
    <w:rsid w:val="00995455"/>
    <w:rsid w:val="009956E4"/>
    <w:rsid w:val="009957C6"/>
    <w:rsid w:val="00995A37"/>
    <w:rsid w:val="00995D44"/>
    <w:rsid w:val="009967E4"/>
    <w:rsid w:val="00996BEC"/>
    <w:rsid w:val="009974C6"/>
    <w:rsid w:val="00997761"/>
    <w:rsid w:val="00997FEF"/>
    <w:rsid w:val="009A00C4"/>
    <w:rsid w:val="009A018C"/>
    <w:rsid w:val="009A049A"/>
    <w:rsid w:val="009A0B84"/>
    <w:rsid w:val="009A0CC8"/>
    <w:rsid w:val="009A1366"/>
    <w:rsid w:val="009A16B0"/>
    <w:rsid w:val="009A192B"/>
    <w:rsid w:val="009A19D1"/>
    <w:rsid w:val="009A19E5"/>
    <w:rsid w:val="009A1BF3"/>
    <w:rsid w:val="009A1E34"/>
    <w:rsid w:val="009A412E"/>
    <w:rsid w:val="009A4603"/>
    <w:rsid w:val="009A4643"/>
    <w:rsid w:val="009A4AE3"/>
    <w:rsid w:val="009A4ECE"/>
    <w:rsid w:val="009A536E"/>
    <w:rsid w:val="009A5473"/>
    <w:rsid w:val="009A5526"/>
    <w:rsid w:val="009A69D1"/>
    <w:rsid w:val="009A6BE3"/>
    <w:rsid w:val="009A6C9C"/>
    <w:rsid w:val="009A7246"/>
    <w:rsid w:val="009A7A93"/>
    <w:rsid w:val="009B02B2"/>
    <w:rsid w:val="009B09C5"/>
    <w:rsid w:val="009B257E"/>
    <w:rsid w:val="009B3B46"/>
    <w:rsid w:val="009B3D56"/>
    <w:rsid w:val="009B3E5A"/>
    <w:rsid w:val="009B3EBF"/>
    <w:rsid w:val="009B3F28"/>
    <w:rsid w:val="009B4ABA"/>
    <w:rsid w:val="009B4D32"/>
    <w:rsid w:val="009B4F1B"/>
    <w:rsid w:val="009B51AE"/>
    <w:rsid w:val="009B5302"/>
    <w:rsid w:val="009B56B1"/>
    <w:rsid w:val="009B598C"/>
    <w:rsid w:val="009B5A61"/>
    <w:rsid w:val="009B5B8E"/>
    <w:rsid w:val="009B6067"/>
    <w:rsid w:val="009B67C9"/>
    <w:rsid w:val="009B7142"/>
    <w:rsid w:val="009B71D0"/>
    <w:rsid w:val="009B7684"/>
    <w:rsid w:val="009B7BBC"/>
    <w:rsid w:val="009C0B6A"/>
    <w:rsid w:val="009C0BE1"/>
    <w:rsid w:val="009C0EE8"/>
    <w:rsid w:val="009C162F"/>
    <w:rsid w:val="009C1795"/>
    <w:rsid w:val="009C1DAC"/>
    <w:rsid w:val="009C23A6"/>
    <w:rsid w:val="009C34A2"/>
    <w:rsid w:val="009C35DF"/>
    <w:rsid w:val="009C3683"/>
    <w:rsid w:val="009C3BA2"/>
    <w:rsid w:val="009C46A9"/>
    <w:rsid w:val="009C5872"/>
    <w:rsid w:val="009C68A3"/>
    <w:rsid w:val="009C6D90"/>
    <w:rsid w:val="009C7310"/>
    <w:rsid w:val="009D0351"/>
    <w:rsid w:val="009D07BD"/>
    <w:rsid w:val="009D0E51"/>
    <w:rsid w:val="009D1083"/>
    <w:rsid w:val="009D1273"/>
    <w:rsid w:val="009D31A4"/>
    <w:rsid w:val="009D35FC"/>
    <w:rsid w:val="009D36B8"/>
    <w:rsid w:val="009D3805"/>
    <w:rsid w:val="009D3BC0"/>
    <w:rsid w:val="009D403F"/>
    <w:rsid w:val="009D4BEE"/>
    <w:rsid w:val="009D6AF4"/>
    <w:rsid w:val="009D6B83"/>
    <w:rsid w:val="009D6D1A"/>
    <w:rsid w:val="009D76C7"/>
    <w:rsid w:val="009D7F8E"/>
    <w:rsid w:val="009E04E7"/>
    <w:rsid w:val="009E056D"/>
    <w:rsid w:val="009E10B6"/>
    <w:rsid w:val="009E274A"/>
    <w:rsid w:val="009E2BA3"/>
    <w:rsid w:val="009E2D02"/>
    <w:rsid w:val="009E2D48"/>
    <w:rsid w:val="009E3300"/>
    <w:rsid w:val="009E3383"/>
    <w:rsid w:val="009E370F"/>
    <w:rsid w:val="009E375D"/>
    <w:rsid w:val="009E39D2"/>
    <w:rsid w:val="009E3DAB"/>
    <w:rsid w:val="009E43D5"/>
    <w:rsid w:val="009E4419"/>
    <w:rsid w:val="009E4B76"/>
    <w:rsid w:val="009E4D15"/>
    <w:rsid w:val="009E4D48"/>
    <w:rsid w:val="009E55FF"/>
    <w:rsid w:val="009E563D"/>
    <w:rsid w:val="009E593F"/>
    <w:rsid w:val="009E5AE4"/>
    <w:rsid w:val="009E67DB"/>
    <w:rsid w:val="009E6C6E"/>
    <w:rsid w:val="009E7384"/>
    <w:rsid w:val="009E759E"/>
    <w:rsid w:val="009E75CF"/>
    <w:rsid w:val="009E78E8"/>
    <w:rsid w:val="009F02E8"/>
    <w:rsid w:val="009F0444"/>
    <w:rsid w:val="009F0910"/>
    <w:rsid w:val="009F0EE7"/>
    <w:rsid w:val="009F0F45"/>
    <w:rsid w:val="009F1095"/>
    <w:rsid w:val="009F15C3"/>
    <w:rsid w:val="009F1BCE"/>
    <w:rsid w:val="009F1C0A"/>
    <w:rsid w:val="009F21D8"/>
    <w:rsid w:val="009F2487"/>
    <w:rsid w:val="009F2B17"/>
    <w:rsid w:val="009F348C"/>
    <w:rsid w:val="009F37E6"/>
    <w:rsid w:val="009F392A"/>
    <w:rsid w:val="009F401A"/>
    <w:rsid w:val="009F40B4"/>
    <w:rsid w:val="009F4AF8"/>
    <w:rsid w:val="009F4F92"/>
    <w:rsid w:val="009F5A39"/>
    <w:rsid w:val="009F5CFB"/>
    <w:rsid w:val="009F5D5B"/>
    <w:rsid w:val="009F604F"/>
    <w:rsid w:val="009F6327"/>
    <w:rsid w:val="009F7043"/>
    <w:rsid w:val="009F7FD0"/>
    <w:rsid w:val="00A000D5"/>
    <w:rsid w:val="00A001D2"/>
    <w:rsid w:val="00A00B54"/>
    <w:rsid w:val="00A01483"/>
    <w:rsid w:val="00A01729"/>
    <w:rsid w:val="00A0188A"/>
    <w:rsid w:val="00A021CE"/>
    <w:rsid w:val="00A027D0"/>
    <w:rsid w:val="00A02E34"/>
    <w:rsid w:val="00A031F3"/>
    <w:rsid w:val="00A0342C"/>
    <w:rsid w:val="00A04027"/>
    <w:rsid w:val="00A041AE"/>
    <w:rsid w:val="00A043DC"/>
    <w:rsid w:val="00A0463D"/>
    <w:rsid w:val="00A04DD1"/>
    <w:rsid w:val="00A05399"/>
    <w:rsid w:val="00A05CFF"/>
    <w:rsid w:val="00A0614F"/>
    <w:rsid w:val="00A06458"/>
    <w:rsid w:val="00A06558"/>
    <w:rsid w:val="00A069F2"/>
    <w:rsid w:val="00A06C97"/>
    <w:rsid w:val="00A06F0B"/>
    <w:rsid w:val="00A07AB8"/>
    <w:rsid w:val="00A07F96"/>
    <w:rsid w:val="00A107B2"/>
    <w:rsid w:val="00A10D85"/>
    <w:rsid w:val="00A119FD"/>
    <w:rsid w:val="00A11A56"/>
    <w:rsid w:val="00A11DEE"/>
    <w:rsid w:val="00A127CA"/>
    <w:rsid w:val="00A1285E"/>
    <w:rsid w:val="00A12AB8"/>
    <w:rsid w:val="00A12F07"/>
    <w:rsid w:val="00A13036"/>
    <w:rsid w:val="00A130B1"/>
    <w:rsid w:val="00A133D4"/>
    <w:rsid w:val="00A13434"/>
    <w:rsid w:val="00A13BA3"/>
    <w:rsid w:val="00A13E4C"/>
    <w:rsid w:val="00A13E4E"/>
    <w:rsid w:val="00A13F06"/>
    <w:rsid w:val="00A14D98"/>
    <w:rsid w:val="00A14F1E"/>
    <w:rsid w:val="00A15532"/>
    <w:rsid w:val="00A15C59"/>
    <w:rsid w:val="00A15C61"/>
    <w:rsid w:val="00A15EF9"/>
    <w:rsid w:val="00A16DA3"/>
    <w:rsid w:val="00A2009B"/>
    <w:rsid w:val="00A20289"/>
    <w:rsid w:val="00A20D07"/>
    <w:rsid w:val="00A214F5"/>
    <w:rsid w:val="00A216DD"/>
    <w:rsid w:val="00A21781"/>
    <w:rsid w:val="00A21F92"/>
    <w:rsid w:val="00A221B9"/>
    <w:rsid w:val="00A228DE"/>
    <w:rsid w:val="00A231FC"/>
    <w:rsid w:val="00A23485"/>
    <w:rsid w:val="00A23A6D"/>
    <w:rsid w:val="00A23EA8"/>
    <w:rsid w:val="00A23FB7"/>
    <w:rsid w:val="00A24BC5"/>
    <w:rsid w:val="00A24FC6"/>
    <w:rsid w:val="00A25243"/>
    <w:rsid w:val="00A25266"/>
    <w:rsid w:val="00A252D8"/>
    <w:rsid w:val="00A253B2"/>
    <w:rsid w:val="00A26098"/>
    <w:rsid w:val="00A260FE"/>
    <w:rsid w:val="00A261BC"/>
    <w:rsid w:val="00A262F3"/>
    <w:rsid w:val="00A2647E"/>
    <w:rsid w:val="00A26737"/>
    <w:rsid w:val="00A26C97"/>
    <w:rsid w:val="00A270CC"/>
    <w:rsid w:val="00A2756A"/>
    <w:rsid w:val="00A27B11"/>
    <w:rsid w:val="00A305CB"/>
    <w:rsid w:val="00A306AD"/>
    <w:rsid w:val="00A31496"/>
    <w:rsid w:val="00A31F20"/>
    <w:rsid w:val="00A32240"/>
    <w:rsid w:val="00A333FD"/>
    <w:rsid w:val="00A337B0"/>
    <w:rsid w:val="00A342B2"/>
    <w:rsid w:val="00A34DDC"/>
    <w:rsid w:val="00A35065"/>
    <w:rsid w:val="00A3598F"/>
    <w:rsid w:val="00A35E48"/>
    <w:rsid w:val="00A36BEE"/>
    <w:rsid w:val="00A374A0"/>
    <w:rsid w:val="00A37901"/>
    <w:rsid w:val="00A379E2"/>
    <w:rsid w:val="00A37CA4"/>
    <w:rsid w:val="00A4096C"/>
    <w:rsid w:val="00A409B8"/>
    <w:rsid w:val="00A40F49"/>
    <w:rsid w:val="00A4137A"/>
    <w:rsid w:val="00A4190A"/>
    <w:rsid w:val="00A41E0A"/>
    <w:rsid w:val="00A41E3B"/>
    <w:rsid w:val="00A4208E"/>
    <w:rsid w:val="00A42BC9"/>
    <w:rsid w:val="00A4368C"/>
    <w:rsid w:val="00A44054"/>
    <w:rsid w:val="00A44424"/>
    <w:rsid w:val="00A444C0"/>
    <w:rsid w:val="00A44CAB"/>
    <w:rsid w:val="00A4530B"/>
    <w:rsid w:val="00A47284"/>
    <w:rsid w:val="00A473A4"/>
    <w:rsid w:val="00A47513"/>
    <w:rsid w:val="00A50215"/>
    <w:rsid w:val="00A509F1"/>
    <w:rsid w:val="00A50AA1"/>
    <w:rsid w:val="00A512FE"/>
    <w:rsid w:val="00A51B33"/>
    <w:rsid w:val="00A51D26"/>
    <w:rsid w:val="00A52082"/>
    <w:rsid w:val="00A520FF"/>
    <w:rsid w:val="00A522DD"/>
    <w:rsid w:val="00A52908"/>
    <w:rsid w:val="00A53977"/>
    <w:rsid w:val="00A54262"/>
    <w:rsid w:val="00A55428"/>
    <w:rsid w:val="00A55932"/>
    <w:rsid w:val="00A55BC5"/>
    <w:rsid w:val="00A55F9E"/>
    <w:rsid w:val="00A56562"/>
    <w:rsid w:val="00A56B2F"/>
    <w:rsid w:val="00A56C9C"/>
    <w:rsid w:val="00A56EE1"/>
    <w:rsid w:val="00A570D8"/>
    <w:rsid w:val="00A6036B"/>
    <w:rsid w:val="00A60AB3"/>
    <w:rsid w:val="00A610C8"/>
    <w:rsid w:val="00A61364"/>
    <w:rsid w:val="00A6156D"/>
    <w:rsid w:val="00A61C97"/>
    <w:rsid w:val="00A61CC5"/>
    <w:rsid w:val="00A61F57"/>
    <w:rsid w:val="00A62752"/>
    <w:rsid w:val="00A62D5C"/>
    <w:rsid w:val="00A63132"/>
    <w:rsid w:val="00A631CE"/>
    <w:rsid w:val="00A633F3"/>
    <w:rsid w:val="00A638B4"/>
    <w:rsid w:val="00A63B39"/>
    <w:rsid w:val="00A648BD"/>
    <w:rsid w:val="00A6495D"/>
    <w:rsid w:val="00A64E46"/>
    <w:rsid w:val="00A65A53"/>
    <w:rsid w:val="00A65AA7"/>
    <w:rsid w:val="00A65B7B"/>
    <w:rsid w:val="00A65D1C"/>
    <w:rsid w:val="00A66760"/>
    <w:rsid w:val="00A6684A"/>
    <w:rsid w:val="00A66D5C"/>
    <w:rsid w:val="00A7052C"/>
    <w:rsid w:val="00A70572"/>
    <w:rsid w:val="00A70C64"/>
    <w:rsid w:val="00A70D99"/>
    <w:rsid w:val="00A7220C"/>
    <w:rsid w:val="00A72601"/>
    <w:rsid w:val="00A72B68"/>
    <w:rsid w:val="00A72D8F"/>
    <w:rsid w:val="00A730A0"/>
    <w:rsid w:val="00A733BB"/>
    <w:rsid w:val="00A73534"/>
    <w:rsid w:val="00A737A3"/>
    <w:rsid w:val="00A739BB"/>
    <w:rsid w:val="00A73CC0"/>
    <w:rsid w:val="00A740A1"/>
    <w:rsid w:val="00A7441F"/>
    <w:rsid w:val="00A74A97"/>
    <w:rsid w:val="00A750A3"/>
    <w:rsid w:val="00A75652"/>
    <w:rsid w:val="00A75756"/>
    <w:rsid w:val="00A75831"/>
    <w:rsid w:val="00A769E0"/>
    <w:rsid w:val="00A76EA5"/>
    <w:rsid w:val="00A7729F"/>
    <w:rsid w:val="00A774CA"/>
    <w:rsid w:val="00A779BB"/>
    <w:rsid w:val="00A80599"/>
    <w:rsid w:val="00A8076F"/>
    <w:rsid w:val="00A80BBB"/>
    <w:rsid w:val="00A80DE3"/>
    <w:rsid w:val="00A82539"/>
    <w:rsid w:val="00A82895"/>
    <w:rsid w:val="00A82CBE"/>
    <w:rsid w:val="00A831F3"/>
    <w:rsid w:val="00A83260"/>
    <w:rsid w:val="00A833AE"/>
    <w:rsid w:val="00A8341C"/>
    <w:rsid w:val="00A83A87"/>
    <w:rsid w:val="00A83E1A"/>
    <w:rsid w:val="00A83EB4"/>
    <w:rsid w:val="00A849FA"/>
    <w:rsid w:val="00A85078"/>
    <w:rsid w:val="00A858A8"/>
    <w:rsid w:val="00A85EA9"/>
    <w:rsid w:val="00A86821"/>
    <w:rsid w:val="00A86C24"/>
    <w:rsid w:val="00A86C34"/>
    <w:rsid w:val="00A86D45"/>
    <w:rsid w:val="00A86F2C"/>
    <w:rsid w:val="00A86F9F"/>
    <w:rsid w:val="00A87712"/>
    <w:rsid w:val="00A878E9"/>
    <w:rsid w:val="00A90020"/>
    <w:rsid w:val="00A904B4"/>
    <w:rsid w:val="00A906CE"/>
    <w:rsid w:val="00A91097"/>
    <w:rsid w:val="00A91102"/>
    <w:rsid w:val="00A916CE"/>
    <w:rsid w:val="00A9193E"/>
    <w:rsid w:val="00A919F5"/>
    <w:rsid w:val="00A91DDC"/>
    <w:rsid w:val="00A91F80"/>
    <w:rsid w:val="00A924E2"/>
    <w:rsid w:val="00A929BB"/>
    <w:rsid w:val="00A92EA6"/>
    <w:rsid w:val="00A93531"/>
    <w:rsid w:val="00A93553"/>
    <w:rsid w:val="00A94436"/>
    <w:rsid w:val="00A94A55"/>
    <w:rsid w:val="00A95543"/>
    <w:rsid w:val="00A9563D"/>
    <w:rsid w:val="00A95CB5"/>
    <w:rsid w:val="00A963C2"/>
    <w:rsid w:val="00A96BD1"/>
    <w:rsid w:val="00A96F43"/>
    <w:rsid w:val="00A9720B"/>
    <w:rsid w:val="00A977C6"/>
    <w:rsid w:val="00A97C0C"/>
    <w:rsid w:val="00AA00EE"/>
    <w:rsid w:val="00AA06BA"/>
    <w:rsid w:val="00AA0D69"/>
    <w:rsid w:val="00AA1558"/>
    <w:rsid w:val="00AA1AA5"/>
    <w:rsid w:val="00AA2455"/>
    <w:rsid w:val="00AA2506"/>
    <w:rsid w:val="00AA36DC"/>
    <w:rsid w:val="00AA3E0B"/>
    <w:rsid w:val="00AA422A"/>
    <w:rsid w:val="00AA4A03"/>
    <w:rsid w:val="00AA4A7D"/>
    <w:rsid w:val="00AA4DB9"/>
    <w:rsid w:val="00AA4DE7"/>
    <w:rsid w:val="00AA4E93"/>
    <w:rsid w:val="00AA52F4"/>
    <w:rsid w:val="00AA614E"/>
    <w:rsid w:val="00AA6165"/>
    <w:rsid w:val="00AA66BA"/>
    <w:rsid w:val="00AA6914"/>
    <w:rsid w:val="00AA6A8C"/>
    <w:rsid w:val="00AA6B02"/>
    <w:rsid w:val="00AA6C7B"/>
    <w:rsid w:val="00AA712C"/>
    <w:rsid w:val="00AA77D4"/>
    <w:rsid w:val="00AA78AC"/>
    <w:rsid w:val="00AA7914"/>
    <w:rsid w:val="00AA7B16"/>
    <w:rsid w:val="00AA7C0B"/>
    <w:rsid w:val="00AA7F4A"/>
    <w:rsid w:val="00AB02EA"/>
    <w:rsid w:val="00AB0F12"/>
    <w:rsid w:val="00AB106A"/>
    <w:rsid w:val="00AB1503"/>
    <w:rsid w:val="00AB150B"/>
    <w:rsid w:val="00AB20F3"/>
    <w:rsid w:val="00AB2425"/>
    <w:rsid w:val="00AB2666"/>
    <w:rsid w:val="00AB2C83"/>
    <w:rsid w:val="00AB2D4E"/>
    <w:rsid w:val="00AB34D3"/>
    <w:rsid w:val="00AB4135"/>
    <w:rsid w:val="00AB42DD"/>
    <w:rsid w:val="00AB4765"/>
    <w:rsid w:val="00AB4C4F"/>
    <w:rsid w:val="00AB502C"/>
    <w:rsid w:val="00AB5F85"/>
    <w:rsid w:val="00AB610B"/>
    <w:rsid w:val="00AB6913"/>
    <w:rsid w:val="00AB6ACE"/>
    <w:rsid w:val="00AB72CB"/>
    <w:rsid w:val="00AC0524"/>
    <w:rsid w:val="00AC0E59"/>
    <w:rsid w:val="00AC182A"/>
    <w:rsid w:val="00AC2200"/>
    <w:rsid w:val="00AC2544"/>
    <w:rsid w:val="00AC2596"/>
    <w:rsid w:val="00AC332E"/>
    <w:rsid w:val="00AC3693"/>
    <w:rsid w:val="00AC3777"/>
    <w:rsid w:val="00AC4214"/>
    <w:rsid w:val="00AC467E"/>
    <w:rsid w:val="00AC4E88"/>
    <w:rsid w:val="00AC52BC"/>
    <w:rsid w:val="00AC5813"/>
    <w:rsid w:val="00AC6BEA"/>
    <w:rsid w:val="00AC7579"/>
    <w:rsid w:val="00AC75C4"/>
    <w:rsid w:val="00AC79F4"/>
    <w:rsid w:val="00AC7DED"/>
    <w:rsid w:val="00AC7E7F"/>
    <w:rsid w:val="00AD018F"/>
    <w:rsid w:val="00AD0986"/>
    <w:rsid w:val="00AD1597"/>
    <w:rsid w:val="00AD1709"/>
    <w:rsid w:val="00AD185C"/>
    <w:rsid w:val="00AD2726"/>
    <w:rsid w:val="00AD2DDB"/>
    <w:rsid w:val="00AD315D"/>
    <w:rsid w:val="00AD3581"/>
    <w:rsid w:val="00AD37A1"/>
    <w:rsid w:val="00AD3875"/>
    <w:rsid w:val="00AD42A2"/>
    <w:rsid w:val="00AD46BE"/>
    <w:rsid w:val="00AD4EF0"/>
    <w:rsid w:val="00AD4F5F"/>
    <w:rsid w:val="00AD56E6"/>
    <w:rsid w:val="00AD5A61"/>
    <w:rsid w:val="00AD5E48"/>
    <w:rsid w:val="00AD6426"/>
    <w:rsid w:val="00AD6CEB"/>
    <w:rsid w:val="00AD77A4"/>
    <w:rsid w:val="00AD788D"/>
    <w:rsid w:val="00AE2297"/>
    <w:rsid w:val="00AE2A7F"/>
    <w:rsid w:val="00AE31BE"/>
    <w:rsid w:val="00AE354C"/>
    <w:rsid w:val="00AE3C86"/>
    <w:rsid w:val="00AE4672"/>
    <w:rsid w:val="00AE4BEE"/>
    <w:rsid w:val="00AE58F0"/>
    <w:rsid w:val="00AE6A31"/>
    <w:rsid w:val="00AE6AF9"/>
    <w:rsid w:val="00AE7EA7"/>
    <w:rsid w:val="00AF007A"/>
    <w:rsid w:val="00AF0233"/>
    <w:rsid w:val="00AF04D7"/>
    <w:rsid w:val="00AF066D"/>
    <w:rsid w:val="00AF069D"/>
    <w:rsid w:val="00AF08D3"/>
    <w:rsid w:val="00AF0BC6"/>
    <w:rsid w:val="00AF1223"/>
    <w:rsid w:val="00AF212E"/>
    <w:rsid w:val="00AF2131"/>
    <w:rsid w:val="00AF25CD"/>
    <w:rsid w:val="00AF26FA"/>
    <w:rsid w:val="00AF27B7"/>
    <w:rsid w:val="00AF2CEB"/>
    <w:rsid w:val="00AF35CD"/>
    <w:rsid w:val="00AF392A"/>
    <w:rsid w:val="00AF39DC"/>
    <w:rsid w:val="00AF3A73"/>
    <w:rsid w:val="00AF3A7E"/>
    <w:rsid w:val="00AF3C3B"/>
    <w:rsid w:val="00AF56A7"/>
    <w:rsid w:val="00AF56F6"/>
    <w:rsid w:val="00AF5D99"/>
    <w:rsid w:val="00AF657C"/>
    <w:rsid w:val="00AF72DE"/>
    <w:rsid w:val="00AF7C8C"/>
    <w:rsid w:val="00AF7FD3"/>
    <w:rsid w:val="00B00270"/>
    <w:rsid w:val="00B01229"/>
    <w:rsid w:val="00B02187"/>
    <w:rsid w:val="00B02DF3"/>
    <w:rsid w:val="00B03065"/>
    <w:rsid w:val="00B032A8"/>
    <w:rsid w:val="00B032BA"/>
    <w:rsid w:val="00B03793"/>
    <w:rsid w:val="00B0398A"/>
    <w:rsid w:val="00B03AD7"/>
    <w:rsid w:val="00B03F9F"/>
    <w:rsid w:val="00B0409F"/>
    <w:rsid w:val="00B04CA6"/>
    <w:rsid w:val="00B0519A"/>
    <w:rsid w:val="00B05B6F"/>
    <w:rsid w:val="00B05F5F"/>
    <w:rsid w:val="00B060DE"/>
    <w:rsid w:val="00B06776"/>
    <w:rsid w:val="00B07020"/>
    <w:rsid w:val="00B07260"/>
    <w:rsid w:val="00B07686"/>
    <w:rsid w:val="00B077B7"/>
    <w:rsid w:val="00B07EFF"/>
    <w:rsid w:val="00B102BE"/>
    <w:rsid w:val="00B1049A"/>
    <w:rsid w:val="00B1068B"/>
    <w:rsid w:val="00B108D9"/>
    <w:rsid w:val="00B10A5D"/>
    <w:rsid w:val="00B10EFF"/>
    <w:rsid w:val="00B11AB8"/>
    <w:rsid w:val="00B11C40"/>
    <w:rsid w:val="00B11CAA"/>
    <w:rsid w:val="00B11DAC"/>
    <w:rsid w:val="00B11DE9"/>
    <w:rsid w:val="00B11F7D"/>
    <w:rsid w:val="00B12486"/>
    <w:rsid w:val="00B126D5"/>
    <w:rsid w:val="00B12C0A"/>
    <w:rsid w:val="00B12D23"/>
    <w:rsid w:val="00B12E6F"/>
    <w:rsid w:val="00B13BC1"/>
    <w:rsid w:val="00B13E66"/>
    <w:rsid w:val="00B14057"/>
    <w:rsid w:val="00B1453F"/>
    <w:rsid w:val="00B1456F"/>
    <w:rsid w:val="00B1478B"/>
    <w:rsid w:val="00B148C6"/>
    <w:rsid w:val="00B1539C"/>
    <w:rsid w:val="00B1546B"/>
    <w:rsid w:val="00B1558E"/>
    <w:rsid w:val="00B155D6"/>
    <w:rsid w:val="00B15651"/>
    <w:rsid w:val="00B158F8"/>
    <w:rsid w:val="00B16251"/>
    <w:rsid w:val="00B1630C"/>
    <w:rsid w:val="00B16E26"/>
    <w:rsid w:val="00B16E51"/>
    <w:rsid w:val="00B1707E"/>
    <w:rsid w:val="00B1747E"/>
    <w:rsid w:val="00B1773C"/>
    <w:rsid w:val="00B20D72"/>
    <w:rsid w:val="00B2159F"/>
    <w:rsid w:val="00B222E6"/>
    <w:rsid w:val="00B224B1"/>
    <w:rsid w:val="00B227A6"/>
    <w:rsid w:val="00B228A3"/>
    <w:rsid w:val="00B228C4"/>
    <w:rsid w:val="00B22C9B"/>
    <w:rsid w:val="00B23054"/>
    <w:rsid w:val="00B238E6"/>
    <w:rsid w:val="00B23A98"/>
    <w:rsid w:val="00B23E98"/>
    <w:rsid w:val="00B24015"/>
    <w:rsid w:val="00B24080"/>
    <w:rsid w:val="00B24495"/>
    <w:rsid w:val="00B247F4"/>
    <w:rsid w:val="00B24E09"/>
    <w:rsid w:val="00B251A8"/>
    <w:rsid w:val="00B252CE"/>
    <w:rsid w:val="00B25549"/>
    <w:rsid w:val="00B25742"/>
    <w:rsid w:val="00B26432"/>
    <w:rsid w:val="00B2658A"/>
    <w:rsid w:val="00B26A8F"/>
    <w:rsid w:val="00B26B54"/>
    <w:rsid w:val="00B26B83"/>
    <w:rsid w:val="00B27135"/>
    <w:rsid w:val="00B27FA3"/>
    <w:rsid w:val="00B303C9"/>
    <w:rsid w:val="00B30405"/>
    <w:rsid w:val="00B307F9"/>
    <w:rsid w:val="00B31095"/>
    <w:rsid w:val="00B3154F"/>
    <w:rsid w:val="00B31F81"/>
    <w:rsid w:val="00B326AC"/>
    <w:rsid w:val="00B32B8C"/>
    <w:rsid w:val="00B32CB1"/>
    <w:rsid w:val="00B32D70"/>
    <w:rsid w:val="00B332D0"/>
    <w:rsid w:val="00B3376F"/>
    <w:rsid w:val="00B34630"/>
    <w:rsid w:val="00B34687"/>
    <w:rsid w:val="00B34F34"/>
    <w:rsid w:val="00B35203"/>
    <w:rsid w:val="00B358F9"/>
    <w:rsid w:val="00B35A5A"/>
    <w:rsid w:val="00B35F21"/>
    <w:rsid w:val="00B36438"/>
    <w:rsid w:val="00B36D6C"/>
    <w:rsid w:val="00B4034C"/>
    <w:rsid w:val="00B40562"/>
    <w:rsid w:val="00B406CD"/>
    <w:rsid w:val="00B40805"/>
    <w:rsid w:val="00B40B52"/>
    <w:rsid w:val="00B4104A"/>
    <w:rsid w:val="00B41744"/>
    <w:rsid w:val="00B41D55"/>
    <w:rsid w:val="00B4204C"/>
    <w:rsid w:val="00B42A9C"/>
    <w:rsid w:val="00B42D0A"/>
    <w:rsid w:val="00B42FDB"/>
    <w:rsid w:val="00B44392"/>
    <w:rsid w:val="00B44846"/>
    <w:rsid w:val="00B449DE"/>
    <w:rsid w:val="00B44BFA"/>
    <w:rsid w:val="00B44C68"/>
    <w:rsid w:val="00B45624"/>
    <w:rsid w:val="00B46031"/>
    <w:rsid w:val="00B47AA5"/>
    <w:rsid w:val="00B47E86"/>
    <w:rsid w:val="00B50169"/>
    <w:rsid w:val="00B50ACB"/>
    <w:rsid w:val="00B516A4"/>
    <w:rsid w:val="00B5198B"/>
    <w:rsid w:val="00B52A49"/>
    <w:rsid w:val="00B5320D"/>
    <w:rsid w:val="00B5368E"/>
    <w:rsid w:val="00B5372B"/>
    <w:rsid w:val="00B53871"/>
    <w:rsid w:val="00B54209"/>
    <w:rsid w:val="00B54A34"/>
    <w:rsid w:val="00B54B74"/>
    <w:rsid w:val="00B54E2B"/>
    <w:rsid w:val="00B54E91"/>
    <w:rsid w:val="00B5689C"/>
    <w:rsid w:val="00B570B3"/>
    <w:rsid w:val="00B57C4C"/>
    <w:rsid w:val="00B60415"/>
    <w:rsid w:val="00B606F6"/>
    <w:rsid w:val="00B606F8"/>
    <w:rsid w:val="00B6081B"/>
    <w:rsid w:val="00B60E8C"/>
    <w:rsid w:val="00B617D8"/>
    <w:rsid w:val="00B618B8"/>
    <w:rsid w:val="00B61C39"/>
    <w:rsid w:val="00B62051"/>
    <w:rsid w:val="00B629E6"/>
    <w:rsid w:val="00B62B22"/>
    <w:rsid w:val="00B62FD8"/>
    <w:rsid w:val="00B630EE"/>
    <w:rsid w:val="00B63672"/>
    <w:rsid w:val="00B63D8A"/>
    <w:rsid w:val="00B6488D"/>
    <w:rsid w:val="00B64FB9"/>
    <w:rsid w:val="00B65D67"/>
    <w:rsid w:val="00B66057"/>
    <w:rsid w:val="00B66107"/>
    <w:rsid w:val="00B66254"/>
    <w:rsid w:val="00B66367"/>
    <w:rsid w:val="00B6668D"/>
    <w:rsid w:val="00B666AE"/>
    <w:rsid w:val="00B67398"/>
    <w:rsid w:val="00B67A8E"/>
    <w:rsid w:val="00B70206"/>
    <w:rsid w:val="00B7035A"/>
    <w:rsid w:val="00B70679"/>
    <w:rsid w:val="00B70C0B"/>
    <w:rsid w:val="00B714A7"/>
    <w:rsid w:val="00B728DF"/>
    <w:rsid w:val="00B72CBC"/>
    <w:rsid w:val="00B72E2D"/>
    <w:rsid w:val="00B74C84"/>
    <w:rsid w:val="00B74F6A"/>
    <w:rsid w:val="00B75399"/>
    <w:rsid w:val="00B75585"/>
    <w:rsid w:val="00B7574F"/>
    <w:rsid w:val="00B7626F"/>
    <w:rsid w:val="00B765AC"/>
    <w:rsid w:val="00B779A6"/>
    <w:rsid w:val="00B80DF5"/>
    <w:rsid w:val="00B815F1"/>
    <w:rsid w:val="00B8177F"/>
    <w:rsid w:val="00B81976"/>
    <w:rsid w:val="00B81EE9"/>
    <w:rsid w:val="00B829DB"/>
    <w:rsid w:val="00B82D0B"/>
    <w:rsid w:val="00B8436D"/>
    <w:rsid w:val="00B849E5"/>
    <w:rsid w:val="00B84BF8"/>
    <w:rsid w:val="00B854C9"/>
    <w:rsid w:val="00B8564E"/>
    <w:rsid w:val="00B858A0"/>
    <w:rsid w:val="00B85B7C"/>
    <w:rsid w:val="00B86238"/>
    <w:rsid w:val="00B86A0B"/>
    <w:rsid w:val="00B87609"/>
    <w:rsid w:val="00B87CE8"/>
    <w:rsid w:val="00B87D43"/>
    <w:rsid w:val="00B90359"/>
    <w:rsid w:val="00B912F9"/>
    <w:rsid w:val="00B923A2"/>
    <w:rsid w:val="00B923EF"/>
    <w:rsid w:val="00B926E1"/>
    <w:rsid w:val="00B92AFA"/>
    <w:rsid w:val="00B93D1F"/>
    <w:rsid w:val="00B94D0D"/>
    <w:rsid w:val="00B94F57"/>
    <w:rsid w:val="00B95B1C"/>
    <w:rsid w:val="00B9703E"/>
    <w:rsid w:val="00B9731D"/>
    <w:rsid w:val="00B9759C"/>
    <w:rsid w:val="00B97804"/>
    <w:rsid w:val="00B978C5"/>
    <w:rsid w:val="00BA08C9"/>
    <w:rsid w:val="00BA15E2"/>
    <w:rsid w:val="00BA219A"/>
    <w:rsid w:val="00BA2B9A"/>
    <w:rsid w:val="00BA2E95"/>
    <w:rsid w:val="00BA3686"/>
    <w:rsid w:val="00BA387F"/>
    <w:rsid w:val="00BA3B4E"/>
    <w:rsid w:val="00BA40E9"/>
    <w:rsid w:val="00BA4C58"/>
    <w:rsid w:val="00BA5264"/>
    <w:rsid w:val="00BA52CF"/>
    <w:rsid w:val="00BA578F"/>
    <w:rsid w:val="00BA5FB8"/>
    <w:rsid w:val="00BA6488"/>
    <w:rsid w:val="00BA67B0"/>
    <w:rsid w:val="00BA69CE"/>
    <w:rsid w:val="00BA6BEA"/>
    <w:rsid w:val="00BA71AC"/>
    <w:rsid w:val="00BA79A5"/>
    <w:rsid w:val="00BB045C"/>
    <w:rsid w:val="00BB1EEF"/>
    <w:rsid w:val="00BB21C7"/>
    <w:rsid w:val="00BB249C"/>
    <w:rsid w:val="00BB2576"/>
    <w:rsid w:val="00BB2899"/>
    <w:rsid w:val="00BB2DF1"/>
    <w:rsid w:val="00BB3094"/>
    <w:rsid w:val="00BB3D57"/>
    <w:rsid w:val="00BB3DCC"/>
    <w:rsid w:val="00BB3F3B"/>
    <w:rsid w:val="00BB42C4"/>
    <w:rsid w:val="00BB4451"/>
    <w:rsid w:val="00BB4491"/>
    <w:rsid w:val="00BB4E02"/>
    <w:rsid w:val="00BB4EAE"/>
    <w:rsid w:val="00BB52EA"/>
    <w:rsid w:val="00BB5945"/>
    <w:rsid w:val="00BB61B1"/>
    <w:rsid w:val="00BB6AD9"/>
    <w:rsid w:val="00BB6D6D"/>
    <w:rsid w:val="00BB7233"/>
    <w:rsid w:val="00BB7EDC"/>
    <w:rsid w:val="00BB7F16"/>
    <w:rsid w:val="00BC02A5"/>
    <w:rsid w:val="00BC09F9"/>
    <w:rsid w:val="00BC0A4B"/>
    <w:rsid w:val="00BC182C"/>
    <w:rsid w:val="00BC1980"/>
    <w:rsid w:val="00BC1FE6"/>
    <w:rsid w:val="00BC2407"/>
    <w:rsid w:val="00BC2672"/>
    <w:rsid w:val="00BC2A39"/>
    <w:rsid w:val="00BC2EC9"/>
    <w:rsid w:val="00BC312D"/>
    <w:rsid w:val="00BC44E0"/>
    <w:rsid w:val="00BC5849"/>
    <w:rsid w:val="00BC5EEB"/>
    <w:rsid w:val="00BC6C3F"/>
    <w:rsid w:val="00BC6F11"/>
    <w:rsid w:val="00BC701E"/>
    <w:rsid w:val="00BD0259"/>
    <w:rsid w:val="00BD0B98"/>
    <w:rsid w:val="00BD0DF7"/>
    <w:rsid w:val="00BD11AA"/>
    <w:rsid w:val="00BD1389"/>
    <w:rsid w:val="00BD16C1"/>
    <w:rsid w:val="00BD1AF2"/>
    <w:rsid w:val="00BD3201"/>
    <w:rsid w:val="00BD4074"/>
    <w:rsid w:val="00BD4282"/>
    <w:rsid w:val="00BD4D15"/>
    <w:rsid w:val="00BD4F94"/>
    <w:rsid w:val="00BD50E5"/>
    <w:rsid w:val="00BD54D5"/>
    <w:rsid w:val="00BD55B8"/>
    <w:rsid w:val="00BD58DA"/>
    <w:rsid w:val="00BD5BBF"/>
    <w:rsid w:val="00BD6A43"/>
    <w:rsid w:val="00BD6A99"/>
    <w:rsid w:val="00BD6F9F"/>
    <w:rsid w:val="00BD70B5"/>
    <w:rsid w:val="00BD79D7"/>
    <w:rsid w:val="00BE0049"/>
    <w:rsid w:val="00BE01C2"/>
    <w:rsid w:val="00BE04BD"/>
    <w:rsid w:val="00BE0853"/>
    <w:rsid w:val="00BE140D"/>
    <w:rsid w:val="00BE185D"/>
    <w:rsid w:val="00BE23E8"/>
    <w:rsid w:val="00BE2511"/>
    <w:rsid w:val="00BE2745"/>
    <w:rsid w:val="00BE2870"/>
    <w:rsid w:val="00BE30A8"/>
    <w:rsid w:val="00BE365A"/>
    <w:rsid w:val="00BE37B6"/>
    <w:rsid w:val="00BE3921"/>
    <w:rsid w:val="00BE3A95"/>
    <w:rsid w:val="00BE3F4E"/>
    <w:rsid w:val="00BE4094"/>
    <w:rsid w:val="00BE48CF"/>
    <w:rsid w:val="00BE4A18"/>
    <w:rsid w:val="00BE4E35"/>
    <w:rsid w:val="00BE510E"/>
    <w:rsid w:val="00BE5C86"/>
    <w:rsid w:val="00BE5CC3"/>
    <w:rsid w:val="00BE6362"/>
    <w:rsid w:val="00BE669F"/>
    <w:rsid w:val="00BE6883"/>
    <w:rsid w:val="00BE6C5F"/>
    <w:rsid w:val="00BE7798"/>
    <w:rsid w:val="00BE78E8"/>
    <w:rsid w:val="00BF01DC"/>
    <w:rsid w:val="00BF0C8F"/>
    <w:rsid w:val="00BF109B"/>
    <w:rsid w:val="00BF15BB"/>
    <w:rsid w:val="00BF198B"/>
    <w:rsid w:val="00BF2042"/>
    <w:rsid w:val="00BF2206"/>
    <w:rsid w:val="00BF246D"/>
    <w:rsid w:val="00BF2554"/>
    <w:rsid w:val="00BF27B6"/>
    <w:rsid w:val="00BF2D1C"/>
    <w:rsid w:val="00BF2FAF"/>
    <w:rsid w:val="00BF2FFF"/>
    <w:rsid w:val="00BF3032"/>
    <w:rsid w:val="00BF3525"/>
    <w:rsid w:val="00BF3A55"/>
    <w:rsid w:val="00BF3AFD"/>
    <w:rsid w:val="00BF3D12"/>
    <w:rsid w:val="00BF40D1"/>
    <w:rsid w:val="00BF4D8E"/>
    <w:rsid w:val="00BF4F51"/>
    <w:rsid w:val="00BF5791"/>
    <w:rsid w:val="00BF59EE"/>
    <w:rsid w:val="00BF5AA5"/>
    <w:rsid w:val="00BF5D75"/>
    <w:rsid w:val="00BF62EA"/>
    <w:rsid w:val="00BF6A38"/>
    <w:rsid w:val="00BF722C"/>
    <w:rsid w:val="00BF7F7F"/>
    <w:rsid w:val="00BF7FF0"/>
    <w:rsid w:val="00C0034B"/>
    <w:rsid w:val="00C0088D"/>
    <w:rsid w:val="00C0122C"/>
    <w:rsid w:val="00C01BA6"/>
    <w:rsid w:val="00C01F79"/>
    <w:rsid w:val="00C02497"/>
    <w:rsid w:val="00C035C7"/>
    <w:rsid w:val="00C03778"/>
    <w:rsid w:val="00C042D8"/>
    <w:rsid w:val="00C04458"/>
    <w:rsid w:val="00C04CD9"/>
    <w:rsid w:val="00C05B9D"/>
    <w:rsid w:val="00C05C32"/>
    <w:rsid w:val="00C05E00"/>
    <w:rsid w:val="00C06078"/>
    <w:rsid w:val="00C062A2"/>
    <w:rsid w:val="00C068CA"/>
    <w:rsid w:val="00C06C51"/>
    <w:rsid w:val="00C06CF0"/>
    <w:rsid w:val="00C07330"/>
    <w:rsid w:val="00C0735E"/>
    <w:rsid w:val="00C076F0"/>
    <w:rsid w:val="00C102EB"/>
    <w:rsid w:val="00C104C1"/>
    <w:rsid w:val="00C10E6A"/>
    <w:rsid w:val="00C110BE"/>
    <w:rsid w:val="00C110D1"/>
    <w:rsid w:val="00C11DC9"/>
    <w:rsid w:val="00C11DFA"/>
    <w:rsid w:val="00C1246A"/>
    <w:rsid w:val="00C129A6"/>
    <w:rsid w:val="00C12F2B"/>
    <w:rsid w:val="00C133E7"/>
    <w:rsid w:val="00C1343B"/>
    <w:rsid w:val="00C13869"/>
    <w:rsid w:val="00C139D3"/>
    <w:rsid w:val="00C14730"/>
    <w:rsid w:val="00C14C88"/>
    <w:rsid w:val="00C14F7B"/>
    <w:rsid w:val="00C15620"/>
    <w:rsid w:val="00C15FEF"/>
    <w:rsid w:val="00C16851"/>
    <w:rsid w:val="00C1772D"/>
    <w:rsid w:val="00C1786E"/>
    <w:rsid w:val="00C17FC0"/>
    <w:rsid w:val="00C20879"/>
    <w:rsid w:val="00C21504"/>
    <w:rsid w:val="00C215AE"/>
    <w:rsid w:val="00C22FCE"/>
    <w:rsid w:val="00C232B4"/>
    <w:rsid w:val="00C239BB"/>
    <w:rsid w:val="00C23A6B"/>
    <w:rsid w:val="00C24201"/>
    <w:rsid w:val="00C244FA"/>
    <w:rsid w:val="00C246D2"/>
    <w:rsid w:val="00C24A8A"/>
    <w:rsid w:val="00C265B5"/>
    <w:rsid w:val="00C27A84"/>
    <w:rsid w:val="00C30545"/>
    <w:rsid w:val="00C314D8"/>
    <w:rsid w:val="00C31670"/>
    <w:rsid w:val="00C31840"/>
    <w:rsid w:val="00C3189E"/>
    <w:rsid w:val="00C32111"/>
    <w:rsid w:val="00C321BE"/>
    <w:rsid w:val="00C3236E"/>
    <w:rsid w:val="00C32B49"/>
    <w:rsid w:val="00C3395C"/>
    <w:rsid w:val="00C345EF"/>
    <w:rsid w:val="00C3486A"/>
    <w:rsid w:val="00C351F0"/>
    <w:rsid w:val="00C35E59"/>
    <w:rsid w:val="00C378CA"/>
    <w:rsid w:val="00C3796E"/>
    <w:rsid w:val="00C37EDA"/>
    <w:rsid w:val="00C4072C"/>
    <w:rsid w:val="00C40F9C"/>
    <w:rsid w:val="00C41570"/>
    <w:rsid w:val="00C41E2A"/>
    <w:rsid w:val="00C41EDC"/>
    <w:rsid w:val="00C4200E"/>
    <w:rsid w:val="00C4206E"/>
    <w:rsid w:val="00C420DA"/>
    <w:rsid w:val="00C421DB"/>
    <w:rsid w:val="00C4280F"/>
    <w:rsid w:val="00C430F9"/>
    <w:rsid w:val="00C431F3"/>
    <w:rsid w:val="00C44242"/>
    <w:rsid w:val="00C444D0"/>
    <w:rsid w:val="00C44A24"/>
    <w:rsid w:val="00C44AC1"/>
    <w:rsid w:val="00C44AD6"/>
    <w:rsid w:val="00C44E38"/>
    <w:rsid w:val="00C44E52"/>
    <w:rsid w:val="00C45A8A"/>
    <w:rsid w:val="00C45C13"/>
    <w:rsid w:val="00C45FC7"/>
    <w:rsid w:val="00C46135"/>
    <w:rsid w:val="00C461BE"/>
    <w:rsid w:val="00C46492"/>
    <w:rsid w:val="00C466E7"/>
    <w:rsid w:val="00C46711"/>
    <w:rsid w:val="00C46F43"/>
    <w:rsid w:val="00C46FB9"/>
    <w:rsid w:val="00C47386"/>
    <w:rsid w:val="00C4754C"/>
    <w:rsid w:val="00C479C8"/>
    <w:rsid w:val="00C47F52"/>
    <w:rsid w:val="00C503DE"/>
    <w:rsid w:val="00C507EC"/>
    <w:rsid w:val="00C5086C"/>
    <w:rsid w:val="00C50873"/>
    <w:rsid w:val="00C51259"/>
    <w:rsid w:val="00C51DFD"/>
    <w:rsid w:val="00C52AD7"/>
    <w:rsid w:val="00C53040"/>
    <w:rsid w:val="00C532C2"/>
    <w:rsid w:val="00C53F4F"/>
    <w:rsid w:val="00C54B57"/>
    <w:rsid w:val="00C551AA"/>
    <w:rsid w:val="00C553A2"/>
    <w:rsid w:val="00C55DA3"/>
    <w:rsid w:val="00C5622F"/>
    <w:rsid w:val="00C566C3"/>
    <w:rsid w:val="00C56D8A"/>
    <w:rsid w:val="00C57055"/>
    <w:rsid w:val="00C5752A"/>
    <w:rsid w:val="00C57672"/>
    <w:rsid w:val="00C576B3"/>
    <w:rsid w:val="00C578EA"/>
    <w:rsid w:val="00C578F6"/>
    <w:rsid w:val="00C602FE"/>
    <w:rsid w:val="00C60341"/>
    <w:rsid w:val="00C604E7"/>
    <w:rsid w:val="00C606FE"/>
    <w:rsid w:val="00C60CDE"/>
    <w:rsid w:val="00C61146"/>
    <w:rsid w:val="00C615B1"/>
    <w:rsid w:val="00C61A07"/>
    <w:rsid w:val="00C62AC0"/>
    <w:rsid w:val="00C62EB9"/>
    <w:rsid w:val="00C63128"/>
    <w:rsid w:val="00C634A0"/>
    <w:rsid w:val="00C649A5"/>
    <w:rsid w:val="00C64E8D"/>
    <w:rsid w:val="00C65368"/>
    <w:rsid w:val="00C655F3"/>
    <w:rsid w:val="00C65842"/>
    <w:rsid w:val="00C65A37"/>
    <w:rsid w:val="00C66589"/>
    <w:rsid w:val="00C66665"/>
    <w:rsid w:val="00C66E88"/>
    <w:rsid w:val="00C6766C"/>
    <w:rsid w:val="00C67A46"/>
    <w:rsid w:val="00C708A2"/>
    <w:rsid w:val="00C709DE"/>
    <w:rsid w:val="00C70A67"/>
    <w:rsid w:val="00C70B8C"/>
    <w:rsid w:val="00C70D1C"/>
    <w:rsid w:val="00C70EF6"/>
    <w:rsid w:val="00C712F5"/>
    <w:rsid w:val="00C72146"/>
    <w:rsid w:val="00C722B7"/>
    <w:rsid w:val="00C72A69"/>
    <w:rsid w:val="00C73614"/>
    <w:rsid w:val="00C73AC0"/>
    <w:rsid w:val="00C73B00"/>
    <w:rsid w:val="00C73B45"/>
    <w:rsid w:val="00C73BE1"/>
    <w:rsid w:val="00C749F6"/>
    <w:rsid w:val="00C74A29"/>
    <w:rsid w:val="00C75177"/>
    <w:rsid w:val="00C75306"/>
    <w:rsid w:val="00C754E4"/>
    <w:rsid w:val="00C755DC"/>
    <w:rsid w:val="00C75887"/>
    <w:rsid w:val="00C75A90"/>
    <w:rsid w:val="00C75CE9"/>
    <w:rsid w:val="00C75DCF"/>
    <w:rsid w:val="00C75EFC"/>
    <w:rsid w:val="00C761CF"/>
    <w:rsid w:val="00C76610"/>
    <w:rsid w:val="00C7786F"/>
    <w:rsid w:val="00C77C24"/>
    <w:rsid w:val="00C77CA8"/>
    <w:rsid w:val="00C80127"/>
    <w:rsid w:val="00C80FA8"/>
    <w:rsid w:val="00C81563"/>
    <w:rsid w:val="00C8194C"/>
    <w:rsid w:val="00C82212"/>
    <w:rsid w:val="00C8280C"/>
    <w:rsid w:val="00C829C7"/>
    <w:rsid w:val="00C82E34"/>
    <w:rsid w:val="00C83882"/>
    <w:rsid w:val="00C83CB3"/>
    <w:rsid w:val="00C83ED8"/>
    <w:rsid w:val="00C843F7"/>
    <w:rsid w:val="00C846D6"/>
    <w:rsid w:val="00C84DF4"/>
    <w:rsid w:val="00C8522D"/>
    <w:rsid w:val="00C854BB"/>
    <w:rsid w:val="00C858F0"/>
    <w:rsid w:val="00C86398"/>
    <w:rsid w:val="00C8652B"/>
    <w:rsid w:val="00C87215"/>
    <w:rsid w:val="00C90A5A"/>
    <w:rsid w:val="00C9134F"/>
    <w:rsid w:val="00C9156B"/>
    <w:rsid w:val="00C91939"/>
    <w:rsid w:val="00C922D9"/>
    <w:rsid w:val="00C922E9"/>
    <w:rsid w:val="00C92CCC"/>
    <w:rsid w:val="00C930D8"/>
    <w:rsid w:val="00C93C7F"/>
    <w:rsid w:val="00C93FC4"/>
    <w:rsid w:val="00C943D3"/>
    <w:rsid w:val="00C94923"/>
    <w:rsid w:val="00C94A66"/>
    <w:rsid w:val="00C953AE"/>
    <w:rsid w:val="00C9597C"/>
    <w:rsid w:val="00C96BEE"/>
    <w:rsid w:val="00C96C8C"/>
    <w:rsid w:val="00C96FD4"/>
    <w:rsid w:val="00C97C62"/>
    <w:rsid w:val="00C97DBF"/>
    <w:rsid w:val="00CA02CB"/>
    <w:rsid w:val="00CA06C1"/>
    <w:rsid w:val="00CA07F0"/>
    <w:rsid w:val="00CA0F80"/>
    <w:rsid w:val="00CA120E"/>
    <w:rsid w:val="00CA14F4"/>
    <w:rsid w:val="00CA2623"/>
    <w:rsid w:val="00CA2798"/>
    <w:rsid w:val="00CA3020"/>
    <w:rsid w:val="00CA3237"/>
    <w:rsid w:val="00CA3266"/>
    <w:rsid w:val="00CA3345"/>
    <w:rsid w:val="00CA3380"/>
    <w:rsid w:val="00CA3404"/>
    <w:rsid w:val="00CA347F"/>
    <w:rsid w:val="00CA436F"/>
    <w:rsid w:val="00CA455A"/>
    <w:rsid w:val="00CA45E4"/>
    <w:rsid w:val="00CA5A0C"/>
    <w:rsid w:val="00CA5C33"/>
    <w:rsid w:val="00CA6399"/>
    <w:rsid w:val="00CA645C"/>
    <w:rsid w:val="00CA6A7B"/>
    <w:rsid w:val="00CA6B76"/>
    <w:rsid w:val="00CA6BC1"/>
    <w:rsid w:val="00CA6F20"/>
    <w:rsid w:val="00CA723C"/>
    <w:rsid w:val="00CA72CA"/>
    <w:rsid w:val="00CA75EE"/>
    <w:rsid w:val="00CA77F9"/>
    <w:rsid w:val="00CA7ADD"/>
    <w:rsid w:val="00CB035E"/>
    <w:rsid w:val="00CB080F"/>
    <w:rsid w:val="00CB0F99"/>
    <w:rsid w:val="00CB12EC"/>
    <w:rsid w:val="00CB16EE"/>
    <w:rsid w:val="00CB1F05"/>
    <w:rsid w:val="00CB2731"/>
    <w:rsid w:val="00CB2C56"/>
    <w:rsid w:val="00CB32EE"/>
    <w:rsid w:val="00CB3357"/>
    <w:rsid w:val="00CB362D"/>
    <w:rsid w:val="00CB36DF"/>
    <w:rsid w:val="00CB3C51"/>
    <w:rsid w:val="00CB44E3"/>
    <w:rsid w:val="00CB55D4"/>
    <w:rsid w:val="00CB5733"/>
    <w:rsid w:val="00CB5AFD"/>
    <w:rsid w:val="00CB6244"/>
    <w:rsid w:val="00CB64BA"/>
    <w:rsid w:val="00CB64FB"/>
    <w:rsid w:val="00CB685C"/>
    <w:rsid w:val="00CB6F42"/>
    <w:rsid w:val="00CB72E9"/>
    <w:rsid w:val="00CB7A93"/>
    <w:rsid w:val="00CB7F68"/>
    <w:rsid w:val="00CC0C6C"/>
    <w:rsid w:val="00CC1DBE"/>
    <w:rsid w:val="00CC239E"/>
    <w:rsid w:val="00CC3DBA"/>
    <w:rsid w:val="00CC3ED3"/>
    <w:rsid w:val="00CC4139"/>
    <w:rsid w:val="00CC4236"/>
    <w:rsid w:val="00CC425E"/>
    <w:rsid w:val="00CC452A"/>
    <w:rsid w:val="00CC462A"/>
    <w:rsid w:val="00CC4FEC"/>
    <w:rsid w:val="00CC5425"/>
    <w:rsid w:val="00CC5476"/>
    <w:rsid w:val="00CC5C7F"/>
    <w:rsid w:val="00CC5CF2"/>
    <w:rsid w:val="00CC6430"/>
    <w:rsid w:val="00CC6506"/>
    <w:rsid w:val="00CC7138"/>
    <w:rsid w:val="00CC7426"/>
    <w:rsid w:val="00CC789F"/>
    <w:rsid w:val="00CD039B"/>
    <w:rsid w:val="00CD1154"/>
    <w:rsid w:val="00CD142E"/>
    <w:rsid w:val="00CD2281"/>
    <w:rsid w:val="00CD26EC"/>
    <w:rsid w:val="00CD32F2"/>
    <w:rsid w:val="00CD37F0"/>
    <w:rsid w:val="00CD39D1"/>
    <w:rsid w:val="00CD3BAF"/>
    <w:rsid w:val="00CD4421"/>
    <w:rsid w:val="00CD5026"/>
    <w:rsid w:val="00CD568E"/>
    <w:rsid w:val="00CD5AAC"/>
    <w:rsid w:val="00CD5CE5"/>
    <w:rsid w:val="00CD5E7B"/>
    <w:rsid w:val="00CD637F"/>
    <w:rsid w:val="00CD65AA"/>
    <w:rsid w:val="00CD669D"/>
    <w:rsid w:val="00CD6C5D"/>
    <w:rsid w:val="00CD6F2A"/>
    <w:rsid w:val="00CD6F5F"/>
    <w:rsid w:val="00CD750B"/>
    <w:rsid w:val="00CE08ED"/>
    <w:rsid w:val="00CE0AC4"/>
    <w:rsid w:val="00CE0F38"/>
    <w:rsid w:val="00CE113E"/>
    <w:rsid w:val="00CE13E4"/>
    <w:rsid w:val="00CE156C"/>
    <w:rsid w:val="00CE174E"/>
    <w:rsid w:val="00CE24D7"/>
    <w:rsid w:val="00CE24DB"/>
    <w:rsid w:val="00CE2A4E"/>
    <w:rsid w:val="00CE2E05"/>
    <w:rsid w:val="00CE2E56"/>
    <w:rsid w:val="00CE2FB0"/>
    <w:rsid w:val="00CE3709"/>
    <w:rsid w:val="00CE3EF8"/>
    <w:rsid w:val="00CE4AD2"/>
    <w:rsid w:val="00CE4BC6"/>
    <w:rsid w:val="00CE5260"/>
    <w:rsid w:val="00CE602F"/>
    <w:rsid w:val="00CE6E0F"/>
    <w:rsid w:val="00CE6E49"/>
    <w:rsid w:val="00CE726A"/>
    <w:rsid w:val="00CE74AC"/>
    <w:rsid w:val="00CE74BA"/>
    <w:rsid w:val="00CE7625"/>
    <w:rsid w:val="00CE76D8"/>
    <w:rsid w:val="00CE7A3E"/>
    <w:rsid w:val="00CE7E13"/>
    <w:rsid w:val="00CF02FE"/>
    <w:rsid w:val="00CF07DB"/>
    <w:rsid w:val="00CF0ABE"/>
    <w:rsid w:val="00CF0EF0"/>
    <w:rsid w:val="00CF1DD6"/>
    <w:rsid w:val="00CF2246"/>
    <w:rsid w:val="00CF2988"/>
    <w:rsid w:val="00CF2E1A"/>
    <w:rsid w:val="00CF2E98"/>
    <w:rsid w:val="00CF3026"/>
    <w:rsid w:val="00CF39A2"/>
    <w:rsid w:val="00CF3C7F"/>
    <w:rsid w:val="00CF4260"/>
    <w:rsid w:val="00CF42FA"/>
    <w:rsid w:val="00CF4AC7"/>
    <w:rsid w:val="00CF4AE0"/>
    <w:rsid w:val="00CF4B97"/>
    <w:rsid w:val="00CF4E84"/>
    <w:rsid w:val="00CF558C"/>
    <w:rsid w:val="00CF5C9A"/>
    <w:rsid w:val="00CF60B7"/>
    <w:rsid w:val="00CF6FDA"/>
    <w:rsid w:val="00CF731A"/>
    <w:rsid w:val="00CF7729"/>
    <w:rsid w:val="00D002DE"/>
    <w:rsid w:val="00D01271"/>
    <w:rsid w:val="00D01365"/>
    <w:rsid w:val="00D014CE"/>
    <w:rsid w:val="00D01847"/>
    <w:rsid w:val="00D01D5A"/>
    <w:rsid w:val="00D021B7"/>
    <w:rsid w:val="00D02D6B"/>
    <w:rsid w:val="00D032DD"/>
    <w:rsid w:val="00D03952"/>
    <w:rsid w:val="00D04424"/>
    <w:rsid w:val="00D044CC"/>
    <w:rsid w:val="00D04957"/>
    <w:rsid w:val="00D04B3F"/>
    <w:rsid w:val="00D04C26"/>
    <w:rsid w:val="00D05759"/>
    <w:rsid w:val="00D05CE6"/>
    <w:rsid w:val="00D05FCB"/>
    <w:rsid w:val="00D061F6"/>
    <w:rsid w:val="00D064E0"/>
    <w:rsid w:val="00D068A7"/>
    <w:rsid w:val="00D06A70"/>
    <w:rsid w:val="00D06E4C"/>
    <w:rsid w:val="00D06F50"/>
    <w:rsid w:val="00D06FA7"/>
    <w:rsid w:val="00D076CC"/>
    <w:rsid w:val="00D07760"/>
    <w:rsid w:val="00D10126"/>
    <w:rsid w:val="00D1033E"/>
    <w:rsid w:val="00D1055F"/>
    <w:rsid w:val="00D10BE0"/>
    <w:rsid w:val="00D113FA"/>
    <w:rsid w:val="00D11441"/>
    <w:rsid w:val="00D1167C"/>
    <w:rsid w:val="00D118D6"/>
    <w:rsid w:val="00D11F7D"/>
    <w:rsid w:val="00D1271A"/>
    <w:rsid w:val="00D129C8"/>
    <w:rsid w:val="00D12B85"/>
    <w:rsid w:val="00D1323F"/>
    <w:rsid w:val="00D13834"/>
    <w:rsid w:val="00D13836"/>
    <w:rsid w:val="00D13AB7"/>
    <w:rsid w:val="00D13C6A"/>
    <w:rsid w:val="00D13C9F"/>
    <w:rsid w:val="00D13E68"/>
    <w:rsid w:val="00D14DE6"/>
    <w:rsid w:val="00D15165"/>
    <w:rsid w:val="00D15641"/>
    <w:rsid w:val="00D15B15"/>
    <w:rsid w:val="00D16383"/>
    <w:rsid w:val="00D16621"/>
    <w:rsid w:val="00D167F5"/>
    <w:rsid w:val="00D16869"/>
    <w:rsid w:val="00D16A71"/>
    <w:rsid w:val="00D17034"/>
    <w:rsid w:val="00D17DE0"/>
    <w:rsid w:val="00D20193"/>
    <w:rsid w:val="00D20333"/>
    <w:rsid w:val="00D2062B"/>
    <w:rsid w:val="00D218DE"/>
    <w:rsid w:val="00D24126"/>
    <w:rsid w:val="00D2585E"/>
    <w:rsid w:val="00D2631D"/>
    <w:rsid w:val="00D26A34"/>
    <w:rsid w:val="00D26F80"/>
    <w:rsid w:val="00D2707F"/>
    <w:rsid w:val="00D2720B"/>
    <w:rsid w:val="00D274B3"/>
    <w:rsid w:val="00D2758D"/>
    <w:rsid w:val="00D27DA3"/>
    <w:rsid w:val="00D27FF7"/>
    <w:rsid w:val="00D3030E"/>
    <w:rsid w:val="00D30434"/>
    <w:rsid w:val="00D309FF"/>
    <w:rsid w:val="00D31408"/>
    <w:rsid w:val="00D316DF"/>
    <w:rsid w:val="00D3179B"/>
    <w:rsid w:val="00D31E8A"/>
    <w:rsid w:val="00D32E6C"/>
    <w:rsid w:val="00D331FE"/>
    <w:rsid w:val="00D33532"/>
    <w:rsid w:val="00D340F1"/>
    <w:rsid w:val="00D35B58"/>
    <w:rsid w:val="00D3610F"/>
    <w:rsid w:val="00D3700A"/>
    <w:rsid w:val="00D374A4"/>
    <w:rsid w:val="00D402F8"/>
    <w:rsid w:val="00D40C14"/>
    <w:rsid w:val="00D410A3"/>
    <w:rsid w:val="00D413A1"/>
    <w:rsid w:val="00D42159"/>
    <w:rsid w:val="00D42639"/>
    <w:rsid w:val="00D43FD4"/>
    <w:rsid w:val="00D4443D"/>
    <w:rsid w:val="00D44690"/>
    <w:rsid w:val="00D44AB6"/>
    <w:rsid w:val="00D44E3F"/>
    <w:rsid w:val="00D45ADB"/>
    <w:rsid w:val="00D501CF"/>
    <w:rsid w:val="00D50425"/>
    <w:rsid w:val="00D5102A"/>
    <w:rsid w:val="00D514AA"/>
    <w:rsid w:val="00D51774"/>
    <w:rsid w:val="00D51E20"/>
    <w:rsid w:val="00D52131"/>
    <w:rsid w:val="00D52B77"/>
    <w:rsid w:val="00D5362E"/>
    <w:rsid w:val="00D53B0B"/>
    <w:rsid w:val="00D53F7C"/>
    <w:rsid w:val="00D548D4"/>
    <w:rsid w:val="00D54F09"/>
    <w:rsid w:val="00D558D7"/>
    <w:rsid w:val="00D559A2"/>
    <w:rsid w:val="00D56394"/>
    <w:rsid w:val="00D565DA"/>
    <w:rsid w:val="00D56B97"/>
    <w:rsid w:val="00D56F4A"/>
    <w:rsid w:val="00D60096"/>
    <w:rsid w:val="00D606DF"/>
    <w:rsid w:val="00D60B86"/>
    <w:rsid w:val="00D60BA7"/>
    <w:rsid w:val="00D60C6B"/>
    <w:rsid w:val="00D611DF"/>
    <w:rsid w:val="00D61BFC"/>
    <w:rsid w:val="00D61E57"/>
    <w:rsid w:val="00D61FA6"/>
    <w:rsid w:val="00D620DF"/>
    <w:rsid w:val="00D62871"/>
    <w:rsid w:val="00D62926"/>
    <w:rsid w:val="00D629A7"/>
    <w:rsid w:val="00D63F59"/>
    <w:rsid w:val="00D64425"/>
    <w:rsid w:val="00D6462F"/>
    <w:rsid w:val="00D65C44"/>
    <w:rsid w:val="00D65C60"/>
    <w:rsid w:val="00D65FB2"/>
    <w:rsid w:val="00D661D6"/>
    <w:rsid w:val="00D66571"/>
    <w:rsid w:val="00D66694"/>
    <w:rsid w:val="00D6696A"/>
    <w:rsid w:val="00D66D55"/>
    <w:rsid w:val="00D671B5"/>
    <w:rsid w:val="00D6729A"/>
    <w:rsid w:val="00D67BA8"/>
    <w:rsid w:val="00D67ECC"/>
    <w:rsid w:val="00D7028F"/>
    <w:rsid w:val="00D7049A"/>
    <w:rsid w:val="00D70AD8"/>
    <w:rsid w:val="00D70B1A"/>
    <w:rsid w:val="00D70EC1"/>
    <w:rsid w:val="00D71C25"/>
    <w:rsid w:val="00D723D1"/>
    <w:rsid w:val="00D72FCE"/>
    <w:rsid w:val="00D73060"/>
    <w:rsid w:val="00D7318C"/>
    <w:rsid w:val="00D7349B"/>
    <w:rsid w:val="00D738A4"/>
    <w:rsid w:val="00D74138"/>
    <w:rsid w:val="00D7449D"/>
    <w:rsid w:val="00D7514B"/>
    <w:rsid w:val="00D759B8"/>
    <w:rsid w:val="00D7634C"/>
    <w:rsid w:val="00D767D1"/>
    <w:rsid w:val="00D773E5"/>
    <w:rsid w:val="00D77492"/>
    <w:rsid w:val="00D774DD"/>
    <w:rsid w:val="00D77684"/>
    <w:rsid w:val="00D80178"/>
    <w:rsid w:val="00D80750"/>
    <w:rsid w:val="00D80985"/>
    <w:rsid w:val="00D80D6C"/>
    <w:rsid w:val="00D80F76"/>
    <w:rsid w:val="00D8106F"/>
    <w:rsid w:val="00D81695"/>
    <w:rsid w:val="00D820EF"/>
    <w:rsid w:val="00D82409"/>
    <w:rsid w:val="00D827FD"/>
    <w:rsid w:val="00D82C78"/>
    <w:rsid w:val="00D83444"/>
    <w:rsid w:val="00D836AA"/>
    <w:rsid w:val="00D84487"/>
    <w:rsid w:val="00D84AA7"/>
    <w:rsid w:val="00D84B2D"/>
    <w:rsid w:val="00D84D2F"/>
    <w:rsid w:val="00D84DBC"/>
    <w:rsid w:val="00D852C3"/>
    <w:rsid w:val="00D85450"/>
    <w:rsid w:val="00D85965"/>
    <w:rsid w:val="00D861AC"/>
    <w:rsid w:val="00D863F0"/>
    <w:rsid w:val="00D86B21"/>
    <w:rsid w:val="00D86CC7"/>
    <w:rsid w:val="00D86EE1"/>
    <w:rsid w:val="00D8798A"/>
    <w:rsid w:val="00D87C65"/>
    <w:rsid w:val="00D9009B"/>
    <w:rsid w:val="00D902A3"/>
    <w:rsid w:val="00D908A3"/>
    <w:rsid w:val="00D90FFB"/>
    <w:rsid w:val="00D910EA"/>
    <w:rsid w:val="00D91862"/>
    <w:rsid w:val="00D91D69"/>
    <w:rsid w:val="00D91DD5"/>
    <w:rsid w:val="00D91FB3"/>
    <w:rsid w:val="00D92547"/>
    <w:rsid w:val="00D92FE0"/>
    <w:rsid w:val="00D932BB"/>
    <w:rsid w:val="00D93472"/>
    <w:rsid w:val="00D93819"/>
    <w:rsid w:val="00D93BC2"/>
    <w:rsid w:val="00D9426F"/>
    <w:rsid w:val="00D94AA3"/>
    <w:rsid w:val="00D94C0B"/>
    <w:rsid w:val="00D9564B"/>
    <w:rsid w:val="00D9608F"/>
    <w:rsid w:val="00D96317"/>
    <w:rsid w:val="00D970CC"/>
    <w:rsid w:val="00D970F7"/>
    <w:rsid w:val="00D9785E"/>
    <w:rsid w:val="00DA0594"/>
    <w:rsid w:val="00DA0597"/>
    <w:rsid w:val="00DA08BC"/>
    <w:rsid w:val="00DA1CE8"/>
    <w:rsid w:val="00DA2122"/>
    <w:rsid w:val="00DA2633"/>
    <w:rsid w:val="00DA3076"/>
    <w:rsid w:val="00DA345C"/>
    <w:rsid w:val="00DA34BE"/>
    <w:rsid w:val="00DA3553"/>
    <w:rsid w:val="00DA47D8"/>
    <w:rsid w:val="00DA54E7"/>
    <w:rsid w:val="00DA6751"/>
    <w:rsid w:val="00DA6823"/>
    <w:rsid w:val="00DA69F8"/>
    <w:rsid w:val="00DA6D32"/>
    <w:rsid w:val="00DA746A"/>
    <w:rsid w:val="00DA7865"/>
    <w:rsid w:val="00DA7ABE"/>
    <w:rsid w:val="00DB00F3"/>
    <w:rsid w:val="00DB054D"/>
    <w:rsid w:val="00DB12BB"/>
    <w:rsid w:val="00DB181E"/>
    <w:rsid w:val="00DB1B53"/>
    <w:rsid w:val="00DB1BDF"/>
    <w:rsid w:val="00DB1E51"/>
    <w:rsid w:val="00DB1E88"/>
    <w:rsid w:val="00DB205C"/>
    <w:rsid w:val="00DB27D7"/>
    <w:rsid w:val="00DB2FDA"/>
    <w:rsid w:val="00DB3AF2"/>
    <w:rsid w:val="00DB40F9"/>
    <w:rsid w:val="00DB4223"/>
    <w:rsid w:val="00DB451E"/>
    <w:rsid w:val="00DB46A8"/>
    <w:rsid w:val="00DB54EE"/>
    <w:rsid w:val="00DB56AA"/>
    <w:rsid w:val="00DB579B"/>
    <w:rsid w:val="00DB647E"/>
    <w:rsid w:val="00DB6DC5"/>
    <w:rsid w:val="00DB76EC"/>
    <w:rsid w:val="00DB7AD4"/>
    <w:rsid w:val="00DB7C7A"/>
    <w:rsid w:val="00DB7DDE"/>
    <w:rsid w:val="00DB7EC3"/>
    <w:rsid w:val="00DC00BC"/>
    <w:rsid w:val="00DC0930"/>
    <w:rsid w:val="00DC0B1C"/>
    <w:rsid w:val="00DC0E04"/>
    <w:rsid w:val="00DC1019"/>
    <w:rsid w:val="00DC2F17"/>
    <w:rsid w:val="00DC3183"/>
    <w:rsid w:val="00DC3250"/>
    <w:rsid w:val="00DC33BE"/>
    <w:rsid w:val="00DC39AF"/>
    <w:rsid w:val="00DC46E3"/>
    <w:rsid w:val="00DC4758"/>
    <w:rsid w:val="00DC4FE8"/>
    <w:rsid w:val="00DC6054"/>
    <w:rsid w:val="00DC60CB"/>
    <w:rsid w:val="00DC61D9"/>
    <w:rsid w:val="00DC648D"/>
    <w:rsid w:val="00DC69DA"/>
    <w:rsid w:val="00DC7048"/>
    <w:rsid w:val="00DC75DA"/>
    <w:rsid w:val="00DC7652"/>
    <w:rsid w:val="00DD008B"/>
    <w:rsid w:val="00DD08B7"/>
    <w:rsid w:val="00DD0DEB"/>
    <w:rsid w:val="00DD11BC"/>
    <w:rsid w:val="00DD1285"/>
    <w:rsid w:val="00DD14DE"/>
    <w:rsid w:val="00DD1FA6"/>
    <w:rsid w:val="00DD2ABC"/>
    <w:rsid w:val="00DD30F7"/>
    <w:rsid w:val="00DD3559"/>
    <w:rsid w:val="00DD3B38"/>
    <w:rsid w:val="00DD409D"/>
    <w:rsid w:val="00DD450F"/>
    <w:rsid w:val="00DD47E5"/>
    <w:rsid w:val="00DD4C80"/>
    <w:rsid w:val="00DD4ED0"/>
    <w:rsid w:val="00DD5514"/>
    <w:rsid w:val="00DD55D9"/>
    <w:rsid w:val="00DD596B"/>
    <w:rsid w:val="00DD6E5A"/>
    <w:rsid w:val="00DD75CD"/>
    <w:rsid w:val="00DD78D8"/>
    <w:rsid w:val="00DD7CD4"/>
    <w:rsid w:val="00DE05DD"/>
    <w:rsid w:val="00DE082D"/>
    <w:rsid w:val="00DE0A4C"/>
    <w:rsid w:val="00DE0A8C"/>
    <w:rsid w:val="00DE0BE8"/>
    <w:rsid w:val="00DE15D0"/>
    <w:rsid w:val="00DE1AB6"/>
    <w:rsid w:val="00DE3814"/>
    <w:rsid w:val="00DE39E7"/>
    <w:rsid w:val="00DE3AC5"/>
    <w:rsid w:val="00DE3B44"/>
    <w:rsid w:val="00DE3C7D"/>
    <w:rsid w:val="00DE3E4F"/>
    <w:rsid w:val="00DE4071"/>
    <w:rsid w:val="00DE4233"/>
    <w:rsid w:val="00DE550A"/>
    <w:rsid w:val="00DE571B"/>
    <w:rsid w:val="00DE5A9D"/>
    <w:rsid w:val="00DE5D54"/>
    <w:rsid w:val="00DE6618"/>
    <w:rsid w:val="00DE6A4E"/>
    <w:rsid w:val="00DE6D22"/>
    <w:rsid w:val="00DE6E1F"/>
    <w:rsid w:val="00DE6E8C"/>
    <w:rsid w:val="00DE7559"/>
    <w:rsid w:val="00DE78D1"/>
    <w:rsid w:val="00DE7993"/>
    <w:rsid w:val="00DE7CD6"/>
    <w:rsid w:val="00DF0D42"/>
    <w:rsid w:val="00DF0F2B"/>
    <w:rsid w:val="00DF1862"/>
    <w:rsid w:val="00DF2103"/>
    <w:rsid w:val="00DF2912"/>
    <w:rsid w:val="00DF29DD"/>
    <w:rsid w:val="00DF415A"/>
    <w:rsid w:val="00DF4BF1"/>
    <w:rsid w:val="00DF5040"/>
    <w:rsid w:val="00DF5284"/>
    <w:rsid w:val="00DF5787"/>
    <w:rsid w:val="00DF5C57"/>
    <w:rsid w:val="00DF5E3E"/>
    <w:rsid w:val="00DF60AC"/>
    <w:rsid w:val="00DF6181"/>
    <w:rsid w:val="00DF6895"/>
    <w:rsid w:val="00DF6A70"/>
    <w:rsid w:val="00DF6CC3"/>
    <w:rsid w:val="00DF6FF1"/>
    <w:rsid w:val="00DF703F"/>
    <w:rsid w:val="00DF7F03"/>
    <w:rsid w:val="00E00333"/>
    <w:rsid w:val="00E00464"/>
    <w:rsid w:val="00E00506"/>
    <w:rsid w:val="00E0092F"/>
    <w:rsid w:val="00E00930"/>
    <w:rsid w:val="00E01665"/>
    <w:rsid w:val="00E01A7D"/>
    <w:rsid w:val="00E01C02"/>
    <w:rsid w:val="00E024C3"/>
    <w:rsid w:val="00E026F8"/>
    <w:rsid w:val="00E02B62"/>
    <w:rsid w:val="00E034D3"/>
    <w:rsid w:val="00E03551"/>
    <w:rsid w:val="00E038B2"/>
    <w:rsid w:val="00E04442"/>
    <w:rsid w:val="00E044F7"/>
    <w:rsid w:val="00E045C5"/>
    <w:rsid w:val="00E04D86"/>
    <w:rsid w:val="00E0561B"/>
    <w:rsid w:val="00E06534"/>
    <w:rsid w:val="00E07D21"/>
    <w:rsid w:val="00E1038E"/>
    <w:rsid w:val="00E107A9"/>
    <w:rsid w:val="00E10DE6"/>
    <w:rsid w:val="00E10E90"/>
    <w:rsid w:val="00E11A2C"/>
    <w:rsid w:val="00E11B47"/>
    <w:rsid w:val="00E121D9"/>
    <w:rsid w:val="00E139F1"/>
    <w:rsid w:val="00E13CA0"/>
    <w:rsid w:val="00E13F3C"/>
    <w:rsid w:val="00E14565"/>
    <w:rsid w:val="00E15167"/>
    <w:rsid w:val="00E152A4"/>
    <w:rsid w:val="00E1567A"/>
    <w:rsid w:val="00E15D16"/>
    <w:rsid w:val="00E16399"/>
    <w:rsid w:val="00E1649E"/>
    <w:rsid w:val="00E170B9"/>
    <w:rsid w:val="00E177D2"/>
    <w:rsid w:val="00E17806"/>
    <w:rsid w:val="00E200B9"/>
    <w:rsid w:val="00E20299"/>
    <w:rsid w:val="00E208AF"/>
    <w:rsid w:val="00E21FAB"/>
    <w:rsid w:val="00E221D5"/>
    <w:rsid w:val="00E22214"/>
    <w:rsid w:val="00E22298"/>
    <w:rsid w:val="00E2264E"/>
    <w:rsid w:val="00E22812"/>
    <w:rsid w:val="00E235D2"/>
    <w:rsid w:val="00E235E6"/>
    <w:rsid w:val="00E23CF1"/>
    <w:rsid w:val="00E240AF"/>
    <w:rsid w:val="00E24146"/>
    <w:rsid w:val="00E2444F"/>
    <w:rsid w:val="00E2496E"/>
    <w:rsid w:val="00E24C9E"/>
    <w:rsid w:val="00E24DD2"/>
    <w:rsid w:val="00E24E9B"/>
    <w:rsid w:val="00E24F8B"/>
    <w:rsid w:val="00E25BCD"/>
    <w:rsid w:val="00E25BE2"/>
    <w:rsid w:val="00E25BE5"/>
    <w:rsid w:val="00E27491"/>
    <w:rsid w:val="00E27CE8"/>
    <w:rsid w:val="00E27D01"/>
    <w:rsid w:val="00E30200"/>
    <w:rsid w:val="00E30424"/>
    <w:rsid w:val="00E3082C"/>
    <w:rsid w:val="00E30E5F"/>
    <w:rsid w:val="00E31D7C"/>
    <w:rsid w:val="00E31EEF"/>
    <w:rsid w:val="00E321B7"/>
    <w:rsid w:val="00E3291E"/>
    <w:rsid w:val="00E32D76"/>
    <w:rsid w:val="00E32FF7"/>
    <w:rsid w:val="00E330D5"/>
    <w:rsid w:val="00E33200"/>
    <w:rsid w:val="00E333D4"/>
    <w:rsid w:val="00E340BE"/>
    <w:rsid w:val="00E34FD7"/>
    <w:rsid w:val="00E3504E"/>
    <w:rsid w:val="00E35579"/>
    <w:rsid w:val="00E35986"/>
    <w:rsid w:val="00E35DB1"/>
    <w:rsid w:val="00E35E7D"/>
    <w:rsid w:val="00E35F7B"/>
    <w:rsid w:val="00E36CF1"/>
    <w:rsid w:val="00E36D62"/>
    <w:rsid w:val="00E3719F"/>
    <w:rsid w:val="00E3777A"/>
    <w:rsid w:val="00E37D3C"/>
    <w:rsid w:val="00E402A6"/>
    <w:rsid w:val="00E41215"/>
    <w:rsid w:val="00E41ACA"/>
    <w:rsid w:val="00E42CD2"/>
    <w:rsid w:val="00E43859"/>
    <w:rsid w:val="00E43927"/>
    <w:rsid w:val="00E43AC3"/>
    <w:rsid w:val="00E44575"/>
    <w:rsid w:val="00E44663"/>
    <w:rsid w:val="00E448A8"/>
    <w:rsid w:val="00E44B55"/>
    <w:rsid w:val="00E45103"/>
    <w:rsid w:val="00E453D9"/>
    <w:rsid w:val="00E455ED"/>
    <w:rsid w:val="00E45956"/>
    <w:rsid w:val="00E45D93"/>
    <w:rsid w:val="00E462DB"/>
    <w:rsid w:val="00E4641E"/>
    <w:rsid w:val="00E46504"/>
    <w:rsid w:val="00E46674"/>
    <w:rsid w:val="00E46CF9"/>
    <w:rsid w:val="00E47534"/>
    <w:rsid w:val="00E50087"/>
    <w:rsid w:val="00E5037D"/>
    <w:rsid w:val="00E507BE"/>
    <w:rsid w:val="00E50D42"/>
    <w:rsid w:val="00E5178D"/>
    <w:rsid w:val="00E517DF"/>
    <w:rsid w:val="00E52288"/>
    <w:rsid w:val="00E52385"/>
    <w:rsid w:val="00E526C3"/>
    <w:rsid w:val="00E52CB4"/>
    <w:rsid w:val="00E53A0D"/>
    <w:rsid w:val="00E53DAD"/>
    <w:rsid w:val="00E54157"/>
    <w:rsid w:val="00E54B59"/>
    <w:rsid w:val="00E55360"/>
    <w:rsid w:val="00E55588"/>
    <w:rsid w:val="00E5564A"/>
    <w:rsid w:val="00E55FD5"/>
    <w:rsid w:val="00E60317"/>
    <w:rsid w:val="00E603E5"/>
    <w:rsid w:val="00E6089D"/>
    <w:rsid w:val="00E6135F"/>
    <w:rsid w:val="00E61E01"/>
    <w:rsid w:val="00E625B1"/>
    <w:rsid w:val="00E62FC6"/>
    <w:rsid w:val="00E6307A"/>
    <w:rsid w:val="00E637FE"/>
    <w:rsid w:val="00E63949"/>
    <w:rsid w:val="00E63C29"/>
    <w:rsid w:val="00E643EF"/>
    <w:rsid w:val="00E64CD8"/>
    <w:rsid w:val="00E654D1"/>
    <w:rsid w:val="00E654F8"/>
    <w:rsid w:val="00E65AE9"/>
    <w:rsid w:val="00E6638B"/>
    <w:rsid w:val="00E6668D"/>
    <w:rsid w:val="00E66997"/>
    <w:rsid w:val="00E66AD7"/>
    <w:rsid w:val="00E67CEF"/>
    <w:rsid w:val="00E702AF"/>
    <w:rsid w:val="00E7043E"/>
    <w:rsid w:val="00E70F14"/>
    <w:rsid w:val="00E71576"/>
    <w:rsid w:val="00E71C92"/>
    <w:rsid w:val="00E72128"/>
    <w:rsid w:val="00E724E3"/>
    <w:rsid w:val="00E736AA"/>
    <w:rsid w:val="00E74A73"/>
    <w:rsid w:val="00E74C33"/>
    <w:rsid w:val="00E758C3"/>
    <w:rsid w:val="00E75909"/>
    <w:rsid w:val="00E75D4D"/>
    <w:rsid w:val="00E76273"/>
    <w:rsid w:val="00E762AC"/>
    <w:rsid w:val="00E76AA5"/>
    <w:rsid w:val="00E77430"/>
    <w:rsid w:val="00E801A3"/>
    <w:rsid w:val="00E809E4"/>
    <w:rsid w:val="00E813FA"/>
    <w:rsid w:val="00E82190"/>
    <w:rsid w:val="00E82356"/>
    <w:rsid w:val="00E82359"/>
    <w:rsid w:val="00E82FF3"/>
    <w:rsid w:val="00E832E8"/>
    <w:rsid w:val="00E83591"/>
    <w:rsid w:val="00E83BE3"/>
    <w:rsid w:val="00E85480"/>
    <w:rsid w:val="00E85523"/>
    <w:rsid w:val="00E85613"/>
    <w:rsid w:val="00E85624"/>
    <w:rsid w:val="00E85999"/>
    <w:rsid w:val="00E8603E"/>
    <w:rsid w:val="00E873BC"/>
    <w:rsid w:val="00E900F8"/>
    <w:rsid w:val="00E901D2"/>
    <w:rsid w:val="00E904A5"/>
    <w:rsid w:val="00E90829"/>
    <w:rsid w:val="00E91C67"/>
    <w:rsid w:val="00E91F86"/>
    <w:rsid w:val="00E92032"/>
    <w:rsid w:val="00E9205F"/>
    <w:rsid w:val="00E920FA"/>
    <w:rsid w:val="00E92BAE"/>
    <w:rsid w:val="00E92ECF"/>
    <w:rsid w:val="00E93483"/>
    <w:rsid w:val="00E936F1"/>
    <w:rsid w:val="00E93957"/>
    <w:rsid w:val="00E93AAB"/>
    <w:rsid w:val="00E93C94"/>
    <w:rsid w:val="00E93CF7"/>
    <w:rsid w:val="00E94930"/>
    <w:rsid w:val="00E94A4E"/>
    <w:rsid w:val="00E9501E"/>
    <w:rsid w:val="00E95380"/>
    <w:rsid w:val="00E9561E"/>
    <w:rsid w:val="00E95850"/>
    <w:rsid w:val="00E960EB"/>
    <w:rsid w:val="00E96485"/>
    <w:rsid w:val="00E96CA2"/>
    <w:rsid w:val="00E96DC4"/>
    <w:rsid w:val="00E97636"/>
    <w:rsid w:val="00E978B0"/>
    <w:rsid w:val="00E97A46"/>
    <w:rsid w:val="00E97F6A"/>
    <w:rsid w:val="00E97FA4"/>
    <w:rsid w:val="00EA068B"/>
    <w:rsid w:val="00EA07A9"/>
    <w:rsid w:val="00EA0A0E"/>
    <w:rsid w:val="00EA0A1F"/>
    <w:rsid w:val="00EA15AE"/>
    <w:rsid w:val="00EA162C"/>
    <w:rsid w:val="00EA1A2A"/>
    <w:rsid w:val="00EA1C7F"/>
    <w:rsid w:val="00EA2F94"/>
    <w:rsid w:val="00EA3323"/>
    <w:rsid w:val="00EA3D4F"/>
    <w:rsid w:val="00EA4115"/>
    <w:rsid w:val="00EA43F1"/>
    <w:rsid w:val="00EA5373"/>
    <w:rsid w:val="00EA55E1"/>
    <w:rsid w:val="00EA563E"/>
    <w:rsid w:val="00EA6A35"/>
    <w:rsid w:val="00EA6A75"/>
    <w:rsid w:val="00EA7206"/>
    <w:rsid w:val="00EA79A2"/>
    <w:rsid w:val="00EA7E2C"/>
    <w:rsid w:val="00EB0013"/>
    <w:rsid w:val="00EB07D2"/>
    <w:rsid w:val="00EB0FC0"/>
    <w:rsid w:val="00EB1253"/>
    <w:rsid w:val="00EB15F0"/>
    <w:rsid w:val="00EB2864"/>
    <w:rsid w:val="00EB2EE4"/>
    <w:rsid w:val="00EB3374"/>
    <w:rsid w:val="00EB35CE"/>
    <w:rsid w:val="00EB40EB"/>
    <w:rsid w:val="00EB468B"/>
    <w:rsid w:val="00EB4B91"/>
    <w:rsid w:val="00EB4D6A"/>
    <w:rsid w:val="00EB5192"/>
    <w:rsid w:val="00EB5C96"/>
    <w:rsid w:val="00EB6253"/>
    <w:rsid w:val="00EB63CD"/>
    <w:rsid w:val="00EB643B"/>
    <w:rsid w:val="00EB7172"/>
    <w:rsid w:val="00EB7B6E"/>
    <w:rsid w:val="00EC00B7"/>
    <w:rsid w:val="00EC035F"/>
    <w:rsid w:val="00EC04AE"/>
    <w:rsid w:val="00EC09C8"/>
    <w:rsid w:val="00EC168A"/>
    <w:rsid w:val="00EC2907"/>
    <w:rsid w:val="00EC29EB"/>
    <w:rsid w:val="00EC2A18"/>
    <w:rsid w:val="00EC2E75"/>
    <w:rsid w:val="00EC30CC"/>
    <w:rsid w:val="00EC32C5"/>
    <w:rsid w:val="00EC34C5"/>
    <w:rsid w:val="00EC387F"/>
    <w:rsid w:val="00EC3F4C"/>
    <w:rsid w:val="00EC431E"/>
    <w:rsid w:val="00EC440C"/>
    <w:rsid w:val="00EC4A68"/>
    <w:rsid w:val="00EC4DCF"/>
    <w:rsid w:val="00EC5950"/>
    <w:rsid w:val="00EC5EA7"/>
    <w:rsid w:val="00EC5EBE"/>
    <w:rsid w:val="00EC5ED8"/>
    <w:rsid w:val="00EC62CB"/>
    <w:rsid w:val="00EC657D"/>
    <w:rsid w:val="00EC6C26"/>
    <w:rsid w:val="00EC7B6D"/>
    <w:rsid w:val="00EC7E36"/>
    <w:rsid w:val="00ED0AAE"/>
    <w:rsid w:val="00ED0C35"/>
    <w:rsid w:val="00ED0CF9"/>
    <w:rsid w:val="00ED0D69"/>
    <w:rsid w:val="00ED125E"/>
    <w:rsid w:val="00ED18A4"/>
    <w:rsid w:val="00ED1C36"/>
    <w:rsid w:val="00ED210A"/>
    <w:rsid w:val="00ED228A"/>
    <w:rsid w:val="00ED22B6"/>
    <w:rsid w:val="00ED2329"/>
    <w:rsid w:val="00ED2A68"/>
    <w:rsid w:val="00ED315C"/>
    <w:rsid w:val="00ED325D"/>
    <w:rsid w:val="00ED4311"/>
    <w:rsid w:val="00ED5655"/>
    <w:rsid w:val="00ED5C6E"/>
    <w:rsid w:val="00ED63CF"/>
    <w:rsid w:val="00ED6531"/>
    <w:rsid w:val="00ED69DE"/>
    <w:rsid w:val="00ED6F4F"/>
    <w:rsid w:val="00ED7A77"/>
    <w:rsid w:val="00ED7B71"/>
    <w:rsid w:val="00EE01CD"/>
    <w:rsid w:val="00EE062C"/>
    <w:rsid w:val="00EE0B2E"/>
    <w:rsid w:val="00EE0BBA"/>
    <w:rsid w:val="00EE0F65"/>
    <w:rsid w:val="00EE1174"/>
    <w:rsid w:val="00EE15DA"/>
    <w:rsid w:val="00EE171C"/>
    <w:rsid w:val="00EE294A"/>
    <w:rsid w:val="00EE30F4"/>
    <w:rsid w:val="00EE32F5"/>
    <w:rsid w:val="00EE346E"/>
    <w:rsid w:val="00EE37D6"/>
    <w:rsid w:val="00EE3DDF"/>
    <w:rsid w:val="00EE3FDD"/>
    <w:rsid w:val="00EE4312"/>
    <w:rsid w:val="00EE43BE"/>
    <w:rsid w:val="00EE44FC"/>
    <w:rsid w:val="00EE46D2"/>
    <w:rsid w:val="00EE46F8"/>
    <w:rsid w:val="00EE4839"/>
    <w:rsid w:val="00EE4B10"/>
    <w:rsid w:val="00EE5004"/>
    <w:rsid w:val="00EE51D5"/>
    <w:rsid w:val="00EE51FD"/>
    <w:rsid w:val="00EE5471"/>
    <w:rsid w:val="00EE61DB"/>
    <w:rsid w:val="00EE6EC7"/>
    <w:rsid w:val="00EE72E8"/>
    <w:rsid w:val="00EE7A64"/>
    <w:rsid w:val="00EE7E02"/>
    <w:rsid w:val="00EF01A2"/>
    <w:rsid w:val="00EF0390"/>
    <w:rsid w:val="00EF052B"/>
    <w:rsid w:val="00EF05FE"/>
    <w:rsid w:val="00EF1070"/>
    <w:rsid w:val="00EF14C4"/>
    <w:rsid w:val="00EF1713"/>
    <w:rsid w:val="00EF1D2C"/>
    <w:rsid w:val="00EF2141"/>
    <w:rsid w:val="00EF21D4"/>
    <w:rsid w:val="00EF2280"/>
    <w:rsid w:val="00EF2FEB"/>
    <w:rsid w:val="00EF4150"/>
    <w:rsid w:val="00EF47CA"/>
    <w:rsid w:val="00EF4CCD"/>
    <w:rsid w:val="00EF4DFA"/>
    <w:rsid w:val="00EF4FAF"/>
    <w:rsid w:val="00EF5505"/>
    <w:rsid w:val="00EF5897"/>
    <w:rsid w:val="00EF5AEB"/>
    <w:rsid w:val="00EF5B89"/>
    <w:rsid w:val="00EF659F"/>
    <w:rsid w:val="00EF662A"/>
    <w:rsid w:val="00EF6E60"/>
    <w:rsid w:val="00EF7543"/>
    <w:rsid w:val="00EF7B97"/>
    <w:rsid w:val="00EF7ED4"/>
    <w:rsid w:val="00F0000A"/>
    <w:rsid w:val="00F00425"/>
    <w:rsid w:val="00F00EB3"/>
    <w:rsid w:val="00F012BB"/>
    <w:rsid w:val="00F0154B"/>
    <w:rsid w:val="00F01E81"/>
    <w:rsid w:val="00F02593"/>
    <w:rsid w:val="00F0296D"/>
    <w:rsid w:val="00F02B2A"/>
    <w:rsid w:val="00F03408"/>
    <w:rsid w:val="00F034A6"/>
    <w:rsid w:val="00F037B1"/>
    <w:rsid w:val="00F04063"/>
    <w:rsid w:val="00F047DD"/>
    <w:rsid w:val="00F04B97"/>
    <w:rsid w:val="00F04E43"/>
    <w:rsid w:val="00F04F9E"/>
    <w:rsid w:val="00F0511E"/>
    <w:rsid w:val="00F05665"/>
    <w:rsid w:val="00F06656"/>
    <w:rsid w:val="00F066FF"/>
    <w:rsid w:val="00F06786"/>
    <w:rsid w:val="00F067A1"/>
    <w:rsid w:val="00F067D6"/>
    <w:rsid w:val="00F071AE"/>
    <w:rsid w:val="00F07536"/>
    <w:rsid w:val="00F07F3D"/>
    <w:rsid w:val="00F115B7"/>
    <w:rsid w:val="00F12576"/>
    <w:rsid w:val="00F12C13"/>
    <w:rsid w:val="00F1326A"/>
    <w:rsid w:val="00F13275"/>
    <w:rsid w:val="00F13728"/>
    <w:rsid w:val="00F1372B"/>
    <w:rsid w:val="00F1380D"/>
    <w:rsid w:val="00F13E8D"/>
    <w:rsid w:val="00F1427F"/>
    <w:rsid w:val="00F14507"/>
    <w:rsid w:val="00F147C7"/>
    <w:rsid w:val="00F14AD2"/>
    <w:rsid w:val="00F1563F"/>
    <w:rsid w:val="00F15A76"/>
    <w:rsid w:val="00F15D3B"/>
    <w:rsid w:val="00F1653B"/>
    <w:rsid w:val="00F16745"/>
    <w:rsid w:val="00F174DF"/>
    <w:rsid w:val="00F1768A"/>
    <w:rsid w:val="00F2011F"/>
    <w:rsid w:val="00F2058F"/>
    <w:rsid w:val="00F20C06"/>
    <w:rsid w:val="00F2130E"/>
    <w:rsid w:val="00F22597"/>
    <w:rsid w:val="00F23242"/>
    <w:rsid w:val="00F23A3F"/>
    <w:rsid w:val="00F23B71"/>
    <w:rsid w:val="00F23B7B"/>
    <w:rsid w:val="00F23BAD"/>
    <w:rsid w:val="00F23E58"/>
    <w:rsid w:val="00F24016"/>
    <w:rsid w:val="00F240A0"/>
    <w:rsid w:val="00F245BB"/>
    <w:rsid w:val="00F24952"/>
    <w:rsid w:val="00F2516C"/>
    <w:rsid w:val="00F2561C"/>
    <w:rsid w:val="00F25F6B"/>
    <w:rsid w:val="00F2626A"/>
    <w:rsid w:val="00F2651F"/>
    <w:rsid w:val="00F26A41"/>
    <w:rsid w:val="00F27236"/>
    <w:rsid w:val="00F272AA"/>
    <w:rsid w:val="00F272AD"/>
    <w:rsid w:val="00F27BA8"/>
    <w:rsid w:val="00F3002F"/>
    <w:rsid w:val="00F30623"/>
    <w:rsid w:val="00F30A3D"/>
    <w:rsid w:val="00F30D3F"/>
    <w:rsid w:val="00F30D6E"/>
    <w:rsid w:val="00F312BB"/>
    <w:rsid w:val="00F316DC"/>
    <w:rsid w:val="00F31821"/>
    <w:rsid w:val="00F31DE8"/>
    <w:rsid w:val="00F31FAB"/>
    <w:rsid w:val="00F32762"/>
    <w:rsid w:val="00F32968"/>
    <w:rsid w:val="00F32A26"/>
    <w:rsid w:val="00F32CB0"/>
    <w:rsid w:val="00F32F42"/>
    <w:rsid w:val="00F33667"/>
    <w:rsid w:val="00F33819"/>
    <w:rsid w:val="00F33FA3"/>
    <w:rsid w:val="00F34312"/>
    <w:rsid w:val="00F34550"/>
    <w:rsid w:val="00F347DC"/>
    <w:rsid w:val="00F34BB7"/>
    <w:rsid w:val="00F3540D"/>
    <w:rsid w:val="00F3551F"/>
    <w:rsid w:val="00F35E10"/>
    <w:rsid w:val="00F36C04"/>
    <w:rsid w:val="00F36C3F"/>
    <w:rsid w:val="00F3701F"/>
    <w:rsid w:val="00F372B7"/>
    <w:rsid w:val="00F37927"/>
    <w:rsid w:val="00F379FF"/>
    <w:rsid w:val="00F37C06"/>
    <w:rsid w:val="00F37D93"/>
    <w:rsid w:val="00F37E47"/>
    <w:rsid w:val="00F40421"/>
    <w:rsid w:val="00F405BF"/>
    <w:rsid w:val="00F406EA"/>
    <w:rsid w:val="00F40D22"/>
    <w:rsid w:val="00F410EE"/>
    <w:rsid w:val="00F4167A"/>
    <w:rsid w:val="00F4169D"/>
    <w:rsid w:val="00F41984"/>
    <w:rsid w:val="00F42147"/>
    <w:rsid w:val="00F437B7"/>
    <w:rsid w:val="00F43A4D"/>
    <w:rsid w:val="00F43F39"/>
    <w:rsid w:val="00F44CF1"/>
    <w:rsid w:val="00F44E1C"/>
    <w:rsid w:val="00F457B5"/>
    <w:rsid w:val="00F45C20"/>
    <w:rsid w:val="00F46009"/>
    <w:rsid w:val="00F46157"/>
    <w:rsid w:val="00F4648C"/>
    <w:rsid w:val="00F46E21"/>
    <w:rsid w:val="00F473FE"/>
    <w:rsid w:val="00F4745C"/>
    <w:rsid w:val="00F47478"/>
    <w:rsid w:val="00F4761B"/>
    <w:rsid w:val="00F47A0D"/>
    <w:rsid w:val="00F47ECD"/>
    <w:rsid w:val="00F47FB1"/>
    <w:rsid w:val="00F5013C"/>
    <w:rsid w:val="00F50176"/>
    <w:rsid w:val="00F50519"/>
    <w:rsid w:val="00F505CA"/>
    <w:rsid w:val="00F5093A"/>
    <w:rsid w:val="00F50F70"/>
    <w:rsid w:val="00F512D9"/>
    <w:rsid w:val="00F51764"/>
    <w:rsid w:val="00F51FF6"/>
    <w:rsid w:val="00F5260E"/>
    <w:rsid w:val="00F52856"/>
    <w:rsid w:val="00F5287D"/>
    <w:rsid w:val="00F52DA8"/>
    <w:rsid w:val="00F5300A"/>
    <w:rsid w:val="00F5389A"/>
    <w:rsid w:val="00F53CF8"/>
    <w:rsid w:val="00F54AB1"/>
    <w:rsid w:val="00F54F93"/>
    <w:rsid w:val="00F5501E"/>
    <w:rsid w:val="00F551DB"/>
    <w:rsid w:val="00F55378"/>
    <w:rsid w:val="00F558A6"/>
    <w:rsid w:val="00F55954"/>
    <w:rsid w:val="00F5659A"/>
    <w:rsid w:val="00F57158"/>
    <w:rsid w:val="00F5756D"/>
    <w:rsid w:val="00F5771B"/>
    <w:rsid w:val="00F6020F"/>
    <w:rsid w:val="00F6048E"/>
    <w:rsid w:val="00F60D71"/>
    <w:rsid w:val="00F6185C"/>
    <w:rsid w:val="00F61B96"/>
    <w:rsid w:val="00F626BB"/>
    <w:rsid w:val="00F62F64"/>
    <w:rsid w:val="00F6346C"/>
    <w:rsid w:val="00F638DD"/>
    <w:rsid w:val="00F63AFC"/>
    <w:rsid w:val="00F63E05"/>
    <w:rsid w:val="00F63F9E"/>
    <w:rsid w:val="00F64D13"/>
    <w:rsid w:val="00F650E1"/>
    <w:rsid w:val="00F6534B"/>
    <w:rsid w:val="00F65DDC"/>
    <w:rsid w:val="00F66131"/>
    <w:rsid w:val="00F6662A"/>
    <w:rsid w:val="00F673FD"/>
    <w:rsid w:val="00F70B06"/>
    <w:rsid w:val="00F714FA"/>
    <w:rsid w:val="00F715B9"/>
    <w:rsid w:val="00F722BD"/>
    <w:rsid w:val="00F72877"/>
    <w:rsid w:val="00F72B4D"/>
    <w:rsid w:val="00F733EA"/>
    <w:rsid w:val="00F73ABD"/>
    <w:rsid w:val="00F7414D"/>
    <w:rsid w:val="00F75BF0"/>
    <w:rsid w:val="00F767F4"/>
    <w:rsid w:val="00F76968"/>
    <w:rsid w:val="00F769C1"/>
    <w:rsid w:val="00F77103"/>
    <w:rsid w:val="00F80277"/>
    <w:rsid w:val="00F80E67"/>
    <w:rsid w:val="00F80F4A"/>
    <w:rsid w:val="00F80F84"/>
    <w:rsid w:val="00F81703"/>
    <w:rsid w:val="00F822CC"/>
    <w:rsid w:val="00F826EC"/>
    <w:rsid w:val="00F83998"/>
    <w:rsid w:val="00F8406E"/>
    <w:rsid w:val="00F8486D"/>
    <w:rsid w:val="00F84922"/>
    <w:rsid w:val="00F85159"/>
    <w:rsid w:val="00F854B9"/>
    <w:rsid w:val="00F855EF"/>
    <w:rsid w:val="00F859F5"/>
    <w:rsid w:val="00F85D70"/>
    <w:rsid w:val="00F86F0E"/>
    <w:rsid w:val="00F87316"/>
    <w:rsid w:val="00F8736E"/>
    <w:rsid w:val="00F873BB"/>
    <w:rsid w:val="00F87798"/>
    <w:rsid w:val="00F87A1A"/>
    <w:rsid w:val="00F87DC1"/>
    <w:rsid w:val="00F9002D"/>
    <w:rsid w:val="00F9086D"/>
    <w:rsid w:val="00F912E7"/>
    <w:rsid w:val="00F915B4"/>
    <w:rsid w:val="00F91A5B"/>
    <w:rsid w:val="00F92489"/>
    <w:rsid w:val="00F925F3"/>
    <w:rsid w:val="00F92AC3"/>
    <w:rsid w:val="00F92C28"/>
    <w:rsid w:val="00F92C55"/>
    <w:rsid w:val="00F93DA8"/>
    <w:rsid w:val="00F93F5B"/>
    <w:rsid w:val="00F94132"/>
    <w:rsid w:val="00F9496C"/>
    <w:rsid w:val="00F94CB1"/>
    <w:rsid w:val="00F951AA"/>
    <w:rsid w:val="00F95A33"/>
    <w:rsid w:val="00F96733"/>
    <w:rsid w:val="00F96D80"/>
    <w:rsid w:val="00F97681"/>
    <w:rsid w:val="00FA04ED"/>
    <w:rsid w:val="00FA0799"/>
    <w:rsid w:val="00FA1397"/>
    <w:rsid w:val="00FA13C8"/>
    <w:rsid w:val="00FA14C7"/>
    <w:rsid w:val="00FA17AC"/>
    <w:rsid w:val="00FA203A"/>
    <w:rsid w:val="00FA23DE"/>
    <w:rsid w:val="00FA2A7F"/>
    <w:rsid w:val="00FA2CCB"/>
    <w:rsid w:val="00FA2DC6"/>
    <w:rsid w:val="00FA320E"/>
    <w:rsid w:val="00FA34FD"/>
    <w:rsid w:val="00FA353D"/>
    <w:rsid w:val="00FA38CD"/>
    <w:rsid w:val="00FA3D84"/>
    <w:rsid w:val="00FA3FA9"/>
    <w:rsid w:val="00FA3FAF"/>
    <w:rsid w:val="00FA4390"/>
    <w:rsid w:val="00FA4534"/>
    <w:rsid w:val="00FA4A78"/>
    <w:rsid w:val="00FA5001"/>
    <w:rsid w:val="00FA7235"/>
    <w:rsid w:val="00FA7681"/>
    <w:rsid w:val="00FB0351"/>
    <w:rsid w:val="00FB068D"/>
    <w:rsid w:val="00FB084E"/>
    <w:rsid w:val="00FB13CA"/>
    <w:rsid w:val="00FB23AE"/>
    <w:rsid w:val="00FB2D25"/>
    <w:rsid w:val="00FB2F0F"/>
    <w:rsid w:val="00FB3BB1"/>
    <w:rsid w:val="00FB433D"/>
    <w:rsid w:val="00FB43AC"/>
    <w:rsid w:val="00FB4BBA"/>
    <w:rsid w:val="00FB55AF"/>
    <w:rsid w:val="00FB5963"/>
    <w:rsid w:val="00FB5C8D"/>
    <w:rsid w:val="00FB5D7A"/>
    <w:rsid w:val="00FB5D9B"/>
    <w:rsid w:val="00FB5EA0"/>
    <w:rsid w:val="00FB6CBD"/>
    <w:rsid w:val="00FB73F3"/>
    <w:rsid w:val="00FB754C"/>
    <w:rsid w:val="00FB778F"/>
    <w:rsid w:val="00FC02E3"/>
    <w:rsid w:val="00FC11EF"/>
    <w:rsid w:val="00FC1E30"/>
    <w:rsid w:val="00FC2CB7"/>
    <w:rsid w:val="00FC3777"/>
    <w:rsid w:val="00FC37A7"/>
    <w:rsid w:val="00FC3884"/>
    <w:rsid w:val="00FC3912"/>
    <w:rsid w:val="00FC3BC5"/>
    <w:rsid w:val="00FC3BE4"/>
    <w:rsid w:val="00FC3CBB"/>
    <w:rsid w:val="00FC3DFE"/>
    <w:rsid w:val="00FC48F8"/>
    <w:rsid w:val="00FC4C76"/>
    <w:rsid w:val="00FC53C5"/>
    <w:rsid w:val="00FC5411"/>
    <w:rsid w:val="00FC5A25"/>
    <w:rsid w:val="00FC5F0C"/>
    <w:rsid w:val="00FC6282"/>
    <w:rsid w:val="00FC6D94"/>
    <w:rsid w:val="00FC6F68"/>
    <w:rsid w:val="00FC6FB1"/>
    <w:rsid w:val="00FC7251"/>
    <w:rsid w:val="00FC7846"/>
    <w:rsid w:val="00FC7A31"/>
    <w:rsid w:val="00FD01FC"/>
    <w:rsid w:val="00FD08B1"/>
    <w:rsid w:val="00FD0AED"/>
    <w:rsid w:val="00FD11B1"/>
    <w:rsid w:val="00FD1AB9"/>
    <w:rsid w:val="00FD2657"/>
    <w:rsid w:val="00FD2A21"/>
    <w:rsid w:val="00FD2E9C"/>
    <w:rsid w:val="00FD3609"/>
    <w:rsid w:val="00FD37D1"/>
    <w:rsid w:val="00FD3BBB"/>
    <w:rsid w:val="00FD3C80"/>
    <w:rsid w:val="00FD43C2"/>
    <w:rsid w:val="00FD4BD5"/>
    <w:rsid w:val="00FD64C5"/>
    <w:rsid w:val="00FD6660"/>
    <w:rsid w:val="00FD6C76"/>
    <w:rsid w:val="00FD6D17"/>
    <w:rsid w:val="00FD758A"/>
    <w:rsid w:val="00FD79B9"/>
    <w:rsid w:val="00FE0C0A"/>
    <w:rsid w:val="00FE0D0D"/>
    <w:rsid w:val="00FE0F4F"/>
    <w:rsid w:val="00FE1D12"/>
    <w:rsid w:val="00FE362C"/>
    <w:rsid w:val="00FE3B2D"/>
    <w:rsid w:val="00FE3E38"/>
    <w:rsid w:val="00FE4808"/>
    <w:rsid w:val="00FE4DB2"/>
    <w:rsid w:val="00FE57A0"/>
    <w:rsid w:val="00FE5DAE"/>
    <w:rsid w:val="00FE68B7"/>
    <w:rsid w:val="00FE6C63"/>
    <w:rsid w:val="00FE7306"/>
    <w:rsid w:val="00FF0279"/>
    <w:rsid w:val="00FF123F"/>
    <w:rsid w:val="00FF140F"/>
    <w:rsid w:val="00FF182E"/>
    <w:rsid w:val="00FF18C7"/>
    <w:rsid w:val="00FF2221"/>
    <w:rsid w:val="00FF2663"/>
    <w:rsid w:val="00FF32C8"/>
    <w:rsid w:val="00FF33F5"/>
    <w:rsid w:val="00FF3DE4"/>
    <w:rsid w:val="00FF412E"/>
    <w:rsid w:val="00FF4252"/>
    <w:rsid w:val="00FF43EA"/>
    <w:rsid w:val="00FF4472"/>
    <w:rsid w:val="00FF447F"/>
    <w:rsid w:val="00FF4DC0"/>
    <w:rsid w:val="00FF4E9C"/>
    <w:rsid w:val="00FF5040"/>
    <w:rsid w:val="00FF525D"/>
    <w:rsid w:val="00FF582B"/>
    <w:rsid w:val="00FF5BF3"/>
    <w:rsid w:val="00FF6077"/>
    <w:rsid w:val="00FF6611"/>
    <w:rsid w:val="00FF6BF3"/>
    <w:rsid w:val="00FF786F"/>
    <w:rsid w:val="00FF78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4C486"/>
  <w15:chartTrackingRefBased/>
  <w15:docId w15:val="{C25E8020-5B14-498D-B8AF-5280C1D7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71B5"/>
    <w:pPr>
      <w:suppressAutoHyphens/>
      <w:autoSpaceDN w:val="0"/>
      <w:spacing w:line="100" w:lineRule="atLeast"/>
      <w:textAlignment w:val="baseline"/>
    </w:pPr>
    <w:rPr>
      <w:rFonts w:ascii="Calibri" w:eastAsia="Calibri" w:hAnsi="Calibri" w:cs="Calibri"/>
      <w:kern w:val="3"/>
      <w:sz w:val="22"/>
      <w:szCs w:val="22"/>
      <w:lang w:eastAsia="zh-CN" w:bidi="hi-IN"/>
    </w:rPr>
  </w:style>
  <w:style w:type="paragraph" w:styleId="Heading1">
    <w:name w:val="heading 1"/>
    <w:basedOn w:val="Normal"/>
    <w:next w:val="Textbody"/>
    <w:pPr>
      <w:widowControl w:val="0"/>
      <w:spacing w:after="360" w:line="276" w:lineRule="auto"/>
      <w:jc w:val="center"/>
      <w:outlineLvl w:val="0"/>
    </w:pPr>
    <w:rPr>
      <w:rFonts w:ascii="Times New Roman" w:eastAsia="Times New Roman" w:hAnsi="Times New Roman" w:cs="Times New Roman"/>
      <w:color w:val="000000"/>
      <w:sz w:val="26"/>
      <w:szCs w:val="26"/>
    </w:rPr>
  </w:style>
  <w:style w:type="paragraph" w:styleId="Heading2">
    <w:name w:val="heading 2"/>
    <w:basedOn w:val="Normal"/>
    <w:next w:val="Textbody"/>
    <w:pPr>
      <w:widowControl w:val="0"/>
      <w:spacing w:line="276" w:lineRule="auto"/>
      <w:outlineLvl w:val="1"/>
    </w:pPr>
    <w:rPr>
      <w:rFonts w:ascii="Times New Roman" w:eastAsia="Times New Roman" w:hAnsi="Times New Roman" w:cs="Times New Roman"/>
      <w:b/>
      <w:color w:val="000000"/>
      <w:sz w:val="24"/>
      <w:szCs w:val="24"/>
    </w:rPr>
  </w:style>
  <w:style w:type="paragraph" w:styleId="Heading3">
    <w:name w:val="heading 3"/>
    <w:basedOn w:val="Normal"/>
    <w:next w:val="Textbody"/>
    <w:link w:val="Heading3Char"/>
    <w:pPr>
      <w:keepNext/>
      <w:keepLines/>
      <w:spacing w:before="280" w:after="80"/>
      <w:outlineLvl w:val="2"/>
    </w:pPr>
    <w:rPr>
      <w:b/>
      <w:sz w:val="28"/>
      <w:szCs w:val="28"/>
    </w:rPr>
  </w:style>
  <w:style w:type="paragraph" w:styleId="Heading4">
    <w:name w:val="heading 4"/>
    <w:basedOn w:val="Normal"/>
    <w:next w:val="Textbody"/>
    <w:pPr>
      <w:keepNext/>
      <w:keepLines/>
      <w:spacing w:before="240" w:after="40"/>
      <w:outlineLvl w:val="3"/>
    </w:pPr>
    <w:rPr>
      <w:b/>
      <w:sz w:val="24"/>
      <w:szCs w:val="24"/>
    </w:rPr>
  </w:style>
  <w:style w:type="paragraph" w:styleId="Heading5">
    <w:name w:val="heading 5"/>
    <w:basedOn w:val="Normal"/>
    <w:next w:val="Textbody"/>
    <w:pPr>
      <w:keepNext/>
      <w:keepLines/>
      <w:spacing w:before="220" w:after="40"/>
      <w:outlineLvl w:val="4"/>
    </w:pPr>
    <w:rPr>
      <w:b/>
    </w:rPr>
  </w:style>
  <w:style w:type="paragraph" w:styleId="Heading6">
    <w:name w:val="heading 6"/>
    <w:basedOn w:val="Normal"/>
    <w:next w:val="Textbody"/>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val="0"/>
      <w:suppressAutoHyphens/>
      <w:autoSpaceDN w:val="0"/>
      <w:spacing w:line="100" w:lineRule="atLeast"/>
      <w:textAlignment w:val="baseline"/>
    </w:pPr>
    <w:rPr>
      <w:rFonts w:ascii="Calibri" w:eastAsia="Calibri" w:hAnsi="Calibri" w:cs="Calibri"/>
      <w:color w:val="000000"/>
      <w:kern w:val="3"/>
      <w:sz w:val="22"/>
      <w:szCs w:val="22"/>
      <w:lang w:eastAsia="zh-CN" w:bidi="hi-IN"/>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Title">
    <w:name w:val="Title"/>
    <w:basedOn w:val="Normal"/>
    <w:next w:val="Subtitle"/>
    <w:pPr>
      <w:keepNext/>
      <w:keepLines/>
      <w:spacing w:before="480" w:after="120"/>
    </w:pPr>
    <w:rPr>
      <w:b/>
      <w:bCs/>
      <w:sz w:val="72"/>
      <w:szCs w:val="72"/>
    </w:rPr>
  </w:style>
  <w:style w:type="paragraph" w:styleId="Subtitle">
    <w:name w:val="Subtitle"/>
    <w:basedOn w:val="Normal"/>
    <w:next w:val="Textbody"/>
    <w:pPr>
      <w:keepNext/>
      <w:keepLines/>
      <w:spacing w:before="360" w:after="80"/>
    </w:pPr>
    <w:rPr>
      <w:rFonts w:ascii="Georgia" w:eastAsia="Georgia" w:hAnsi="Georgia" w:cs="Georgia"/>
      <w:i/>
      <w:iCs/>
      <w:color w:val="666666"/>
      <w:sz w:val="48"/>
      <w:szCs w:val="48"/>
    </w:rPr>
  </w:style>
  <w:style w:type="paragraph" w:styleId="Footer">
    <w:name w:val="footer"/>
    <w:basedOn w:val="Standard"/>
    <w:pPr>
      <w:suppressLineNumbers/>
      <w:tabs>
        <w:tab w:val="center" w:pos="4986"/>
        <w:tab w:val="right" w:pos="9972"/>
      </w:tabs>
    </w:pPr>
  </w:style>
  <w:style w:type="paragraph" w:customStyle="1" w:styleId="WW-Default">
    <w:name w:val="WW-Default"/>
    <w:pPr>
      <w:suppressAutoHyphens/>
      <w:autoSpaceDE w:val="0"/>
      <w:autoSpaceDN w:val="0"/>
      <w:textAlignment w:val="baseline"/>
    </w:pPr>
    <w:rPr>
      <w:rFonts w:ascii="Calibri" w:eastAsia="Times New Roman" w:hAnsi="Calibri" w:cs="Calibri"/>
      <w:color w:val="000000"/>
      <w:kern w:val="3"/>
      <w:sz w:val="24"/>
      <w:szCs w:val="24"/>
      <w:lang w:eastAsia="zh-CN"/>
    </w:rPr>
  </w:style>
  <w:style w:type="paragraph" w:styleId="Header">
    <w:name w:val="header"/>
    <w:basedOn w:val="Standard"/>
    <w:link w:val="HeaderChar"/>
    <w:uiPriority w:val="99"/>
    <w:pPr>
      <w:suppressLineNumbers/>
      <w:tabs>
        <w:tab w:val="center" w:pos="4986"/>
        <w:tab w:val="right" w:pos="9972"/>
      </w:tabs>
    </w:pPr>
    <w:rPr>
      <w:lang w:val="x-none"/>
    </w:rPr>
  </w:style>
  <w:style w:type="character" w:customStyle="1" w:styleId="WW8Num1z0">
    <w:name w:val="WW8Num1z0"/>
    <w:rPr>
      <w:b/>
      <w:position w:val="0"/>
      <w:sz w:val="22"/>
      <w:vertAlign w:val="baseline"/>
    </w:rPr>
  </w:style>
  <w:style w:type="character" w:customStyle="1" w:styleId="WW8Num1z1">
    <w:name w:val="WW8Num1z1"/>
    <w:rPr>
      <w:b/>
      <w:i/>
      <w:position w:val="0"/>
      <w:sz w:val="22"/>
      <w:vertAlign w:val="baseline"/>
    </w:rPr>
  </w:style>
  <w:style w:type="character" w:customStyle="1" w:styleId="WW8Num1z2">
    <w:name w:val="WW8Num1z2"/>
    <w:rPr>
      <w:position w:val="0"/>
      <w:sz w:val="22"/>
      <w:vertAlign w:val="baseline"/>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eastAsia="Arial Narrow" w:cs="Arial Narrow"/>
      <w:b/>
      <w:position w:val="0"/>
      <w:sz w:val="20"/>
      <w:szCs w:val="20"/>
      <w:u w:val="none"/>
      <w:vertAlign w:val="baseline"/>
    </w:rPr>
  </w:style>
  <w:style w:type="character" w:customStyle="1" w:styleId="WW8Num2z1">
    <w:name w:val="WW8Num2z1"/>
    <w:rPr>
      <w:b w:val="0"/>
      <w:i/>
      <w:position w:val="0"/>
      <w:sz w:val="18"/>
      <w:szCs w:val="18"/>
      <w:vertAlign w:val="baseline"/>
    </w:rPr>
  </w:style>
  <w:style w:type="character" w:customStyle="1" w:styleId="WW8Num2z2">
    <w:name w:val="WW8Num2z2"/>
    <w:rPr>
      <w:rFonts w:ascii="Arial" w:hAnsi="Arial" w:cs="Arial"/>
      <w:position w:val="0"/>
      <w:sz w:val="22"/>
      <w:vertAlign w:val="baseline"/>
    </w:rPr>
  </w:style>
  <w:style w:type="character" w:customStyle="1" w:styleId="WW8Num3z0">
    <w:name w:val="WW8Num3z0"/>
    <w:rPr>
      <w:rFonts w:cs="Arial Narrow"/>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2z3">
    <w:name w:val="WW8Num2z3"/>
    <w:rPr>
      <w:position w:val="0"/>
      <w:sz w:val="22"/>
      <w:vertAlign w:val="baseline"/>
    </w:rPr>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ListLabel1">
    <w:name w:val="ListLabel 1"/>
    <w:rPr>
      <w:b/>
      <w:position w:val="0"/>
      <w:sz w:val="22"/>
      <w:vertAlign w:val="baseline"/>
    </w:rPr>
  </w:style>
  <w:style w:type="character" w:customStyle="1" w:styleId="ListLabel2">
    <w:name w:val="ListLabel 2"/>
    <w:rPr>
      <w:b/>
      <w:i/>
      <w:position w:val="0"/>
      <w:sz w:val="22"/>
      <w:vertAlign w:val="baseline"/>
    </w:rPr>
  </w:style>
  <w:style w:type="character" w:customStyle="1" w:styleId="ListLabel3">
    <w:name w:val="ListLabel 3"/>
    <w:rPr>
      <w:position w:val="0"/>
      <w:sz w:val="22"/>
      <w:vertAlign w:val="baseline"/>
    </w:rPr>
  </w:style>
  <w:style w:type="character" w:customStyle="1" w:styleId="ListLabel4">
    <w:name w:val="ListLabel 4"/>
    <w:rPr>
      <w:rFonts w:eastAsia="Arial Narrow" w:cs="Arial Narrow"/>
      <w:b/>
      <w:position w:val="0"/>
      <w:sz w:val="20"/>
      <w:szCs w:val="20"/>
      <w:u w:val="none"/>
      <w:vertAlign w:val="baseline"/>
    </w:rPr>
  </w:style>
  <w:style w:type="character" w:customStyle="1" w:styleId="ListLabel5">
    <w:name w:val="ListLabel 5"/>
    <w:rPr>
      <w:b w:val="0"/>
      <w:i/>
      <w:position w:val="0"/>
      <w:sz w:val="18"/>
      <w:szCs w:val="18"/>
      <w:vertAlign w:val="baseline"/>
    </w:rPr>
  </w:style>
  <w:style w:type="character" w:customStyle="1" w:styleId="ListLabel6">
    <w:name w:val="ListLabel 6"/>
    <w:rPr>
      <w:rFonts w:eastAsia="Arial" w:cs="Arial"/>
      <w:position w:val="0"/>
      <w:sz w:val="22"/>
      <w:vertAlign w:val="baseline"/>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4"/>
      </w:numPr>
    </w:pPr>
  </w:style>
  <w:style w:type="character" w:styleId="Hyperlink">
    <w:name w:val="Hyperlink"/>
    <w:uiPriority w:val="99"/>
    <w:unhideWhenUsed/>
    <w:rsid w:val="00623AEF"/>
    <w:rPr>
      <w:color w:val="0563C1"/>
      <w:u w:val="single"/>
    </w:rPr>
  </w:style>
  <w:style w:type="character" w:customStyle="1" w:styleId="HeaderChar">
    <w:name w:val="Header Char"/>
    <w:link w:val="Header"/>
    <w:uiPriority w:val="99"/>
    <w:rsid w:val="00165BC9"/>
    <w:rPr>
      <w:rFonts w:ascii="Calibri" w:eastAsia="Calibri" w:hAnsi="Calibri" w:cs="Calibri"/>
      <w:color w:val="000000"/>
      <w:kern w:val="3"/>
      <w:sz w:val="22"/>
      <w:szCs w:val="22"/>
      <w:lang w:eastAsia="zh-CN" w:bidi="hi-IN"/>
    </w:rPr>
  </w:style>
  <w:style w:type="paragraph" w:styleId="BalloonText">
    <w:name w:val="Balloon Text"/>
    <w:basedOn w:val="Normal"/>
    <w:link w:val="BalloonTextChar"/>
    <w:uiPriority w:val="99"/>
    <w:semiHidden/>
    <w:unhideWhenUsed/>
    <w:rsid w:val="00165BC9"/>
    <w:pPr>
      <w:spacing w:line="240" w:lineRule="auto"/>
    </w:pPr>
    <w:rPr>
      <w:rFonts w:ascii="Tahoma" w:hAnsi="Tahoma" w:cs="Mangal"/>
      <w:sz w:val="16"/>
      <w:szCs w:val="14"/>
      <w:lang w:val="x-none"/>
    </w:rPr>
  </w:style>
  <w:style w:type="character" w:customStyle="1" w:styleId="BalloonTextChar">
    <w:name w:val="Balloon Text Char"/>
    <w:link w:val="BalloonText"/>
    <w:uiPriority w:val="99"/>
    <w:semiHidden/>
    <w:rsid w:val="00165BC9"/>
    <w:rPr>
      <w:rFonts w:ascii="Tahoma" w:eastAsia="Calibri" w:hAnsi="Tahoma" w:cs="Mangal"/>
      <w:kern w:val="3"/>
      <w:sz w:val="16"/>
      <w:szCs w:val="14"/>
      <w:lang w:eastAsia="zh-CN" w:bidi="hi-IN"/>
    </w:rPr>
  </w:style>
  <w:style w:type="character" w:customStyle="1" w:styleId="st">
    <w:name w:val="st"/>
    <w:basedOn w:val="DefaultParagraphFont"/>
    <w:rsid w:val="00410AB2"/>
  </w:style>
  <w:style w:type="character" w:styleId="Emphasis">
    <w:name w:val="Emphasis"/>
    <w:uiPriority w:val="20"/>
    <w:qFormat/>
    <w:rsid w:val="00410AB2"/>
    <w:rPr>
      <w:i/>
      <w:iCs/>
    </w:rPr>
  </w:style>
  <w:style w:type="paragraph" w:styleId="ListParagraph">
    <w:name w:val="List Paragraph"/>
    <w:basedOn w:val="Normal"/>
    <w:uiPriority w:val="34"/>
    <w:qFormat/>
    <w:rsid w:val="00575C82"/>
    <w:pPr>
      <w:ind w:left="720"/>
    </w:pPr>
    <w:rPr>
      <w:rFonts w:cs="Mangal"/>
      <w:szCs w:val="20"/>
    </w:rPr>
  </w:style>
  <w:style w:type="character" w:styleId="CommentReference">
    <w:name w:val="annotation reference"/>
    <w:uiPriority w:val="99"/>
    <w:semiHidden/>
    <w:unhideWhenUsed/>
    <w:rsid w:val="00FF4252"/>
    <w:rPr>
      <w:sz w:val="16"/>
      <w:szCs w:val="16"/>
    </w:rPr>
  </w:style>
  <w:style w:type="paragraph" w:styleId="CommentText">
    <w:name w:val="annotation text"/>
    <w:basedOn w:val="Normal"/>
    <w:link w:val="CommentTextChar"/>
    <w:uiPriority w:val="99"/>
    <w:semiHidden/>
    <w:unhideWhenUsed/>
    <w:rsid w:val="00FF4252"/>
    <w:rPr>
      <w:rFonts w:cs="Mangal"/>
      <w:sz w:val="20"/>
      <w:szCs w:val="18"/>
    </w:rPr>
  </w:style>
  <w:style w:type="character" w:customStyle="1" w:styleId="CommentTextChar">
    <w:name w:val="Comment Text Char"/>
    <w:link w:val="CommentText"/>
    <w:uiPriority w:val="99"/>
    <w:semiHidden/>
    <w:rsid w:val="00FF4252"/>
    <w:rPr>
      <w:rFonts w:ascii="Calibri" w:eastAsia="Calibri" w:hAnsi="Calibri" w:cs="Mangal"/>
      <w:kern w:val="3"/>
      <w:szCs w:val="18"/>
      <w:lang w:eastAsia="zh-CN" w:bidi="hi-IN"/>
    </w:rPr>
  </w:style>
  <w:style w:type="paragraph" w:styleId="CommentSubject">
    <w:name w:val="annotation subject"/>
    <w:basedOn w:val="CommentText"/>
    <w:next w:val="CommentText"/>
    <w:link w:val="CommentSubjectChar"/>
    <w:uiPriority w:val="99"/>
    <w:semiHidden/>
    <w:unhideWhenUsed/>
    <w:rsid w:val="00FF4252"/>
    <w:rPr>
      <w:b/>
      <w:bCs/>
    </w:rPr>
  </w:style>
  <w:style w:type="character" w:customStyle="1" w:styleId="CommentSubjectChar">
    <w:name w:val="Comment Subject Char"/>
    <w:link w:val="CommentSubject"/>
    <w:uiPriority w:val="99"/>
    <w:semiHidden/>
    <w:rsid w:val="00FF4252"/>
    <w:rPr>
      <w:rFonts w:ascii="Calibri" w:eastAsia="Calibri" w:hAnsi="Calibri" w:cs="Mangal"/>
      <w:b/>
      <w:bCs/>
      <w:kern w:val="3"/>
      <w:szCs w:val="18"/>
      <w:lang w:eastAsia="zh-CN" w:bidi="hi-IN"/>
    </w:rPr>
  </w:style>
  <w:style w:type="character" w:customStyle="1" w:styleId="UnresolvedMention1">
    <w:name w:val="Unresolved Mention1"/>
    <w:basedOn w:val="DefaultParagraphFont"/>
    <w:uiPriority w:val="99"/>
    <w:semiHidden/>
    <w:unhideWhenUsed/>
    <w:rsid w:val="00C420DA"/>
    <w:rPr>
      <w:color w:val="605E5C"/>
      <w:shd w:val="clear" w:color="auto" w:fill="E1DFDD"/>
    </w:rPr>
  </w:style>
  <w:style w:type="character" w:customStyle="1" w:styleId="UnresolvedMention2">
    <w:name w:val="Unresolved Mention2"/>
    <w:basedOn w:val="DefaultParagraphFont"/>
    <w:uiPriority w:val="99"/>
    <w:semiHidden/>
    <w:unhideWhenUsed/>
    <w:rsid w:val="005D0F0C"/>
    <w:rPr>
      <w:color w:val="605E5C"/>
      <w:shd w:val="clear" w:color="auto" w:fill="E1DFDD"/>
    </w:rPr>
  </w:style>
  <w:style w:type="paragraph" w:styleId="Revision">
    <w:name w:val="Revision"/>
    <w:hidden/>
    <w:uiPriority w:val="99"/>
    <w:semiHidden/>
    <w:rsid w:val="00716D8D"/>
    <w:rPr>
      <w:rFonts w:ascii="Calibri" w:eastAsia="Calibri" w:hAnsi="Calibri" w:cs="Mangal"/>
      <w:kern w:val="3"/>
      <w:sz w:val="22"/>
      <w:lang w:eastAsia="zh-CN" w:bidi="hi-IN"/>
    </w:rPr>
  </w:style>
  <w:style w:type="paragraph" w:styleId="NormalWeb">
    <w:name w:val="Normal (Web)"/>
    <w:basedOn w:val="Normal"/>
    <w:uiPriority w:val="99"/>
    <w:semiHidden/>
    <w:unhideWhenUsed/>
    <w:rsid w:val="005B356D"/>
    <w:pPr>
      <w:suppressAutoHyphens w:val="0"/>
      <w:autoSpaceDN/>
      <w:spacing w:before="100" w:beforeAutospacing="1" w:after="100" w:afterAutospacing="1" w:line="240" w:lineRule="auto"/>
      <w:textAlignment w:val="auto"/>
    </w:pPr>
    <w:rPr>
      <w:rFonts w:eastAsiaTheme="minorHAnsi"/>
      <w:kern w:val="0"/>
      <w:lang w:eastAsia="en-CA" w:bidi="ar-SA"/>
    </w:rPr>
  </w:style>
  <w:style w:type="table" w:styleId="TableGrid">
    <w:name w:val="Table Grid"/>
    <w:basedOn w:val="TableNormal"/>
    <w:uiPriority w:val="39"/>
    <w:rsid w:val="00DA6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E2264E"/>
    <w:rPr>
      <w:rFonts w:ascii="Calibri" w:eastAsia="Calibri" w:hAnsi="Calibri" w:cs="Calibri"/>
      <w:b/>
      <w:kern w:val="3"/>
      <w:sz w:val="28"/>
      <w:szCs w:val="28"/>
      <w:lang w:eastAsia="zh-CN" w:bidi="hi-IN"/>
    </w:rPr>
  </w:style>
  <w:style w:type="character" w:styleId="Strong">
    <w:name w:val="Strong"/>
    <w:basedOn w:val="DefaultParagraphFont"/>
    <w:uiPriority w:val="22"/>
    <w:qFormat/>
    <w:rsid w:val="00345F67"/>
    <w:rPr>
      <w:b/>
      <w:bCs/>
    </w:rPr>
  </w:style>
  <w:style w:type="character" w:styleId="UnresolvedMention">
    <w:name w:val="Unresolved Mention"/>
    <w:basedOn w:val="DefaultParagraphFont"/>
    <w:uiPriority w:val="99"/>
    <w:semiHidden/>
    <w:unhideWhenUsed/>
    <w:rsid w:val="00251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1264">
      <w:bodyDiv w:val="1"/>
      <w:marLeft w:val="0"/>
      <w:marRight w:val="0"/>
      <w:marTop w:val="0"/>
      <w:marBottom w:val="0"/>
      <w:divBdr>
        <w:top w:val="none" w:sz="0" w:space="0" w:color="auto"/>
        <w:left w:val="none" w:sz="0" w:space="0" w:color="auto"/>
        <w:bottom w:val="none" w:sz="0" w:space="0" w:color="auto"/>
        <w:right w:val="none" w:sz="0" w:space="0" w:color="auto"/>
      </w:divBdr>
    </w:div>
    <w:div w:id="45688677">
      <w:bodyDiv w:val="1"/>
      <w:marLeft w:val="0"/>
      <w:marRight w:val="0"/>
      <w:marTop w:val="0"/>
      <w:marBottom w:val="0"/>
      <w:divBdr>
        <w:top w:val="none" w:sz="0" w:space="0" w:color="auto"/>
        <w:left w:val="none" w:sz="0" w:space="0" w:color="auto"/>
        <w:bottom w:val="none" w:sz="0" w:space="0" w:color="auto"/>
        <w:right w:val="none" w:sz="0" w:space="0" w:color="auto"/>
      </w:divBdr>
    </w:div>
    <w:div w:id="738794211">
      <w:bodyDiv w:val="1"/>
      <w:marLeft w:val="0"/>
      <w:marRight w:val="0"/>
      <w:marTop w:val="0"/>
      <w:marBottom w:val="0"/>
      <w:divBdr>
        <w:top w:val="none" w:sz="0" w:space="0" w:color="auto"/>
        <w:left w:val="none" w:sz="0" w:space="0" w:color="auto"/>
        <w:bottom w:val="none" w:sz="0" w:space="0" w:color="auto"/>
        <w:right w:val="none" w:sz="0" w:space="0" w:color="auto"/>
      </w:divBdr>
    </w:div>
    <w:div w:id="879437096">
      <w:bodyDiv w:val="1"/>
      <w:marLeft w:val="0"/>
      <w:marRight w:val="0"/>
      <w:marTop w:val="0"/>
      <w:marBottom w:val="0"/>
      <w:divBdr>
        <w:top w:val="none" w:sz="0" w:space="0" w:color="auto"/>
        <w:left w:val="none" w:sz="0" w:space="0" w:color="auto"/>
        <w:bottom w:val="none" w:sz="0" w:space="0" w:color="auto"/>
        <w:right w:val="none" w:sz="0" w:space="0" w:color="auto"/>
      </w:divBdr>
    </w:div>
    <w:div w:id="1021664965">
      <w:bodyDiv w:val="1"/>
      <w:marLeft w:val="0"/>
      <w:marRight w:val="0"/>
      <w:marTop w:val="0"/>
      <w:marBottom w:val="0"/>
      <w:divBdr>
        <w:top w:val="none" w:sz="0" w:space="0" w:color="auto"/>
        <w:left w:val="none" w:sz="0" w:space="0" w:color="auto"/>
        <w:bottom w:val="none" w:sz="0" w:space="0" w:color="auto"/>
        <w:right w:val="none" w:sz="0" w:space="0" w:color="auto"/>
      </w:divBdr>
      <w:divsChild>
        <w:div w:id="294676035">
          <w:marLeft w:val="0"/>
          <w:marRight w:val="0"/>
          <w:marTop w:val="0"/>
          <w:marBottom w:val="0"/>
          <w:divBdr>
            <w:top w:val="none" w:sz="0" w:space="0" w:color="auto"/>
            <w:left w:val="none" w:sz="0" w:space="0" w:color="auto"/>
            <w:bottom w:val="none" w:sz="0" w:space="0" w:color="auto"/>
            <w:right w:val="none" w:sz="0" w:space="0" w:color="auto"/>
          </w:divBdr>
        </w:div>
        <w:div w:id="754283431">
          <w:marLeft w:val="0"/>
          <w:marRight w:val="0"/>
          <w:marTop w:val="0"/>
          <w:marBottom w:val="0"/>
          <w:divBdr>
            <w:top w:val="none" w:sz="0" w:space="0" w:color="auto"/>
            <w:left w:val="none" w:sz="0" w:space="0" w:color="auto"/>
            <w:bottom w:val="none" w:sz="0" w:space="0" w:color="auto"/>
            <w:right w:val="none" w:sz="0" w:space="0" w:color="auto"/>
          </w:divBdr>
        </w:div>
        <w:div w:id="1763646112">
          <w:marLeft w:val="0"/>
          <w:marRight w:val="0"/>
          <w:marTop w:val="0"/>
          <w:marBottom w:val="0"/>
          <w:divBdr>
            <w:top w:val="none" w:sz="0" w:space="0" w:color="auto"/>
            <w:left w:val="none" w:sz="0" w:space="0" w:color="auto"/>
            <w:bottom w:val="none" w:sz="0" w:space="0" w:color="auto"/>
            <w:right w:val="none" w:sz="0" w:space="0" w:color="auto"/>
          </w:divBdr>
        </w:div>
        <w:div w:id="1986229443">
          <w:marLeft w:val="0"/>
          <w:marRight w:val="0"/>
          <w:marTop w:val="0"/>
          <w:marBottom w:val="0"/>
          <w:divBdr>
            <w:top w:val="none" w:sz="0" w:space="0" w:color="auto"/>
            <w:left w:val="none" w:sz="0" w:space="0" w:color="auto"/>
            <w:bottom w:val="none" w:sz="0" w:space="0" w:color="auto"/>
            <w:right w:val="none" w:sz="0" w:space="0" w:color="auto"/>
          </w:divBdr>
        </w:div>
        <w:div w:id="422187342">
          <w:marLeft w:val="0"/>
          <w:marRight w:val="0"/>
          <w:marTop w:val="0"/>
          <w:marBottom w:val="0"/>
          <w:divBdr>
            <w:top w:val="none" w:sz="0" w:space="0" w:color="auto"/>
            <w:left w:val="none" w:sz="0" w:space="0" w:color="auto"/>
            <w:bottom w:val="none" w:sz="0" w:space="0" w:color="auto"/>
            <w:right w:val="none" w:sz="0" w:space="0" w:color="auto"/>
          </w:divBdr>
        </w:div>
        <w:div w:id="1920213671">
          <w:marLeft w:val="0"/>
          <w:marRight w:val="0"/>
          <w:marTop w:val="0"/>
          <w:marBottom w:val="0"/>
          <w:divBdr>
            <w:top w:val="none" w:sz="0" w:space="0" w:color="auto"/>
            <w:left w:val="none" w:sz="0" w:space="0" w:color="auto"/>
            <w:bottom w:val="none" w:sz="0" w:space="0" w:color="auto"/>
            <w:right w:val="none" w:sz="0" w:space="0" w:color="auto"/>
          </w:divBdr>
        </w:div>
        <w:div w:id="2139645458">
          <w:marLeft w:val="0"/>
          <w:marRight w:val="0"/>
          <w:marTop w:val="0"/>
          <w:marBottom w:val="0"/>
          <w:divBdr>
            <w:top w:val="none" w:sz="0" w:space="0" w:color="auto"/>
            <w:left w:val="none" w:sz="0" w:space="0" w:color="auto"/>
            <w:bottom w:val="none" w:sz="0" w:space="0" w:color="auto"/>
            <w:right w:val="none" w:sz="0" w:space="0" w:color="auto"/>
          </w:divBdr>
        </w:div>
        <w:div w:id="1449356929">
          <w:marLeft w:val="0"/>
          <w:marRight w:val="0"/>
          <w:marTop w:val="0"/>
          <w:marBottom w:val="0"/>
          <w:divBdr>
            <w:top w:val="none" w:sz="0" w:space="0" w:color="auto"/>
            <w:left w:val="none" w:sz="0" w:space="0" w:color="auto"/>
            <w:bottom w:val="none" w:sz="0" w:space="0" w:color="auto"/>
            <w:right w:val="none" w:sz="0" w:space="0" w:color="auto"/>
          </w:divBdr>
        </w:div>
        <w:div w:id="1891382939">
          <w:marLeft w:val="0"/>
          <w:marRight w:val="0"/>
          <w:marTop w:val="0"/>
          <w:marBottom w:val="0"/>
          <w:divBdr>
            <w:top w:val="none" w:sz="0" w:space="0" w:color="auto"/>
            <w:left w:val="none" w:sz="0" w:space="0" w:color="auto"/>
            <w:bottom w:val="none" w:sz="0" w:space="0" w:color="auto"/>
            <w:right w:val="none" w:sz="0" w:space="0" w:color="auto"/>
          </w:divBdr>
        </w:div>
        <w:div w:id="1941837720">
          <w:marLeft w:val="0"/>
          <w:marRight w:val="0"/>
          <w:marTop w:val="0"/>
          <w:marBottom w:val="0"/>
          <w:divBdr>
            <w:top w:val="none" w:sz="0" w:space="0" w:color="auto"/>
            <w:left w:val="none" w:sz="0" w:space="0" w:color="auto"/>
            <w:bottom w:val="none" w:sz="0" w:space="0" w:color="auto"/>
            <w:right w:val="none" w:sz="0" w:space="0" w:color="auto"/>
          </w:divBdr>
        </w:div>
        <w:div w:id="1023090016">
          <w:marLeft w:val="0"/>
          <w:marRight w:val="0"/>
          <w:marTop w:val="0"/>
          <w:marBottom w:val="0"/>
          <w:divBdr>
            <w:top w:val="none" w:sz="0" w:space="0" w:color="auto"/>
            <w:left w:val="none" w:sz="0" w:space="0" w:color="auto"/>
            <w:bottom w:val="none" w:sz="0" w:space="0" w:color="auto"/>
            <w:right w:val="none" w:sz="0" w:space="0" w:color="auto"/>
          </w:divBdr>
        </w:div>
        <w:div w:id="248389215">
          <w:marLeft w:val="0"/>
          <w:marRight w:val="0"/>
          <w:marTop w:val="0"/>
          <w:marBottom w:val="0"/>
          <w:divBdr>
            <w:top w:val="none" w:sz="0" w:space="0" w:color="auto"/>
            <w:left w:val="none" w:sz="0" w:space="0" w:color="auto"/>
            <w:bottom w:val="none" w:sz="0" w:space="0" w:color="auto"/>
            <w:right w:val="none" w:sz="0" w:space="0" w:color="auto"/>
          </w:divBdr>
        </w:div>
        <w:div w:id="632951975">
          <w:marLeft w:val="0"/>
          <w:marRight w:val="0"/>
          <w:marTop w:val="0"/>
          <w:marBottom w:val="0"/>
          <w:divBdr>
            <w:top w:val="none" w:sz="0" w:space="0" w:color="auto"/>
            <w:left w:val="none" w:sz="0" w:space="0" w:color="auto"/>
            <w:bottom w:val="none" w:sz="0" w:space="0" w:color="auto"/>
            <w:right w:val="none" w:sz="0" w:space="0" w:color="auto"/>
          </w:divBdr>
        </w:div>
        <w:div w:id="1249773908">
          <w:marLeft w:val="0"/>
          <w:marRight w:val="0"/>
          <w:marTop w:val="0"/>
          <w:marBottom w:val="0"/>
          <w:divBdr>
            <w:top w:val="none" w:sz="0" w:space="0" w:color="auto"/>
            <w:left w:val="none" w:sz="0" w:space="0" w:color="auto"/>
            <w:bottom w:val="none" w:sz="0" w:space="0" w:color="auto"/>
            <w:right w:val="none" w:sz="0" w:space="0" w:color="auto"/>
          </w:divBdr>
        </w:div>
        <w:div w:id="1434401454">
          <w:marLeft w:val="0"/>
          <w:marRight w:val="0"/>
          <w:marTop w:val="0"/>
          <w:marBottom w:val="0"/>
          <w:divBdr>
            <w:top w:val="none" w:sz="0" w:space="0" w:color="auto"/>
            <w:left w:val="none" w:sz="0" w:space="0" w:color="auto"/>
            <w:bottom w:val="none" w:sz="0" w:space="0" w:color="auto"/>
            <w:right w:val="none" w:sz="0" w:space="0" w:color="auto"/>
          </w:divBdr>
        </w:div>
        <w:div w:id="1359695509">
          <w:marLeft w:val="0"/>
          <w:marRight w:val="0"/>
          <w:marTop w:val="0"/>
          <w:marBottom w:val="0"/>
          <w:divBdr>
            <w:top w:val="none" w:sz="0" w:space="0" w:color="auto"/>
            <w:left w:val="none" w:sz="0" w:space="0" w:color="auto"/>
            <w:bottom w:val="none" w:sz="0" w:space="0" w:color="auto"/>
            <w:right w:val="none" w:sz="0" w:space="0" w:color="auto"/>
          </w:divBdr>
        </w:div>
        <w:div w:id="1175535791">
          <w:marLeft w:val="0"/>
          <w:marRight w:val="0"/>
          <w:marTop w:val="0"/>
          <w:marBottom w:val="0"/>
          <w:divBdr>
            <w:top w:val="none" w:sz="0" w:space="0" w:color="auto"/>
            <w:left w:val="none" w:sz="0" w:space="0" w:color="auto"/>
            <w:bottom w:val="none" w:sz="0" w:space="0" w:color="auto"/>
            <w:right w:val="none" w:sz="0" w:space="0" w:color="auto"/>
          </w:divBdr>
        </w:div>
        <w:div w:id="575626247">
          <w:marLeft w:val="0"/>
          <w:marRight w:val="0"/>
          <w:marTop w:val="0"/>
          <w:marBottom w:val="0"/>
          <w:divBdr>
            <w:top w:val="none" w:sz="0" w:space="0" w:color="auto"/>
            <w:left w:val="none" w:sz="0" w:space="0" w:color="auto"/>
            <w:bottom w:val="none" w:sz="0" w:space="0" w:color="auto"/>
            <w:right w:val="none" w:sz="0" w:space="0" w:color="auto"/>
          </w:divBdr>
        </w:div>
        <w:div w:id="308748469">
          <w:marLeft w:val="0"/>
          <w:marRight w:val="0"/>
          <w:marTop w:val="0"/>
          <w:marBottom w:val="0"/>
          <w:divBdr>
            <w:top w:val="none" w:sz="0" w:space="0" w:color="auto"/>
            <w:left w:val="none" w:sz="0" w:space="0" w:color="auto"/>
            <w:bottom w:val="none" w:sz="0" w:space="0" w:color="auto"/>
            <w:right w:val="none" w:sz="0" w:space="0" w:color="auto"/>
          </w:divBdr>
        </w:div>
        <w:div w:id="1195800952">
          <w:marLeft w:val="0"/>
          <w:marRight w:val="0"/>
          <w:marTop w:val="0"/>
          <w:marBottom w:val="0"/>
          <w:divBdr>
            <w:top w:val="none" w:sz="0" w:space="0" w:color="auto"/>
            <w:left w:val="none" w:sz="0" w:space="0" w:color="auto"/>
            <w:bottom w:val="none" w:sz="0" w:space="0" w:color="auto"/>
            <w:right w:val="none" w:sz="0" w:space="0" w:color="auto"/>
          </w:divBdr>
        </w:div>
        <w:div w:id="420685300">
          <w:marLeft w:val="0"/>
          <w:marRight w:val="0"/>
          <w:marTop w:val="0"/>
          <w:marBottom w:val="0"/>
          <w:divBdr>
            <w:top w:val="none" w:sz="0" w:space="0" w:color="auto"/>
            <w:left w:val="none" w:sz="0" w:space="0" w:color="auto"/>
            <w:bottom w:val="none" w:sz="0" w:space="0" w:color="auto"/>
            <w:right w:val="none" w:sz="0" w:space="0" w:color="auto"/>
          </w:divBdr>
        </w:div>
        <w:div w:id="376130647">
          <w:marLeft w:val="0"/>
          <w:marRight w:val="0"/>
          <w:marTop w:val="0"/>
          <w:marBottom w:val="0"/>
          <w:divBdr>
            <w:top w:val="none" w:sz="0" w:space="0" w:color="auto"/>
            <w:left w:val="none" w:sz="0" w:space="0" w:color="auto"/>
            <w:bottom w:val="none" w:sz="0" w:space="0" w:color="auto"/>
            <w:right w:val="none" w:sz="0" w:space="0" w:color="auto"/>
          </w:divBdr>
        </w:div>
        <w:div w:id="1263536382">
          <w:marLeft w:val="0"/>
          <w:marRight w:val="0"/>
          <w:marTop w:val="0"/>
          <w:marBottom w:val="0"/>
          <w:divBdr>
            <w:top w:val="none" w:sz="0" w:space="0" w:color="auto"/>
            <w:left w:val="none" w:sz="0" w:space="0" w:color="auto"/>
            <w:bottom w:val="none" w:sz="0" w:space="0" w:color="auto"/>
            <w:right w:val="none" w:sz="0" w:space="0" w:color="auto"/>
          </w:divBdr>
        </w:div>
        <w:div w:id="1975210087">
          <w:marLeft w:val="0"/>
          <w:marRight w:val="0"/>
          <w:marTop w:val="0"/>
          <w:marBottom w:val="0"/>
          <w:divBdr>
            <w:top w:val="none" w:sz="0" w:space="0" w:color="auto"/>
            <w:left w:val="none" w:sz="0" w:space="0" w:color="auto"/>
            <w:bottom w:val="none" w:sz="0" w:space="0" w:color="auto"/>
            <w:right w:val="none" w:sz="0" w:space="0" w:color="auto"/>
          </w:divBdr>
        </w:div>
        <w:div w:id="308940831">
          <w:marLeft w:val="0"/>
          <w:marRight w:val="0"/>
          <w:marTop w:val="0"/>
          <w:marBottom w:val="0"/>
          <w:divBdr>
            <w:top w:val="none" w:sz="0" w:space="0" w:color="auto"/>
            <w:left w:val="none" w:sz="0" w:space="0" w:color="auto"/>
            <w:bottom w:val="none" w:sz="0" w:space="0" w:color="auto"/>
            <w:right w:val="none" w:sz="0" w:space="0" w:color="auto"/>
          </w:divBdr>
        </w:div>
        <w:div w:id="260799264">
          <w:marLeft w:val="0"/>
          <w:marRight w:val="0"/>
          <w:marTop w:val="0"/>
          <w:marBottom w:val="0"/>
          <w:divBdr>
            <w:top w:val="none" w:sz="0" w:space="0" w:color="auto"/>
            <w:left w:val="none" w:sz="0" w:space="0" w:color="auto"/>
            <w:bottom w:val="none" w:sz="0" w:space="0" w:color="auto"/>
            <w:right w:val="none" w:sz="0" w:space="0" w:color="auto"/>
          </w:divBdr>
        </w:div>
        <w:div w:id="381755659">
          <w:marLeft w:val="0"/>
          <w:marRight w:val="0"/>
          <w:marTop w:val="0"/>
          <w:marBottom w:val="0"/>
          <w:divBdr>
            <w:top w:val="none" w:sz="0" w:space="0" w:color="auto"/>
            <w:left w:val="none" w:sz="0" w:space="0" w:color="auto"/>
            <w:bottom w:val="none" w:sz="0" w:space="0" w:color="auto"/>
            <w:right w:val="none" w:sz="0" w:space="0" w:color="auto"/>
          </w:divBdr>
        </w:div>
        <w:div w:id="1191577327">
          <w:marLeft w:val="0"/>
          <w:marRight w:val="0"/>
          <w:marTop w:val="0"/>
          <w:marBottom w:val="0"/>
          <w:divBdr>
            <w:top w:val="none" w:sz="0" w:space="0" w:color="auto"/>
            <w:left w:val="none" w:sz="0" w:space="0" w:color="auto"/>
            <w:bottom w:val="none" w:sz="0" w:space="0" w:color="auto"/>
            <w:right w:val="none" w:sz="0" w:space="0" w:color="auto"/>
          </w:divBdr>
        </w:div>
        <w:div w:id="440226148">
          <w:marLeft w:val="0"/>
          <w:marRight w:val="0"/>
          <w:marTop w:val="0"/>
          <w:marBottom w:val="0"/>
          <w:divBdr>
            <w:top w:val="none" w:sz="0" w:space="0" w:color="auto"/>
            <w:left w:val="none" w:sz="0" w:space="0" w:color="auto"/>
            <w:bottom w:val="none" w:sz="0" w:space="0" w:color="auto"/>
            <w:right w:val="none" w:sz="0" w:space="0" w:color="auto"/>
          </w:divBdr>
        </w:div>
        <w:div w:id="2074502177">
          <w:marLeft w:val="0"/>
          <w:marRight w:val="0"/>
          <w:marTop w:val="0"/>
          <w:marBottom w:val="0"/>
          <w:divBdr>
            <w:top w:val="none" w:sz="0" w:space="0" w:color="auto"/>
            <w:left w:val="none" w:sz="0" w:space="0" w:color="auto"/>
            <w:bottom w:val="none" w:sz="0" w:space="0" w:color="auto"/>
            <w:right w:val="none" w:sz="0" w:space="0" w:color="auto"/>
          </w:divBdr>
        </w:div>
        <w:div w:id="1942103655">
          <w:marLeft w:val="0"/>
          <w:marRight w:val="0"/>
          <w:marTop w:val="0"/>
          <w:marBottom w:val="0"/>
          <w:divBdr>
            <w:top w:val="none" w:sz="0" w:space="0" w:color="auto"/>
            <w:left w:val="none" w:sz="0" w:space="0" w:color="auto"/>
            <w:bottom w:val="none" w:sz="0" w:space="0" w:color="auto"/>
            <w:right w:val="none" w:sz="0" w:space="0" w:color="auto"/>
          </w:divBdr>
        </w:div>
        <w:div w:id="1419448120">
          <w:marLeft w:val="0"/>
          <w:marRight w:val="0"/>
          <w:marTop w:val="0"/>
          <w:marBottom w:val="0"/>
          <w:divBdr>
            <w:top w:val="none" w:sz="0" w:space="0" w:color="auto"/>
            <w:left w:val="none" w:sz="0" w:space="0" w:color="auto"/>
            <w:bottom w:val="none" w:sz="0" w:space="0" w:color="auto"/>
            <w:right w:val="none" w:sz="0" w:space="0" w:color="auto"/>
          </w:divBdr>
        </w:div>
        <w:div w:id="1403723629">
          <w:marLeft w:val="0"/>
          <w:marRight w:val="0"/>
          <w:marTop w:val="0"/>
          <w:marBottom w:val="0"/>
          <w:divBdr>
            <w:top w:val="none" w:sz="0" w:space="0" w:color="auto"/>
            <w:left w:val="none" w:sz="0" w:space="0" w:color="auto"/>
            <w:bottom w:val="none" w:sz="0" w:space="0" w:color="auto"/>
            <w:right w:val="none" w:sz="0" w:space="0" w:color="auto"/>
          </w:divBdr>
        </w:div>
        <w:div w:id="407119306">
          <w:marLeft w:val="0"/>
          <w:marRight w:val="0"/>
          <w:marTop w:val="0"/>
          <w:marBottom w:val="0"/>
          <w:divBdr>
            <w:top w:val="none" w:sz="0" w:space="0" w:color="auto"/>
            <w:left w:val="none" w:sz="0" w:space="0" w:color="auto"/>
            <w:bottom w:val="none" w:sz="0" w:space="0" w:color="auto"/>
            <w:right w:val="none" w:sz="0" w:space="0" w:color="auto"/>
          </w:divBdr>
        </w:div>
        <w:div w:id="1243106864">
          <w:marLeft w:val="0"/>
          <w:marRight w:val="0"/>
          <w:marTop w:val="0"/>
          <w:marBottom w:val="0"/>
          <w:divBdr>
            <w:top w:val="none" w:sz="0" w:space="0" w:color="auto"/>
            <w:left w:val="none" w:sz="0" w:space="0" w:color="auto"/>
            <w:bottom w:val="none" w:sz="0" w:space="0" w:color="auto"/>
            <w:right w:val="none" w:sz="0" w:space="0" w:color="auto"/>
          </w:divBdr>
        </w:div>
        <w:div w:id="880901924">
          <w:marLeft w:val="0"/>
          <w:marRight w:val="0"/>
          <w:marTop w:val="0"/>
          <w:marBottom w:val="0"/>
          <w:divBdr>
            <w:top w:val="none" w:sz="0" w:space="0" w:color="auto"/>
            <w:left w:val="none" w:sz="0" w:space="0" w:color="auto"/>
            <w:bottom w:val="none" w:sz="0" w:space="0" w:color="auto"/>
            <w:right w:val="none" w:sz="0" w:space="0" w:color="auto"/>
          </w:divBdr>
        </w:div>
        <w:div w:id="832375497">
          <w:marLeft w:val="0"/>
          <w:marRight w:val="0"/>
          <w:marTop w:val="0"/>
          <w:marBottom w:val="0"/>
          <w:divBdr>
            <w:top w:val="none" w:sz="0" w:space="0" w:color="auto"/>
            <w:left w:val="none" w:sz="0" w:space="0" w:color="auto"/>
            <w:bottom w:val="none" w:sz="0" w:space="0" w:color="auto"/>
            <w:right w:val="none" w:sz="0" w:space="0" w:color="auto"/>
          </w:divBdr>
        </w:div>
        <w:div w:id="982394869">
          <w:marLeft w:val="0"/>
          <w:marRight w:val="0"/>
          <w:marTop w:val="0"/>
          <w:marBottom w:val="0"/>
          <w:divBdr>
            <w:top w:val="none" w:sz="0" w:space="0" w:color="auto"/>
            <w:left w:val="none" w:sz="0" w:space="0" w:color="auto"/>
            <w:bottom w:val="none" w:sz="0" w:space="0" w:color="auto"/>
            <w:right w:val="none" w:sz="0" w:space="0" w:color="auto"/>
          </w:divBdr>
        </w:div>
        <w:div w:id="91358629">
          <w:marLeft w:val="0"/>
          <w:marRight w:val="0"/>
          <w:marTop w:val="0"/>
          <w:marBottom w:val="0"/>
          <w:divBdr>
            <w:top w:val="none" w:sz="0" w:space="0" w:color="auto"/>
            <w:left w:val="none" w:sz="0" w:space="0" w:color="auto"/>
            <w:bottom w:val="none" w:sz="0" w:space="0" w:color="auto"/>
            <w:right w:val="none" w:sz="0" w:space="0" w:color="auto"/>
          </w:divBdr>
        </w:div>
      </w:divsChild>
    </w:div>
    <w:div w:id="1035345459">
      <w:bodyDiv w:val="1"/>
      <w:marLeft w:val="0"/>
      <w:marRight w:val="0"/>
      <w:marTop w:val="0"/>
      <w:marBottom w:val="0"/>
      <w:divBdr>
        <w:top w:val="none" w:sz="0" w:space="0" w:color="auto"/>
        <w:left w:val="none" w:sz="0" w:space="0" w:color="auto"/>
        <w:bottom w:val="none" w:sz="0" w:space="0" w:color="auto"/>
        <w:right w:val="none" w:sz="0" w:space="0" w:color="auto"/>
      </w:divBdr>
      <w:divsChild>
        <w:div w:id="2013021043">
          <w:marLeft w:val="0"/>
          <w:marRight w:val="0"/>
          <w:marTop w:val="0"/>
          <w:marBottom w:val="0"/>
          <w:divBdr>
            <w:top w:val="none" w:sz="0" w:space="0" w:color="auto"/>
            <w:left w:val="none" w:sz="0" w:space="0" w:color="auto"/>
            <w:bottom w:val="none" w:sz="0" w:space="0" w:color="auto"/>
            <w:right w:val="none" w:sz="0" w:space="0" w:color="auto"/>
          </w:divBdr>
        </w:div>
        <w:div w:id="914709859">
          <w:marLeft w:val="0"/>
          <w:marRight w:val="0"/>
          <w:marTop w:val="0"/>
          <w:marBottom w:val="0"/>
          <w:divBdr>
            <w:top w:val="none" w:sz="0" w:space="0" w:color="auto"/>
            <w:left w:val="none" w:sz="0" w:space="0" w:color="auto"/>
            <w:bottom w:val="none" w:sz="0" w:space="0" w:color="auto"/>
            <w:right w:val="none" w:sz="0" w:space="0" w:color="auto"/>
          </w:divBdr>
        </w:div>
        <w:div w:id="872228755">
          <w:marLeft w:val="0"/>
          <w:marRight w:val="0"/>
          <w:marTop w:val="0"/>
          <w:marBottom w:val="0"/>
          <w:divBdr>
            <w:top w:val="none" w:sz="0" w:space="0" w:color="auto"/>
            <w:left w:val="none" w:sz="0" w:space="0" w:color="auto"/>
            <w:bottom w:val="none" w:sz="0" w:space="0" w:color="auto"/>
            <w:right w:val="none" w:sz="0" w:space="0" w:color="auto"/>
          </w:divBdr>
        </w:div>
        <w:div w:id="869073918">
          <w:marLeft w:val="0"/>
          <w:marRight w:val="0"/>
          <w:marTop w:val="0"/>
          <w:marBottom w:val="0"/>
          <w:divBdr>
            <w:top w:val="none" w:sz="0" w:space="0" w:color="auto"/>
            <w:left w:val="none" w:sz="0" w:space="0" w:color="auto"/>
            <w:bottom w:val="none" w:sz="0" w:space="0" w:color="auto"/>
            <w:right w:val="none" w:sz="0" w:space="0" w:color="auto"/>
          </w:divBdr>
        </w:div>
        <w:div w:id="1021587758">
          <w:marLeft w:val="0"/>
          <w:marRight w:val="0"/>
          <w:marTop w:val="0"/>
          <w:marBottom w:val="0"/>
          <w:divBdr>
            <w:top w:val="none" w:sz="0" w:space="0" w:color="auto"/>
            <w:left w:val="none" w:sz="0" w:space="0" w:color="auto"/>
            <w:bottom w:val="none" w:sz="0" w:space="0" w:color="auto"/>
            <w:right w:val="none" w:sz="0" w:space="0" w:color="auto"/>
          </w:divBdr>
        </w:div>
        <w:div w:id="1489906988">
          <w:marLeft w:val="0"/>
          <w:marRight w:val="0"/>
          <w:marTop w:val="0"/>
          <w:marBottom w:val="0"/>
          <w:divBdr>
            <w:top w:val="none" w:sz="0" w:space="0" w:color="auto"/>
            <w:left w:val="none" w:sz="0" w:space="0" w:color="auto"/>
            <w:bottom w:val="none" w:sz="0" w:space="0" w:color="auto"/>
            <w:right w:val="none" w:sz="0" w:space="0" w:color="auto"/>
          </w:divBdr>
        </w:div>
        <w:div w:id="10183086">
          <w:marLeft w:val="0"/>
          <w:marRight w:val="0"/>
          <w:marTop w:val="0"/>
          <w:marBottom w:val="0"/>
          <w:divBdr>
            <w:top w:val="none" w:sz="0" w:space="0" w:color="auto"/>
            <w:left w:val="none" w:sz="0" w:space="0" w:color="auto"/>
            <w:bottom w:val="none" w:sz="0" w:space="0" w:color="auto"/>
            <w:right w:val="none" w:sz="0" w:space="0" w:color="auto"/>
          </w:divBdr>
        </w:div>
        <w:div w:id="1845122090">
          <w:marLeft w:val="0"/>
          <w:marRight w:val="0"/>
          <w:marTop w:val="0"/>
          <w:marBottom w:val="0"/>
          <w:divBdr>
            <w:top w:val="none" w:sz="0" w:space="0" w:color="auto"/>
            <w:left w:val="none" w:sz="0" w:space="0" w:color="auto"/>
            <w:bottom w:val="none" w:sz="0" w:space="0" w:color="auto"/>
            <w:right w:val="none" w:sz="0" w:space="0" w:color="auto"/>
          </w:divBdr>
        </w:div>
        <w:div w:id="1611744188">
          <w:marLeft w:val="0"/>
          <w:marRight w:val="0"/>
          <w:marTop w:val="0"/>
          <w:marBottom w:val="0"/>
          <w:divBdr>
            <w:top w:val="none" w:sz="0" w:space="0" w:color="auto"/>
            <w:left w:val="none" w:sz="0" w:space="0" w:color="auto"/>
            <w:bottom w:val="none" w:sz="0" w:space="0" w:color="auto"/>
            <w:right w:val="none" w:sz="0" w:space="0" w:color="auto"/>
          </w:divBdr>
        </w:div>
        <w:div w:id="477117464">
          <w:marLeft w:val="0"/>
          <w:marRight w:val="0"/>
          <w:marTop w:val="0"/>
          <w:marBottom w:val="0"/>
          <w:divBdr>
            <w:top w:val="none" w:sz="0" w:space="0" w:color="auto"/>
            <w:left w:val="none" w:sz="0" w:space="0" w:color="auto"/>
            <w:bottom w:val="none" w:sz="0" w:space="0" w:color="auto"/>
            <w:right w:val="none" w:sz="0" w:space="0" w:color="auto"/>
          </w:divBdr>
        </w:div>
        <w:div w:id="2065710285">
          <w:marLeft w:val="0"/>
          <w:marRight w:val="0"/>
          <w:marTop w:val="0"/>
          <w:marBottom w:val="0"/>
          <w:divBdr>
            <w:top w:val="none" w:sz="0" w:space="0" w:color="auto"/>
            <w:left w:val="none" w:sz="0" w:space="0" w:color="auto"/>
            <w:bottom w:val="none" w:sz="0" w:space="0" w:color="auto"/>
            <w:right w:val="none" w:sz="0" w:space="0" w:color="auto"/>
          </w:divBdr>
        </w:div>
        <w:div w:id="568151033">
          <w:marLeft w:val="0"/>
          <w:marRight w:val="0"/>
          <w:marTop w:val="0"/>
          <w:marBottom w:val="0"/>
          <w:divBdr>
            <w:top w:val="none" w:sz="0" w:space="0" w:color="auto"/>
            <w:left w:val="none" w:sz="0" w:space="0" w:color="auto"/>
            <w:bottom w:val="none" w:sz="0" w:space="0" w:color="auto"/>
            <w:right w:val="none" w:sz="0" w:space="0" w:color="auto"/>
          </w:divBdr>
        </w:div>
        <w:div w:id="885723305">
          <w:marLeft w:val="0"/>
          <w:marRight w:val="0"/>
          <w:marTop w:val="0"/>
          <w:marBottom w:val="0"/>
          <w:divBdr>
            <w:top w:val="none" w:sz="0" w:space="0" w:color="auto"/>
            <w:left w:val="none" w:sz="0" w:space="0" w:color="auto"/>
            <w:bottom w:val="none" w:sz="0" w:space="0" w:color="auto"/>
            <w:right w:val="none" w:sz="0" w:space="0" w:color="auto"/>
          </w:divBdr>
        </w:div>
        <w:div w:id="799035822">
          <w:marLeft w:val="0"/>
          <w:marRight w:val="0"/>
          <w:marTop w:val="0"/>
          <w:marBottom w:val="0"/>
          <w:divBdr>
            <w:top w:val="none" w:sz="0" w:space="0" w:color="auto"/>
            <w:left w:val="none" w:sz="0" w:space="0" w:color="auto"/>
            <w:bottom w:val="none" w:sz="0" w:space="0" w:color="auto"/>
            <w:right w:val="none" w:sz="0" w:space="0" w:color="auto"/>
          </w:divBdr>
        </w:div>
        <w:div w:id="567889023">
          <w:marLeft w:val="0"/>
          <w:marRight w:val="0"/>
          <w:marTop w:val="0"/>
          <w:marBottom w:val="0"/>
          <w:divBdr>
            <w:top w:val="none" w:sz="0" w:space="0" w:color="auto"/>
            <w:left w:val="none" w:sz="0" w:space="0" w:color="auto"/>
            <w:bottom w:val="none" w:sz="0" w:space="0" w:color="auto"/>
            <w:right w:val="none" w:sz="0" w:space="0" w:color="auto"/>
          </w:divBdr>
        </w:div>
        <w:div w:id="1183982485">
          <w:marLeft w:val="0"/>
          <w:marRight w:val="0"/>
          <w:marTop w:val="0"/>
          <w:marBottom w:val="0"/>
          <w:divBdr>
            <w:top w:val="none" w:sz="0" w:space="0" w:color="auto"/>
            <w:left w:val="none" w:sz="0" w:space="0" w:color="auto"/>
            <w:bottom w:val="none" w:sz="0" w:space="0" w:color="auto"/>
            <w:right w:val="none" w:sz="0" w:space="0" w:color="auto"/>
          </w:divBdr>
        </w:div>
        <w:div w:id="251280953">
          <w:marLeft w:val="0"/>
          <w:marRight w:val="0"/>
          <w:marTop w:val="0"/>
          <w:marBottom w:val="0"/>
          <w:divBdr>
            <w:top w:val="none" w:sz="0" w:space="0" w:color="auto"/>
            <w:left w:val="none" w:sz="0" w:space="0" w:color="auto"/>
            <w:bottom w:val="none" w:sz="0" w:space="0" w:color="auto"/>
            <w:right w:val="none" w:sz="0" w:space="0" w:color="auto"/>
          </w:divBdr>
        </w:div>
        <w:div w:id="907496724">
          <w:marLeft w:val="0"/>
          <w:marRight w:val="0"/>
          <w:marTop w:val="0"/>
          <w:marBottom w:val="0"/>
          <w:divBdr>
            <w:top w:val="none" w:sz="0" w:space="0" w:color="auto"/>
            <w:left w:val="none" w:sz="0" w:space="0" w:color="auto"/>
            <w:bottom w:val="none" w:sz="0" w:space="0" w:color="auto"/>
            <w:right w:val="none" w:sz="0" w:space="0" w:color="auto"/>
          </w:divBdr>
        </w:div>
        <w:div w:id="221330558">
          <w:marLeft w:val="0"/>
          <w:marRight w:val="0"/>
          <w:marTop w:val="0"/>
          <w:marBottom w:val="0"/>
          <w:divBdr>
            <w:top w:val="none" w:sz="0" w:space="0" w:color="auto"/>
            <w:left w:val="none" w:sz="0" w:space="0" w:color="auto"/>
            <w:bottom w:val="none" w:sz="0" w:space="0" w:color="auto"/>
            <w:right w:val="none" w:sz="0" w:space="0" w:color="auto"/>
          </w:divBdr>
        </w:div>
        <w:div w:id="1205561637">
          <w:marLeft w:val="0"/>
          <w:marRight w:val="0"/>
          <w:marTop w:val="0"/>
          <w:marBottom w:val="0"/>
          <w:divBdr>
            <w:top w:val="none" w:sz="0" w:space="0" w:color="auto"/>
            <w:left w:val="none" w:sz="0" w:space="0" w:color="auto"/>
            <w:bottom w:val="none" w:sz="0" w:space="0" w:color="auto"/>
            <w:right w:val="none" w:sz="0" w:space="0" w:color="auto"/>
          </w:divBdr>
        </w:div>
        <w:div w:id="1222138740">
          <w:marLeft w:val="0"/>
          <w:marRight w:val="0"/>
          <w:marTop w:val="0"/>
          <w:marBottom w:val="0"/>
          <w:divBdr>
            <w:top w:val="none" w:sz="0" w:space="0" w:color="auto"/>
            <w:left w:val="none" w:sz="0" w:space="0" w:color="auto"/>
            <w:bottom w:val="none" w:sz="0" w:space="0" w:color="auto"/>
            <w:right w:val="none" w:sz="0" w:space="0" w:color="auto"/>
          </w:divBdr>
        </w:div>
        <w:div w:id="514224512">
          <w:marLeft w:val="0"/>
          <w:marRight w:val="0"/>
          <w:marTop w:val="0"/>
          <w:marBottom w:val="0"/>
          <w:divBdr>
            <w:top w:val="none" w:sz="0" w:space="0" w:color="auto"/>
            <w:left w:val="none" w:sz="0" w:space="0" w:color="auto"/>
            <w:bottom w:val="none" w:sz="0" w:space="0" w:color="auto"/>
            <w:right w:val="none" w:sz="0" w:space="0" w:color="auto"/>
          </w:divBdr>
        </w:div>
        <w:div w:id="1811483923">
          <w:marLeft w:val="0"/>
          <w:marRight w:val="0"/>
          <w:marTop w:val="0"/>
          <w:marBottom w:val="0"/>
          <w:divBdr>
            <w:top w:val="none" w:sz="0" w:space="0" w:color="auto"/>
            <w:left w:val="none" w:sz="0" w:space="0" w:color="auto"/>
            <w:bottom w:val="none" w:sz="0" w:space="0" w:color="auto"/>
            <w:right w:val="none" w:sz="0" w:space="0" w:color="auto"/>
          </w:divBdr>
        </w:div>
        <w:div w:id="760569196">
          <w:marLeft w:val="0"/>
          <w:marRight w:val="0"/>
          <w:marTop w:val="0"/>
          <w:marBottom w:val="0"/>
          <w:divBdr>
            <w:top w:val="none" w:sz="0" w:space="0" w:color="auto"/>
            <w:left w:val="none" w:sz="0" w:space="0" w:color="auto"/>
            <w:bottom w:val="none" w:sz="0" w:space="0" w:color="auto"/>
            <w:right w:val="none" w:sz="0" w:space="0" w:color="auto"/>
          </w:divBdr>
        </w:div>
        <w:div w:id="284628315">
          <w:marLeft w:val="0"/>
          <w:marRight w:val="0"/>
          <w:marTop w:val="0"/>
          <w:marBottom w:val="0"/>
          <w:divBdr>
            <w:top w:val="none" w:sz="0" w:space="0" w:color="auto"/>
            <w:left w:val="none" w:sz="0" w:space="0" w:color="auto"/>
            <w:bottom w:val="none" w:sz="0" w:space="0" w:color="auto"/>
            <w:right w:val="none" w:sz="0" w:space="0" w:color="auto"/>
          </w:divBdr>
        </w:div>
        <w:div w:id="1350181149">
          <w:marLeft w:val="0"/>
          <w:marRight w:val="0"/>
          <w:marTop w:val="0"/>
          <w:marBottom w:val="0"/>
          <w:divBdr>
            <w:top w:val="none" w:sz="0" w:space="0" w:color="auto"/>
            <w:left w:val="none" w:sz="0" w:space="0" w:color="auto"/>
            <w:bottom w:val="none" w:sz="0" w:space="0" w:color="auto"/>
            <w:right w:val="none" w:sz="0" w:space="0" w:color="auto"/>
          </w:divBdr>
        </w:div>
        <w:div w:id="1492019586">
          <w:marLeft w:val="0"/>
          <w:marRight w:val="0"/>
          <w:marTop w:val="0"/>
          <w:marBottom w:val="0"/>
          <w:divBdr>
            <w:top w:val="none" w:sz="0" w:space="0" w:color="auto"/>
            <w:left w:val="none" w:sz="0" w:space="0" w:color="auto"/>
            <w:bottom w:val="none" w:sz="0" w:space="0" w:color="auto"/>
            <w:right w:val="none" w:sz="0" w:space="0" w:color="auto"/>
          </w:divBdr>
        </w:div>
        <w:div w:id="1162503562">
          <w:marLeft w:val="0"/>
          <w:marRight w:val="0"/>
          <w:marTop w:val="0"/>
          <w:marBottom w:val="0"/>
          <w:divBdr>
            <w:top w:val="none" w:sz="0" w:space="0" w:color="auto"/>
            <w:left w:val="none" w:sz="0" w:space="0" w:color="auto"/>
            <w:bottom w:val="none" w:sz="0" w:space="0" w:color="auto"/>
            <w:right w:val="none" w:sz="0" w:space="0" w:color="auto"/>
          </w:divBdr>
        </w:div>
        <w:div w:id="2101290285">
          <w:marLeft w:val="0"/>
          <w:marRight w:val="0"/>
          <w:marTop w:val="0"/>
          <w:marBottom w:val="0"/>
          <w:divBdr>
            <w:top w:val="none" w:sz="0" w:space="0" w:color="auto"/>
            <w:left w:val="none" w:sz="0" w:space="0" w:color="auto"/>
            <w:bottom w:val="none" w:sz="0" w:space="0" w:color="auto"/>
            <w:right w:val="none" w:sz="0" w:space="0" w:color="auto"/>
          </w:divBdr>
        </w:div>
        <w:div w:id="1095203784">
          <w:marLeft w:val="0"/>
          <w:marRight w:val="0"/>
          <w:marTop w:val="0"/>
          <w:marBottom w:val="0"/>
          <w:divBdr>
            <w:top w:val="none" w:sz="0" w:space="0" w:color="auto"/>
            <w:left w:val="none" w:sz="0" w:space="0" w:color="auto"/>
            <w:bottom w:val="none" w:sz="0" w:space="0" w:color="auto"/>
            <w:right w:val="none" w:sz="0" w:space="0" w:color="auto"/>
          </w:divBdr>
        </w:div>
        <w:div w:id="1360468769">
          <w:marLeft w:val="0"/>
          <w:marRight w:val="0"/>
          <w:marTop w:val="0"/>
          <w:marBottom w:val="0"/>
          <w:divBdr>
            <w:top w:val="none" w:sz="0" w:space="0" w:color="auto"/>
            <w:left w:val="none" w:sz="0" w:space="0" w:color="auto"/>
            <w:bottom w:val="none" w:sz="0" w:space="0" w:color="auto"/>
            <w:right w:val="none" w:sz="0" w:space="0" w:color="auto"/>
          </w:divBdr>
        </w:div>
        <w:div w:id="1400060591">
          <w:marLeft w:val="0"/>
          <w:marRight w:val="0"/>
          <w:marTop w:val="0"/>
          <w:marBottom w:val="0"/>
          <w:divBdr>
            <w:top w:val="none" w:sz="0" w:space="0" w:color="auto"/>
            <w:left w:val="none" w:sz="0" w:space="0" w:color="auto"/>
            <w:bottom w:val="none" w:sz="0" w:space="0" w:color="auto"/>
            <w:right w:val="none" w:sz="0" w:space="0" w:color="auto"/>
          </w:divBdr>
        </w:div>
        <w:div w:id="1859192814">
          <w:marLeft w:val="0"/>
          <w:marRight w:val="0"/>
          <w:marTop w:val="0"/>
          <w:marBottom w:val="0"/>
          <w:divBdr>
            <w:top w:val="none" w:sz="0" w:space="0" w:color="auto"/>
            <w:left w:val="none" w:sz="0" w:space="0" w:color="auto"/>
            <w:bottom w:val="none" w:sz="0" w:space="0" w:color="auto"/>
            <w:right w:val="none" w:sz="0" w:space="0" w:color="auto"/>
          </w:divBdr>
        </w:div>
        <w:div w:id="812214630">
          <w:marLeft w:val="0"/>
          <w:marRight w:val="0"/>
          <w:marTop w:val="0"/>
          <w:marBottom w:val="0"/>
          <w:divBdr>
            <w:top w:val="none" w:sz="0" w:space="0" w:color="auto"/>
            <w:left w:val="none" w:sz="0" w:space="0" w:color="auto"/>
            <w:bottom w:val="none" w:sz="0" w:space="0" w:color="auto"/>
            <w:right w:val="none" w:sz="0" w:space="0" w:color="auto"/>
          </w:divBdr>
        </w:div>
        <w:div w:id="508985298">
          <w:marLeft w:val="0"/>
          <w:marRight w:val="0"/>
          <w:marTop w:val="0"/>
          <w:marBottom w:val="0"/>
          <w:divBdr>
            <w:top w:val="none" w:sz="0" w:space="0" w:color="auto"/>
            <w:left w:val="none" w:sz="0" w:space="0" w:color="auto"/>
            <w:bottom w:val="none" w:sz="0" w:space="0" w:color="auto"/>
            <w:right w:val="none" w:sz="0" w:space="0" w:color="auto"/>
          </w:divBdr>
        </w:div>
        <w:div w:id="1291206606">
          <w:marLeft w:val="0"/>
          <w:marRight w:val="0"/>
          <w:marTop w:val="0"/>
          <w:marBottom w:val="0"/>
          <w:divBdr>
            <w:top w:val="none" w:sz="0" w:space="0" w:color="auto"/>
            <w:left w:val="none" w:sz="0" w:space="0" w:color="auto"/>
            <w:bottom w:val="none" w:sz="0" w:space="0" w:color="auto"/>
            <w:right w:val="none" w:sz="0" w:space="0" w:color="auto"/>
          </w:divBdr>
        </w:div>
        <w:div w:id="1669207992">
          <w:marLeft w:val="0"/>
          <w:marRight w:val="0"/>
          <w:marTop w:val="0"/>
          <w:marBottom w:val="0"/>
          <w:divBdr>
            <w:top w:val="none" w:sz="0" w:space="0" w:color="auto"/>
            <w:left w:val="none" w:sz="0" w:space="0" w:color="auto"/>
            <w:bottom w:val="none" w:sz="0" w:space="0" w:color="auto"/>
            <w:right w:val="none" w:sz="0" w:space="0" w:color="auto"/>
          </w:divBdr>
        </w:div>
        <w:div w:id="1791364586">
          <w:marLeft w:val="0"/>
          <w:marRight w:val="0"/>
          <w:marTop w:val="0"/>
          <w:marBottom w:val="0"/>
          <w:divBdr>
            <w:top w:val="none" w:sz="0" w:space="0" w:color="auto"/>
            <w:left w:val="none" w:sz="0" w:space="0" w:color="auto"/>
            <w:bottom w:val="none" w:sz="0" w:space="0" w:color="auto"/>
            <w:right w:val="none" w:sz="0" w:space="0" w:color="auto"/>
          </w:divBdr>
        </w:div>
        <w:div w:id="1236237894">
          <w:marLeft w:val="0"/>
          <w:marRight w:val="0"/>
          <w:marTop w:val="0"/>
          <w:marBottom w:val="0"/>
          <w:divBdr>
            <w:top w:val="none" w:sz="0" w:space="0" w:color="auto"/>
            <w:left w:val="none" w:sz="0" w:space="0" w:color="auto"/>
            <w:bottom w:val="none" w:sz="0" w:space="0" w:color="auto"/>
            <w:right w:val="none" w:sz="0" w:space="0" w:color="auto"/>
          </w:divBdr>
        </w:div>
      </w:divsChild>
    </w:div>
    <w:div w:id="1066949528">
      <w:bodyDiv w:val="1"/>
      <w:marLeft w:val="0"/>
      <w:marRight w:val="0"/>
      <w:marTop w:val="0"/>
      <w:marBottom w:val="0"/>
      <w:divBdr>
        <w:top w:val="none" w:sz="0" w:space="0" w:color="auto"/>
        <w:left w:val="none" w:sz="0" w:space="0" w:color="auto"/>
        <w:bottom w:val="none" w:sz="0" w:space="0" w:color="auto"/>
        <w:right w:val="none" w:sz="0" w:space="0" w:color="auto"/>
      </w:divBdr>
    </w:div>
    <w:div w:id="1169717514">
      <w:bodyDiv w:val="1"/>
      <w:marLeft w:val="0"/>
      <w:marRight w:val="0"/>
      <w:marTop w:val="0"/>
      <w:marBottom w:val="0"/>
      <w:divBdr>
        <w:top w:val="none" w:sz="0" w:space="0" w:color="auto"/>
        <w:left w:val="none" w:sz="0" w:space="0" w:color="auto"/>
        <w:bottom w:val="none" w:sz="0" w:space="0" w:color="auto"/>
        <w:right w:val="none" w:sz="0" w:space="0" w:color="auto"/>
      </w:divBdr>
    </w:div>
    <w:div w:id="1217014328">
      <w:bodyDiv w:val="1"/>
      <w:marLeft w:val="0"/>
      <w:marRight w:val="0"/>
      <w:marTop w:val="0"/>
      <w:marBottom w:val="0"/>
      <w:divBdr>
        <w:top w:val="none" w:sz="0" w:space="0" w:color="auto"/>
        <w:left w:val="none" w:sz="0" w:space="0" w:color="auto"/>
        <w:bottom w:val="none" w:sz="0" w:space="0" w:color="auto"/>
        <w:right w:val="none" w:sz="0" w:space="0" w:color="auto"/>
      </w:divBdr>
    </w:div>
    <w:div w:id="1257012931">
      <w:bodyDiv w:val="1"/>
      <w:marLeft w:val="0"/>
      <w:marRight w:val="0"/>
      <w:marTop w:val="0"/>
      <w:marBottom w:val="0"/>
      <w:divBdr>
        <w:top w:val="none" w:sz="0" w:space="0" w:color="auto"/>
        <w:left w:val="none" w:sz="0" w:space="0" w:color="auto"/>
        <w:bottom w:val="none" w:sz="0" w:space="0" w:color="auto"/>
        <w:right w:val="none" w:sz="0" w:space="0" w:color="auto"/>
      </w:divBdr>
    </w:div>
    <w:div w:id="1267156796">
      <w:bodyDiv w:val="1"/>
      <w:marLeft w:val="0"/>
      <w:marRight w:val="0"/>
      <w:marTop w:val="0"/>
      <w:marBottom w:val="0"/>
      <w:divBdr>
        <w:top w:val="none" w:sz="0" w:space="0" w:color="auto"/>
        <w:left w:val="none" w:sz="0" w:space="0" w:color="auto"/>
        <w:bottom w:val="none" w:sz="0" w:space="0" w:color="auto"/>
        <w:right w:val="none" w:sz="0" w:space="0" w:color="auto"/>
      </w:divBdr>
    </w:div>
    <w:div w:id="1302033810">
      <w:bodyDiv w:val="1"/>
      <w:marLeft w:val="0"/>
      <w:marRight w:val="0"/>
      <w:marTop w:val="0"/>
      <w:marBottom w:val="0"/>
      <w:divBdr>
        <w:top w:val="none" w:sz="0" w:space="0" w:color="auto"/>
        <w:left w:val="none" w:sz="0" w:space="0" w:color="auto"/>
        <w:bottom w:val="none" w:sz="0" w:space="0" w:color="auto"/>
        <w:right w:val="none" w:sz="0" w:space="0" w:color="auto"/>
      </w:divBdr>
    </w:div>
    <w:div w:id="1345550895">
      <w:bodyDiv w:val="1"/>
      <w:marLeft w:val="0"/>
      <w:marRight w:val="0"/>
      <w:marTop w:val="0"/>
      <w:marBottom w:val="0"/>
      <w:divBdr>
        <w:top w:val="none" w:sz="0" w:space="0" w:color="auto"/>
        <w:left w:val="none" w:sz="0" w:space="0" w:color="auto"/>
        <w:bottom w:val="none" w:sz="0" w:space="0" w:color="auto"/>
        <w:right w:val="none" w:sz="0" w:space="0" w:color="auto"/>
      </w:divBdr>
    </w:div>
    <w:div w:id="1471707781">
      <w:bodyDiv w:val="1"/>
      <w:marLeft w:val="0"/>
      <w:marRight w:val="0"/>
      <w:marTop w:val="0"/>
      <w:marBottom w:val="0"/>
      <w:divBdr>
        <w:top w:val="none" w:sz="0" w:space="0" w:color="auto"/>
        <w:left w:val="none" w:sz="0" w:space="0" w:color="auto"/>
        <w:bottom w:val="none" w:sz="0" w:space="0" w:color="auto"/>
        <w:right w:val="none" w:sz="0" w:space="0" w:color="auto"/>
      </w:divBdr>
    </w:div>
    <w:div w:id="1580361513">
      <w:bodyDiv w:val="1"/>
      <w:marLeft w:val="0"/>
      <w:marRight w:val="0"/>
      <w:marTop w:val="0"/>
      <w:marBottom w:val="0"/>
      <w:divBdr>
        <w:top w:val="none" w:sz="0" w:space="0" w:color="auto"/>
        <w:left w:val="none" w:sz="0" w:space="0" w:color="auto"/>
        <w:bottom w:val="none" w:sz="0" w:space="0" w:color="auto"/>
        <w:right w:val="none" w:sz="0" w:space="0" w:color="auto"/>
      </w:divBdr>
    </w:div>
    <w:div w:id="1616712507">
      <w:bodyDiv w:val="1"/>
      <w:marLeft w:val="0"/>
      <w:marRight w:val="0"/>
      <w:marTop w:val="0"/>
      <w:marBottom w:val="0"/>
      <w:divBdr>
        <w:top w:val="none" w:sz="0" w:space="0" w:color="auto"/>
        <w:left w:val="none" w:sz="0" w:space="0" w:color="auto"/>
        <w:bottom w:val="none" w:sz="0" w:space="0" w:color="auto"/>
        <w:right w:val="none" w:sz="0" w:space="0" w:color="auto"/>
      </w:divBdr>
    </w:div>
    <w:div w:id="1779450060">
      <w:bodyDiv w:val="1"/>
      <w:marLeft w:val="0"/>
      <w:marRight w:val="0"/>
      <w:marTop w:val="0"/>
      <w:marBottom w:val="0"/>
      <w:divBdr>
        <w:top w:val="none" w:sz="0" w:space="0" w:color="auto"/>
        <w:left w:val="none" w:sz="0" w:space="0" w:color="auto"/>
        <w:bottom w:val="none" w:sz="0" w:space="0" w:color="auto"/>
        <w:right w:val="none" w:sz="0" w:space="0" w:color="auto"/>
      </w:divBdr>
    </w:div>
    <w:div w:id="2056420651">
      <w:bodyDiv w:val="1"/>
      <w:marLeft w:val="0"/>
      <w:marRight w:val="0"/>
      <w:marTop w:val="0"/>
      <w:marBottom w:val="0"/>
      <w:divBdr>
        <w:top w:val="none" w:sz="0" w:space="0" w:color="auto"/>
        <w:left w:val="none" w:sz="0" w:space="0" w:color="auto"/>
        <w:bottom w:val="none" w:sz="0" w:space="0" w:color="auto"/>
        <w:right w:val="none" w:sz="0" w:space="0" w:color="auto"/>
      </w:divBdr>
    </w:div>
    <w:div w:id="2092119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CA10B1AF241941A22847436C787192" ma:contentTypeVersion="12" ma:contentTypeDescription="Create a new document." ma:contentTypeScope="" ma:versionID="9d91a3500ea76b99f0d71c56b8dd48b9">
  <xsd:schema xmlns:xsd="http://www.w3.org/2001/XMLSchema" xmlns:xs="http://www.w3.org/2001/XMLSchema" xmlns:p="http://schemas.microsoft.com/office/2006/metadata/properties" xmlns:ns2="e0c89f22-8884-49cb-b22c-7dba6b0f4aa5" xmlns:ns3="759934f2-8c5e-4a34-8d5a-9c57caf04a11" targetNamespace="http://schemas.microsoft.com/office/2006/metadata/properties" ma:root="true" ma:fieldsID="265bf79f15babd36bec6442b02ca3482" ns2:_="" ns3:_="">
    <xsd:import namespace="e0c89f22-8884-49cb-b22c-7dba6b0f4aa5"/>
    <xsd:import namespace="759934f2-8c5e-4a34-8d5a-9c57caf04a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89f22-8884-49cb-b22c-7dba6b0f4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9934f2-8c5e-4a34-8d5a-9c57caf04a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4E3F9B-03C4-499A-BE28-3EAF4359A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89f22-8884-49cb-b22c-7dba6b0f4aa5"/>
    <ds:schemaRef ds:uri="759934f2-8c5e-4a34-8d5a-9c57caf04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482CD1-DBBB-4814-93F6-5C56AB5EBB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CA8F3A-E71D-44B9-A7D4-8711EB59E21A}">
  <ds:schemaRefs>
    <ds:schemaRef ds:uri="http://schemas.microsoft.com/sharepoint/v3/contenttype/forms"/>
  </ds:schemaRefs>
</ds:datastoreItem>
</file>

<file path=customXml/itemProps4.xml><?xml version="1.0" encoding="utf-8"?>
<ds:datastoreItem xmlns:ds="http://schemas.openxmlformats.org/officeDocument/2006/customXml" ds:itemID="{F0B1D761-53DC-47E3-AD45-9710ECF77739}">
  <ds:schemaRefs>
    <ds:schemaRef ds:uri="http://schemas.openxmlformats.org/officeDocument/2006/bibliography"/>
  </ds:schemaRefs>
</ds:datastoreItem>
</file>

<file path=customXml/itemProps5.xml><?xml version="1.0" encoding="utf-8"?>
<ds:datastoreItem xmlns:ds="http://schemas.openxmlformats.org/officeDocument/2006/customXml" ds:itemID="{0129DE8A-827F-4686-9A3C-40C98244C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t</dc:creator>
  <cp:keywords/>
  <cp:lastModifiedBy>Accounting</cp:lastModifiedBy>
  <cp:revision>14</cp:revision>
  <dcterms:created xsi:type="dcterms:W3CDTF">2024-10-08T13:27:00Z</dcterms:created>
  <dcterms:modified xsi:type="dcterms:W3CDTF">2024-10-0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A10B1AF241941A22847436C787192</vt:lpwstr>
  </property>
  <property fmtid="{D5CDD505-2E9C-101B-9397-08002B2CF9AE}" pid="3" name="GrammarlyDocumentId">
    <vt:lpwstr>091bf30acbd6c8078efd8c59e1da0ad367d30ef09031e8caf51de18237e18c9c</vt:lpwstr>
  </property>
</Properties>
</file>